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5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810199" w14:textId="0228F339" w:rsidR="00F2317F" w:rsidRPr="00FE3529" w:rsidRDefault="00F2317F" w:rsidP="00F2317F">
      <w:pPr>
        <w:jc w:val="center"/>
        <w:rPr>
          <w:rFonts w:ascii="微軟正黑體" w:eastAsia="微軟正黑體" w:hAnsi="微軟正黑體"/>
          <w:b/>
          <w:bCs/>
          <w:sz w:val="32"/>
          <w:szCs w:val="28"/>
        </w:rPr>
      </w:pPr>
      <w:r w:rsidRPr="0092447B">
        <w:rPr>
          <w:rFonts w:ascii="微軟正黑體" w:eastAsia="微軟正黑體" w:hAnsi="微軟正黑體" w:hint="eastAsia"/>
          <w:b/>
          <w:bCs/>
          <w:sz w:val="36"/>
          <w:szCs w:val="32"/>
        </w:rPr>
        <w:t>L</w:t>
      </w:r>
      <w:r w:rsidRPr="0092447B">
        <w:rPr>
          <w:rFonts w:ascii="微軟正黑體" w:eastAsia="微軟正黑體" w:hAnsi="微軟正黑體"/>
          <w:b/>
          <w:bCs/>
          <w:sz w:val="36"/>
          <w:szCs w:val="32"/>
        </w:rPr>
        <w:t>ab</w:t>
      </w:r>
      <w:r w:rsidR="00E17470">
        <w:rPr>
          <w:rFonts w:ascii="微軟正黑體" w:eastAsia="微軟正黑體" w:hAnsi="微軟正黑體"/>
          <w:b/>
          <w:bCs/>
          <w:sz w:val="36"/>
          <w:szCs w:val="32"/>
        </w:rPr>
        <w:t>4</w:t>
      </w:r>
      <w:r w:rsidRPr="00FE3529">
        <w:rPr>
          <w:rFonts w:ascii="微軟正黑體" w:eastAsia="微軟正黑體" w:hAnsi="微軟正黑體"/>
          <w:b/>
          <w:bCs/>
          <w:sz w:val="32"/>
          <w:szCs w:val="28"/>
        </w:rPr>
        <w:t xml:space="preserve"> </w:t>
      </w:r>
    </w:p>
    <w:p w14:paraId="615415C5" w14:textId="5961D28D" w:rsidR="00D3722D" w:rsidRDefault="00F2317F" w:rsidP="00F2317F">
      <w:pPr>
        <w:jc w:val="center"/>
        <w:rPr>
          <w:rFonts w:ascii="微軟正黑體" w:eastAsia="微軟正黑體" w:hAnsi="微軟正黑體"/>
        </w:rPr>
      </w:pPr>
      <w:r w:rsidRPr="00F2317F">
        <w:rPr>
          <w:rFonts w:ascii="微軟正黑體" w:eastAsia="微軟正黑體" w:hAnsi="微軟正黑體"/>
        </w:rPr>
        <w:t xml:space="preserve">311511034 </w:t>
      </w:r>
      <w:r w:rsidRPr="00F2317F">
        <w:rPr>
          <w:rFonts w:ascii="微軟正黑體" w:eastAsia="微軟正黑體" w:hAnsi="微軟正黑體" w:hint="eastAsia"/>
        </w:rPr>
        <w:t>黃聖偉</w:t>
      </w:r>
    </w:p>
    <w:p w14:paraId="388CE261" w14:textId="5996C28B" w:rsidR="00840E64" w:rsidRDefault="00960A05" w:rsidP="00960A05">
      <w:pPr>
        <w:jc w:val="center"/>
        <w:rPr>
          <w:rFonts w:ascii="微軟正黑體" w:eastAsia="微軟正黑體" w:hAnsi="微軟正黑體"/>
          <w:sz w:val="32"/>
          <w:szCs w:val="28"/>
        </w:rPr>
      </w:pPr>
      <w:r>
        <w:rPr>
          <w:rFonts w:ascii="微軟正黑體" w:eastAsia="微軟正黑體" w:hAnsi="微軟正黑體" w:hint="eastAsia"/>
          <w:sz w:val="32"/>
          <w:szCs w:val="28"/>
        </w:rPr>
        <w:t>模擬結果</w:t>
      </w:r>
    </w:p>
    <w:tbl>
      <w:tblPr>
        <w:tblW w:w="7080" w:type="dxa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235"/>
        <w:gridCol w:w="1565"/>
        <w:gridCol w:w="1122"/>
        <w:gridCol w:w="1079"/>
        <w:gridCol w:w="1079"/>
      </w:tblGrid>
      <w:tr w:rsidR="003D1522" w:rsidRPr="00872285" w14:paraId="718502D7" w14:textId="77777777" w:rsidTr="00265ED0">
        <w:trPr>
          <w:trHeight w:val="306"/>
          <w:jc w:val="center"/>
        </w:trPr>
        <w:tc>
          <w:tcPr>
            <w:tcW w:w="70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8B2ED" w14:textId="07C298B6" w:rsidR="003D1522" w:rsidRPr="00872285" w:rsidRDefault="00B34379" w:rsidP="00B34379">
            <w:pPr>
              <w:widowControl/>
              <w:jc w:val="center"/>
              <w:rPr>
                <w:rFonts w:cstheme="minorHAnsi"/>
                <w:color w:val="000000"/>
                <w:sz w:val="22"/>
              </w:rPr>
            </w:pPr>
            <w:r w:rsidRPr="00B34379">
              <w:rPr>
                <w:rFonts w:cstheme="minorHAnsi"/>
                <w:color w:val="000000"/>
                <w:sz w:val="22"/>
              </w:rPr>
              <w:t>Avg PDR</w:t>
            </w:r>
          </w:p>
        </w:tc>
      </w:tr>
      <w:tr w:rsidR="003D1522" w:rsidRPr="00872285" w14:paraId="63F4F879" w14:textId="77777777" w:rsidTr="00265ED0">
        <w:trPr>
          <w:trHeight w:val="306"/>
          <w:jc w:val="center"/>
        </w:trPr>
        <w:tc>
          <w:tcPr>
            <w:tcW w:w="49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ADCA8" w14:textId="77777777" w:rsidR="003D1522" w:rsidRPr="00872285" w:rsidRDefault="003D1522" w:rsidP="00265ED0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Packet Num</w:t>
            </w:r>
          </w:p>
        </w:tc>
        <w:tc>
          <w:tcPr>
            <w:tcW w:w="107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FD7E4" w14:textId="77777777" w:rsidR="003D1522" w:rsidRPr="00872285" w:rsidRDefault="003D1522" w:rsidP="00265ED0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1</w:t>
            </w:r>
          </w:p>
        </w:tc>
        <w:tc>
          <w:tcPr>
            <w:tcW w:w="107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A553D" w14:textId="77777777" w:rsidR="003D1522" w:rsidRPr="00872285" w:rsidRDefault="003D1522" w:rsidP="00265ED0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10000</w:t>
            </w:r>
          </w:p>
        </w:tc>
      </w:tr>
      <w:tr w:rsidR="003D1522" w:rsidRPr="00872285" w14:paraId="367C03E9" w14:textId="77777777" w:rsidTr="00265ED0">
        <w:trPr>
          <w:trHeight w:val="306"/>
          <w:jc w:val="center"/>
        </w:trPr>
        <w:tc>
          <w:tcPr>
            <w:tcW w:w="22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ED28B3" w14:textId="77777777" w:rsidR="003D1522" w:rsidRPr="00872285" w:rsidRDefault="003D1522" w:rsidP="00265ED0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Routing Protocol</w:t>
            </w:r>
          </w:p>
        </w:tc>
        <w:tc>
          <w:tcPr>
            <w:tcW w:w="1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F46B2" w14:textId="77777777" w:rsidR="003D1522" w:rsidRPr="00872285" w:rsidRDefault="003D1522" w:rsidP="00265ED0">
            <w:pPr>
              <w:widowControl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Flow Count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81B8A" w14:textId="77777777" w:rsidR="003D1522" w:rsidRPr="00872285" w:rsidRDefault="003D1522" w:rsidP="00265ED0">
            <w:pPr>
              <w:widowControl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Flow ID</w:t>
            </w:r>
          </w:p>
        </w:tc>
        <w:tc>
          <w:tcPr>
            <w:tcW w:w="107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E956727" w14:textId="77777777" w:rsidR="003D1522" w:rsidRPr="00872285" w:rsidRDefault="003D1522" w:rsidP="00265ED0">
            <w:pPr>
              <w:widowControl/>
              <w:rPr>
                <w:rFonts w:eastAsia="新細明體" w:cstheme="minorHAnsi"/>
                <w:color w:val="000000"/>
                <w:kern w:val="0"/>
                <w:sz w:val="22"/>
              </w:rPr>
            </w:pPr>
          </w:p>
        </w:tc>
        <w:tc>
          <w:tcPr>
            <w:tcW w:w="107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A34431" w14:textId="77777777" w:rsidR="003D1522" w:rsidRPr="00872285" w:rsidRDefault="003D1522" w:rsidP="00265ED0">
            <w:pPr>
              <w:widowControl/>
              <w:rPr>
                <w:rFonts w:eastAsia="新細明體" w:cstheme="minorHAnsi"/>
                <w:color w:val="000000"/>
                <w:kern w:val="0"/>
                <w:sz w:val="22"/>
              </w:rPr>
            </w:pPr>
          </w:p>
        </w:tc>
      </w:tr>
      <w:tr w:rsidR="00B34379" w:rsidRPr="00872285" w14:paraId="2BDB3692" w14:textId="77777777" w:rsidTr="00265ED0">
        <w:trPr>
          <w:trHeight w:val="306"/>
          <w:jc w:val="center"/>
        </w:trPr>
        <w:tc>
          <w:tcPr>
            <w:tcW w:w="22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EE214" w14:textId="77777777" w:rsidR="00B34379" w:rsidRPr="00872285" w:rsidRDefault="00B34379" w:rsidP="00B34379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AODV</w:t>
            </w:r>
          </w:p>
        </w:tc>
        <w:tc>
          <w:tcPr>
            <w:tcW w:w="1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23EA57" w14:textId="77777777" w:rsidR="00B34379" w:rsidRPr="00872285" w:rsidRDefault="00B34379" w:rsidP="00B34379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1D39C" w14:textId="77777777" w:rsidR="00B34379" w:rsidRPr="00872285" w:rsidRDefault="00B34379" w:rsidP="00B34379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1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FF6DD" w14:textId="722AD6AB" w:rsidR="00B34379" w:rsidRPr="00872285" w:rsidRDefault="00B34379" w:rsidP="00B34379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B34379">
              <w:rPr>
                <w:rFonts w:cstheme="minorHAnsi"/>
                <w:color w:val="000000"/>
                <w:sz w:val="22"/>
              </w:rPr>
              <w:t>1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E6B67" w14:textId="1CFAFBF2" w:rsidR="00B34379" w:rsidRPr="00872285" w:rsidRDefault="00B34379" w:rsidP="00B34379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B34379">
              <w:rPr>
                <w:rFonts w:cstheme="minorHAnsi"/>
                <w:color w:val="000000"/>
                <w:sz w:val="22"/>
              </w:rPr>
              <w:t>0.1728</w:t>
            </w:r>
          </w:p>
        </w:tc>
      </w:tr>
      <w:tr w:rsidR="00B34379" w:rsidRPr="00872285" w14:paraId="5BB4F431" w14:textId="77777777" w:rsidTr="00265ED0">
        <w:trPr>
          <w:trHeight w:val="306"/>
          <w:jc w:val="center"/>
        </w:trPr>
        <w:tc>
          <w:tcPr>
            <w:tcW w:w="22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C944F3" w14:textId="77777777" w:rsidR="00B34379" w:rsidRPr="00872285" w:rsidRDefault="00B34379" w:rsidP="00B34379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DSDV</w:t>
            </w:r>
          </w:p>
        </w:tc>
        <w:tc>
          <w:tcPr>
            <w:tcW w:w="1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66E3D0" w14:textId="77777777" w:rsidR="00B34379" w:rsidRPr="00872285" w:rsidRDefault="00B34379" w:rsidP="00B34379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E6B9F" w14:textId="77777777" w:rsidR="00B34379" w:rsidRPr="00872285" w:rsidRDefault="00B34379" w:rsidP="00B34379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1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36A0F" w14:textId="138B8961" w:rsidR="00B34379" w:rsidRPr="00872285" w:rsidRDefault="00B34379" w:rsidP="00B34379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B34379">
              <w:rPr>
                <w:rFonts w:cstheme="minorHAnsi"/>
                <w:color w:val="000000"/>
                <w:sz w:val="22"/>
              </w:rPr>
              <w:t>1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89D3D" w14:textId="15A538C1" w:rsidR="00B34379" w:rsidRPr="00872285" w:rsidRDefault="00B34379" w:rsidP="00B34379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B34379">
              <w:rPr>
                <w:rFonts w:cstheme="minorHAnsi"/>
                <w:color w:val="000000"/>
                <w:sz w:val="22"/>
              </w:rPr>
              <w:t>0.1791</w:t>
            </w:r>
          </w:p>
        </w:tc>
      </w:tr>
      <w:tr w:rsidR="00B34379" w:rsidRPr="00872285" w14:paraId="2BD8507A" w14:textId="77777777" w:rsidTr="00265ED0">
        <w:trPr>
          <w:trHeight w:val="306"/>
          <w:jc w:val="center"/>
        </w:trPr>
        <w:tc>
          <w:tcPr>
            <w:tcW w:w="223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8DD22" w14:textId="77777777" w:rsidR="00B34379" w:rsidRPr="00872285" w:rsidRDefault="00B34379" w:rsidP="00B34379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AODV</w:t>
            </w:r>
          </w:p>
        </w:tc>
        <w:tc>
          <w:tcPr>
            <w:tcW w:w="156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83952" w14:textId="77777777" w:rsidR="00B34379" w:rsidRPr="00872285" w:rsidRDefault="00B34379" w:rsidP="00B34379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5BBBB5" w14:textId="77777777" w:rsidR="00B34379" w:rsidRPr="00872285" w:rsidRDefault="00B34379" w:rsidP="00B34379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1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CDC15" w14:textId="6A4E921C" w:rsidR="00B34379" w:rsidRPr="00872285" w:rsidRDefault="00B34379" w:rsidP="00B34379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B34379">
              <w:rPr>
                <w:rFonts w:cstheme="minorHAnsi"/>
                <w:color w:val="000000"/>
                <w:sz w:val="22"/>
              </w:rPr>
              <w:t>1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3D67C" w14:textId="60C33447" w:rsidR="00B34379" w:rsidRPr="00872285" w:rsidRDefault="00B34379" w:rsidP="00B34379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B34379">
              <w:rPr>
                <w:rFonts w:cstheme="minorHAnsi"/>
                <w:color w:val="000000"/>
                <w:sz w:val="22"/>
              </w:rPr>
              <w:t>0.0744</w:t>
            </w:r>
          </w:p>
        </w:tc>
      </w:tr>
      <w:tr w:rsidR="00B34379" w:rsidRPr="00872285" w14:paraId="3EA3E998" w14:textId="77777777" w:rsidTr="00265ED0">
        <w:trPr>
          <w:trHeight w:val="306"/>
          <w:jc w:val="center"/>
        </w:trPr>
        <w:tc>
          <w:tcPr>
            <w:tcW w:w="22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9434DC" w14:textId="77777777" w:rsidR="00B34379" w:rsidRPr="00872285" w:rsidRDefault="00B34379" w:rsidP="00B34379">
            <w:pPr>
              <w:widowControl/>
              <w:rPr>
                <w:rFonts w:eastAsia="新細明體" w:cstheme="minorHAnsi"/>
                <w:color w:val="000000"/>
                <w:kern w:val="0"/>
                <w:sz w:val="22"/>
              </w:rPr>
            </w:pPr>
          </w:p>
        </w:tc>
        <w:tc>
          <w:tcPr>
            <w:tcW w:w="15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BC9BE9" w14:textId="77777777" w:rsidR="00B34379" w:rsidRPr="00872285" w:rsidRDefault="00B34379" w:rsidP="00B34379">
            <w:pPr>
              <w:widowControl/>
              <w:rPr>
                <w:rFonts w:eastAsia="新細明體" w:cstheme="minorHAnsi"/>
                <w:color w:val="000000"/>
                <w:kern w:val="0"/>
                <w:sz w:val="22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61821" w14:textId="77777777" w:rsidR="00B34379" w:rsidRPr="00872285" w:rsidRDefault="00B34379" w:rsidP="00B34379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2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885B4" w14:textId="51A4185E" w:rsidR="00B34379" w:rsidRPr="00872285" w:rsidRDefault="00B34379" w:rsidP="00B34379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B34379">
              <w:rPr>
                <w:rFonts w:cstheme="minorHAnsi"/>
                <w:color w:val="000000"/>
                <w:sz w:val="22"/>
              </w:rPr>
              <w:t>1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E0A74" w14:textId="1D09CF4E" w:rsidR="00B34379" w:rsidRPr="00872285" w:rsidRDefault="00B34379" w:rsidP="00B34379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B34379">
              <w:rPr>
                <w:rFonts w:cstheme="minorHAnsi"/>
                <w:color w:val="000000"/>
                <w:sz w:val="22"/>
              </w:rPr>
              <w:t>0.0813</w:t>
            </w:r>
          </w:p>
        </w:tc>
      </w:tr>
      <w:tr w:rsidR="00B34379" w:rsidRPr="00872285" w14:paraId="4B26FDC6" w14:textId="77777777" w:rsidTr="00265ED0">
        <w:trPr>
          <w:trHeight w:val="306"/>
          <w:jc w:val="center"/>
        </w:trPr>
        <w:tc>
          <w:tcPr>
            <w:tcW w:w="223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4543D0" w14:textId="77777777" w:rsidR="00B34379" w:rsidRPr="00872285" w:rsidRDefault="00B34379" w:rsidP="00B34379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DSDV</w:t>
            </w:r>
          </w:p>
        </w:tc>
        <w:tc>
          <w:tcPr>
            <w:tcW w:w="156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74300" w14:textId="77777777" w:rsidR="00B34379" w:rsidRPr="00872285" w:rsidRDefault="00B34379" w:rsidP="00B34379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E238EE" w14:textId="77777777" w:rsidR="00B34379" w:rsidRPr="00872285" w:rsidRDefault="00B34379" w:rsidP="00B34379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1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EEBCF" w14:textId="1100900B" w:rsidR="00B34379" w:rsidRPr="00872285" w:rsidRDefault="00B34379" w:rsidP="00B34379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B34379">
              <w:rPr>
                <w:rFonts w:cstheme="minorHAnsi"/>
                <w:color w:val="000000"/>
                <w:sz w:val="22"/>
              </w:rPr>
              <w:t>1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94CE0" w14:textId="44ED5163" w:rsidR="00B34379" w:rsidRPr="00872285" w:rsidRDefault="00B34379" w:rsidP="00B34379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B34379">
              <w:rPr>
                <w:rFonts w:cstheme="minorHAnsi"/>
                <w:color w:val="000000"/>
                <w:sz w:val="22"/>
              </w:rPr>
              <w:t>0.0684</w:t>
            </w:r>
          </w:p>
        </w:tc>
      </w:tr>
      <w:tr w:rsidR="00B34379" w:rsidRPr="00872285" w14:paraId="37DBD928" w14:textId="77777777" w:rsidTr="00265ED0">
        <w:trPr>
          <w:trHeight w:val="306"/>
          <w:jc w:val="center"/>
        </w:trPr>
        <w:tc>
          <w:tcPr>
            <w:tcW w:w="22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E26AF3" w14:textId="77777777" w:rsidR="00B34379" w:rsidRPr="00872285" w:rsidRDefault="00B34379" w:rsidP="00B34379">
            <w:pPr>
              <w:widowControl/>
              <w:rPr>
                <w:rFonts w:ascii="新細明體" w:eastAsia="新細明體" w:hAnsi="新細明體" w:cs="新細明體"/>
                <w:color w:val="000000"/>
                <w:kern w:val="0"/>
                <w:sz w:val="22"/>
              </w:rPr>
            </w:pPr>
          </w:p>
        </w:tc>
        <w:tc>
          <w:tcPr>
            <w:tcW w:w="15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2DB3D5" w14:textId="77777777" w:rsidR="00B34379" w:rsidRPr="00872285" w:rsidRDefault="00B34379" w:rsidP="00B34379">
            <w:pPr>
              <w:widowControl/>
              <w:rPr>
                <w:rFonts w:eastAsia="新細明體" w:cstheme="minorHAnsi"/>
                <w:color w:val="000000"/>
                <w:kern w:val="0"/>
                <w:sz w:val="22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8DE20" w14:textId="77777777" w:rsidR="00B34379" w:rsidRPr="00872285" w:rsidRDefault="00B34379" w:rsidP="00B34379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2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E531C" w14:textId="522D9E51" w:rsidR="00B34379" w:rsidRPr="00872285" w:rsidRDefault="00B34379" w:rsidP="00B34379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B34379">
              <w:rPr>
                <w:rFonts w:cstheme="minorHAnsi"/>
                <w:color w:val="000000"/>
                <w:sz w:val="22"/>
              </w:rPr>
              <w:t>1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718B6" w14:textId="410458C9" w:rsidR="00B34379" w:rsidRPr="00872285" w:rsidRDefault="00B34379" w:rsidP="00B34379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B34379">
              <w:rPr>
                <w:rFonts w:cstheme="minorHAnsi"/>
                <w:color w:val="000000"/>
                <w:sz w:val="22"/>
              </w:rPr>
              <w:t>0.1081</w:t>
            </w:r>
          </w:p>
        </w:tc>
      </w:tr>
    </w:tbl>
    <w:p w14:paraId="069D6AD9" w14:textId="77777777" w:rsidR="007131EF" w:rsidRDefault="007131EF" w:rsidP="00B34379">
      <w:pPr>
        <w:rPr>
          <w:rFonts w:ascii="微軟正黑體" w:eastAsia="微軟正黑體" w:hAnsi="微軟正黑體"/>
          <w:sz w:val="32"/>
          <w:szCs w:val="28"/>
        </w:rPr>
      </w:pPr>
    </w:p>
    <w:tbl>
      <w:tblPr>
        <w:tblW w:w="7080" w:type="dxa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235"/>
        <w:gridCol w:w="1565"/>
        <w:gridCol w:w="1122"/>
        <w:gridCol w:w="1079"/>
        <w:gridCol w:w="1079"/>
      </w:tblGrid>
      <w:tr w:rsidR="00872285" w:rsidRPr="00872285" w14:paraId="156A39F2" w14:textId="77777777" w:rsidTr="00872285">
        <w:trPr>
          <w:trHeight w:val="306"/>
          <w:jc w:val="center"/>
        </w:trPr>
        <w:tc>
          <w:tcPr>
            <w:tcW w:w="70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5855E" w14:textId="77777777" w:rsidR="00872285" w:rsidRPr="00872285" w:rsidRDefault="00872285" w:rsidP="00872285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Avg System Throughput (Kbps)</w:t>
            </w:r>
          </w:p>
        </w:tc>
      </w:tr>
      <w:tr w:rsidR="00872285" w:rsidRPr="00872285" w14:paraId="434A1390" w14:textId="77777777" w:rsidTr="00872285">
        <w:trPr>
          <w:trHeight w:val="306"/>
          <w:jc w:val="center"/>
        </w:trPr>
        <w:tc>
          <w:tcPr>
            <w:tcW w:w="49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DC7BE" w14:textId="77777777" w:rsidR="00872285" w:rsidRPr="00872285" w:rsidRDefault="00872285" w:rsidP="00872285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Packet Num</w:t>
            </w:r>
          </w:p>
        </w:tc>
        <w:tc>
          <w:tcPr>
            <w:tcW w:w="107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47ACD" w14:textId="77777777" w:rsidR="00872285" w:rsidRPr="00872285" w:rsidRDefault="00872285" w:rsidP="00872285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1</w:t>
            </w:r>
          </w:p>
        </w:tc>
        <w:tc>
          <w:tcPr>
            <w:tcW w:w="107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7B57A" w14:textId="77777777" w:rsidR="00872285" w:rsidRPr="00872285" w:rsidRDefault="00872285" w:rsidP="00872285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10000</w:t>
            </w:r>
          </w:p>
        </w:tc>
      </w:tr>
      <w:tr w:rsidR="00872285" w:rsidRPr="00872285" w14:paraId="55ABADEF" w14:textId="77777777" w:rsidTr="00872285">
        <w:trPr>
          <w:trHeight w:val="306"/>
          <w:jc w:val="center"/>
        </w:trPr>
        <w:tc>
          <w:tcPr>
            <w:tcW w:w="22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D5A1A" w14:textId="77777777" w:rsidR="00872285" w:rsidRPr="00872285" w:rsidRDefault="00872285" w:rsidP="00872285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Routing Protocol</w:t>
            </w:r>
          </w:p>
        </w:tc>
        <w:tc>
          <w:tcPr>
            <w:tcW w:w="1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6424E" w14:textId="77777777" w:rsidR="00872285" w:rsidRPr="00872285" w:rsidRDefault="00872285" w:rsidP="00872285">
            <w:pPr>
              <w:widowControl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Flow Count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A8047" w14:textId="77777777" w:rsidR="00872285" w:rsidRPr="00872285" w:rsidRDefault="00872285" w:rsidP="00872285">
            <w:pPr>
              <w:widowControl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Flow ID</w:t>
            </w:r>
          </w:p>
        </w:tc>
        <w:tc>
          <w:tcPr>
            <w:tcW w:w="107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D80ABE" w14:textId="77777777" w:rsidR="00872285" w:rsidRPr="00872285" w:rsidRDefault="00872285" w:rsidP="00872285">
            <w:pPr>
              <w:widowControl/>
              <w:rPr>
                <w:rFonts w:eastAsia="新細明體" w:cstheme="minorHAnsi"/>
                <w:color w:val="000000"/>
                <w:kern w:val="0"/>
                <w:sz w:val="22"/>
              </w:rPr>
            </w:pPr>
          </w:p>
        </w:tc>
        <w:tc>
          <w:tcPr>
            <w:tcW w:w="107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210AE3" w14:textId="77777777" w:rsidR="00872285" w:rsidRPr="00872285" w:rsidRDefault="00872285" w:rsidP="00872285">
            <w:pPr>
              <w:widowControl/>
              <w:rPr>
                <w:rFonts w:eastAsia="新細明體" w:cstheme="minorHAnsi"/>
                <w:color w:val="000000"/>
                <w:kern w:val="0"/>
                <w:sz w:val="22"/>
              </w:rPr>
            </w:pPr>
          </w:p>
        </w:tc>
      </w:tr>
      <w:tr w:rsidR="00872285" w:rsidRPr="00872285" w14:paraId="7EB50DEC" w14:textId="77777777" w:rsidTr="00872285">
        <w:trPr>
          <w:trHeight w:val="306"/>
          <w:jc w:val="center"/>
        </w:trPr>
        <w:tc>
          <w:tcPr>
            <w:tcW w:w="22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C9340" w14:textId="77777777" w:rsidR="00872285" w:rsidRPr="00872285" w:rsidRDefault="00872285" w:rsidP="00872285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AODV</w:t>
            </w:r>
          </w:p>
        </w:tc>
        <w:tc>
          <w:tcPr>
            <w:tcW w:w="1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9C788" w14:textId="77777777" w:rsidR="00872285" w:rsidRPr="00872285" w:rsidRDefault="00872285" w:rsidP="00872285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8789C" w14:textId="77777777" w:rsidR="00872285" w:rsidRPr="00872285" w:rsidRDefault="00872285" w:rsidP="00872285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1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7C818" w14:textId="77777777" w:rsidR="00872285" w:rsidRPr="00872285" w:rsidRDefault="00872285" w:rsidP="00872285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25.8658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42F3D" w14:textId="77777777" w:rsidR="00872285" w:rsidRPr="00872285" w:rsidRDefault="00872285" w:rsidP="00872285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171.233</w:t>
            </w:r>
          </w:p>
        </w:tc>
      </w:tr>
      <w:tr w:rsidR="00872285" w:rsidRPr="00872285" w14:paraId="7F46DD86" w14:textId="77777777" w:rsidTr="00872285">
        <w:trPr>
          <w:trHeight w:val="306"/>
          <w:jc w:val="center"/>
        </w:trPr>
        <w:tc>
          <w:tcPr>
            <w:tcW w:w="223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423FA" w14:textId="77777777" w:rsidR="00872285" w:rsidRPr="00872285" w:rsidRDefault="00872285" w:rsidP="00872285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DSDV</w:t>
            </w:r>
          </w:p>
        </w:tc>
        <w:tc>
          <w:tcPr>
            <w:tcW w:w="15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4F06F" w14:textId="77777777" w:rsidR="00872285" w:rsidRPr="00872285" w:rsidRDefault="00872285" w:rsidP="00872285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1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89829" w14:textId="77777777" w:rsidR="00872285" w:rsidRPr="00872285" w:rsidRDefault="00872285" w:rsidP="00872285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1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23273" w14:textId="77777777" w:rsidR="00872285" w:rsidRPr="00872285" w:rsidRDefault="00872285" w:rsidP="00872285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42.9365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66755" w14:textId="77777777" w:rsidR="00872285" w:rsidRPr="00872285" w:rsidRDefault="00872285" w:rsidP="00872285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174.873</w:t>
            </w:r>
          </w:p>
        </w:tc>
      </w:tr>
      <w:tr w:rsidR="00872285" w:rsidRPr="00872285" w14:paraId="21AC7848" w14:textId="77777777" w:rsidTr="00872285">
        <w:trPr>
          <w:trHeight w:val="306"/>
          <w:jc w:val="center"/>
        </w:trPr>
        <w:tc>
          <w:tcPr>
            <w:tcW w:w="223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D5FFB" w14:textId="77777777" w:rsidR="00872285" w:rsidRPr="00872285" w:rsidRDefault="00872285" w:rsidP="00872285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AODV</w:t>
            </w:r>
          </w:p>
        </w:tc>
        <w:tc>
          <w:tcPr>
            <w:tcW w:w="156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47F53B" w14:textId="77777777" w:rsidR="00872285" w:rsidRPr="00872285" w:rsidRDefault="00872285" w:rsidP="00872285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79221" w14:textId="77777777" w:rsidR="00872285" w:rsidRPr="00872285" w:rsidRDefault="00872285" w:rsidP="00872285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1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DD095" w14:textId="77777777" w:rsidR="00872285" w:rsidRPr="00872285" w:rsidRDefault="00872285" w:rsidP="00872285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26.3098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7D7BF" w14:textId="77777777" w:rsidR="00872285" w:rsidRPr="00872285" w:rsidRDefault="00872285" w:rsidP="00872285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71.7255</w:t>
            </w:r>
          </w:p>
        </w:tc>
      </w:tr>
      <w:tr w:rsidR="00872285" w:rsidRPr="00872285" w14:paraId="1302A860" w14:textId="77777777" w:rsidTr="00872285">
        <w:trPr>
          <w:trHeight w:val="306"/>
          <w:jc w:val="center"/>
        </w:trPr>
        <w:tc>
          <w:tcPr>
            <w:tcW w:w="22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F16FA" w14:textId="77777777" w:rsidR="00872285" w:rsidRPr="00872285" w:rsidRDefault="00872285" w:rsidP="00872285">
            <w:pPr>
              <w:widowControl/>
              <w:rPr>
                <w:rFonts w:eastAsia="新細明體" w:cstheme="minorHAnsi"/>
                <w:color w:val="000000"/>
                <w:kern w:val="0"/>
                <w:sz w:val="22"/>
              </w:rPr>
            </w:pPr>
          </w:p>
        </w:tc>
        <w:tc>
          <w:tcPr>
            <w:tcW w:w="15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17732" w14:textId="77777777" w:rsidR="00872285" w:rsidRPr="00872285" w:rsidRDefault="00872285" w:rsidP="00872285">
            <w:pPr>
              <w:widowControl/>
              <w:rPr>
                <w:rFonts w:eastAsia="新細明體" w:cstheme="minorHAnsi"/>
                <w:color w:val="000000"/>
                <w:kern w:val="0"/>
                <w:sz w:val="22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F69519" w14:textId="77777777" w:rsidR="00872285" w:rsidRPr="00872285" w:rsidRDefault="00872285" w:rsidP="00872285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2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2DB69" w14:textId="77777777" w:rsidR="00872285" w:rsidRPr="00872285" w:rsidRDefault="00872285" w:rsidP="00872285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24.5375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84A99" w14:textId="77777777" w:rsidR="00872285" w:rsidRPr="00872285" w:rsidRDefault="00872285" w:rsidP="00872285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78.3779</w:t>
            </w:r>
          </w:p>
        </w:tc>
      </w:tr>
      <w:tr w:rsidR="00872285" w:rsidRPr="00872285" w14:paraId="0AB6D1A2" w14:textId="77777777" w:rsidTr="00872285">
        <w:trPr>
          <w:trHeight w:val="306"/>
          <w:jc w:val="center"/>
        </w:trPr>
        <w:tc>
          <w:tcPr>
            <w:tcW w:w="223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0227B7" w14:textId="77777777" w:rsidR="00872285" w:rsidRPr="00872285" w:rsidRDefault="00872285" w:rsidP="00872285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DSDV</w:t>
            </w:r>
          </w:p>
        </w:tc>
        <w:tc>
          <w:tcPr>
            <w:tcW w:w="156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A8434" w14:textId="77777777" w:rsidR="00872285" w:rsidRPr="00872285" w:rsidRDefault="00872285" w:rsidP="00872285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2</w:t>
            </w: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6E87DF" w14:textId="77777777" w:rsidR="00872285" w:rsidRPr="00872285" w:rsidRDefault="00872285" w:rsidP="00872285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1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F4CB4" w14:textId="77777777" w:rsidR="00872285" w:rsidRPr="00872285" w:rsidRDefault="00872285" w:rsidP="00872285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53.567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E754D" w14:textId="77777777" w:rsidR="00872285" w:rsidRPr="00872285" w:rsidRDefault="00872285" w:rsidP="00872285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65.9424</w:t>
            </w:r>
          </w:p>
        </w:tc>
      </w:tr>
      <w:tr w:rsidR="00872285" w:rsidRPr="00872285" w14:paraId="5CEB18E3" w14:textId="77777777" w:rsidTr="00872285">
        <w:trPr>
          <w:trHeight w:val="306"/>
          <w:jc w:val="center"/>
        </w:trPr>
        <w:tc>
          <w:tcPr>
            <w:tcW w:w="22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94F258" w14:textId="77777777" w:rsidR="00872285" w:rsidRPr="00872285" w:rsidRDefault="00872285" w:rsidP="00872285">
            <w:pPr>
              <w:widowControl/>
              <w:rPr>
                <w:rFonts w:eastAsia="新細明體" w:cstheme="minorHAnsi"/>
                <w:color w:val="000000"/>
                <w:kern w:val="0"/>
                <w:sz w:val="22"/>
              </w:rPr>
            </w:pPr>
          </w:p>
        </w:tc>
        <w:tc>
          <w:tcPr>
            <w:tcW w:w="156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21E02D" w14:textId="77777777" w:rsidR="00872285" w:rsidRPr="00872285" w:rsidRDefault="00872285" w:rsidP="00872285">
            <w:pPr>
              <w:widowControl/>
              <w:rPr>
                <w:rFonts w:eastAsia="新細明體" w:cstheme="minorHAnsi"/>
                <w:color w:val="000000"/>
                <w:kern w:val="0"/>
                <w:sz w:val="22"/>
              </w:rPr>
            </w:pPr>
          </w:p>
        </w:tc>
        <w:tc>
          <w:tcPr>
            <w:tcW w:w="11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1FFC0" w14:textId="77777777" w:rsidR="00872285" w:rsidRPr="00872285" w:rsidRDefault="00872285" w:rsidP="00872285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2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D6E0C" w14:textId="77777777" w:rsidR="00872285" w:rsidRPr="00872285" w:rsidRDefault="00872285" w:rsidP="00872285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46.5513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3A199" w14:textId="77777777" w:rsidR="00872285" w:rsidRPr="00872285" w:rsidRDefault="00872285" w:rsidP="00872285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104.758</w:t>
            </w:r>
          </w:p>
        </w:tc>
      </w:tr>
    </w:tbl>
    <w:p w14:paraId="0E11A819" w14:textId="4226A00B" w:rsidR="00872285" w:rsidRDefault="00872285" w:rsidP="00B34379">
      <w:pPr>
        <w:rPr>
          <w:rFonts w:ascii="微軟正黑體" w:eastAsia="微軟正黑體" w:hAnsi="微軟正黑體"/>
          <w:sz w:val="32"/>
          <w:szCs w:val="28"/>
        </w:rPr>
      </w:pPr>
    </w:p>
    <w:tbl>
      <w:tblPr>
        <w:tblW w:w="7080" w:type="dxa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139"/>
        <w:gridCol w:w="1497"/>
        <w:gridCol w:w="1074"/>
        <w:gridCol w:w="1337"/>
        <w:gridCol w:w="1033"/>
      </w:tblGrid>
      <w:tr w:rsidR="00872285" w:rsidRPr="00872285" w14:paraId="6018837C" w14:textId="77777777" w:rsidTr="00872285">
        <w:trPr>
          <w:trHeight w:val="306"/>
          <w:jc w:val="center"/>
        </w:trPr>
        <w:tc>
          <w:tcPr>
            <w:tcW w:w="708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E7057" w14:textId="77777777" w:rsidR="00872285" w:rsidRPr="00872285" w:rsidRDefault="00872285" w:rsidP="00872285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Avg Delay (s)</w:t>
            </w:r>
          </w:p>
        </w:tc>
      </w:tr>
      <w:tr w:rsidR="00872285" w:rsidRPr="00872285" w14:paraId="4B245B2C" w14:textId="77777777" w:rsidTr="00872285">
        <w:trPr>
          <w:trHeight w:val="306"/>
          <w:jc w:val="center"/>
        </w:trPr>
        <w:tc>
          <w:tcPr>
            <w:tcW w:w="47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909A2" w14:textId="77777777" w:rsidR="00872285" w:rsidRPr="00872285" w:rsidRDefault="00872285" w:rsidP="00872285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Packet Num</w:t>
            </w:r>
          </w:p>
        </w:tc>
        <w:tc>
          <w:tcPr>
            <w:tcW w:w="133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360AB" w14:textId="77777777" w:rsidR="00872285" w:rsidRPr="00872285" w:rsidRDefault="00872285" w:rsidP="00872285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1</w:t>
            </w:r>
          </w:p>
        </w:tc>
        <w:tc>
          <w:tcPr>
            <w:tcW w:w="103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071A4" w14:textId="77777777" w:rsidR="00872285" w:rsidRPr="00872285" w:rsidRDefault="00872285" w:rsidP="00872285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10000</w:t>
            </w:r>
          </w:p>
        </w:tc>
      </w:tr>
      <w:tr w:rsidR="00872285" w:rsidRPr="00872285" w14:paraId="06A3EC4A" w14:textId="77777777" w:rsidTr="00872285">
        <w:trPr>
          <w:trHeight w:val="306"/>
          <w:jc w:val="center"/>
        </w:trPr>
        <w:tc>
          <w:tcPr>
            <w:tcW w:w="21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A8279" w14:textId="77777777" w:rsidR="00872285" w:rsidRPr="00872285" w:rsidRDefault="00872285" w:rsidP="00872285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Routing Protocol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C2D7B" w14:textId="77777777" w:rsidR="00872285" w:rsidRPr="00872285" w:rsidRDefault="00872285" w:rsidP="00872285">
            <w:pPr>
              <w:widowControl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Flow Count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99323" w14:textId="77777777" w:rsidR="00872285" w:rsidRPr="00872285" w:rsidRDefault="00872285" w:rsidP="00872285">
            <w:pPr>
              <w:widowControl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Flow ID</w:t>
            </w:r>
          </w:p>
        </w:tc>
        <w:tc>
          <w:tcPr>
            <w:tcW w:w="133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53E7C2E" w14:textId="77777777" w:rsidR="00872285" w:rsidRPr="00872285" w:rsidRDefault="00872285" w:rsidP="00872285">
            <w:pPr>
              <w:widowControl/>
              <w:rPr>
                <w:rFonts w:eastAsia="新細明體" w:cstheme="minorHAnsi"/>
                <w:color w:val="000000"/>
                <w:kern w:val="0"/>
                <w:sz w:val="22"/>
              </w:rPr>
            </w:pPr>
          </w:p>
        </w:tc>
        <w:tc>
          <w:tcPr>
            <w:tcW w:w="103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92EE214" w14:textId="77777777" w:rsidR="00872285" w:rsidRPr="00872285" w:rsidRDefault="00872285" w:rsidP="00872285">
            <w:pPr>
              <w:widowControl/>
              <w:rPr>
                <w:rFonts w:eastAsia="新細明體" w:cstheme="minorHAnsi"/>
                <w:color w:val="000000"/>
                <w:kern w:val="0"/>
                <w:sz w:val="22"/>
              </w:rPr>
            </w:pPr>
          </w:p>
        </w:tc>
      </w:tr>
      <w:tr w:rsidR="00872285" w:rsidRPr="00872285" w14:paraId="180267D4" w14:textId="77777777" w:rsidTr="00872285">
        <w:trPr>
          <w:trHeight w:val="306"/>
          <w:jc w:val="center"/>
        </w:trPr>
        <w:tc>
          <w:tcPr>
            <w:tcW w:w="21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AC903F" w14:textId="77777777" w:rsidR="00872285" w:rsidRPr="00872285" w:rsidRDefault="00872285" w:rsidP="00872285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AODV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6B806" w14:textId="77777777" w:rsidR="00872285" w:rsidRPr="00872285" w:rsidRDefault="00872285" w:rsidP="00872285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1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6E90AE" w14:textId="77777777" w:rsidR="00872285" w:rsidRPr="00872285" w:rsidRDefault="00872285" w:rsidP="00872285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1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1162A" w14:textId="77777777" w:rsidR="00872285" w:rsidRPr="00872285" w:rsidRDefault="00872285" w:rsidP="00872285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0.159477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C1084" w14:textId="77777777" w:rsidR="00872285" w:rsidRPr="00872285" w:rsidRDefault="00872285" w:rsidP="00872285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1.41717</w:t>
            </w:r>
          </w:p>
        </w:tc>
      </w:tr>
      <w:tr w:rsidR="00872285" w:rsidRPr="00872285" w14:paraId="71344099" w14:textId="77777777" w:rsidTr="00872285">
        <w:trPr>
          <w:trHeight w:val="306"/>
          <w:jc w:val="center"/>
        </w:trPr>
        <w:tc>
          <w:tcPr>
            <w:tcW w:w="21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5FB9F" w14:textId="77777777" w:rsidR="00872285" w:rsidRPr="00872285" w:rsidRDefault="00872285" w:rsidP="00872285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DSDV</w:t>
            </w:r>
          </w:p>
        </w:tc>
        <w:tc>
          <w:tcPr>
            <w:tcW w:w="14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A2C0CE" w14:textId="77777777" w:rsidR="00872285" w:rsidRPr="00872285" w:rsidRDefault="00872285" w:rsidP="00872285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1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CB6199" w14:textId="77777777" w:rsidR="00872285" w:rsidRPr="00872285" w:rsidRDefault="00872285" w:rsidP="00872285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1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BFE59" w14:textId="77777777" w:rsidR="00872285" w:rsidRPr="00872285" w:rsidRDefault="00872285" w:rsidP="00872285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0.096072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99F62" w14:textId="77777777" w:rsidR="00872285" w:rsidRPr="00872285" w:rsidRDefault="00872285" w:rsidP="00872285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1.42206</w:t>
            </w:r>
          </w:p>
        </w:tc>
      </w:tr>
      <w:tr w:rsidR="00872285" w:rsidRPr="00872285" w14:paraId="0AAF7F61" w14:textId="77777777" w:rsidTr="00872285">
        <w:trPr>
          <w:trHeight w:val="306"/>
          <w:jc w:val="center"/>
        </w:trPr>
        <w:tc>
          <w:tcPr>
            <w:tcW w:w="213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F3127" w14:textId="77777777" w:rsidR="00872285" w:rsidRPr="00872285" w:rsidRDefault="00872285" w:rsidP="00872285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AODV</w:t>
            </w:r>
          </w:p>
        </w:tc>
        <w:tc>
          <w:tcPr>
            <w:tcW w:w="149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2DA3E0" w14:textId="77777777" w:rsidR="00872285" w:rsidRPr="00872285" w:rsidRDefault="00872285" w:rsidP="00872285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2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481D9" w14:textId="77777777" w:rsidR="00872285" w:rsidRPr="00872285" w:rsidRDefault="00872285" w:rsidP="00872285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1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62186" w14:textId="77777777" w:rsidR="00872285" w:rsidRPr="00872285" w:rsidRDefault="00872285" w:rsidP="00872285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0.156786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0EB4A" w14:textId="77777777" w:rsidR="00872285" w:rsidRPr="00872285" w:rsidRDefault="00872285" w:rsidP="00872285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2.09605</w:t>
            </w:r>
          </w:p>
        </w:tc>
      </w:tr>
      <w:tr w:rsidR="00872285" w:rsidRPr="00872285" w14:paraId="0EC8DD73" w14:textId="77777777" w:rsidTr="00872285">
        <w:trPr>
          <w:trHeight w:val="306"/>
          <w:jc w:val="center"/>
        </w:trPr>
        <w:tc>
          <w:tcPr>
            <w:tcW w:w="213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B66BB5" w14:textId="77777777" w:rsidR="00872285" w:rsidRPr="00872285" w:rsidRDefault="00872285" w:rsidP="00872285">
            <w:pPr>
              <w:widowControl/>
              <w:rPr>
                <w:rFonts w:eastAsia="新細明體" w:cstheme="minorHAnsi"/>
                <w:color w:val="000000"/>
                <w:kern w:val="0"/>
                <w:sz w:val="22"/>
              </w:rPr>
            </w:pPr>
          </w:p>
        </w:tc>
        <w:tc>
          <w:tcPr>
            <w:tcW w:w="149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4EAC76" w14:textId="77777777" w:rsidR="00872285" w:rsidRPr="00872285" w:rsidRDefault="00872285" w:rsidP="00872285">
            <w:pPr>
              <w:widowControl/>
              <w:rPr>
                <w:rFonts w:eastAsia="新細明體" w:cstheme="minorHAnsi"/>
                <w:color w:val="000000"/>
                <w:kern w:val="0"/>
                <w:sz w:val="22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AFD11" w14:textId="77777777" w:rsidR="00872285" w:rsidRPr="00872285" w:rsidRDefault="00872285" w:rsidP="00872285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2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B329F" w14:textId="77777777" w:rsidR="00872285" w:rsidRPr="00872285" w:rsidRDefault="00872285" w:rsidP="00872285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0.16811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1AF25" w14:textId="77777777" w:rsidR="00872285" w:rsidRPr="00872285" w:rsidRDefault="00872285" w:rsidP="00872285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1.91802</w:t>
            </w:r>
          </w:p>
        </w:tc>
      </w:tr>
      <w:tr w:rsidR="00872285" w:rsidRPr="00872285" w14:paraId="3D951839" w14:textId="77777777" w:rsidTr="00872285">
        <w:trPr>
          <w:trHeight w:val="306"/>
          <w:jc w:val="center"/>
        </w:trPr>
        <w:tc>
          <w:tcPr>
            <w:tcW w:w="213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44627" w14:textId="77777777" w:rsidR="00872285" w:rsidRPr="00872285" w:rsidRDefault="00872285" w:rsidP="00872285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DSDV</w:t>
            </w:r>
          </w:p>
        </w:tc>
        <w:tc>
          <w:tcPr>
            <w:tcW w:w="149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41F4C" w14:textId="77777777" w:rsidR="00872285" w:rsidRPr="00872285" w:rsidRDefault="00872285" w:rsidP="00872285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2</w:t>
            </w: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16F97" w14:textId="77777777" w:rsidR="00872285" w:rsidRPr="00872285" w:rsidRDefault="00872285" w:rsidP="00872285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1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2CA8D" w14:textId="77777777" w:rsidR="00872285" w:rsidRPr="00872285" w:rsidRDefault="00872285" w:rsidP="00872285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0.0770064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13CC4" w14:textId="77777777" w:rsidR="00872285" w:rsidRPr="00872285" w:rsidRDefault="00872285" w:rsidP="00872285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2.25922</w:t>
            </w:r>
          </w:p>
        </w:tc>
      </w:tr>
      <w:tr w:rsidR="00872285" w:rsidRPr="00872285" w14:paraId="719D4AA8" w14:textId="77777777" w:rsidTr="00872285">
        <w:trPr>
          <w:trHeight w:val="306"/>
          <w:jc w:val="center"/>
        </w:trPr>
        <w:tc>
          <w:tcPr>
            <w:tcW w:w="213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CF27A3" w14:textId="77777777" w:rsidR="00872285" w:rsidRPr="00872285" w:rsidRDefault="00872285" w:rsidP="00872285">
            <w:pPr>
              <w:widowControl/>
              <w:rPr>
                <w:rFonts w:eastAsia="新細明體" w:cstheme="minorHAnsi"/>
                <w:color w:val="000000"/>
                <w:kern w:val="0"/>
                <w:sz w:val="22"/>
              </w:rPr>
            </w:pPr>
          </w:p>
        </w:tc>
        <w:tc>
          <w:tcPr>
            <w:tcW w:w="149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306563" w14:textId="77777777" w:rsidR="00872285" w:rsidRPr="00872285" w:rsidRDefault="00872285" w:rsidP="00872285">
            <w:pPr>
              <w:widowControl/>
              <w:rPr>
                <w:rFonts w:eastAsia="新細明體" w:cstheme="minorHAnsi"/>
                <w:color w:val="000000"/>
                <w:kern w:val="0"/>
                <w:sz w:val="22"/>
              </w:rPr>
            </w:pPr>
          </w:p>
        </w:tc>
        <w:tc>
          <w:tcPr>
            <w:tcW w:w="10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E8A9D" w14:textId="77777777" w:rsidR="00872285" w:rsidRPr="00872285" w:rsidRDefault="00872285" w:rsidP="00872285">
            <w:pPr>
              <w:widowControl/>
              <w:jc w:val="center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2</w:t>
            </w: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8886C" w14:textId="77777777" w:rsidR="00872285" w:rsidRPr="00872285" w:rsidRDefault="00872285" w:rsidP="00872285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0.088612</w:t>
            </w:r>
          </w:p>
        </w:tc>
        <w:tc>
          <w:tcPr>
            <w:tcW w:w="10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65379" w14:textId="77777777" w:rsidR="00872285" w:rsidRPr="00872285" w:rsidRDefault="00872285" w:rsidP="00872285">
            <w:pPr>
              <w:widowControl/>
              <w:jc w:val="right"/>
              <w:rPr>
                <w:rFonts w:eastAsia="新細明體" w:cstheme="minorHAnsi"/>
                <w:color w:val="000000"/>
                <w:kern w:val="0"/>
                <w:sz w:val="22"/>
              </w:rPr>
            </w:pPr>
            <w:r w:rsidRPr="00872285">
              <w:rPr>
                <w:rFonts w:eastAsia="新細明體" w:cstheme="minorHAnsi"/>
                <w:color w:val="000000"/>
                <w:kern w:val="0"/>
                <w:sz w:val="22"/>
              </w:rPr>
              <w:t>1.90617</w:t>
            </w:r>
          </w:p>
        </w:tc>
      </w:tr>
    </w:tbl>
    <w:p w14:paraId="5ED6AF32" w14:textId="676BAC7F" w:rsidR="00872285" w:rsidRDefault="003D34C4" w:rsidP="00960A05">
      <w:pPr>
        <w:jc w:val="center"/>
        <w:rPr>
          <w:rFonts w:ascii="微軟正黑體" w:eastAsia="微軟正黑體" w:hAnsi="微軟正黑體"/>
          <w:sz w:val="32"/>
          <w:szCs w:val="28"/>
        </w:rPr>
      </w:pPr>
      <w:r>
        <w:rPr>
          <w:rFonts w:ascii="微軟正黑體" w:eastAsia="微軟正黑體" w:hAnsi="微軟正黑體" w:hint="eastAsia"/>
          <w:sz w:val="32"/>
          <w:szCs w:val="28"/>
        </w:rPr>
        <w:t>R</w:t>
      </w:r>
      <w:r>
        <w:rPr>
          <w:rFonts w:ascii="微軟正黑體" w:eastAsia="微軟正黑體" w:hAnsi="微軟正黑體"/>
          <w:sz w:val="32"/>
          <w:szCs w:val="28"/>
        </w:rPr>
        <w:t>outes</w:t>
      </w:r>
    </w:p>
    <w:p w14:paraId="3CE9C1E5" w14:textId="04FD2D09" w:rsidR="008943BC" w:rsidRDefault="00CB182D" w:rsidP="00960A05">
      <w:pPr>
        <w:jc w:val="center"/>
        <w:rPr>
          <w:rFonts w:ascii="微軟正黑體" w:eastAsia="微軟正黑體" w:hAnsi="微軟正黑體"/>
          <w:sz w:val="22"/>
          <w:szCs w:val="20"/>
        </w:rPr>
      </w:pPr>
      <w:r>
        <w:rPr>
          <w:rFonts w:ascii="微軟正黑體" w:eastAsia="微軟正黑體" w:hAnsi="微軟正黑體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70" behindDoc="0" locked="0" layoutInCell="1" allowOverlap="1" wp14:anchorId="79645238" wp14:editId="4CE80E2E">
                <wp:simplePos x="0" y="0"/>
                <wp:positionH relativeFrom="column">
                  <wp:posOffset>2919095</wp:posOffset>
                </wp:positionH>
                <wp:positionV relativeFrom="paragraph">
                  <wp:posOffset>351155</wp:posOffset>
                </wp:positionV>
                <wp:extent cx="603635" cy="184130"/>
                <wp:effectExtent l="38100" t="38100" r="25400" b="45085"/>
                <wp:wrapNone/>
                <wp:docPr id="289" name="筆跡 2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603635" cy="1841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F3AAD77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筆跡 289" o:spid="_x0000_s1026" type="#_x0000_t75" style="position:absolute;margin-left:229.15pt;margin-top:26.95pt;width:48.95pt;height:15.95pt;z-index:25165827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">
                <v:imagedata r:id="rId6" o:title=""/>
              </v:shape>
            </w:pict>
          </mc:Fallback>
        </mc:AlternateContent>
      </w:r>
      <w:r w:rsidR="008943BC" w:rsidRPr="008943BC">
        <w:rPr>
          <w:rFonts w:ascii="微軟正黑體" w:eastAsia="微軟正黑體" w:hAnsi="微軟正黑體"/>
          <w:sz w:val="22"/>
          <w:szCs w:val="20"/>
        </w:rPr>
        <w:t>DSDV</w:t>
      </w:r>
    </w:p>
    <w:p w14:paraId="3751A5E8" w14:textId="70619605" w:rsidR="008943BC" w:rsidRDefault="00CB182D" w:rsidP="00960A05">
      <w:pPr>
        <w:jc w:val="center"/>
        <w:rPr>
          <w:rFonts w:ascii="微軟正黑體" w:eastAsia="微軟正黑體" w:hAnsi="微軟正黑體"/>
          <w:sz w:val="22"/>
          <w:szCs w:val="20"/>
        </w:rPr>
      </w:pPr>
      <w:r>
        <w:rPr>
          <w:rFonts w:ascii="微軟正黑體" w:eastAsia="微軟正黑體" w:hAnsi="微軟正黑體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69" behindDoc="0" locked="0" layoutInCell="1" allowOverlap="1" wp14:anchorId="709B87A0" wp14:editId="1CF4F3B5">
                <wp:simplePos x="0" y="0"/>
                <wp:positionH relativeFrom="column">
                  <wp:posOffset>1962150</wp:posOffset>
                </wp:positionH>
                <wp:positionV relativeFrom="paragraph">
                  <wp:posOffset>-66675</wp:posOffset>
                </wp:positionV>
                <wp:extent cx="643955" cy="185755"/>
                <wp:effectExtent l="38100" t="38100" r="22860" b="43180"/>
                <wp:wrapNone/>
                <wp:docPr id="281" name="筆跡 2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643955" cy="1857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7890D3" id="筆跡 281" o:spid="_x0000_s1026" type="#_x0000_t75" style="position:absolute;margin-left:153.8pt;margin-top:-5.95pt;width:52.1pt;height:16.05pt;z-index:25165826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">
                <v:imagedata r:id="rId8" o:title=""/>
              </v:shape>
            </w:pict>
          </mc:Fallback>
        </mc:AlternateContent>
      </w:r>
      <w:r w:rsidR="00C0703B">
        <w:rPr>
          <w:rFonts w:ascii="微軟正黑體" w:eastAsia="微軟正黑體" w:hAnsi="微軟正黑體"/>
          <w:sz w:val="22"/>
          <w:szCs w:val="20"/>
        </w:rPr>
        <w:t>1 flow                                                    2 flow</w:t>
      </w:r>
    </w:p>
    <w:p w14:paraId="03A47E0F" w14:textId="3F317DB4" w:rsidR="004758A0" w:rsidRDefault="004758A0" w:rsidP="00960A05">
      <w:pPr>
        <w:jc w:val="center"/>
        <w:rPr>
          <w:rFonts w:ascii="微軟正黑體" w:eastAsia="微軟正黑體" w:hAnsi="微軟正黑體"/>
          <w:sz w:val="22"/>
          <w:szCs w:val="20"/>
        </w:rPr>
      </w:pPr>
      <w:r w:rsidRPr="004758A0">
        <w:rPr>
          <w:rFonts w:ascii="微軟正黑體" w:eastAsia="微軟正黑體" w:hAnsi="微軟正黑體"/>
          <w:sz w:val="32"/>
          <w:szCs w:val="28"/>
        </w:rPr>
        <mc:AlternateContent>
          <mc:Choice Requires="wpg">
            <w:drawing>
              <wp:anchor distT="0" distB="0" distL="114300" distR="114300" simplePos="0" relativeHeight="251658243" behindDoc="0" locked="0" layoutInCell="1" allowOverlap="1" wp14:anchorId="3F18EAD1" wp14:editId="5D81B8A2">
                <wp:simplePos x="0" y="0"/>
                <wp:positionH relativeFrom="margin">
                  <wp:posOffset>3029585</wp:posOffset>
                </wp:positionH>
                <wp:positionV relativeFrom="paragraph">
                  <wp:posOffset>114300</wp:posOffset>
                </wp:positionV>
                <wp:extent cx="3112135" cy="3076575"/>
                <wp:effectExtent l="0" t="0" r="12065" b="28575"/>
                <wp:wrapNone/>
                <wp:docPr id="99" name="群組 9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12135" cy="3076575"/>
                          <a:chOff x="0" y="0"/>
                          <a:chExt cx="3112299" cy="3076739"/>
                        </a:xfrm>
                      </wpg:grpSpPr>
                      <wpg:grpSp>
                        <wpg:cNvPr id="100" name="群組 100"/>
                        <wpg:cNvGrpSpPr/>
                        <wpg:grpSpPr>
                          <a:xfrm>
                            <a:off x="0" y="0"/>
                            <a:ext cx="3112299" cy="485939"/>
                            <a:chOff x="0" y="0"/>
                            <a:chExt cx="3112299" cy="485939"/>
                          </a:xfrm>
                        </wpg:grpSpPr>
                        <wps:wsp>
                          <wps:cNvPr id="101" name="橢圓 101"/>
                          <wps:cNvSpPr/>
                          <wps:spPr>
                            <a:xfrm>
                              <a:off x="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4EBD0C5" w14:textId="77777777" w:rsidR="004758A0" w:rsidRPr="00204C1D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2" name="橢圓 102"/>
                          <wps:cNvSpPr/>
                          <wps:spPr>
                            <a:xfrm>
                              <a:off x="66040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B7EE170" w14:textId="77777777" w:rsidR="004758A0" w:rsidRPr="00204C1D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 w:rsidRPr="00204C1D"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3" name="橢圓 103"/>
                          <wps:cNvSpPr/>
                          <wps:spPr>
                            <a:xfrm>
                              <a:off x="131572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E9259DC" w14:textId="77777777" w:rsidR="004758A0" w:rsidRPr="00204C1D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4" name="橢圓 104"/>
                          <wps:cNvSpPr/>
                          <wps:spPr>
                            <a:xfrm>
                              <a:off x="197104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A7D8381" w14:textId="77777777" w:rsidR="004758A0" w:rsidRPr="00204C1D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5" name="橢圓 105"/>
                          <wps:cNvSpPr/>
                          <wps:spPr>
                            <a:xfrm>
                              <a:off x="262636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09EB42D" w14:textId="77777777" w:rsidR="004758A0" w:rsidRPr="00204C1D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06" name="群組 106"/>
                        <wpg:cNvGrpSpPr/>
                        <wpg:grpSpPr>
                          <a:xfrm>
                            <a:off x="0" y="650240"/>
                            <a:ext cx="3112299" cy="485939"/>
                            <a:chOff x="0" y="0"/>
                            <a:chExt cx="3112299" cy="485939"/>
                          </a:xfrm>
                        </wpg:grpSpPr>
                        <wps:wsp>
                          <wps:cNvPr id="107" name="橢圓 107"/>
                          <wps:cNvSpPr/>
                          <wps:spPr>
                            <a:xfrm>
                              <a:off x="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A02D47B" w14:textId="77777777" w:rsidR="004758A0" w:rsidRPr="00204C1D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5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8" name="橢圓 108"/>
                          <wps:cNvSpPr/>
                          <wps:spPr>
                            <a:xfrm>
                              <a:off x="66040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EDB1DF1" w14:textId="77777777" w:rsidR="004758A0" w:rsidRPr="00204C1D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6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9" name="橢圓 109"/>
                          <wps:cNvSpPr/>
                          <wps:spPr>
                            <a:xfrm>
                              <a:off x="131572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D31257A" w14:textId="77777777" w:rsidR="004758A0" w:rsidRPr="00204C1D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7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0" name="橢圓 110"/>
                          <wps:cNvSpPr/>
                          <wps:spPr>
                            <a:xfrm>
                              <a:off x="197104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97F7691" w14:textId="7BEDF99E" w:rsidR="004758A0" w:rsidRPr="00204C1D" w:rsidRDefault="00265ED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8</w:t>
                                </w:r>
                                <w:r w:rsidR="004758A0"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8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1" name="橢圓 111"/>
                          <wps:cNvSpPr/>
                          <wps:spPr>
                            <a:xfrm>
                              <a:off x="262636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1EE22B8" w14:textId="77777777" w:rsidR="004758A0" w:rsidRPr="00204C1D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9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12" name="群組 112"/>
                        <wpg:cNvGrpSpPr/>
                        <wpg:grpSpPr>
                          <a:xfrm>
                            <a:off x="0" y="1295400"/>
                            <a:ext cx="3112299" cy="485939"/>
                            <a:chOff x="0" y="0"/>
                            <a:chExt cx="3112299" cy="485939"/>
                          </a:xfrm>
                        </wpg:grpSpPr>
                        <wps:wsp>
                          <wps:cNvPr id="113" name="橢圓 113"/>
                          <wps:cNvSpPr/>
                          <wps:spPr>
                            <a:xfrm>
                              <a:off x="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B4CC99A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</w:t>
                                </w: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4" name="橢圓 114"/>
                          <wps:cNvSpPr/>
                          <wps:spPr>
                            <a:xfrm>
                              <a:off x="66040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D46BD8D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5" name="橢圓 115"/>
                          <wps:cNvSpPr/>
                          <wps:spPr>
                            <a:xfrm>
                              <a:off x="131572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DC208B1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6" name="橢圓 116"/>
                          <wps:cNvSpPr/>
                          <wps:spPr>
                            <a:xfrm>
                              <a:off x="197104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C27369B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7" name="橢圓 117"/>
                          <wps:cNvSpPr/>
                          <wps:spPr>
                            <a:xfrm>
                              <a:off x="262636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B8AB96E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18" name="群組 118"/>
                        <wpg:cNvGrpSpPr/>
                        <wpg:grpSpPr>
                          <a:xfrm>
                            <a:off x="0" y="1945640"/>
                            <a:ext cx="3112299" cy="485939"/>
                            <a:chOff x="0" y="0"/>
                            <a:chExt cx="3112299" cy="485939"/>
                          </a:xfrm>
                        </wpg:grpSpPr>
                        <wps:wsp>
                          <wps:cNvPr id="119" name="橢圓 119"/>
                          <wps:cNvSpPr/>
                          <wps:spPr>
                            <a:xfrm>
                              <a:off x="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2E2F5C6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5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0" name="橢圓 120"/>
                          <wps:cNvSpPr/>
                          <wps:spPr>
                            <a:xfrm>
                              <a:off x="66040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4014CAE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6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1" name="橢圓 121"/>
                          <wps:cNvSpPr/>
                          <wps:spPr>
                            <a:xfrm>
                              <a:off x="131572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1D4379C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7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2" name="橢圓 122"/>
                          <wps:cNvSpPr/>
                          <wps:spPr>
                            <a:xfrm>
                              <a:off x="197104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5438ECA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8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3" name="橢圓 123"/>
                          <wps:cNvSpPr/>
                          <wps:spPr>
                            <a:xfrm>
                              <a:off x="262636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8BAC985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9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24" name="群組 124"/>
                        <wpg:cNvGrpSpPr/>
                        <wpg:grpSpPr>
                          <a:xfrm>
                            <a:off x="0" y="2590800"/>
                            <a:ext cx="3112299" cy="485939"/>
                            <a:chOff x="0" y="0"/>
                            <a:chExt cx="3112299" cy="485939"/>
                          </a:xfrm>
                        </wpg:grpSpPr>
                        <wps:wsp>
                          <wps:cNvPr id="125" name="橢圓 125"/>
                          <wps:cNvSpPr/>
                          <wps:spPr>
                            <a:xfrm>
                              <a:off x="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B36EF06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2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6" name="橢圓 126"/>
                          <wps:cNvSpPr/>
                          <wps:spPr>
                            <a:xfrm>
                              <a:off x="66040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61B6441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2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7" name="橢圓 127"/>
                          <wps:cNvSpPr/>
                          <wps:spPr>
                            <a:xfrm>
                              <a:off x="131572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176803F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2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8" name="橢圓 128"/>
                          <wps:cNvSpPr/>
                          <wps:spPr>
                            <a:xfrm>
                              <a:off x="197104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3B3F426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2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9" name="橢圓 129"/>
                          <wps:cNvSpPr/>
                          <wps:spPr>
                            <a:xfrm>
                              <a:off x="262636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F744FD1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2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F18EAD1" id="群組 99" o:spid="_x0000_s1026" style="position:absolute;left:0;text-align:left;margin-left:238.55pt;margin-top:9pt;width:245.05pt;height:242.25pt;z-index:251658243;mso-position-horizontal-relative:margin" coordsize="31122,307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">
                <v:group id="群組 100" o:spid="_x0000_s1027" style="position:absolute;width:31122;height:4859" coordsize="31122,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Jpc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E8GXZ2QCnf8CAAD//wMAUEsBAi0AFAAGAAgAAAAhANvh9svuAAAAhQEAABMAAAAAAAAA&#10;AAAAAAAAAAAAAFtDb250ZW50X1R5cGVzXS54bWxQSwECLQAUAAYACAAAACEAWvQsW78AAAAVAQAA&#10;CwAAAAAAAAAAAAAAAAAfAQAAX3JlbHMvLnJlbHNQSwECLQAUAAYACAAAACEAS8SaXMYAAADcAAAA&#10;DwAAAAAAAAAAAAAAAAAHAgAAZHJzL2Rvd25yZXYueG1sUEsFBgAAAAADAAMAtwAAAPoCAAAAAA==&#10;">
                  <v:oval id="橢圓 101" o:spid="_x0000_s1028" style="position:absolute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" filled="f" strokecolor="black [3213]" strokeweight="1pt">
                    <v:stroke joinstyle="miter"/>
                    <v:textbox>
                      <w:txbxContent>
                        <w:p w14:paraId="74EBD0C5" w14:textId="77777777" w:rsidR="004758A0" w:rsidRPr="00204C1D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0</w:t>
                          </w:r>
                        </w:p>
                      </w:txbxContent>
                    </v:textbox>
                  </v:oval>
                  <v:oval id="橢圓 102" o:spid="_x0000_s1029" style="position:absolute;left:6604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5B7EE170" w14:textId="77777777" w:rsidR="004758A0" w:rsidRPr="00204C1D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 w:rsidRPr="00204C1D">
                            <w:rPr>
                              <w:rFonts w:cstheme="minorHAnsi"/>
                              <w:color w:val="000000" w:themeColor="text1"/>
                            </w:rPr>
                            <w:t>1</w:t>
                          </w:r>
                        </w:p>
                      </w:txbxContent>
                    </v:textbox>
                  </v:oval>
                  <v:oval id="橢圓 103" o:spid="_x0000_s1030" style="position:absolute;left:13157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3E9259DC" w14:textId="77777777" w:rsidR="004758A0" w:rsidRPr="00204C1D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2</w:t>
                          </w:r>
                        </w:p>
                      </w:txbxContent>
                    </v:textbox>
                  </v:oval>
                  <v:oval id="橢圓 104" o:spid="_x0000_s1031" style="position:absolute;left:19710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5A7D8381" w14:textId="77777777" w:rsidR="004758A0" w:rsidRPr="00204C1D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3</w:t>
                          </w:r>
                        </w:p>
                      </w:txbxContent>
                    </v:textbox>
                  </v:oval>
                  <v:oval id="橢圓 105" o:spid="_x0000_s1032" style="position:absolute;left:26263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309EB42D" w14:textId="77777777" w:rsidR="004758A0" w:rsidRPr="00204C1D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4</w:t>
                          </w:r>
                        </w:p>
                      </w:txbxContent>
                    </v:textbox>
                  </v:oval>
                </v:group>
                <v:group id="群組 106" o:spid="_x0000_s1033" style="position:absolute;top:6502;width:31122;height:4859" coordsize="31122,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">
                  <v:oval id="橢圓 107" o:spid="_x0000_s1034" style="position:absolute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" filled="f" strokecolor="black [3213]" strokeweight="1pt">
                    <v:stroke joinstyle="miter"/>
                    <v:textbox>
                      <w:txbxContent>
                        <w:p w14:paraId="7A02D47B" w14:textId="77777777" w:rsidR="004758A0" w:rsidRPr="00204C1D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5</w:t>
                          </w:r>
                        </w:p>
                      </w:txbxContent>
                    </v:textbox>
                  </v:oval>
                  <v:oval id="橢圓 108" o:spid="_x0000_s1035" style="position:absolute;left:6604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2EDB1DF1" w14:textId="77777777" w:rsidR="004758A0" w:rsidRPr="00204C1D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6</w:t>
                          </w:r>
                        </w:p>
                      </w:txbxContent>
                    </v:textbox>
                  </v:oval>
                  <v:oval id="橢圓 109" o:spid="_x0000_s1036" style="position:absolute;left:13157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6D31257A" w14:textId="77777777" w:rsidR="004758A0" w:rsidRPr="00204C1D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7</w:t>
                          </w:r>
                        </w:p>
                      </w:txbxContent>
                    </v:textbox>
                  </v:oval>
                  <v:oval id="橢圓 110" o:spid="_x0000_s1037" style="position:absolute;left:19710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" filled="f" strokecolor="black [3213]" strokeweight="1pt">
                    <v:stroke joinstyle="miter"/>
                    <v:textbox>
                      <w:txbxContent>
                        <w:p w14:paraId="397F7691" w14:textId="7BEDF99E" w:rsidR="004758A0" w:rsidRPr="00204C1D" w:rsidRDefault="00265ED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8</w:t>
                          </w:r>
                          <w:r w:rsidR="004758A0">
                            <w:rPr>
                              <w:rFonts w:cstheme="minorHAnsi"/>
                              <w:color w:val="000000" w:themeColor="text1"/>
                            </w:rPr>
                            <w:t>8</w:t>
                          </w:r>
                        </w:p>
                      </w:txbxContent>
                    </v:textbox>
                  </v:oval>
                  <v:oval id="橢圓 111" o:spid="_x0000_s1038" style="position:absolute;left:26263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61EE22B8" w14:textId="77777777" w:rsidR="004758A0" w:rsidRPr="00204C1D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9</w:t>
                          </w:r>
                        </w:p>
                      </w:txbxContent>
                    </v:textbox>
                  </v:oval>
                </v:group>
                <v:group id="群組 112" o:spid="_x0000_s1039" style="position:absolute;top:12954;width:31122;height:4859" coordsize="31122,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">
                  <v:oval id="橢圓 113" o:spid="_x0000_s1040" style="position:absolute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" filled="f" strokecolor="black [3213]" strokeweight="1pt">
                    <v:stroke joinstyle="miter"/>
                    <v:textbox>
                      <w:txbxContent>
                        <w:p w14:paraId="0B4CC99A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</w:t>
                          </w: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0</w:t>
                          </w:r>
                        </w:p>
                      </w:txbxContent>
                    </v:textbox>
                  </v:oval>
                  <v:oval id="橢圓 114" o:spid="_x0000_s1041" style="position:absolute;left:6604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" filled="f" strokecolor="black [3213]" strokeweight="1pt">
                    <v:stroke joinstyle="miter"/>
                    <v:textbox>
                      <w:txbxContent>
                        <w:p w14:paraId="4D46BD8D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1</w:t>
                          </w:r>
                        </w:p>
                      </w:txbxContent>
                    </v:textbox>
                  </v:oval>
                  <v:oval id="橢圓 115" o:spid="_x0000_s1042" style="position:absolute;left:13157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" filled="f" strokecolor="black [3213]" strokeweight="1pt">
                    <v:stroke joinstyle="miter"/>
                    <v:textbox>
                      <w:txbxContent>
                        <w:p w14:paraId="6DC208B1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2</w:t>
                          </w:r>
                        </w:p>
                      </w:txbxContent>
                    </v:textbox>
                  </v:oval>
                  <v:oval id="橢圓 116" o:spid="_x0000_s1043" style="position:absolute;left:19710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" filled="f" strokecolor="black [3213]" strokeweight="1pt">
                    <v:stroke joinstyle="miter"/>
                    <v:textbox>
                      <w:txbxContent>
                        <w:p w14:paraId="3C27369B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3</w:t>
                          </w:r>
                        </w:p>
                      </w:txbxContent>
                    </v:textbox>
                  </v:oval>
                  <v:oval id="橢圓 117" o:spid="_x0000_s1044" style="position:absolute;left:26263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" filled="f" strokecolor="black [3213]" strokeweight="1pt">
                    <v:stroke joinstyle="miter"/>
                    <v:textbox>
                      <w:txbxContent>
                        <w:p w14:paraId="4B8AB96E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4</w:t>
                          </w:r>
                        </w:p>
                      </w:txbxContent>
                    </v:textbox>
                  </v:oval>
                </v:group>
                <v:group id="群組 118" o:spid="_x0000_s1045" style="position:absolute;top:19456;width:31122;height:4859" coordsize="31122,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wCH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U6GVZ2QCnf8CAAD//wMAUEsBAi0AFAAGAAgAAAAhANvh9svuAAAAhQEAABMAAAAAAAAA&#10;AAAAAAAAAAAAAFtDb250ZW50X1R5cGVzXS54bWxQSwECLQAUAAYACAAAACEAWvQsW78AAAAVAQAA&#10;CwAAAAAAAAAAAAAAAAAfAQAAX3JlbHMvLnJlbHNQSwECLQAUAAYACAAAACEAMGsAh8YAAADcAAAA&#10;DwAAAAAAAAAAAAAAAAAHAgAAZHJzL2Rvd25yZXYueG1sUEsFBgAAAAADAAMAtwAAAPoCAAAAAA==&#10;">
                  <v:oval id="橢圓 119" o:spid="_x0000_s1046" style="position:absolute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" filled="f" strokecolor="black [3213]" strokeweight="1pt">
                    <v:stroke joinstyle="miter"/>
                    <v:textbox>
                      <w:txbxContent>
                        <w:p w14:paraId="12E2F5C6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5</w:t>
                          </w:r>
                        </w:p>
                      </w:txbxContent>
                    </v:textbox>
                  </v:oval>
                  <v:oval id="橢圓 120" o:spid="_x0000_s1047" style="position:absolute;left:6604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" filled="f" strokecolor="black [3213]" strokeweight="1pt">
                    <v:stroke joinstyle="miter"/>
                    <v:textbox>
                      <w:txbxContent>
                        <w:p w14:paraId="74014CAE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6</w:t>
                          </w:r>
                        </w:p>
                      </w:txbxContent>
                    </v:textbox>
                  </v:oval>
                  <v:oval id="橢圓 121" o:spid="_x0000_s1048" style="position:absolute;left:13157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" filled="f" strokecolor="black [3213]" strokeweight="1pt">
                    <v:stroke joinstyle="miter"/>
                    <v:textbox>
                      <w:txbxContent>
                        <w:p w14:paraId="01D4379C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7</w:t>
                          </w:r>
                        </w:p>
                      </w:txbxContent>
                    </v:textbox>
                  </v:oval>
                  <v:oval id="橢圓 122" o:spid="_x0000_s1049" style="position:absolute;left:19710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75438ECA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8</w:t>
                          </w:r>
                        </w:p>
                      </w:txbxContent>
                    </v:textbox>
                  </v:oval>
                  <v:oval id="橢圓 123" o:spid="_x0000_s1050" style="position:absolute;left:26263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48BAC985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9</w:t>
                          </w:r>
                        </w:p>
                      </w:txbxContent>
                    </v:textbox>
                  </v:oval>
                </v:group>
                <v:group id="群組 124" o:spid="_x0000_s1051" style="position:absolute;top:25908;width:31122;height:4859" coordsize="31122,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">
                  <v:oval id="橢圓 125" o:spid="_x0000_s1052" style="position:absolute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" filled="f" strokecolor="black [3213]" strokeweight="1pt">
                    <v:stroke joinstyle="miter"/>
                    <v:textbox>
                      <w:txbxContent>
                        <w:p w14:paraId="4B36EF06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20</w:t>
                          </w:r>
                        </w:p>
                      </w:txbxContent>
                    </v:textbox>
                  </v:oval>
                  <v:oval id="橢圓 126" o:spid="_x0000_s1053" style="position:absolute;left:6604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" filled="f" strokecolor="black [3213]" strokeweight="1pt">
                    <v:stroke joinstyle="miter"/>
                    <v:textbox>
                      <w:txbxContent>
                        <w:p w14:paraId="661B6441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21</w:t>
                          </w:r>
                        </w:p>
                      </w:txbxContent>
                    </v:textbox>
                  </v:oval>
                  <v:oval id="橢圓 127" o:spid="_x0000_s1054" style="position:absolute;left:13157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" filled="f" strokecolor="black [3213]" strokeweight="1pt">
                    <v:stroke joinstyle="miter"/>
                    <v:textbox>
                      <w:txbxContent>
                        <w:p w14:paraId="5176803F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22</w:t>
                          </w:r>
                        </w:p>
                      </w:txbxContent>
                    </v:textbox>
                  </v:oval>
                  <v:oval id="橢圓 128" o:spid="_x0000_s1055" style="position:absolute;left:19710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" filled="f" strokecolor="black [3213]" strokeweight="1pt">
                    <v:stroke joinstyle="miter"/>
                    <v:textbox>
                      <w:txbxContent>
                        <w:p w14:paraId="33B3F426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23</w:t>
                          </w:r>
                        </w:p>
                      </w:txbxContent>
                    </v:textbox>
                  </v:oval>
                  <v:oval id="橢圓 129" o:spid="_x0000_s1056" style="position:absolute;left:26263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" filled="f" strokecolor="black [3213]" strokeweight="1pt">
                    <v:stroke joinstyle="miter"/>
                    <v:textbox>
                      <w:txbxContent>
                        <w:p w14:paraId="2F744FD1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24</w:t>
                          </w:r>
                        </w:p>
                      </w:txbxContent>
                    </v:textbox>
                  </v:oval>
                </v:group>
                <w10:wrap anchorx="margin"/>
              </v:group>
            </w:pict>
          </mc:Fallback>
        </mc:AlternateContent>
      </w:r>
      <w:r w:rsidRPr="004758A0">
        <w:rPr>
          <w:rFonts w:ascii="微軟正黑體" w:eastAsia="微軟正黑體" w:hAnsi="微軟正黑體"/>
          <w:sz w:val="32"/>
          <w:szCs w:val="28"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B00B354" wp14:editId="77E9C043">
                <wp:simplePos x="0" y="0"/>
                <wp:positionH relativeFrom="margin">
                  <wp:posOffset>-685800</wp:posOffset>
                </wp:positionH>
                <wp:positionV relativeFrom="paragraph">
                  <wp:posOffset>114300</wp:posOffset>
                </wp:positionV>
                <wp:extent cx="3112299" cy="3076739"/>
                <wp:effectExtent l="0" t="0" r="12065" b="28575"/>
                <wp:wrapNone/>
                <wp:docPr id="68" name="群組 6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12299" cy="3076739"/>
                          <a:chOff x="0" y="0"/>
                          <a:chExt cx="3112299" cy="3076739"/>
                        </a:xfrm>
                      </wpg:grpSpPr>
                      <wpg:grpSp>
                        <wpg:cNvPr id="69" name="群組 69"/>
                        <wpg:cNvGrpSpPr/>
                        <wpg:grpSpPr>
                          <a:xfrm>
                            <a:off x="0" y="0"/>
                            <a:ext cx="3112299" cy="485939"/>
                            <a:chOff x="0" y="0"/>
                            <a:chExt cx="3112299" cy="485939"/>
                          </a:xfrm>
                        </wpg:grpSpPr>
                        <wps:wsp>
                          <wps:cNvPr id="70" name="橢圓 70"/>
                          <wps:cNvSpPr/>
                          <wps:spPr>
                            <a:xfrm>
                              <a:off x="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3AB43B1" w14:textId="77777777" w:rsidR="004758A0" w:rsidRPr="00204C1D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1" name="橢圓 71"/>
                          <wps:cNvSpPr/>
                          <wps:spPr>
                            <a:xfrm>
                              <a:off x="66040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9421A4E" w14:textId="77777777" w:rsidR="004758A0" w:rsidRPr="00204C1D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 w:rsidRPr="00204C1D"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2" name="橢圓 72"/>
                          <wps:cNvSpPr/>
                          <wps:spPr>
                            <a:xfrm>
                              <a:off x="131572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B452D8E" w14:textId="77777777" w:rsidR="004758A0" w:rsidRPr="00204C1D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3" name="橢圓 73"/>
                          <wps:cNvSpPr/>
                          <wps:spPr>
                            <a:xfrm>
                              <a:off x="197104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0F352D2" w14:textId="77777777" w:rsidR="004758A0" w:rsidRPr="00204C1D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4" name="橢圓 74"/>
                          <wps:cNvSpPr/>
                          <wps:spPr>
                            <a:xfrm>
                              <a:off x="262636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DB95D80" w14:textId="77777777" w:rsidR="004758A0" w:rsidRPr="00204C1D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75" name="群組 75"/>
                        <wpg:cNvGrpSpPr/>
                        <wpg:grpSpPr>
                          <a:xfrm>
                            <a:off x="0" y="650240"/>
                            <a:ext cx="3112299" cy="485939"/>
                            <a:chOff x="0" y="0"/>
                            <a:chExt cx="3112299" cy="485939"/>
                          </a:xfrm>
                        </wpg:grpSpPr>
                        <wps:wsp>
                          <wps:cNvPr id="76" name="橢圓 76"/>
                          <wps:cNvSpPr/>
                          <wps:spPr>
                            <a:xfrm>
                              <a:off x="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7260A8C" w14:textId="77777777" w:rsidR="004758A0" w:rsidRPr="00204C1D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5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7" name="橢圓 77"/>
                          <wps:cNvSpPr/>
                          <wps:spPr>
                            <a:xfrm>
                              <a:off x="66040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6C74492" w14:textId="77777777" w:rsidR="004758A0" w:rsidRPr="00204C1D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6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8" name="橢圓 78"/>
                          <wps:cNvSpPr/>
                          <wps:spPr>
                            <a:xfrm>
                              <a:off x="131572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4146457" w14:textId="77777777" w:rsidR="004758A0" w:rsidRPr="00204C1D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7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9" name="橢圓 79"/>
                          <wps:cNvSpPr/>
                          <wps:spPr>
                            <a:xfrm>
                              <a:off x="197104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A7531EB" w14:textId="5E46ECD0" w:rsidR="004758A0" w:rsidRPr="00204C1D" w:rsidRDefault="00265ED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8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0" name="橢圓 80"/>
                          <wps:cNvSpPr/>
                          <wps:spPr>
                            <a:xfrm>
                              <a:off x="262636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B7A8A2C" w14:textId="77777777" w:rsidR="004758A0" w:rsidRPr="00204C1D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9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81" name="群組 81"/>
                        <wpg:cNvGrpSpPr/>
                        <wpg:grpSpPr>
                          <a:xfrm>
                            <a:off x="0" y="1295400"/>
                            <a:ext cx="3112299" cy="485939"/>
                            <a:chOff x="0" y="0"/>
                            <a:chExt cx="3112299" cy="485939"/>
                          </a:xfrm>
                        </wpg:grpSpPr>
                        <wps:wsp>
                          <wps:cNvPr id="82" name="橢圓 82"/>
                          <wps:cNvSpPr/>
                          <wps:spPr>
                            <a:xfrm>
                              <a:off x="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603ACDA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</w:t>
                                </w: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3" name="橢圓 83"/>
                          <wps:cNvSpPr/>
                          <wps:spPr>
                            <a:xfrm>
                              <a:off x="66040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B1A5724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4" name="橢圓 84"/>
                          <wps:cNvSpPr/>
                          <wps:spPr>
                            <a:xfrm>
                              <a:off x="131572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FCFEEC4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5" name="橢圓 85"/>
                          <wps:cNvSpPr/>
                          <wps:spPr>
                            <a:xfrm>
                              <a:off x="197104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D9F217C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6" name="橢圓 86"/>
                          <wps:cNvSpPr/>
                          <wps:spPr>
                            <a:xfrm>
                              <a:off x="262636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E4F7D36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87" name="群組 87"/>
                        <wpg:cNvGrpSpPr/>
                        <wpg:grpSpPr>
                          <a:xfrm>
                            <a:off x="0" y="1945640"/>
                            <a:ext cx="3112299" cy="485939"/>
                            <a:chOff x="0" y="0"/>
                            <a:chExt cx="3112299" cy="485939"/>
                          </a:xfrm>
                        </wpg:grpSpPr>
                        <wps:wsp>
                          <wps:cNvPr id="88" name="橢圓 88"/>
                          <wps:cNvSpPr/>
                          <wps:spPr>
                            <a:xfrm>
                              <a:off x="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CDBA48B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5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9" name="橢圓 89"/>
                          <wps:cNvSpPr/>
                          <wps:spPr>
                            <a:xfrm>
                              <a:off x="66040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66EE3D8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6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0" name="橢圓 90"/>
                          <wps:cNvSpPr/>
                          <wps:spPr>
                            <a:xfrm>
                              <a:off x="131572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F7C0AF3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7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1" name="橢圓 91"/>
                          <wps:cNvSpPr/>
                          <wps:spPr>
                            <a:xfrm>
                              <a:off x="197104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04A6265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8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2" name="橢圓 92"/>
                          <wps:cNvSpPr/>
                          <wps:spPr>
                            <a:xfrm>
                              <a:off x="262636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3349A60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9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93" name="群組 93"/>
                        <wpg:cNvGrpSpPr/>
                        <wpg:grpSpPr>
                          <a:xfrm>
                            <a:off x="0" y="2590800"/>
                            <a:ext cx="3112299" cy="485939"/>
                            <a:chOff x="0" y="0"/>
                            <a:chExt cx="3112299" cy="485939"/>
                          </a:xfrm>
                        </wpg:grpSpPr>
                        <wps:wsp>
                          <wps:cNvPr id="94" name="橢圓 94"/>
                          <wps:cNvSpPr/>
                          <wps:spPr>
                            <a:xfrm>
                              <a:off x="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C5BF206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2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5" name="橢圓 95"/>
                          <wps:cNvSpPr/>
                          <wps:spPr>
                            <a:xfrm>
                              <a:off x="66040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204BE7D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2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6" name="橢圓 96"/>
                          <wps:cNvSpPr/>
                          <wps:spPr>
                            <a:xfrm>
                              <a:off x="131572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917ECB1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2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7" name="橢圓 97"/>
                          <wps:cNvSpPr/>
                          <wps:spPr>
                            <a:xfrm>
                              <a:off x="197104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AD67120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2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8" name="橢圓 98"/>
                          <wps:cNvSpPr/>
                          <wps:spPr>
                            <a:xfrm>
                              <a:off x="262636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C900D6D" w14:textId="77777777" w:rsidR="004758A0" w:rsidRPr="00E372AB" w:rsidRDefault="004758A0" w:rsidP="004758A0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2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B00B354" id="群組 68" o:spid="_x0000_s1057" style="position:absolute;left:0;text-align:left;margin-left:-54pt;margin-top:9pt;width:245.05pt;height:242.25pt;z-index:251658242;mso-position-horizontal-relative:margin" coordsize="31122,307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">
                <v:group id="群組 69" o:spid="_x0000_s1058" style="position:absolute;width:31122;height:4859" coordsize="31122,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Rj6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">
                  <v:oval id="橢圓 70" o:spid="_x0000_s1059" style="position:absolute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" filled="f" strokecolor="black [3213]" strokeweight="1pt">
                    <v:stroke joinstyle="miter"/>
                    <v:textbox>
                      <w:txbxContent>
                        <w:p w14:paraId="13AB43B1" w14:textId="77777777" w:rsidR="004758A0" w:rsidRPr="00204C1D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0</w:t>
                          </w:r>
                        </w:p>
                      </w:txbxContent>
                    </v:textbox>
                  </v:oval>
                  <v:oval id="橢圓 71" o:spid="_x0000_s1060" style="position:absolute;left:6604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29421A4E" w14:textId="77777777" w:rsidR="004758A0" w:rsidRPr="00204C1D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 w:rsidRPr="00204C1D">
                            <w:rPr>
                              <w:rFonts w:cstheme="minorHAnsi"/>
                              <w:color w:val="000000" w:themeColor="text1"/>
                            </w:rPr>
                            <w:t>1</w:t>
                          </w:r>
                        </w:p>
                      </w:txbxContent>
                    </v:textbox>
                  </v:oval>
                  <v:oval id="橢圓 72" o:spid="_x0000_s1061" style="position:absolute;left:13157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2B452D8E" w14:textId="77777777" w:rsidR="004758A0" w:rsidRPr="00204C1D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2</w:t>
                          </w:r>
                        </w:p>
                      </w:txbxContent>
                    </v:textbox>
                  </v:oval>
                  <v:oval id="橢圓 73" o:spid="_x0000_s1062" style="position:absolute;left:19710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20F352D2" w14:textId="77777777" w:rsidR="004758A0" w:rsidRPr="00204C1D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3</w:t>
                          </w:r>
                        </w:p>
                      </w:txbxContent>
                    </v:textbox>
                  </v:oval>
                  <v:oval id="橢圓 74" o:spid="_x0000_s1063" style="position:absolute;left:26263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" filled="f" strokecolor="black [3213]" strokeweight="1pt">
                    <v:stroke joinstyle="miter"/>
                    <v:textbox>
                      <w:txbxContent>
                        <w:p w14:paraId="3DB95D80" w14:textId="77777777" w:rsidR="004758A0" w:rsidRPr="00204C1D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4</w:t>
                          </w:r>
                        </w:p>
                      </w:txbxContent>
                    </v:textbox>
                  </v:oval>
                </v:group>
                <v:group id="群組 75" o:spid="_x0000_s1064" style="position:absolute;top:6502;width:31122;height:4859" coordsize="31122,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YQi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">
                  <v:oval id="橢圓 76" o:spid="_x0000_s1065" style="position:absolute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67260A8C" w14:textId="77777777" w:rsidR="004758A0" w:rsidRPr="00204C1D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5</w:t>
                          </w:r>
                        </w:p>
                      </w:txbxContent>
                    </v:textbox>
                  </v:oval>
                  <v:oval id="橢圓 77" o:spid="_x0000_s1066" style="position:absolute;left:6604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06C74492" w14:textId="77777777" w:rsidR="004758A0" w:rsidRPr="00204C1D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6</w:t>
                          </w:r>
                        </w:p>
                      </w:txbxContent>
                    </v:textbox>
                  </v:oval>
                  <v:oval id="橢圓 78" o:spid="_x0000_s1067" style="position:absolute;left:13157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" filled="f" strokecolor="black [3213]" strokeweight="1pt">
                    <v:stroke joinstyle="miter"/>
                    <v:textbox>
                      <w:txbxContent>
                        <w:p w14:paraId="44146457" w14:textId="77777777" w:rsidR="004758A0" w:rsidRPr="00204C1D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7</w:t>
                          </w:r>
                        </w:p>
                      </w:txbxContent>
                    </v:textbox>
                  </v:oval>
                  <v:oval id="橢圓 79" o:spid="_x0000_s1068" style="position:absolute;left:19710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6A7531EB" w14:textId="5E46ECD0" w:rsidR="004758A0" w:rsidRPr="00204C1D" w:rsidRDefault="00265ED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8</w:t>
                          </w:r>
                        </w:p>
                      </w:txbxContent>
                    </v:textbox>
                  </v:oval>
                  <v:oval id="橢圓 80" o:spid="_x0000_s1069" style="position:absolute;left:26263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" filled="f" strokecolor="black [3213]" strokeweight="1pt">
                    <v:stroke joinstyle="miter"/>
                    <v:textbox>
                      <w:txbxContent>
                        <w:p w14:paraId="4B7A8A2C" w14:textId="77777777" w:rsidR="004758A0" w:rsidRPr="00204C1D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9</w:t>
                          </w:r>
                        </w:p>
                      </w:txbxContent>
                    </v:textbox>
                  </v:oval>
                </v:group>
                <v:group id="群組 81" o:spid="_x0000_s1070" style="position:absolute;top:12954;width:31122;height:4859" coordsize="31122,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">
                  <v:oval id="橢圓 82" o:spid="_x0000_s1071" style="position:absolute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" filled="f" strokecolor="black [3213]" strokeweight="1pt">
                    <v:stroke joinstyle="miter"/>
                    <v:textbox>
                      <w:txbxContent>
                        <w:p w14:paraId="0603ACDA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</w:t>
                          </w: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0</w:t>
                          </w:r>
                        </w:p>
                      </w:txbxContent>
                    </v:textbox>
                  </v:oval>
                  <v:oval id="橢圓 83" o:spid="_x0000_s1072" style="position:absolute;left:6604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" filled="f" strokecolor="black [3213]" strokeweight="1pt">
                    <v:stroke joinstyle="miter"/>
                    <v:textbox>
                      <w:txbxContent>
                        <w:p w14:paraId="7B1A5724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1</w:t>
                          </w:r>
                        </w:p>
                      </w:txbxContent>
                    </v:textbox>
                  </v:oval>
                  <v:oval id="橢圓 84" o:spid="_x0000_s1073" style="position:absolute;left:13157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2FCFEEC4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2</w:t>
                          </w:r>
                        </w:p>
                      </w:txbxContent>
                    </v:textbox>
                  </v:oval>
                  <v:oval id="橢圓 85" o:spid="_x0000_s1074" style="position:absolute;left:19710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5D9F217C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3</w:t>
                          </w:r>
                        </w:p>
                      </w:txbxContent>
                    </v:textbox>
                  </v:oval>
                  <v:oval id="橢圓 86" o:spid="_x0000_s1075" style="position:absolute;left:26263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3E4F7D36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4</w:t>
                          </w:r>
                        </w:p>
                      </w:txbxContent>
                    </v:textbox>
                  </v:oval>
                </v:group>
                <v:group id="群組 87" o:spid="_x0000_s1076" style="position:absolute;top:19456;width:31122;height:4859" coordsize="31122,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">
                  <v:oval id="橢圓 88" o:spid="_x0000_s1077" style="position:absolute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" filled="f" strokecolor="black [3213]" strokeweight="1pt">
                    <v:stroke joinstyle="miter"/>
                    <v:textbox>
                      <w:txbxContent>
                        <w:p w14:paraId="6CDBA48B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5</w:t>
                          </w:r>
                        </w:p>
                      </w:txbxContent>
                    </v:textbox>
                  </v:oval>
                  <v:oval id="橢圓 89" o:spid="_x0000_s1078" style="position:absolute;left:6604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766EE3D8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6</w:t>
                          </w:r>
                        </w:p>
                      </w:txbxContent>
                    </v:textbox>
                  </v:oval>
                  <v:oval id="橢圓 90" o:spid="_x0000_s1079" style="position:absolute;left:13157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" filled="f" strokecolor="black [3213]" strokeweight="1pt">
                    <v:stroke joinstyle="miter"/>
                    <v:textbox>
                      <w:txbxContent>
                        <w:p w14:paraId="6F7C0AF3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7</w:t>
                          </w:r>
                        </w:p>
                      </w:txbxContent>
                    </v:textbox>
                  </v:oval>
                  <v:oval id="橢圓 91" o:spid="_x0000_s1080" style="position:absolute;left:19710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604A6265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8</w:t>
                          </w:r>
                        </w:p>
                      </w:txbxContent>
                    </v:textbox>
                  </v:oval>
                  <v:oval id="橢圓 92" o:spid="_x0000_s1081" style="position:absolute;left:26263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43349A60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9</w:t>
                          </w:r>
                        </w:p>
                      </w:txbxContent>
                    </v:textbox>
                  </v:oval>
                </v:group>
                <v:group id="群組 93" o:spid="_x0000_s1082" style="position:absolute;top:25908;width:31122;height:4859" coordsize="31122,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F83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zMbw9yX8ALn8BQAA//8DAFBLAQItABQABgAIAAAAIQDb4fbL7gAAAIUBAAATAAAAAAAAAAAA&#10;AAAAAAAAAABbQ29udGVudF9UeXBlc10ueG1sUEsBAi0AFAAGAAgAAAAhAFr0LFu/AAAAFQEAAAsA&#10;AAAAAAAAAAAAAAAAHwEAAF9yZWxzLy5yZWxzUEsBAi0AFAAGAAgAAAAhAHA8XzfEAAAA2wAAAA8A&#10;AAAAAAAAAAAAAAAABwIAAGRycy9kb3ducmV2LnhtbFBLBQYAAAAAAwADALcAAAD4AgAAAAA=&#10;">
                  <v:oval id="橢圓 94" o:spid="_x0000_s1083" style="position:absolute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7C5BF206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20</w:t>
                          </w:r>
                        </w:p>
                      </w:txbxContent>
                    </v:textbox>
                  </v:oval>
                  <v:oval id="橢圓 95" o:spid="_x0000_s1084" style="position:absolute;left:6604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1204BE7D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21</w:t>
                          </w:r>
                        </w:p>
                      </w:txbxContent>
                    </v:textbox>
                  </v:oval>
                  <v:oval id="橢圓 96" o:spid="_x0000_s1085" style="position:absolute;left:13157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0917ECB1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22</w:t>
                          </w:r>
                        </w:p>
                      </w:txbxContent>
                    </v:textbox>
                  </v:oval>
                  <v:oval id="橢圓 97" o:spid="_x0000_s1086" style="position:absolute;left:19710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2AD67120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23</w:t>
                          </w:r>
                        </w:p>
                      </w:txbxContent>
                    </v:textbox>
                  </v:oval>
                  <v:oval id="橢圓 98" o:spid="_x0000_s1087" style="position:absolute;left:26263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" filled="f" strokecolor="black [3213]" strokeweight="1pt">
                    <v:stroke joinstyle="miter"/>
                    <v:textbox>
                      <w:txbxContent>
                        <w:p w14:paraId="4C900D6D" w14:textId="77777777" w:rsidR="004758A0" w:rsidRPr="00E372AB" w:rsidRDefault="004758A0" w:rsidP="004758A0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24</w:t>
                          </w:r>
                        </w:p>
                      </w:txbxContent>
                    </v:textbox>
                  </v:oval>
                </v:group>
                <w10:wrap anchorx="margin"/>
              </v:group>
            </w:pict>
          </mc:Fallback>
        </mc:AlternateContent>
      </w:r>
    </w:p>
    <w:p w14:paraId="14BB938A" w14:textId="7D90AA0E" w:rsidR="004758A0" w:rsidRDefault="005502A6" w:rsidP="00960A05">
      <w:pPr>
        <w:jc w:val="center"/>
        <w:rPr>
          <w:rFonts w:ascii="微軟正黑體" w:eastAsia="微軟正黑體" w:hAnsi="微軟正黑體"/>
          <w:sz w:val="22"/>
          <w:szCs w:val="20"/>
        </w:rPr>
      </w:pPr>
      <w:r>
        <w:rPr>
          <w:rFonts w:ascii="微軟正黑體" w:eastAsia="微軟正黑體" w:hAnsi="微軟正黑體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65" behindDoc="0" locked="0" layoutInCell="1" allowOverlap="1" wp14:anchorId="252D6229" wp14:editId="3FCDCF61">
                <wp:simplePos x="0" y="0"/>
                <wp:positionH relativeFrom="column">
                  <wp:posOffset>5817870</wp:posOffset>
                </wp:positionH>
                <wp:positionV relativeFrom="paragraph">
                  <wp:posOffset>158750</wp:posOffset>
                </wp:positionV>
                <wp:extent cx="181440" cy="197485"/>
                <wp:effectExtent l="38100" t="38100" r="0" b="50165"/>
                <wp:wrapNone/>
                <wp:docPr id="265" name="筆跡 2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181440" cy="1974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7DB9D9" id="筆跡 265" o:spid="_x0000_s1026" type="#_x0000_t75" style="position:absolute;margin-left:457.4pt;margin-top:11.8pt;width:15.75pt;height:16.95pt;z-index:25165826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">
                <v:imagedata r:id="rId10" o:title=""/>
              </v:shape>
            </w:pict>
          </mc:Fallback>
        </mc:AlternateContent>
      </w:r>
      <w:r w:rsidR="00F66FC5">
        <w:rPr>
          <w:rFonts w:ascii="微軟正黑體" w:eastAsia="微軟正黑體" w:hAnsi="微軟正黑體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59" behindDoc="0" locked="0" layoutInCell="1" allowOverlap="1" wp14:anchorId="42DF8E99" wp14:editId="269197BA">
                <wp:simplePos x="0" y="0"/>
                <wp:positionH relativeFrom="column">
                  <wp:posOffset>3239135</wp:posOffset>
                </wp:positionH>
                <wp:positionV relativeFrom="paragraph">
                  <wp:posOffset>165100</wp:posOffset>
                </wp:positionV>
                <wp:extent cx="132125" cy="158750"/>
                <wp:effectExtent l="38100" t="38100" r="20320" b="50800"/>
                <wp:wrapNone/>
                <wp:docPr id="239" name="筆跡 2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132125" cy="1587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8FA959" id="筆跡 239" o:spid="_x0000_s1026" type="#_x0000_t75" style="position:absolute;margin-left:254.35pt;margin-top:12.3pt;width:11.8pt;height:13.9pt;z-index:25165825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">
                <v:imagedata r:id="rId12" o:title=""/>
              </v:shape>
            </w:pict>
          </mc:Fallback>
        </mc:AlternateContent>
      </w:r>
      <w:r w:rsidR="00F66FC5">
        <w:rPr>
          <w:rFonts w:ascii="微軟正黑體" w:eastAsia="微軟正黑體" w:hAnsi="微軟正黑體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47" behindDoc="0" locked="0" layoutInCell="1" allowOverlap="1" wp14:anchorId="64045394" wp14:editId="718320ED">
                <wp:simplePos x="0" y="0"/>
                <wp:positionH relativeFrom="column">
                  <wp:posOffset>-514350</wp:posOffset>
                </wp:positionH>
                <wp:positionV relativeFrom="paragraph">
                  <wp:posOffset>147320</wp:posOffset>
                </wp:positionV>
                <wp:extent cx="93955" cy="168910"/>
                <wp:effectExtent l="38100" t="38100" r="40005" b="40640"/>
                <wp:wrapNone/>
                <wp:docPr id="203" name="筆跡 2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93955" cy="1689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CCC279" id="筆跡 203" o:spid="_x0000_s1026" type="#_x0000_t75" style="position:absolute;margin-left:-41.2pt;margin-top:10.9pt;width:8.85pt;height:14.7pt;z-index:25165824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">
                <v:imagedata r:id="rId14" o:title=""/>
              </v:shape>
            </w:pict>
          </mc:Fallback>
        </mc:AlternateContent>
      </w:r>
    </w:p>
    <w:p w14:paraId="5C9A01C5" w14:textId="2AAADED7" w:rsidR="004758A0" w:rsidRDefault="005502A6" w:rsidP="00960A05">
      <w:pPr>
        <w:jc w:val="center"/>
        <w:rPr>
          <w:rFonts w:ascii="微軟正黑體" w:eastAsia="微軟正黑體" w:hAnsi="微軟正黑體"/>
          <w:sz w:val="22"/>
          <w:szCs w:val="20"/>
        </w:rPr>
      </w:pPr>
      <w:r>
        <w:rPr>
          <w:rFonts w:ascii="微軟正黑體" w:eastAsia="微軟正黑體" w:hAnsi="微軟正黑體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66" behindDoc="0" locked="0" layoutInCell="1" allowOverlap="1" wp14:anchorId="52A7B72E" wp14:editId="5599A25D">
                <wp:simplePos x="0" y="0"/>
                <wp:positionH relativeFrom="column">
                  <wp:posOffset>5827395</wp:posOffset>
                </wp:positionH>
                <wp:positionV relativeFrom="paragraph">
                  <wp:posOffset>367030</wp:posOffset>
                </wp:positionV>
                <wp:extent cx="155880" cy="180340"/>
                <wp:effectExtent l="57150" t="38100" r="0" b="48260"/>
                <wp:wrapNone/>
                <wp:docPr id="266" name="筆跡 2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155880" cy="1803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179B1D" id="筆跡 266" o:spid="_x0000_s1026" type="#_x0000_t75" style="position:absolute;margin-left:458.15pt;margin-top:28.2pt;width:13.65pt;height:15.6pt;z-index:25165826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">
                <v:imagedata r:id="rId16" o:title=""/>
              </v:shape>
            </w:pict>
          </mc:Fallback>
        </mc:AlternateContent>
      </w:r>
      <w:r w:rsidR="00F66FC5">
        <w:rPr>
          <w:rFonts w:ascii="微軟正黑體" w:eastAsia="微軟正黑體" w:hAnsi="微軟正黑體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58" behindDoc="0" locked="0" layoutInCell="1" allowOverlap="1" wp14:anchorId="24F575CE" wp14:editId="76F4C0B3">
                <wp:simplePos x="0" y="0"/>
                <wp:positionH relativeFrom="column">
                  <wp:posOffset>3241675</wp:posOffset>
                </wp:positionH>
                <wp:positionV relativeFrom="paragraph">
                  <wp:posOffset>354965</wp:posOffset>
                </wp:positionV>
                <wp:extent cx="117335" cy="180340"/>
                <wp:effectExtent l="57150" t="38100" r="0" b="48260"/>
                <wp:wrapNone/>
                <wp:docPr id="238" name="筆跡 2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117335" cy="1803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56AF35" id="筆跡 238" o:spid="_x0000_s1026" type="#_x0000_t75" style="position:absolute;margin-left:254.55pt;margin-top:27.25pt;width:10.65pt;height:15.6pt;z-index:25165825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">
                <v:imagedata r:id="rId18" o:title=""/>
              </v:shape>
            </w:pict>
          </mc:Fallback>
        </mc:AlternateContent>
      </w:r>
      <w:r w:rsidR="00F66FC5">
        <w:rPr>
          <w:rFonts w:ascii="微軟正黑體" w:eastAsia="微軟正黑體" w:hAnsi="微軟正黑體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46" behindDoc="0" locked="0" layoutInCell="1" allowOverlap="1" wp14:anchorId="16BF832C" wp14:editId="7BDD3D3C">
                <wp:simplePos x="0" y="0"/>
                <wp:positionH relativeFrom="column">
                  <wp:posOffset>-482600</wp:posOffset>
                </wp:positionH>
                <wp:positionV relativeFrom="paragraph">
                  <wp:posOffset>332105</wp:posOffset>
                </wp:positionV>
                <wp:extent cx="99520" cy="235585"/>
                <wp:effectExtent l="38100" t="38100" r="15240" b="50165"/>
                <wp:wrapNone/>
                <wp:docPr id="202" name="筆跡 2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99520" cy="2355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7708C1" id="筆跡 202" o:spid="_x0000_s1026" type="#_x0000_t75" style="position:absolute;margin-left:-38.7pt;margin-top:25.45pt;width:9.3pt;height:19.95pt;z-index:25165824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">
                <v:imagedata r:id="rId20" o:title=""/>
              </v:shape>
            </w:pict>
          </mc:Fallback>
        </mc:AlternateContent>
      </w:r>
    </w:p>
    <w:p w14:paraId="6D958D2C" w14:textId="62AAB8C9" w:rsidR="004758A0" w:rsidRDefault="004758A0" w:rsidP="00960A05">
      <w:pPr>
        <w:jc w:val="center"/>
        <w:rPr>
          <w:rFonts w:ascii="微軟正黑體" w:eastAsia="微軟正黑體" w:hAnsi="微軟正黑體"/>
          <w:sz w:val="22"/>
          <w:szCs w:val="20"/>
        </w:rPr>
      </w:pPr>
    </w:p>
    <w:p w14:paraId="7BA0E5B9" w14:textId="7A92B826" w:rsidR="004758A0" w:rsidRDefault="005502A6" w:rsidP="00960A05">
      <w:pPr>
        <w:jc w:val="center"/>
        <w:rPr>
          <w:rFonts w:ascii="微軟正黑體" w:eastAsia="微軟正黑體" w:hAnsi="微軟正黑體"/>
          <w:sz w:val="22"/>
          <w:szCs w:val="20"/>
        </w:rPr>
      </w:pPr>
      <w:r>
        <w:rPr>
          <w:rFonts w:ascii="微軟正黑體" w:eastAsia="微軟正黑體" w:hAnsi="微軟正黑體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67" behindDoc="0" locked="0" layoutInCell="1" allowOverlap="1" wp14:anchorId="3ADE3E03" wp14:editId="01F6B9BB">
                <wp:simplePos x="0" y="0"/>
                <wp:positionH relativeFrom="column">
                  <wp:posOffset>5835015</wp:posOffset>
                </wp:positionH>
                <wp:positionV relativeFrom="paragraph">
                  <wp:posOffset>88900</wp:posOffset>
                </wp:positionV>
                <wp:extent cx="144000" cy="205740"/>
                <wp:effectExtent l="38100" t="38100" r="0" b="41910"/>
                <wp:wrapNone/>
                <wp:docPr id="267" name="筆跡 2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144000" cy="2057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BEA03D" id="筆跡 267" o:spid="_x0000_s1026" type="#_x0000_t75" style="position:absolute;margin-left:458.75pt;margin-top:6.3pt;width:12.8pt;height:17.6pt;z-index:25165826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">
                <v:imagedata r:id="rId22" o:title=""/>
              </v:shape>
            </w:pict>
          </mc:Fallback>
        </mc:AlternateContent>
      </w:r>
      <w:r w:rsidR="00F66FC5">
        <w:rPr>
          <w:rFonts w:ascii="微軟正黑體" w:eastAsia="微軟正黑體" w:hAnsi="微軟正黑體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57" behindDoc="0" locked="0" layoutInCell="1" allowOverlap="1" wp14:anchorId="486E5DCF" wp14:editId="6D29C844">
                <wp:simplePos x="0" y="0"/>
                <wp:positionH relativeFrom="column">
                  <wp:posOffset>3220085</wp:posOffset>
                </wp:positionH>
                <wp:positionV relativeFrom="paragraph">
                  <wp:posOffset>99060</wp:posOffset>
                </wp:positionV>
                <wp:extent cx="136855" cy="165735"/>
                <wp:effectExtent l="38100" t="38100" r="0" b="43815"/>
                <wp:wrapNone/>
                <wp:docPr id="237" name="筆跡 2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136855" cy="1657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028B6B" id="筆跡 237" o:spid="_x0000_s1026" type="#_x0000_t75" style="position:absolute;margin-left:252.85pt;margin-top:7.1pt;width:12.2pt;height:14.45pt;z-index:25165825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">
                <v:imagedata r:id="rId24" o:title=""/>
              </v:shape>
            </w:pict>
          </mc:Fallback>
        </mc:AlternateContent>
      </w:r>
      <w:r w:rsidR="00F66FC5">
        <w:rPr>
          <w:rFonts w:ascii="微軟正黑體" w:eastAsia="微軟正黑體" w:hAnsi="微軟正黑體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45" behindDoc="0" locked="0" layoutInCell="1" allowOverlap="1" wp14:anchorId="7EEB1F7D" wp14:editId="547A88C1">
                <wp:simplePos x="0" y="0"/>
                <wp:positionH relativeFrom="column">
                  <wp:posOffset>-518795</wp:posOffset>
                </wp:positionH>
                <wp:positionV relativeFrom="paragraph">
                  <wp:posOffset>92710</wp:posOffset>
                </wp:positionV>
                <wp:extent cx="140375" cy="182880"/>
                <wp:effectExtent l="38100" t="38100" r="12065" b="45720"/>
                <wp:wrapNone/>
                <wp:docPr id="201" name="筆跡 2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140375" cy="182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7EF6B0" id="筆跡 201" o:spid="_x0000_s1026" type="#_x0000_t75" style="position:absolute;margin-left:-41.55pt;margin-top:6.6pt;width:12.45pt;height:15.8pt;z-index:25165824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">
                <v:imagedata r:id="rId26" o:title=""/>
              </v:shape>
            </w:pict>
          </mc:Fallback>
        </mc:AlternateContent>
      </w:r>
    </w:p>
    <w:p w14:paraId="37B4877C" w14:textId="3A622B0F" w:rsidR="004758A0" w:rsidRDefault="005502A6" w:rsidP="00960A05">
      <w:pPr>
        <w:jc w:val="center"/>
        <w:rPr>
          <w:rFonts w:ascii="微軟正黑體" w:eastAsia="微軟正黑體" w:hAnsi="微軟正黑體"/>
          <w:sz w:val="22"/>
          <w:szCs w:val="20"/>
        </w:rPr>
      </w:pPr>
      <w:r>
        <w:rPr>
          <w:rFonts w:ascii="微軟正黑體" w:eastAsia="微軟正黑體" w:hAnsi="微軟正黑體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68" behindDoc="0" locked="0" layoutInCell="1" allowOverlap="1" wp14:anchorId="7DE17CF2" wp14:editId="713FFCA5">
                <wp:simplePos x="0" y="0"/>
                <wp:positionH relativeFrom="column">
                  <wp:posOffset>5882640</wp:posOffset>
                </wp:positionH>
                <wp:positionV relativeFrom="paragraph">
                  <wp:posOffset>288925</wp:posOffset>
                </wp:positionV>
                <wp:extent cx="147595" cy="158750"/>
                <wp:effectExtent l="38100" t="57150" r="0" b="50800"/>
                <wp:wrapNone/>
                <wp:docPr id="268" name="筆跡 2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147595" cy="1587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528A68" id="筆跡 268" o:spid="_x0000_s1026" type="#_x0000_t75" style="position:absolute;margin-left:462.5pt;margin-top:22.05pt;width:13pt;height:13.9pt;z-index:2516582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">
                <v:imagedata r:id="rId28" o:title=""/>
              </v:shape>
            </w:pict>
          </mc:Fallback>
        </mc:AlternateContent>
      </w:r>
      <w:r w:rsidR="00F66FC5">
        <w:rPr>
          <w:rFonts w:ascii="微軟正黑體" w:eastAsia="微軟正黑體" w:hAnsi="微軟正黑體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56" behindDoc="0" locked="0" layoutInCell="1" allowOverlap="1" wp14:anchorId="60BB6D44" wp14:editId="6323BD80">
                <wp:simplePos x="0" y="0"/>
                <wp:positionH relativeFrom="column">
                  <wp:posOffset>3211830</wp:posOffset>
                </wp:positionH>
                <wp:positionV relativeFrom="paragraph">
                  <wp:posOffset>302895</wp:posOffset>
                </wp:positionV>
                <wp:extent cx="156150" cy="167005"/>
                <wp:effectExtent l="57150" t="38100" r="0" b="42545"/>
                <wp:wrapNone/>
                <wp:docPr id="236" name="筆跡 2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156150" cy="1670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4857D1" id="筆跡 236" o:spid="_x0000_s1026" type="#_x0000_t75" style="position:absolute;margin-left:252.2pt;margin-top:23.15pt;width:13.75pt;height:14.55pt;z-index:251658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">
                <v:imagedata r:id="rId30" o:title=""/>
              </v:shape>
            </w:pict>
          </mc:Fallback>
        </mc:AlternateContent>
      </w:r>
      <w:r w:rsidR="00F66FC5">
        <w:rPr>
          <w:rFonts w:ascii="微軟正黑體" w:eastAsia="微軟正黑體" w:hAnsi="微軟正黑體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44" behindDoc="0" locked="0" layoutInCell="1" allowOverlap="1" wp14:anchorId="7BA7E8F2" wp14:editId="3DE9FC22">
                <wp:simplePos x="0" y="0"/>
                <wp:positionH relativeFrom="column">
                  <wp:posOffset>-521970</wp:posOffset>
                </wp:positionH>
                <wp:positionV relativeFrom="paragraph">
                  <wp:posOffset>255270</wp:posOffset>
                </wp:positionV>
                <wp:extent cx="136285" cy="211455"/>
                <wp:effectExtent l="38100" t="38100" r="0" b="55245"/>
                <wp:wrapNone/>
                <wp:docPr id="200" name="筆跡 2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136285" cy="2114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E7CECF" id="筆跡 200" o:spid="_x0000_s1026" type="#_x0000_t75" style="position:absolute;margin-left:-41.8pt;margin-top:19.4pt;width:12.15pt;height:18.05pt;z-index:2516582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">
                <v:imagedata r:id="rId32" o:title=""/>
              </v:shape>
            </w:pict>
          </mc:Fallback>
        </mc:AlternateContent>
      </w:r>
    </w:p>
    <w:p w14:paraId="1D434056" w14:textId="2FD068DF" w:rsidR="004758A0" w:rsidRDefault="005502A6" w:rsidP="00960A05">
      <w:pPr>
        <w:jc w:val="center"/>
        <w:rPr>
          <w:rFonts w:ascii="微軟正黑體" w:eastAsia="微軟正黑體" w:hAnsi="微軟正黑體"/>
          <w:sz w:val="22"/>
          <w:szCs w:val="20"/>
        </w:rPr>
      </w:pPr>
      <w:r>
        <w:rPr>
          <w:rFonts w:ascii="微軟正黑體" w:eastAsia="微軟正黑體" w:hAnsi="微軟正黑體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61" behindDoc="0" locked="0" layoutInCell="1" allowOverlap="1" wp14:anchorId="5241526E" wp14:editId="06E56C55">
                <wp:simplePos x="0" y="0"/>
                <wp:positionH relativeFrom="column">
                  <wp:posOffset>5464810</wp:posOffset>
                </wp:positionH>
                <wp:positionV relativeFrom="paragraph">
                  <wp:posOffset>320675</wp:posOffset>
                </wp:positionV>
                <wp:extent cx="194970" cy="95040"/>
                <wp:effectExtent l="0" t="38100" r="33655" b="57785"/>
                <wp:wrapNone/>
                <wp:docPr id="253" name="筆跡 2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194970" cy="95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077E87" id="筆跡 253" o:spid="_x0000_s1026" type="#_x0000_t75" style="position:absolute;margin-left:429.6pt;margin-top:24.55pt;width:16.75pt;height:8.9pt;z-index:25165826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">
                <v:imagedata r:id="rId34" o:title=""/>
              </v:shape>
            </w:pict>
          </mc:Fallback>
        </mc:AlternateContent>
      </w:r>
      <w:r>
        <w:rPr>
          <w:rFonts w:ascii="微軟正黑體" w:eastAsia="微軟正黑體" w:hAnsi="微軟正黑體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62" behindDoc="0" locked="0" layoutInCell="1" allowOverlap="1" wp14:anchorId="5C1AB6AF" wp14:editId="2A79B892">
                <wp:simplePos x="0" y="0"/>
                <wp:positionH relativeFrom="column">
                  <wp:posOffset>4810760</wp:posOffset>
                </wp:positionH>
                <wp:positionV relativeFrom="paragraph">
                  <wp:posOffset>325120</wp:posOffset>
                </wp:positionV>
                <wp:extent cx="180480" cy="107640"/>
                <wp:effectExtent l="38100" t="38100" r="29210" b="45085"/>
                <wp:wrapNone/>
                <wp:docPr id="254" name="筆跡 2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180480" cy="107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E7AD79" id="筆跡 254" o:spid="_x0000_s1026" type="#_x0000_t75" style="position:absolute;margin-left:378.1pt;margin-top:24.9pt;width:15.6pt;height:9.9pt;z-index:25165826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">
                <v:imagedata r:id="rId36" o:title=""/>
              </v:shape>
            </w:pict>
          </mc:Fallback>
        </mc:AlternateContent>
      </w:r>
      <w:r>
        <w:rPr>
          <w:rFonts w:ascii="微軟正黑體" w:eastAsia="微軟正黑體" w:hAnsi="微軟正黑體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63" behindDoc="0" locked="0" layoutInCell="1" allowOverlap="1" wp14:anchorId="4568D2DA" wp14:editId="1AAA7BA7">
                <wp:simplePos x="0" y="0"/>
                <wp:positionH relativeFrom="column">
                  <wp:posOffset>4126865</wp:posOffset>
                </wp:positionH>
                <wp:positionV relativeFrom="paragraph">
                  <wp:posOffset>318135</wp:posOffset>
                </wp:positionV>
                <wp:extent cx="216700" cy="107640"/>
                <wp:effectExtent l="0" t="38100" r="50165" b="45085"/>
                <wp:wrapNone/>
                <wp:docPr id="255" name="筆跡 2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216700" cy="107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A3E512" id="筆跡 255" o:spid="_x0000_s1026" type="#_x0000_t75" style="position:absolute;margin-left:324.25pt;margin-top:24.35pt;width:18.45pt;height:9.9pt;z-index:25165826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">
                <v:imagedata r:id="rId38" o:title=""/>
              </v:shape>
            </w:pict>
          </mc:Fallback>
        </mc:AlternateContent>
      </w:r>
      <w:r>
        <w:rPr>
          <w:rFonts w:ascii="微軟正黑體" w:eastAsia="微軟正黑體" w:hAnsi="微軟正黑體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64" behindDoc="0" locked="0" layoutInCell="1" allowOverlap="1" wp14:anchorId="791E8A07" wp14:editId="19567B81">
                <wp:simplePos x="0" y="0"/>
                <wp:positionH relativeFrom="column">
                  <wp:posOffset>3494405</wp:posOffset>
                </wp:positionH>
                <wp:positionV relativeFrom="paragraph">
                  <wp:posOffset>297815</wp:posOffset>
                </wp:positionV>
                <wp:extent cx="178210" cy="90000"/>
                <wp:effectExtent l="0" t="38100" r="50800" b="43815"/>
                <wp:wrapNone/>
                <wp:docPr id="256" name="筆跡 2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178210" cy="90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7878B5" id="筆跡 256" o:spid="_x0000_s1026" type="#_x0000_t75" style="position:absolute;margin-left:274.45pt;margin-top:22.75pt;width:15.45pt;height:8.55pt;z-index:251658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">
                <v:imagedata r:id="rId40" o:title=""/>
              </v:shape>
            </w:pict>
          </mc:Fallback>
        </mc:AlternateContent>
      </w:r>
      <w:r>
        <w:rPr>
          <w:rFonts w:ascii="微軟正黑體" w:eastAsia="微軟正黑體" w:hAnsi="微軟正黑體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60" behindDoc="0" locked="0" layoutInCell="1" allowOverlap="1" wp14:anchorId="1B45E9D4" wp14:editId="45B095E7">
                <wp:simplePos x="0" y="0"/>
                <wp:positionH relativeFrom="column">
                  <wp:posOffset>3626198</wp:posOffset>
                </wp:positionH>
                <wp:positionV relativeFrom="paragraph">
                  <wp:posOffset>183435</wp:posOffset>
                </wp:positionV>
                <wp:extent cx="38880" cy="82800"/>
                <wp:effectExtent l="38100" t="38100" r="56515" b="50800"/>
                <wp:wrapNone/>
                <wp:docPr id="244" name="筆跡 2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38880" cy="82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E4C54A" id="筆跡 244" o:spid="_x0000_s1026" type="#_x0000_t75" style="position:absolute;margin-left:284.85pt;margin-top:13.75pt;width:4.45pt;height:7.9pt;z-index:2516582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">
                <v:imagedata r:id="rId42" o:title=""/>
              </v:shape>
            </w:pict>
          </mc:Fallback>
        </mc:AlternateContent>
      </w:r>
      <w:r w:rsidR="00F66FC5">
        <w:rPr>
          <w:rFonts w:ascii="微軟正黑體" w:eastAsia="微軟正黑體" w:hAnsi="微軟正黑體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52" behindDoc="0" locked="0" layoutInCell="1" allowOverlap="1" wp14:anchorId="5850B3D7" wp14:editId="77E76029">
                <wp:simplePos x="0" y="0"/>
                <wp:positionH relativeFrom="column">
                  <wp:posOffset>5464810</wp:posOffset>
                </wp:positionH>
                <wp:positionV relativeFrom="paragraph">
                  <wp:posOffset>154305</wp:posOffset>
                </wp:positionV>
                <wp:extent cx="220980" cy="138960"/>
                <wp:effectExtent l="38100" t="38100" r="45720" b="52070"/>
                <wp:wrapNone/>
                <wp:docPr id="232" name="筆跡 2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220980" cy="138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F94CD7" id="筆跡 232" o:spid="_x0000_s1026" type="#_x0000_t75" style="position:absolute;margin-left:429.6pt;margin-top:11.45pt;width:18.8pt;height:12.4pt;z-index:2516582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">
                <v:imagedata r:id="rId44" o:title=""/>
              </v:shape>
            </w:pict>
          </mc:Fallback>
        </mc:AlternateContent>
      </w:r>
      <w:r w:rsidR="00F66FC5">
        <w:rPr>
          <w:rFonts w:ascii="微軟正黑體" w:eastAsia="微軟正黑體" w:hAnsi="微軟正黑體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53" behindDoc="0" locked="0" layoutInCell="1" allowOverlap="1" wp14:anchorId="0CD76FE9" wp14:editId="0260ED46">
                <wp:simplePos x="0" y="0"/>
                <wp:positionH relativeFrom="column">
                  <wp:posOffset>4853940</wp:posOffset>
                </wp:positionH>
                <wp:positionV relativeFrom="paragraph">
                  <wp:posOffset>183515</wp:posOffset>
                </wp:positionV>
                <wp:extent cx="172225" cy="110160"/>
                <wp:effectExtent l="38100" t="38100" r="18415" b="42545"/>
                <wp:wrapNone/>
                <wp:docPr id="233" name="筆跡 2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172225" cy="110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5ED784" id="筆跡 233" o:spid="_x0000_s1026" type="#_x0000_t75" style="position:absolute;margin-left:381.5pt;margin-top:13.75pt;width:14.95pt;height:10.05pt;z-index:25165825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">
                <v:imagedata r:id="rId46" o:title=""/>
              </v:shape>
            </w:pict>
          </mc:Fallback>
        </mc:AlternateContent>
      </w:r>
      <w:r w:rsidR="00F66FC5">
        <w:rPr>
          <w:rFonts w:ascii="微軟正黑體" w:eastAsia="微軟正黑體" w:hAnsi="微軟正黑體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54" behindDoc="0" locked="0" layoutInCell="1" allowOverlap="1" wp14:anchorId="129C6911" wp14:editId="5B7B4AF4">
                <wp:simplePos x="0" y="0"/>
                <wp:positionH relativeFrom="column">
                  <wp:posOffset>4182745</wp:posOffset>
                </wp:positionH>
                <wp:positionV relativeFrom="paragraph">
                  <wp:posOffset>181610</wp:posOffset>
                </wp:positionV>
                <wp:extent cx="166800" cy="113760"/>
                <wp:effectExtent l="38100" t="38100" r="43180" b="57785"/>
                <wp:wrapNone/>
                <wp:docPr id="234" name="筆跡 2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166800" cy="113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8C3E5E" id="筆跡 234" o:spid="_x0000_s1026" type="#_x0000_t75" style="position:absolute;margin-left:328.65pt;margin-top:13.6pt;width:14.55pt;height:10.35pt;z-index:25165825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">
                <v:imagedata r:id="rId48" o:title=""/>
              </v:shape>
            </w:pict>
          </mc:Fallback>
        </mc:AlternateContent>
      </w:r>
      <w:r w:rsidR="00F66FC5">
        <w:rPr>
          <w:rFonts w:ascii="微軟正黑體" w:eastAsia="微軟正黑體" w:hAnsi="微軟正黑體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55" behindDoc="0" locked="0" layoutInCell="1" allowOverlap="1" wp14:anchorId="40263882" wp14:editId="23F75926">
                <wp:simplePos x="0" y="0"/>
                <wp:positionH relativeFrom="column">
                  <wp:posOffset>3492500</wp:posOffset>
                </wp:positionH>
                <wp:positionV relativeFrom="paragraph">
                  <wp:posOffset>234970</wp:posOffset>
                </wp:positionV>
                <wp:extent cx="159480" cy="3960"/>
                <wp:effectExtent l="57150" t="57150" r="50165" b="53340"/>
                <wp:wrapNone/>
                <wp:docPr id="235" name="筆跡 2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">
                      <w14:nvContentPartPr>
                        <w14:cNvContentPartPr/>
                      </w14:nvContentPartPr>
                      <w14:xfrm>
                        <a:off x="0" y="0"/>
                        <a:ext cx="159480" cy="39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C658B2" id="筆跡 235" o:spid="_x0000_s1026" type="#_x0000_t75" style="position:absolute;margin-left:274.3pt;margin-top:17.8pt;width:13.95pt;height:1.7pt;z-index:2516582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">
                <v:imagedata r:id="rId50" o:title=""/>
              </v:shape>
            </w:pict>
          </mc:Fallback>
        </mc:AlternateContent>
      </w:r>
      <w:r w:rsidR="00F66FC5">
        <w:rPr>
          <w:rFonts w:ascii="微軟正黑體" w:eastAsia="微軟正黑體" w:hAnsi="微軟正黑體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51" behindDoc="0" locked="0" layoutInCell="1" allowOverlap="1" wp14:anchorId="624D1E17" wp14:editId="79D41F54">
                <wp:simplePos x="0" y="0"/>
                <wp:positionH relativeFrom="column">
                  <wp:posOffset>1760220</wp:posOffset>
                </wp:positionH>
                <wp:positionV relativeFrom="paragraph">
                  <wp:posOffset>164465</wp:posOffset>
                </wp:positionV>
                <wp:extent cx="178135" cy="149760"/>
                <wp:effectExtent l="38100" t="38100" r="12700" b="41275"/>
                <wp:wrapNone/>
                <wp:docPr id="215" name="筆跡 2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">
                      <w14:nvContentPartPr>
                        <w14:cNvContentPartPr/>
                      </w14:nvContentPartPr>
                      <w14:xfrm>
                        <a:off x="0" y="0"/>
                        <a:ext cx="178135" cy="149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5F7782" id="筆跡 215" o:spid="_x0000_s1026" type="#_x0000_t75" style="position:absolute;margin-left:137.9pt;margin-top:12.25pt;width:15.45pt;height:13.25pt;z-index:25165825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">
                <v:imagedata r:id="rId52" o:title=""/>
              </v:shape>
            </w:pict>
          </mc:Fallback>
        </mc:AlternateContent>
      </w:r>
      <w:r w:rsidR="00F66FC5">
        <w:rPr>
          <w:rFonts w:ascii="微軟正黑體" w:eastAsia="微軟正黑體" w:hAnsi="微軟正黑體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48" behindDoc="0" locked="0" layoutInCell="1" allowOverlap="1" wp14:anchorId="6ECF5F1C" wp14:editId="47012ED3">
                <wp:simplePos x="0" y="0"/>
                <wp:positionH relativeFrom="column">
                  <wp:posOffset>1114425</wp:posOffset>
                </wp:positionH>
                <wp:positionV relativeFrom="paragraph">
                  <wp:posOffset>161925</wp:posOffset>
                </wp:positionV>
                <wp:extent cx="188500" cy="127080"/>
                <wp:effectExtent l="38100" t="38100" r="40640" b="44450"/>
                <wp:wrapNone/>
                <wp:docPr id="210" name="筆跡 2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">
                      <w14:nvContentPartPr>
                        <w14:cNvContentPartPr/>
                      </w14:nvContentPartPr>
                      <w14:xfrm>
                        <a:off x="0" y="0"/>
                        <a:ext cx="188500" cy="127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BEC933" id="筆跡 210" o:spid="_x0000_s1026" type="#_x0000_t75" style="position:absolute;margin-left:87.05pt;margin-top:12.05pt;width:16.3pt;height:11.4pt;z-index:251658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">
                <v:imagedata r:id="rId54" o:title=""/>
              </v:shape>
            </w:pict>
          </mc:Fallback>
        </mc:AlternateContent>
      </w:r>
      <w:r w:rsidR="00F66FC5">
        <w:rPr>
          <w:rFonts w:ascii="微軟正黑體" w:eastAsia="微軟正黑體" w:hAnsi="微軟正黑體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49" behindDoc="0" locked="0" layoutInCell="1" allowOverlap="1" wp14:anchorId="729453C7" wp14:editId="136E3EAE">
                <wp:simplePos x="0" y="0"/>
                <wp:positionH relativeFrom="column">
                  <wp:posOffset>470535</wp:posOffset>
                </wp:positionH>
                <wp:positionV relativeFrom="paragraph">
                  <wp:posOffset>146685</wp:posOffset>
                </wp:positionV>
                <wp:extent cx="168970" cy="105120"/>
                <wp:effectExtent l="38100" t="38100" r="40640" b="47625"/>
                <wp:wrapNone/>
                <wp:docPr id="211" name="筆跡 2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">
                      <w14:nvContentPartPr>
                        <w14:cNvContentPartPr/>
                      </w14:nvContentPartPr>
                      <w14:xfrm>
                        <a:off x="0" y="0"/>
                        <a:ext cx="168970" cy="105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B5BBF2" id="筆跡 211" o:spid="_x0000_s1026" type="#_x0000_t75" style="position:absolute;margin-left:36.35pt;margin-top:10.85pt;width:14.7pt;height:9.7pt;z-index:25165824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">
                <v:imagedata r:id="rId56" o:title=""/>
              </v:shape>
            </w:pict>
          </mc:Fallback>
        </mc:AlternateContent>
      </w:r>
      <w:r w:rsidR="00F66FC5">
        <w:rPr>
          <w:rFonts w:ascii="微軟正黑體" w:eastAsia="微軟正黑體" w:hAnsi="微軟正黑體"/>
          <w:noProof/>
          <w:sz w:val="22"/>
          <w:szCs w:val="20"/>
        </w:rPr>
        <mc:AlternateContent>
          <mc:Choice Requires="wpi">
            <w:drawing>
              <wp:anchor distT="0" distB="0" distL="114300" distR="114300" simplePos="0" relativeHeight="251658250" behindDoc="0" locked="0" layoutInCell="1" allowOverlap="1" wp14:anchorId="59E38B0E" wp14:editId="07674D84">
                <wp:simplePos x="0" y="0"/>
                <wp:positionH relativeFrom="column">
                  <wp:posOffset>-196850</wp:posOffset>
                </wp:positionH>
                <wp:positionV relativeFrom="paragraph">
                  <wp:posOffset>172085</wp:posOffset>
                </wp:positionV>
                <wp:extent cx="176605" cy="109080"/>
                <wp:effectExtent l="38100" t="38100" r="13970" b="43815"/>
                <wp:wrapNone/>
                <wp:docPr id="212" name="筆跡 2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">
                      <w14:nvContentPartPr>
                        <w14:cNvContentPartPr/>
                      </w14:nvContentPartPr>
                      <w14:xfrm>
                        <a:off x="0" y="0"/>
                        <a:ext cx="176605" cy="109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AC1348" id="筆跡 212" o:spid="_x0000_s1026" type="#_x0000_t75" style="position:absolute;margin-left:-16.2pt;margin-top:12.85pt;width:15.3pt;height:10.05pt;z-index:25165825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">
                <v:imagedata r:id="rId58" o:title=""/>
              </v:shape>
            </w:pict>
          </mc:Fallback>
        </mc:AlternateContent>
      </w:r>
    </w:p>
    <w:p w14:paraId="1C817CBF" w14:textId="5F876679" w:rsidR="00C0703B" w:rsidRDefault="00C07B5F" w:rsidP="00960A05">
      <w:pPr>
        <w:jc w:val="center"/>
        <w:rPr>
          <w:rFonts w:ascii="微軟正黑體" w:eastAsia="微軟正黑體" w:hAnsi="微軟正黑體"/>
          <w:sz w:val="22"/>
          <w:szCs w:val="20"/>
        </w:rPr>
      </w:pPr>
      <w:r>
        <w:rPr>
          <w:rFonts w:ascii="微軟正黑體" w:eastAsia="微軟正黑體" w:hAnsi="微軟正黑體"/>
          <w:sz w:val="22"/>
          <w:szCs w:val="20"/>
        </w:rPr>
        <w:t>AODV</w:t>
      </w:r>
    </w:p>
    <w:p w14:paraId="7E3FF0E7" w14:textId="64817D62" w:rsidR="00C0703B" w:rsidRPr="008943BC" w:rsidRDefault="00D72D05" w:rsidP="00D72D05">
      <w:pPr>
        <w:jc w:val="center"/>
        <w:rPr>
          <w:rFonts w:ascii="微軟正黑體" w:eastAsia="微軟正黑體" w:hAnsi="微軟正黑體"/>
          <w:sz w:val="22"/>
          <w:szCs w:val="20"/>
        </w:rPr>
      </w:pPr>
      <w:r>
        <w:rPr>
          <w:rFonts w:ascii="微軟正黑體" w:eastAsia="微軟正黑體" w:hAnsi="微軟正黑體"/>
          <w:noProof/>
          <w:sz w:val="32"/>
          <w:szCs w:val="28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7B480219" wp14:editId="7044E7DA">
                <wp:simplePos x="0" y="0"/>
                <wp:positionH relativeFrom="margin">
                  <wp:posOffset>-694055</wp:posOffset>
                </wp:positionH>
                <wp:positionV relativeFrom="paragraph">
                  <wp:posOffset>511810</wp:posOffset>
                </wp:positionV>
                <wp:extent cx="3112299" cy="3076739"/>
                <wp:effectExtent l="0" t="0" r="12065" b="28575"/>
                <wp:wrapNone/>
                <wp:docPr id="36" name="群組 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12299" cy="3076739"/>
                          <a:chOff x="0" y="0"/>
                          <a:chExt cx="3112299" cy="3076739"/>
                        </a:xfrm>
                      </wpg:grpSpPr>
                      <wpg:grpSp>
                        <wpg:cNvPr id="1" name="群組 1"/>
                        <wpg:cNvGrpSpPr/>
                        <wpg:grpSpPr>
                          <a:xfrm>
                            <a:off x="0" y="0"/>
                            <a:ext cx="3112299" cy="485939"/>
                            <a:chOff x="0" y="0"/>
                            <a:chExt cx="3112299" cy="485939"/>
                          </a:xfrm>
                        </wpg:grpSpPr>
                        <wps:wsp>
                          <wps:cNvPr id="12" name="橢圓 12"/>
                          <wps:cNvSpPr/>
                          <wps:spPr>
                            <a:xfrm>
                              <a:off x="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D8E2A9E" w14:textId="77777777" w:rsidR="004C1078" w:rsidRPr="00204C1D" w:rsidRDefault="004C1078" w:rsidP="004C1078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" name="橢圓 13"/>
                          <wps:cNvSpPr/>
                          <wps:spPr>
                            <a:xfrm>
                              <a:off x="66040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2D51D09" w14:textId="77777777" w:rsidR="004C1078" w:rsidRPr="00204C1D" w:rsidRDefault="004C1078" w:rsidP="004C1078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 w:rsidRPr="00204C1D"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" name="橢圓 14"/>
                          <wps:cNvSpPr/>
                          <wps:spPr>
                            <a:xfrm>
                              <a:off x="131572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6B77E58" w14:textId="77777777" w:rsidR="004C1078" w:rsidRPr="00204C1D" w:rsidRDefault="004C1078" w:rsidP="004C1078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" name="橢圓 15"/>
                          <wps:cNvSpPr/>
                          <wps:spPr>
                            <a:xfrm>
                              <a:off x="197104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22B9D11" w14:textId="77777777" w:rsidR="004C1078" w:rsidRPr="00204C1D" w:rsidRDefault="004C1078" w:rsidP="004C1078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" name="橢圓 16"/>
                          <wps:cNvSpPr/>
                          <wps:spPr>
                            <a:xfrm>
                              <a:off x="262636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4F906B8" w14:textId="77777777" w:rsidR="004C1078" w:rsidRPr="00204C1D" w:rsidRDefault="004C1078" w:rsidP="004C1078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" name="群組 2"/>
                        <wpg:cNvGrpSpPr/>
                        <wpg:grpSpPr>
                          <a:xfrm>
                            <a:off x="0" y="650240"/>
                            <a:ext cx="3112299" cy="485939"/>
                            <a:chOff x="0" y="0"/>
                            <a:chExt cx="3112299" cy="485939"/>
                          </a:xfrm>
                        </wpg:grpSpPr>
                        <wps:wsp>
                          <wps:cNvPr id="3" name="橢圓 3"/>
                          <wps:cNvSpPr/>
                          <wps:spPr>
                            <a:xfrm>
                              <a:off x="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FDA4ADC" w14:textId="6663FBDE" w:rsidR="006C5B43" w:rsidRPr="00204C1D" w:rsidRDefault="00E372AB" w:rsidP="006C5B43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5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" name="橢圓 4"/>
                          <wps:cNvSpPr/>
                          <wps:spPr>
                            <a:xfrm>
                              <a:off x="66040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476E150" w14:textId="4E235A92" w:rsidR="006C5B43" w:rsidRPr="00204C1D" w:rsidRDefault="00E372AB" w:rsidP="006C5B43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6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" name="橢圓 5"/>
                          <wps:cNvSpPr/>
                          <wps:spPr>
                            <a:xfrm>
                              <a:off x="131572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FAEC2F6" w14:textId="3A114917" w:rsidR="006C5B43" w:rsidRPr="00204C1D" w:rsidRDefault="00E372AB" w:rsidP="006C5B43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7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" name="橢圓 8"/>
                          <wps:cNvSpPr/>
                          <wps:spPr>
                            <a:xfrm>
                              <a:off x="197104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E7A0573" w14:textId="4BB2A2BD" w:rsidR="006C5B43" w:rsidRPr="00204C1D" w:rsidRDefault="00265ED0" w:rsidP="006C5B43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8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" name="橢圓 17"/>
                          <wps:cNvSpPr/>
                          <wps:spPr>
                            <a:xfrm>
                              <a:off x="262636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A2FDB73" w14:textId="49E9F733" w:rsidR="006C5B43" w:rsidRPr="00204C1D" w:rsidRDefault="00E372AB" w:rsidP="006C5B43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9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8" name="群組 18"/>
                        <wpg:cNvGrpSpPr/>
                        <wpg:grpSpPr>
                          <a:xfrm>
                            <a:off x="0" y="1295400"/>
                            <a:ext cx="3112299" cy="485939"/>
                            <a:chOff x="0" y="0"/>
                            <a:chExt cx="3112299" cy="485939"/>
                          </a:xfrm>
                        </wpg:grpSpPr>
                        <wps:wsp>
                          <wps:cNvPr id="19" name="橢圓 19"/>
                          <wps:cNvSpPr/>
                          <wps:spPr>
                            <a:xfrm>
                              <a:off x="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68400A4" w14:textId="13F4AA78" w:rsidR="006C5B43" w:rsidRPr="00E372AB" w:rsidRDefault="00E372AB" w:rsidP="006C5B43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</w:t>
                                </w:r>
                                <w:r w:rsidR="006C5B43"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" name="橢圓 20"/>
                          <wps:cNvSpPr/>
                          <wps:spPr>
                            <a:xfrm>
                              <a:off x="66040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6A45DC2" w14:textId="0E6A02A8" w:rsidR="006C5B43" w:rsidRPr="00E372AB" w:rsidRDefault="00E372AB" w:rsidP="006C5B43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</w:t>
                                </w:r>
                                <w:r w:rsidR="006C5B43"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" name="橢圓 21"/>
                          <wps:cNvSpPr/>
                          <wps:spPr>
                            <a:xfrm>
                              <a:off x="131572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7CC36AB" w14:textId="2C3C835B" w:rsidR="006C5B43" w:rsidRPr="00E372AB" w:rsidRDefault="00E372AB" w:rsidP="006C5B43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</w:t>
                                </w:r>
                                <w:r w:rsidR="006C5B43"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2" name="橢圓 22"/>
                          <wps:cNvSpPr/>
                          <wps:spPr>
                            <a:xfrm>
                              <a:off x="197104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06F0F66" w14:textId="2887F1A8" w:rsidR="006C5B43" w:rsidRPr="00E372AB" w:rsidRDefault="00E372AB" w:rsidP="006C5B43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</w:t>
                                </w:r>
                                <w:r w:rsidR="006C5B43"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3" name="橢圓 23"/>
                          <wps:cNvSpPr/>
                          <wps:spPr>
                            <a:xfrm>
                              <a:off x="262636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A096938" w14:textId="024E8B55" w:rsidR="006C5B43" w:rsidRPr="00E372AB" w:rsidRDefault="00E372AB" w:rsidP="006C5B43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</w:t>
                                </w:r>
                                <w:r w:rsidR="006C5B43"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4" name="群組 24"/>
                        <wpg:cNvGrpSpPr/>
                        <wpg:grpSpPr>
                          <a:xfrm>
                            <a:off x="0" y="1945640"/>
                            <a:ext cx="3112299" cy="485939"/>
                            <a:chOff x="0" y="0"/>
                            <a:chExt cx="3112299" cy="485939"/>
                          </a:xfrm>
                        </wpg:grpSpPr>
                        <wps:wsp>
                          <wps:cNvPr id="25" name="橢圓 25"/>
                          <wps:cNvSpPr/>
                          <wps:spPr>
                            <a:xfrm>
                              <a:off x="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CB6FF32" w14:textId="220DB6D8" w:rsidR="006C5B43" w:rsidRPr="00E372AB" w:rsidRDefault="00E372AB" w:rsidP="006C5B43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5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6" name="橢圓 26"/>
                          <wps:cNvSpPr/>
                          <wps:spPr>
                            <a:xfrm>
                              <a:off x="66040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8D1DC51" w14:textId="032C50FE" w:rsidR="006C5B43" w:rsidRPr="00E372AB" w:rsidRDefault="006C5B43" w:rsidP="006C5B43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</w:t>
                                </w:r>
                                <w:r w:rsidR="00E372AB"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6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7" name="橢圓 27"/>
                          <wps:cNvSpPr/>
                          <wps:spPr>
                            <a:xfrm>
                              <a:off x="131572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A54D714" w14:textId="766B7BBF" w:rsidR="006C5B43" w:rsidRPr="00E372AB" w:rsidRDefault="00E372AB" w:rsidP="006C5B43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7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8" name="橢圓 28"/>
                          <wps:cNvSpPr/>
                          <wps:spPr>
                            <a:xfrm>
                              <a:off x="197104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4FB638D" w14:textId="1E18691E" w:rsidR="006C5B43" w:rsidRPr="00E372AB" w:rsidRDefault="00E372AB" w:rsidP="006C5B43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8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9" name="橢圓 29"/>
                          <wps:cNvSpPr/>
                          <wps:spPr>
                            <a:xfrm>
                              <a:off x="262636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18E310F" w14:textId="4435F249" w:rsidR="006C5B43" w:rsidRPr="00E372AB" w:rsidRDefault="00E372AB" w:rsidP="006C5B43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9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30" name="群組 30"/>
                        <wpg:cNvGrpSpPr/>
                        <wpg:grpSpPr>
                          <a:xfrm>
                            <a:off x="0" y="2590800"/>
                            <a:ext cx="3112299" cy="485939"/>
                            <a:chOff x="0" y="0"/>
                            <a:chExt cx="3112299" cy="485939"/>
                          </a:xfrm>
                        </wpg:grpSpPr>
                        <wps:wsp>
                          <wps:cNvPr id="31" name="橢圓 31"/>
                          <wps:cNvSpPr/>
                          <wps:spPr>
                            <a:xfrm>
                              <a:off x="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BF0940E" w14:textId="1C40311A" w:rsidR="006C5B43" w:rsidRPr="00E372AB" w:rsidRDefault="00E372AB" w:rsidP="006C5B43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2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2" name="橢圓 32"/>
                          <wps:cNvSpPr/>
                          <wps:spPr>
                            <a:xfrm>
                              <a:off x="66040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198696C" w14:textId="65A86D7D" w:rsidR="006C5B43" w:rsidRPr="00E372AB" w:rsidRDefault="00E372AB" w:rsidP="006C5B43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2</w:t>
                                </w:r>
                                <w:r w:rsidR="006C5B43"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" name="橢圓 33"/>
                          <wps:cNvSpPr/>
                          <wps:spPr>
                            <a:xfrm>
                              <a:off x="131572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3660673" w14:textId="097D3359" w:rsidR="006C5B43" w:rsidRPr="00E372AB" w:rsidRDefault="00E372AB" w:rsidP="006C5B43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2</w:t>
                                </w:r>
                                <w:r w:rsidR="006C5B43"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4" name="橢圓 34"/>
                          <wps:cNvSpPr/>
                          <wps:spPr>
                            <a:xfrm>
                              <a:off x="197104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56242EF" w14:textId="23279621" w:rsidR="006C5B43" w:rsidRPr="00E372AB" w:rsidRDefault="00E372AB" w:rsidP="006C5B43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2</w:t>
                                </w:r>
                                <w:r w:rsidR="006C5B43"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5" name="橢圓 35"/>
                          <wps:cNvSpPr/>
                          <wps:spPr>
                            <a:xfrm>
                              <a:off x="262636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2B45BB2" w14:textId="40B73DB0" w:rsidR="006C5B43" w:rsidRPr="00E372AB" w:rsidRDefault="00E372AB" w:rsidP="006C5B43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2</w:t>
                                </w:r>
                                <w:r w:rsidR="006C5B43"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7B480219" id="群組 36" o:spid="_x0000_s1088" style="position:absolute;left:0;text-align:left;margin-left:-54.65pt;margin-top:40.3pt;width:245.05pt;height:242.25pt;z-index:251658240;mso-position-horizontal-relative:margin" coordsize="31122,307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">
                <v:group id="群組 1" o:spid="_x0000_s1089" style="position:absolute;width:31122;height:4859" coordsize="31122,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<v:oval id="橢圓 12" o:spid="_x0000_s1090" style="position:absolute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" filled="f" strokecolor="black [3213]" strokeweight="1pt">
                    <v:stroke joinstyle="miter"/>
                    <v:textbox>
                      <w:txbxContent>
                        <w:p w14:paraId="4D8E2A9E" w14:textId="77777777" w:rsidR="004C1078" w:rsidRPr="00204C1D" w:rsidRDefault="004C1078" w:rsidP="004C1078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0</w:t>
                          </w:r>
                        </w:p>
                      </w:txbxContent>
                    </v:textbox>
                  </v:oval>
                  <v:oval id="橢圓 13" o:spid="_x0000_s1091" style="position:absolute;left:6604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" filled="f" strokecolor="black [3213]" strokeweight="1pt">
                    <v:stroke joinstyle="miter"/>
                    <v:textbox>
                      <w:txbxContent>
                        <w:p w14:paraId="12D51D09" w14:textId="77777777" w:rsidR="004C1078" w:rsidRPr="00204C1D" w:rsidRDefault="004C1078" w:rsidP="004C1078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 w:rsidRPr="00204C1D">
                            <w:rPr>
                              <w:rFonts w:cstheme="minorHAnsi"/>
                              <w:color w:val="000000" w:themeColor="text1"/>
                            </w:rPr>
                            <w:t>1</w:t>
                          </w:r>
                        </w:p>
                      </w:txbxContent>
                    </v:textbox>
                  </v:oval>
                  <v:oval id="橢圓 14" o:spid="_x0000_s1092" style="position:absolute;left:13157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" filled="f" strokecolor="black [3213]" strokeweight="1pt">
                    <v:stroke joinstyle="miter"/>
                    <v:textbox>
                      <w:txbxContent>
                        <w:p w14:paraId="46B77E58" w14:textId="77777777" w:rsidR="004C1078" w:rsidRPr="00204C1D" w:rsidRDefault="004C1078" w:rsidP="004C1078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2</w:t>
                          </w:r>
                        </w:p>
                      </w:txbxContent>
                    </v:textbox>
                  </v:oval>
                  <v:oval id="橢圓 15" o:spid="_x0000_s1093" style="position:absolute;left:19710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" filled="f" strokecolor="black [3213]" strokeweight="1pt">
                    <v:stroke joinstyle="miter"/>
                    <v:textbox>
                      <w:txbxContent>
                        <w:p w14:paraId="522B9D11" w14:textId="77777777" w:rsidR="004C1078" w:rsidRPr="00204C1D" w:rsidRDefault="004C1078" w:rsidP="004C1078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3</w:t>
                          </w:r>
                        </w:p>
                      </w:txbxContent>
                    </v:textbox>
                  </v:oval>
                  <v:oval id="橢圓 16" o:spid="_x0000_s1094" style="position:absolute;left:26263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14F906B8" w14:textId="77777777" w:rsidR="004C1078" w:rsidRPr="00204C1D" w:rsidRDefault="004C1078" w:rsidP="004C1078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4</w:t>
                          </w:r>
                        </w:p>
                      </w:txbxContent>
                    </v:textbox>
                  </v:oval>
                </v:group>
                <v:group id="群組 2" o:spid="_x0000_s1095" style="position:absolute;top:6502;width:31122;height:4859" coordsize="31122,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oval id="橢圓 3" o:spid="_x0000_s1096" style="position:absolute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" filled="f" strokecolor="black [3213]" strokeweight="1pt">
                    <v:stroke joinstyle="miter"/>
                    <v:textbox>
                      <w:txbxContent>
                        <w:p w14:paraId="7FDA4ADC" w14:textId="6663FBDE" w:rsidR="006C5B43" w:rsidRPr="00204C1D" w:rsidRDefault="00E372AB" w:rsidP="006C5B43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5</w:t>
                          </w:r>
                        </w:p>
                      </w:txbxContent>
                    </v:textbox>
                  </v:oval>
                  <v:oval id="橢圓 4" o:spid="_x0000_s1097" style="position:absolute;left:6604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7476E150" w14:textId="4E235A92" w:rsidR="006C5B43" w:rsidRPr="00204C1D" w:rsidRDefault="00E372AB" w:rsidP="006C5B43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6</w:t>
                          </w:r>
                        </w:p>
                      </w:txbxContent>
                    </v:textbox>
                  </v:oval>
                  <v:oval id="橢圓 5" o:spid="_x0000_s1098" style="position:absolute;left:13157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0FAEC2F6" w14:textId="3A114917" w:rsidR="006C5B43" w:rsidRPr="00204C1D" w:rsidRDefault="00E372AB" w:rsidP="006C5B43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7</w:t>
                          </w:r>
                        </w:p>
                      </w:txbxContent>
                    </v:textbox>
                  </v:oval>
                  <v:oval id="橢圓 8" o:spid="_x0000_s1099" style="position:absolute;left:19710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" filled="f" strokecolor="black [3213]" strokeweight="1pt">
                    <v:stroke joinstyle="miter"/>
                    <v:textbox>
                      <w:txbxContent>
                        <w:p w14:paraId="3E7A0573" w14:textId="4BB2A2BD" w:rsidR="006C5B43" w:rsidRPr="00204C1D" w:rsidRDefault="00265ED0" w:rsidP="006C5B43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8</w:t>
                          </w:r>
                        </w:p>
                      </w:txbxContent>
                    </v:textbox>
                  </v:oval>
                  <v:oval id="橢圓 17" o:spid="_x0000_s1100" style="position:absolute;left:26263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" filled="f" strokecolor="black [3213]" strokeweight="1pt">
                    <v:stroke joinstyle="miter"/>
                    <v:textbox>
                      <w:txbxContent>
                        <w:p w14:paraId="6A2FDB73" w14:textId="49E9F733" w:rsidR="006C5B43" w:rsidRPr="00204C1D" w:rsidRDefault="00E372AB" w:rsidP="006C5B43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9</w:t>
                          </w:r>
                        </w:p>
                      </w:txbxContent>
                    </v:textbox>
                  </v:oval>
                </v:group>
                <v:group id="群組 18" o:spid="_x0000_s1101" style="position:absolute;top:12954;width:31122;height:4859" coordsize="31122,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oval id="橢圓 19" o:spid="_x0000_s1102" style="position:absolute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" filled="f" strokecolor="black [3213]" strokeweight="1pt">
                    <v:stroke joinstyle="miter"/>
                    <v:textbox>
                      <w:txbxContent>
                        <w:p w14:paraId="468400A4" w14:textId="13F4AA78" w:rsidR="006C5B43" w:rsidRPr="00E372AB" w:rsidRDefault="00E372AB" w:rsidP="006C5B43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</w:t>
                          </w:r>
                          <w:r w:rsidR="006C5B43"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0</w:t>
                          </w:r>
                        </w:p>
                      </w:txbxContent>
                    </v:textbox>
                  </v:oval>
                  <v:oval id="橢圓 20" o:spid="_x0000_s1103" style="position:absolute;left:6604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" filled="f" strokecolor="black [3213]" strokeweight="1pt">
                    <v:stroke joinstyle="miter"/>
                    <v:textbox>
                      <w:txbxContent>
                        <w:p w14:paraId="56A45DC2" w14:textId="0E6A02A8" w:rsidR="006C5B43" w:rsidRPr="00E372AB" w:rsidRDefault="00E372AB" w:rsidP="006C5B43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</w:t>
                          </w:r>
                          <w:r w:rsidR="006C5B43"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</w:t>
                          </w:r>
                        </w:p>
                      </w:txbxContent>
                    </v:textbox>
                  </v:oval>
                  <v:oval id="橢圓 21" o:spid="_x0000_s1104" style="position:absolute;left:13157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77CC36AB" w14:textId="2C3C835B" w:rsidR="006C5B43" w:rsidRPr="00E372AB" w:rsidRDefault="00E372AB" w:rsidP="006C5B43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</w:t>
                          </w:r>
                          <w:r w:rsidR="006C5B43"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2</w:t>
                          </w:r>
                        </w:p>
                      </w:txbxContent>
                    </v:textbox>
                  </v:oval>
                  <v:oval id="橢圓 22" o:spid="_x0000_s1105" style="position:absolute;left:19710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506F0F66" w14:textId="2887F1A8" w:rsidR="006C5B43" w:rsidRPr="00E372AB" w:rsidRDefault="00E372AB" w:rsidP="006C5B43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</w:t>
                          </w:r>
                          <w:r w:rsidR="006C5B43"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3</w:t>
                          </w:r>
                        </w:p>
                      </w:txbxContent>
                    </v:textbox>
                  </v:oval>
                  <v:oval id="橢圓 23" o:spid="_x0000_s1106" style="position:absolute;left:26263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7A096938" w14:textId="024E8B55" w:rsidR="006C5B43" w:rsidRPr="00E372AB" w:rsidRDefault="00E372AB" w:rsidP="006C5B43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</w:t>
                          </w:r>
                          <w:r w:rsidR="006C5B43"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4</w:t>
                          </w:r>
                        </w:p>
                      </w:txbxContent>
                    </v:textbox>
                  </v:oval>
                </v:group>
                <v:group id="群組 24" o:spid="_x0000_s1107" style="position:absolute;top:19456;width:31122;height:4859" coordsize="31122,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oval id="橢圓 25" o:spid="_x0000_s1108" style="position:absolute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1CB6FF32" w14:textId="220DB6D8" w:rsidR="006C5B43" w:rsidRPr="00E372AB" w:rsidRDefault="00E372AB" w:rsidP="006C5B43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5</w:t>
                          </w:r>
                        </w:p>
                      </w:txbxContent>
                    </v:textbox>
                  </v:oval>
                  <v:oval id="橢圓 26" o:spid="_x0000_s1109" style="position:absolute;left:6604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58D1DC51" w14:textId="032C50FE" w:rsidR="006C5B43" w:rsidRPr="00E372AB" w:rsidRDefault="006C5B43" w:rsidP="006C5B43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</w:t>
                          </w:r>
                          <w:r w:rsidR="00E372AB"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6</w:t>
                          </w:r>
                        </w:p>
                      </w:txbxContent>
                    </v:textbox>
                  </v:oval>
                  <v:oval id="橢圓 27" o:spid="_x0000_s1110" style="position:absolute;left:13157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7A54D714" w14:textId="766B7BBF" w:rsidR="006C5B43" w:rsidRPr="00E372AB" w:rsidRDefault="00E372AB" w:rsidP="006C5B43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7</w:t>
                          </w:r>
                        </w:p>
                      </w:txbxContent>
                    </v:textbox>
                  </v:oval>
                  <v:oval id="橢圓 28" o:spid="_x0000_s1111" style="position:absolute;left:19710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" filled="f" strokecolor="black [3213]" strokeweight="1pt">
                    <v:stroke joinstyle="miter"/>
                    <v:textbox>
                      <w:txbxContent>
                        <w:p w14:paraId="64FB638D" w14:textId="1E18691E" w:rsidR="006C5B43" w:rsidRPr="00E372AB" w:rsidRDefault="00E372AB" w:rsidP="006C5B43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8</w:t>
                          </w:r>
                        </w:p>
                      </w:txbxContent>
                    </v:textbox>
                  </v:oval>
                  <v:oval id="橢圓 29" o:spid="_x0000_s1112" style="position:absolute;left:26263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418E310F" w14:textId="4435F249" w:rsidR="006C5B43" w:rsidRPr="00E372AB" w:rsidRDefault="00E372AB" w:rsidP="006C5B43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9</w:t>
                          </w:r>
                        </w:p>
                      </w:txbxContent>
                    </v:textbox>
                  </v:oval>
                </v:group>
                <v:group id="群組 30" o:spid="_x0000_s1113" style="position:absolute;top:25908;width:31122;height:4859" coordsize="31122,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oval id="橢圓 31" o:spid="_x0000_s1114" style="position:absolute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5BF0940E" w14:textId="1C40311A" w:rsidR="006C5B43" w:rsidRPr="00E372AB" w:rsidRDefault="00E372AB" w:rsidP="006C5B43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20</w:t>
                          </w:r>
                        </w:p>
                      </w:txbxContent>
                    </v:textbox>
                  </v:oval>
                  <v:oval id="橢圓 32" o:spid="_x0000_s1115" style="position:absolute;left:6604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6198696C" w14:textId="65A86D7D" w:rsidR="006C5B43" w:rsidRPr="00E372AB" w:rsidRDefault="00E372AB" w:rsidP="006C5B43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2</w:t>
                          </w:r>
                          <w:r w:rsidR="006C5B43"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</w:t>
                          </w:r>
                        </w:p>
                      </w:txbxContent>
                    </v:textbox>
                  </v:oval>
                  <v:oval id="橢圓 33" o:spid="_x0000_s1116" style="position:absolute;left:13157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43660673" w14:textId="097D3359" w:rsidR="006C5B43" w:rsidRPr="00E372AB" w:rsidRDefault="00E372AB" w:rsidP="006C5B43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2</w:t>
                          </w:r>
                          <w:r w:rsidR="006C5B43"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2</w:t>
                          </w:r>
                        </w:p>
                      </w:txbxContent>
                    </v:textbox>
                  </v:oval>
                  <v:oval id="橢圓 34" o:spid="_x0000_s1117" style="position:absolute;left:19710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256242EF" w14:textId="23279621" w:rsidR="006C5B43" w:rsidRPr="00E372AB" w:rsidRDefault="00E372AB" w:rsidP="006C5B43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2</w:t>
                          </w:r>
                          <w:r w:rsidR="006C5B43"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3</w:t>
                          </w:r>
                        </w:p>
                      </w:txbxContent>
                    </v:textbox>
                  </v:oval>
                  <v:oval id="橢圓 35" o:spid="_x0000_s1118" style="position:absolute;left:26263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52B45BB2" w14:textId="40B73DB0" w:rsidR="006C5B43" w:rsidRPr="00E372AB" w:rsidRDefault="00E372AB" w:rsidP="006C5B43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2</w:t>
                          </w:r>
                          <w:r w:rsidR="006C5B43"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4</w:t>
                          </w:r>
                        </w:p>
                      </w:txbxContent>
                    </v:textbox>
                  </v:oval>
                </v:group>
                <w10:wrap anchorx="margin"/>
              </v:group>
            </w:pict>
          </mc:Fallback>
        </mc:AlternateContent>
      </w:r>
      <w:r w:rsidR="00C0703B">
        <w:rPr>
          <w:rFonts w:ascii="微軟正黑體" w:eastAsia="微軟正黑體" w:hAnsi="微軟正黑體"/>
          <w:sz w:val="22"/>
          <w:szCs w:val="20"/>
        </w:rPr>
        <w:t>1 flow                                                    2 flow</w:t>
      </w:r>
    </w:p>
    <w:p w14:paraId="3ADF5827" w14:textId="5A140084" w:rsidR="002C4529" w:rsidRDefault="00A2019F" w:rsidP="002C4529">
      <w:pPr>
        <w:widowControl/>
        <w:spacing w:line="400" w:lineRule="exact"/>
        <w:jc w:val="center"/>
        <w:rPr>
          <w:rFonts w:ascii="微軟正黑體" w:eastAsia="微軟正黑體" w:hAnsi="微軟正黑體"/>
          <w:sz w:val="32"/>
          <w:szCs w:val="28"/>
        </w:rPr>
      </w:pPr>
      <w:r>
        <w:rPr>
          <w:rFonts w:ascii="微軟正黑體" w:eastAsia="微軟正黑體" w:hAnsi="微軟正黑體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94" behindDoc="0" locked="0" layoutInCell="1" allowOverlap="1" wp14:anchorId="28CC4406" wp14:editId="2328769D">
                <wp:simplePos x="0" y="0"/>
                <wp:positionH relativeFrom="column">
                  <wp:posOffset>5851525</wp:posOffset>
                </wp:positionH>
                <wp:positionV relativeFrom="paragraph">
                  <wp:posOffset>625475</wp:posOffset>
                </wp:positionV>
                <wp:extent cx="117085" cy="163195"/>
                <wp:effectExtent l="57150" t="38100" r="0" b="46355"/>
                <wp:wrapNone/>
                <wp:docPr id="361" name="筆跡 3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">
                      <w14:nvContentPartPr>
                        <w14:cNvContentPartPr/>
                      </w14:nvContentPartPr>
                      <w14:xfrm>
                        <a:off x="0" y="0"/>
                        <a:ext cx="117085" cy="1631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728530" id="筆跡 361" o:spid="_x0000_s1026" type="#_x0000_t75" style="position:absolute;margin-left:460.05pt;margin-top:48.55pt;width:10.6pt;height:14.25pt;z-index:25165829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">
                <v:imagedata r:id="rId60" o:title=""/>
              </v:shape>
            </w:pict>
          </mc:Fallback>
        </mc:AlternateContent>
      </w:r>
      <w:r>
        <w:rPr>
          <w:rFonts w:ascii="微軟正黑體" w:eastAsia="微軟正黑體" w:hAnsi="微軟正黑體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95" behindDoc="0" locked="0" layoutInCell="1" allowOverlap="1" wp14:anchorId="140539F2" wp14:editId="625B277F">
                <wp:simplePos x="0" y="0"/>
                <wp:positionH relativeFrom="column">
                  <wp:posOffset>5842635</wp:posOffset>
                </wp:positionH>
                <wp:positionV relativeFrom="paragraph">
                  <wp:posOffset>1280160</wp:posOffset>
                </wp:positionV>
                <wp:extent cx="140865" cy="184785"/>
                <wp:effectExtent l="38100" t="38100" r="12065" b="43815"/>
                <wp:wrapNone/>
                <wp:docPr id="362" name="筆跡 3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">
                      <w14:nvContentPartPr>
                        <w14:cNvContentPartPr/>
                      </w14:nvContentPartPr>
                      <w14:xfrm>
                        <a:off x="0" y="0"/>
                        <a:ext cx="140865" cy="1847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DC97FC" id="筆跡 362" o:spid="_x0000_s1026" type="#_x0000_t75" style="position:absolute;margin-left:459.35pt;margin-top:100.1pt;width:12.55pt;height:15.95pt;z-index:25165829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">
                <v:imagedata r:id="rId62" o:title=""/>
              </v:shape>
            </w:pict>
          </mc:Fallback>
        </mc:AlternateContent>
      </w:r>
      <w:r w:rsidR="005136E3">
        <w:rPr>
          <w:rFonts w:ascii="微軟正黑體" w:eastAsia="微軟正黑體" w:hAnsi="微軟正黑體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93" behindDoc="0" locked="0" layoutInCell="1" allowOverlap="1" wp14:anchorId="18AB45D5" wp14:editId="4DB31489">
                <wp:simplePos x="0" y="0"/>
                <wp:positionH relativeFrom="column">
                  <wp:posOffset>5563358</wp:posOffset>
                </wp:positionH>
                <wp:positionV relativeFrom="paragraph">
                  <wp:posOffset>1613839</wp:posOffset>
                </wp:positionV>
                <wp:extent cx="72360" cy="127080"/>
                <wp:effectExtent l="38100" t="38100" r="42545" b="44450"/>
                <wp:wrapNone/>
                <wp:docPr id="356" name="筆跡 3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">
                      <w14:nvContentPartPr>
                        <w14:cNvContentPartPr/>
                      </w14:nvContentPartPr>
                      <w14:xfrm>
                        <a:off x="0" y="0"/>
                        <a:ext cx="72360" cy="127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BD1D43" id="筆跡 356" o:spid="_x0000_s1026" type="#_x0000_t75" style="position:absolute;margin-left:437.35pt;margin-top:126.35pt;width:7.15pt;height:11.4pt;z-index:25165829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">
                <v:imagedata r:id="rId64" o:title=""/>
              </v:shape>
            </w:pict>
          </mc:Fallback>
        </mc:AlternateContent>
      </w:r>
      <w:r w:rsidR="003971D3">
        <w:rPr>
          <w:rFonts w:ascii="微軟正黑體" w:eastAsia="微軟正黑體" w:hAnsi="微軟正黑體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91" behindDoc="0" locked="0" layoutInCell="1" allowOverlap="1" wp14:anchorId="77D3EF24" wp14:editId="4E251D42">
                <wp:simplePos x="0" y="0"/>
                <wp:positionH relativeFrom="column">
                  <wp:posOffset>5243830</wp:posOffset>
                </wp:positionH>
                <wp:positionV relativeFrom="paragraph">
                  <wp:posOffset>1938020</wp:posOffset>
                </wp:positionV>
                <wp:extent cx="128160" cy="158750"/>
                <wp:effectExtent l="57150" t="57150" r="0" b="50800"/>
                <wp:wrapNone/>
                <wp:docPr id="354" name="筆跡 3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">
                      <w14:nvContentPartPr>
                        <w14:cNvContentPartPr/>
                      </w14:nvContentPartPr>
                      <w14:xfrm>
                        <a:off x="0" y="0"/>
                        <a:ext cx="128160" cy="1587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00EC7A" id="筆跡 354" o:spid="_x0000_s1026" type="#_x0000_t75" style="position:absolute;margin-left:412.2pt;margin-top:151.9pt;width:11.55pt;height:13.9pt;z-index:25165829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">
                <v:imagedata r:id="rId66" o:title=""/>
              </v:shape>
            </w:pict>
          </mc:Fallback>
        </mc:AlternateContent>
      </w:r>
      <w:r w:rsidR="003971D3">
        <w:rPr>
          <w:rFonts w:ascii="微軟正黑體" w:eastAsia="微軟正黑體" w:hAnsi="微軟正黑體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92" behindDoc="0" locked="0" layoutInCell="1" allowOverlap="1" wp14:anchorId="58247BF1" wp14:editId="00E05D26">
                <wp:simplePos x="0" y="0"/>
                <wp:positionH relativeFrom="column">
                  <wp:posOffset>4848860</wp:posOffset>
                </wp:positionH>
                <wp:positionV relativeFrom="paragraph">
                  <wp:posOffset>2277745</wp:posOffset>
                </wp:positionV>
                <wp:extent cx="168050" cy="104400"/>
                <wp:effectExtent l="38100" t="38100" r="22860" b="48260"/>
                <wp:wrapNone/>
                <wp:docPr id="355" name="筆跡 3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">
                      <w14:nvContentPartPr>
                        <w14:cNvContentPartPr/>
                      </w14:nvContentPartPr>
                      <w14:xfrm>
                        <a:off x="0" y="0"/>
                        <a:ext cx="168050" cy="104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19F3AE" id="筆跡 355" o:spid="_x0000_s1026" type="#_x0000_t75" style="position:absolute;margin-left:381.1pt;margin-top:178.65pt;width:14.65pt;height:9.6pt;z-index:2516582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">
                <v:imagedata r:id="rId68" o:title=""/>
              </v:shape>
            </w:pict>
          </mc:Fallback>
        </mc:AlternateContent>
      </w:r>
      <w:r w:rsidR="003971D3">
        <w:rPr>
          <w:rFonts w:ascii="微軟正黑體" w:eastAsia="微軟正黑體" w:hAnsi="微軟正黑體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90" behindDoc="0" locked="0" layoutInCell="1" allowOverlap="1" wp14:anchorId="4B8EECC5" wp14:editId="38EB0CC8">
                <wp:simplePos x="0" y="0"/>
                <wp:positionH relativeFrom="column">
                  <wp:posOffset>5495678</wp:posOffset>
                </wp:positionH>
                <wp:positionV relativeFrom="paragraph">
                  <wp:posOffset>1675903</wp:posOffset>
                </wp:positionV>
                <wp:extent cx="116280" cy="6480"/>
                <wp:effectExtent l="57150" t="57150" r="55245" b="50800"/>
                <wp:wrapNone/>
                <wp:docPr id="352" name="筆跡 3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">
                      <w14:nvContentPartPr>
                        <w14:cNvContentPartPr/>
                      </w14:nvContentPartPr>
                      <w14:xfrm>
                        <a:off x="0" y="0"/>
                        <a:ext cx="116280" cy="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A32C20" id="筆跡 352" o:spid="_x0000_s1026" type="#_x0000_t75" style="position:absolute;margin-left:432.05pt;margin-top:131.25pt;width:10.55pt;height:1.9pt;z-index:25165829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">
                <v:imagedata r:id="rId70" o:title=""/>
              </v:shape>
            </w:pict>
          </mc:Fallback>
        </mc:AlternateContent>
      </w:r>
      <w:r w:rsidR="003971D3">
        <w:rPr>
          <w:rFonts w:ascii="微軟正黑體" w:eastAsia="微軟正黑體" w:hAnsi="微軟正黑體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89" behindDoc="0" locked="0" layoutInCell="1" allowOverlap="1" wp14:anchorId="1BB0FE07" wp14:editId="00E1A221">
                <wp:simplePos x="0" y="0"/>
                <wp:positionH relativeFrom="column">
                  <wp:posOffset>4552950</wp:posOffset>
                </wp:positionH>
                <wp:positionV relativeFrom="paragraph">
                  <wp:posOffset>2511425</wp:posOffset>
                </wp:positionV>
                <wp:extent cx="149835" cy="197485"/>
                <wp:effectExtent l="38100" t="57150" r="3175" b="50165"/>
                <wp:wrapNone/>
                <wp:docPr id="347" name="筆跡 3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">
                      <w14:nvContentPartPr>
                        <w14:cNvContentPartPr/>
                      </w14:nvContentPartPr>
                      <w14:xfrm>
                        <a:off x="0" y="0"/>
                        <a:ext cx="149835" cy="1974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5F4732" id="筆跡 347" o:spid="_x0000_s1026" type="#_x0000_t75" style="position:absolute;margin-left:357.8pt;margin-top:197.05pt;width:13.25pt;height:16.95pt;z-index:25165828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">
                <v:imagedata r:id="rId72" o:title=""/>
              </v:shape>
            </w:pict>
          </mc:Fallback>
        </mc:AlternateContent>
      </w:r>
      <w:r w:rsidR="003971D3">
        <w:rPr>
          <w:rFonts w:ascii="微軟正黑體" w:eastAsia="微軟正黑體" w:hAnsi="微軟正黑體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87" behindDoc="0" locked="0" layoutInCell="1" allowOverlap="1" wp14:anchorId="1C56F247" wp14:editId="30A9CD15">
                <wp:simplePos x="0" y="0"/>
                <wp:positionH relativeFrom="column">
                  <wp:posOffset>4178300</wp:posOffset>
                </wp:positionH>
                <wp:positionV relativeFrom="paragraph">
                  <wp:posOffset>2829560</wp:posOffset>
                </wp:positionV>
                <wp:extent cx="169380" cy="75600"/>
                <wp:effectExtent l="38100" t="38100" r="40640" b="57785"/>
                <wp:wrapNone/>
                <wp:docPr id="343" name="筆跡 3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">
                      <w14:nvContentPartPr>
                        <w14:cNvContentPartPr/>
                      </w14:nvContentPartPr>
                      <w14:xfrm>
                        <a:off x="0" y="0"/>
                        <a:ext cx="169380" cy="75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DC59CE" id="筆跡 343" o:spid="_x0000_s1026" type="#_x0000_t75" style="position:absolute;margin-left:328.3pt;margin-top:222.1pt;width:14.8pt;height:7.35pt;z-index:25165828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">
                <v:imagedata r:id="rId74" o:title=""/>
              </v:shape>
            </w:pict>
          </mc:Fallback>
        </mc:AlternateContent>
      </w:r>
      <w:r w:rsidR="003971D3">
        <w:rPr>
          <w:rFonts w:ascii="微軟正黑體" w:eastAsia="微軟正黑體" w:hAnsi="微軟正黑體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88" behindDoc="0" locked="0" layoutInCell="1" allowOverlap="1" wp14:anchorId="4BBFB2A1" wp14:editId="7D2D5E8B">
                <wp:simplePos x="0" y="0"/>
                <wp:positionH relativeFrom="column">
                  <wp:posOffset>3531235</wp:posOffset>
                </wp:positionH>
                <wp:positionV relativeFrom="paragraph">
                  <wp:posOffset>2841625</wp:posOffset>
                </wp:positionV>
                <wp:extent cx="142555" cy="74520"/>
                <wp:effectExtent l="0" t="38100" r="48260" b="40005"/>
                <wp:wrapNone/>
                <wp:docPr id="344" name="筆跡 3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">
                      <w14:nvContentPartPr>
                        <w14:cNvContentPartPr/>
                      </w14:nvContentPartPr>
                      <w14:xfrm>
                        <a:off x="0" y="0"/>
                        <a:ext cx="142555" cy="74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42DDAD" id="筆跡 344" o:spid="_x0000_s1026" type="#_x0000_t75" style="position:absolute;margin-left:277.35pt;margin-top:223.05pt;width:12.6pt;height:7.25pt;z-index:25165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">
                <v:imagedata r:id="rId76" o:title=""/>
              </v:shape>
            </w:pict>
          </mc:Fallback>
        </mc:AlternateContent>
      </w:r>
      <w:r w:rsidR="003971D3">
        <w:rPr>
          <w:rFonts w:ascii="微軟正黑體" w:eastAsia="微軟正黑體" w:hAnsi="微軟正黑體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79" behindDoc="0" locked="0" layoutInCell="1" allowOverlap="1" wp14:anchorId="1F0A5E2A" wp14:editId="613C58C5">
                <wp:simplePos x="0" y="0"/>
                <wp:positionH relativeFrom="column">
                  <wp:posOffset>5520055</wp:posOffset>
                </wp:positionH>
                <wp:positionV relativeFrom="paragraph">
                  <wp:posOffset>2895600</wp:posOffset>
                </wp:positionV>
                <wp:extent cx="160980" cy="110520"/>
                <wp:effectExtent l="57150" t="38100" r="29845" b="41910"/>
                <wp:wrapNone/>
                <wp:docPr id="331" name="筆跡 3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">
                      <w14:nvContentPartPr>
                        <w14:cNvContentPartPr/>
                      </w14:nvContentPartPr>
                      <w14:xfrm>
                        <a:off x="0" y="0"/>
                        <a:ext cx="160980" cy="110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E709D0" id="筆跡 331" o:spid="_x0000_s1026" type="#_x0000_t75" style="position:absolute;margin-left:433.95pt;margin-top:227.3pt;width:14.1pt;height:10.1pt;z-index:25165827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">
                <v:imagedata r:id="rId78" o:title=""/>
              </v:shape>
            </w:pict>
          </mc:Fallback>
        </mc:AlternateContent>
      </w:r>
      <w:r w:rsidR="003971D3">
        <w:rPr>
          <w:rFonts w:ascii="微軟正黑體" w:eastAsia="微軟正黑體" w:hAnsi="微軟正黑體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80" behindDoc="0" locked="0" layoutInCell="1" allowOverlap="1" wp14:anchorId="7AAE84CB" wp14:editId="63267B12">
                <wp:simplePos x="0" y="0"/>
                <wp:positionH relativeFrom="column">
                  <wp:posOffset>4845050</wp:posOffset>
                </wp:positionH>
                <wp:positionV relativeFrom="paragraph">
                  <wp:posOffset>2954655</wp:posOffset>
                </wp:positionV>
                <wp:extent cx="212895" cy="96120"/>
                <wp:effectExtent l="38100" t="38100" r="53975" b="56515"/>
                <wp:wrapNone/>
                <wp:docPr id="332" name="筆跡 3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">
                      <w14:nvContentPartPr>
                        <w14:cNvContentPartPr/>
                      </w14:nvContentPartPr>
                      <w14:xfrm>
                        <a:off x="0" y="0"/>
                        <a:ext cx="212895" cy="9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89D810" id="筆跡 332" o:spid="_x0000_s1026" type="#_x0000_t75" style="position:absolute;margin-left:380.8pt;margin-top:231.95pt;width:18.15pt;height:8.95pt;z-index:251658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">
                <v:imagedata r:id="rId80" o:title=""/>
              </v:shape>
            </w:pict>
          </mc:Fallback>
        </mc:AlternateContent>
      </w:r>
      <w:r w:rsidR="003971D3">
        <w:rPr>
          <w:rFonts w:ascii="微軟正黑體" w:eastAsia="微軟正黑體" w:hAnsi="微軟正黑體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81" behindDoc="0" locked="0" layoutInCell="1" allowOverlap="1" wp14:anchorId="65853D52" wp14:editId="564C44E5">
                <wp:simplePos x="0" y="0"/>
                <wp:positionH relativeFrom="column">
                  <wp:posOffset>4180840</wp:posOffset>
                </wp:positionH>
                <wp:positionV relativeFrom="paragraph">
                  <wp:posOffset>2922270</wp:posOffset>
                </wp:positionV>
                <wp:extent cx="218030" cy="134280"/>
                <wp:effectExtent l="38100" t="38100" r="29845" b="56515"/>
                <wp:wrapNone/>
                <wp:docPr id="333" name="筆跡 3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">
                      <w14:nvContentPartPr>
                        <w14:cNvContentPartPr/>
                      </w14:nvContentPartPr>
                      <w14:xfrm>
                        <a:off x="0" y="0"/>
                        <a:ext cx="218030" cy="134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A981B3" id="筆跡 333" o:spid="_x0000_s1026" type="#_x0000_t75" style="position:absolute;margin-left:328.5pt;margin-top:229.4pt;width:18.55pt;height:11.95pt;z-index:25165828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">
                <v:imagedata r:id="rId82" o:title=""/>
              </v:shape>
            </w:pict>
          </mc:Fallback>
        </mc:AlternateContent>
      </w:r>
      <w:r w:rsidR="003971D3">
        <w:rPr>
          <w:rFonts w:ascii="微軟正黑體" w:eastAsia="微軟正黑體" w:hAnsi="微軟正黑體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82" behindDoc="0" locked="0" layoutInCell="1" allowOverlap="1" wp14:anchorId="4F61DE9A" wp14:editId="46FBD97C">
                <wp:simplePos x="0" y="0"/>
                <wp:positionH relativeFrom="column">
                  <wp:posOffset>3525520</wp:posOffset>
                </wp:positionH>
                <wp:positionV relativeFrom="paragraph">
                  <wp:posOffset>2945765</wp:posOffset>
                </wp:positionV>
                <wp:extent cx="175430" cy="108000"/>
                <wp:effectExtent l="38100" t="38100" r="53340" b="44450"/>
                <wp:wrapNone/>
                <wp:docPr id="334" name="筆跡 3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">
                      <w14:nvContentPartPr>
                        <w14:cNvContentPartPr/>
                      </w14:nvContentPartPr>
                      <w14:xfrm>
                        <a:off x="0" y="0"/>
                        <a:ext cx="175430" cy="108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88324E" id="筆跡 334" o:spid="_x0000_s1026" type="#_x0000_t75" style="position:absolute;margin-left:276.9pt;margin-top:231.25pt;width:15.2pt;height:9.9pt;z-index:25165828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">
                <v:imagedata r:id="rId84" o:title=""/>
              </v:shape>
            </w:pict>
          </mc:Fallback>
        </mc:AlternateContent>
      </w:r>
      <w:r w:rsidR="003971D3">
        <w:rPr>
          <w:rFonts w:ascii="微軟正黑體" w:eastAsia="微軟正黑體" w:hAnsi="微軟正黑體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83" behindDoc="0" locked="0" layoutInCell="1" allowOverlap="1" wp14:anchorId="7717C34F" wp14:editId="46D35126">
                <wp:simplePos x="0" y="0"/>
                <wp:positionH relativeFrom="column">
                  <wp:posOffset>3267710</wp:posOffset>
                </wp:positionH>
                <wp:positionV relativeFrom="paragraph">
                  <wp:posOffset>2544445</wp:posOffset>
                </wp:positionV>
                <wp:extent cx="135070" cy="230505"/>
                <wp:effectExtent l="38100" t="57150" r="0" b="55245"/>
                <wp:wrapNone/>
                <wp:docPr id="335" name="筆跡 3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5">
                      <w14:nvContentPartPr>
                        <w14:cNvContentPartPr/>
                      </w14:nvContentPartPr>
                      <w14:xfrm>
                        <a:off x="0" y="0"/>
                        <a:ext cx="135070" cy="2305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9608E5" id="筆跡 335" o:spid="_x0000_s1026" type="#_x0000_t75" style="position:absolute;margin-left:256.6pt;margin-top:199.65pt;width:12.1pt;height:19.55pt;z-index:25165828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">
                <v:imagedata r:id="rId86" o:title=""/>
              </v:shape>
            </w:pict>
          </mc:Fallback>
        </mc:AlternateContent>
      </w:r>
      <w:r w:rsidR="003971D3">
        <w:rPr>
          <w:rFonts w:ascii="微軟正黑體" w:eastAsia="微軟正黑體" w:hAnsi="微軟正黑體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84" behindDoc="0" locked="0" layoutInCell="1" allowOverlap="1" wp14:anchorId="0EF91B4A" wp14:editId="33DCF63F">
                <wp:simplePos x="0" y="0"/>
                <wp:positionH relativeFrom="column">
                  <wp:posOffset>3273425</wp:posOffset>
                </wp:positionH>
                <wp:positionV relativeFrom="paragraph">
                  <wp:posOffset>1923415</wp:posOffset>
                </wp:positionV>
                <wp:extent cx="120700" cy="170815"/>
                <wp:effectExtent l="57150" t="38100" r="0" b="57785"/>
                <wp:wrapNone/>
                <wp:docPr id="336" name="筆跡 3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7">
                      <w14:nvContentPartPr>
                        <w14:cNvContentPartPr/>
                      </w14:nvContentPartPr>
                      <w14:xfrm>
                        <a:off x="0" y="0"/>
                        <a:ext cx="120700" cy="1708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A7FB80" id="筆跡 336" o:spid="_x0000_s1026" type="#_x0000_t75" style="position:absolute;margin-left:257.05pt;margin-top:150.75pt;width:10.9pt;height:14.85pt;z-index:2516582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">
                <v:imagedata r:id="rId88" o:title=""/>
              </v:shape>
            </w:pict>
          </mc:Fallback>
        </mc:AlternateContent>
      </w:r>
      <w:r w:rsidR="003971D3">
        <w:rPr>
          <w:rFonts w:ascii="微軟正黑體" w:eastAsia="微軟正黑體" w:hAnsi="微軟正黑體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85" behindDoc="0" locked="0" layoutInCell="1" allowOverlap="1" wp14:anchorId="4408A28E" wp14:editId="3EDFA7C1">
                <wp:simplePos x="0" y="0"/>
                <wp:positionH relativeFrom="column">
                  <wp:posOffset>3263900</wp:posOffset>
                </wp:positionH>
                <wp:positionV relativeFrom="paragraph">
                  <wp:posOffset>1256665</wp:posOffset>
                </wp:positionV>
                <wp:extent cx="107320" cy="219075"/>
                <wp:effectExtent l="38100" t="38100" r="26035" b="47625"/>
                <wp:wrapNone/>
                <wp:docPr id="337" name="筆跡 3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9">
                      <w14:nvContentPartPr>
                        <w14:cNvContentPartPr/>
                      </w14:nvContentPartPr>
                      <w14:xfrm>
                        <a:off x="0" y="0"/>
                        <a:ext cx="107320" cy="2190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CF3094" id="筆跡 337" o:spid="_x0000_s1026" type="#_x0000_t75" style="position:absolute;margin-left:256.3pt;margin-top:98.25pt;width:9.85pt;height:18.65pt;z-index:25165828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">
                <v:imagedata r:id="rId90" o:title=""/>
              </v:shape>
            </w:pict>
          </mc:Fallback>
        </mc:AlternateContent>
      </w:r>
      <w:r w:rsidR="003971D3">
        <w:rPr>
          <w:rFonts w:ascii="微軟正黑體" w:eastAsia="微軟正黑體" w:hAnsi="微軟正黑體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86" behindDoc="0" locked="0" layoutInCell="1" allowOverlap="1" wp14:anchorId="2D26BDDE" wp14:editId="25335AED">
                <wp:simplePos x="0" y="0"/>
                <wp:positionH relativeFrom="column">
                  <wp:posOffset>3235325</wp:posOffset>
                </wp:positionH>
                <wp:positionV relativeFrom="paragraph">
                  <wp:posOffset>610870</wp:posOffset>
                </wp:positionV>
                <wp:extent cx="126550" cy="168760"/>
                <wp:effectExtent l="57150" t="38100" r="0" b="41275"/>
                <wp:wrapNone/>
                <wp:docPr id="338" name="筆跡 3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1">
                      <w14:nvContentPartPr>
                        <w14:cNvContentPartPr/>
                      </w14:nvContentPartPr>
                      <w14:xfrm>
                        <a:off x="0" y="0"/>
                        <a:ext cx="126550" cy="168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C752EC" id="筆跡 338" o:spid="_x0000_s1026" type="#_x0000_t75" style="position:absolute;margin-left:254.05pt;margin-top:47.4pt;width:11.35pt;height:14.7pt;z-index:25165828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">
                <v:imagedata r:id="rId92" o:title=""/>
              </v:shape>
            </w:pict>
          </mc:Fallback>
        </mc:AlternateContent>
      </w:r>
      <w:r w:rsidR="003971D3">
        <w:rPr>
          <w:rFonts w:ascii="微軟正黑體" w:eastAsia="微軟正黑體" w:hAnsi="微軟正黑體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78" behindDoc="0" locked="0" layoutInCell="1" allowOverlap="1" wp14:anchorId="2B755797" wp14:editId="54ABD5A4">
                <wp:simplePos x="0" y="0"/>
                <wp:positionH relativeFrom="column">
                  <wp:posOffset>2129790</wp:posOffset>
                </wp:positionH>
                <wp:positionV relativeFrom="paragraph">
                  <wp:posOffset>2497455</wp:posOffset>
                </wp:positionV>
                <wp:extent cx="150250" cy="193675"/>
                <wp:effectExtent l="38100" t="57150" r="21590" b="53975"/>
                <wp:wrapNone/>
                <wp:docPr id="314" name="筆跡 3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3">
                      <w14:nvContentPartPr>
                        <w14:cNvContentPartPr/>
                      </w14:nvContentPartPr>
                      <w14:xfrm>
                        <a:off x="0" y="0"/>
                        <a:ext cx="150250" cy="1936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B7CCF7" id="筆跡 314" o:spid="_x0000_s1026" type="#_x0000_t75" style="position:absolute;margin-left:167pt;margin-top:195.95pt;width:13.25pt;height:16.65pt;z-index:25165827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">
                <v:imagedata r:id="rId94" o:title=""/>
              </v:shape>
            </w:pict>
          </mc:Fallback>
        </mc:AlternateContent>
      </w:r>
      <w:r w:rsidR="003971D3">
        <w:rPr>
          <w:rFonts w:ascii="微軟正黑體" w:eastAsia="微軟正黑體" w:hAnsi="微軟正黑體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76" behindDoc="0" locked="0" layoutInCell="1" allowOverlap="1" wp14:anchorId="0CAA5471" wp14:editId="1A0AB1A3">
                <wp:simplePos x="0" y="0"/>
                <wp:positionH relativeFrom="column">
                  <wp:posOffset>2074545</wp:posOffset>
                </wp:positionH>
                <wp:positionV relativeFrom="paragraph">
                  <wp:posOffset>1844040</wp:posOffset>
                </wp:positionV>
                <wp:extent cx="162035" cy="208575"/>
                <wp:effectExtent l="57150" t="38100" r="0" b="39370"/>
                <wp:wrapNone/>
                <wp:docPr id="310" name="筆跡 3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5">
                      <w14:nvContentPartPr>
                        <w14:cNvContentPartPr/>
                      </w14:nvContentPartPr>
                      <w14:xfrm>
                        <a:off x="0" y="0"/>
                        <a:ext cx="162035" cy="2085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9FD3E4" id="筆跡 310" o:spid="_x0000_s1026" type="#_x0000_t75" style="position:absolute;margin-left:162.65pt;margin-top:144.5pt;width:14.15pt;height:17.8pt;z-index:2516582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">
                <v:imagedata r:id="rId96" o:title=""/>
              </v:shape>
            </w:pict>
          </mc:Fallback>
        </mc:AlternateContent>
      </w:r>
      <w:r w:rsidR="003971D3">
        <w:rPr>
          <w:rFonts w:ascii="微軟正黑體" w:eastAsia="微軟正黑體" w:hAnsi="微軟正黑體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77" behindDoc="0" locked="0" layoutInCell="1" allowOverlap="1" wp14:anchorId="0635D478" wp14:editId="274D812C">
                <wp:simplePos x="0" y="0"/>
                <wp:positionH relativeFrom="column">
                  <wp:posOffset>1730375</wp:posOffset>
                </wp:positionH>
                <wp:positionV relativeFrom="paragraph">
                  <wp:posOffset>1524635</wp:posOffset>
                </wp:positionV>
                <wp:extent cx="180310" cy="144360"/>
                <wp:effectExtent l="38100" t="38100" r="48895" b="46355"/>
                <wp:wrapNone/>
                <wp:docPr id="311" name="筆跡 3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7">
                      <w14:nvContentPartPr>
                        <w14:cNvContentPartPr/>
                      </w14:nvContentPartPr>
                      <w14:xfrm>
                        <a:off x="0" y="0"/>
                        <a:ext cx="180310" cy="144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F0695D" id="筆跡 311" o:spid="_x0000_s1026" type="#_x0000_t75" style="position:absolute;margin-left:135.55pt;margin-top:119.35pt;width:15.65pt;height:12.75pt;z-index:25165827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">
                <v:imagedata r:id="rId98" o:title=""/>
              </v:shape>
            </w:pict>
          </mc:Fallback>
        </mc:AlternateContent>
      </w:r>
      <w:r w:rsidR="0052630D">
        <w:rPr>
          <w:rFonts w:ascii="微軟正黑體" w:eastAsia="微軟正黑體" w:hAnsi="微軟正黑體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75" behindDoc="0" locked="0" layoutInCell="1" allowOverlap="1" wp14:anchorId="1096C53D" wp14:editId="3845BBAC">
                <wp:simplePos x="0" y="0"/>
                <wp:positionH relativeFrom="column">
                  <wp:posOffset>1111250</wp:posOffset>
                </wp:positionH>
                <wp:positionV relativeFrom="paragraph">
                  <wp:posOffset>1533525</wp:posOffset>
                </wp:positionV>
                <wp:extent cx="157485" cy="114120"/>
                <wp:effectExtent l="57150" t="38100" r="33020" b="57785"/>
                <wp:wrapNone/>
                <wp:docPr id="305" name="筆跡 3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157485" cy="114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0892C8" id="筆跡 305" o:spid="_x0000_s1026" type="#_x0000_t75" style="position:absolute;margin-left:86.8pt;margin-top:120.05pt;width:13.8pt;height:10.4pt;z-index:25165827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">
                <v:imagedata r:id="rId100" o:title=""/>
              </v:shape>
            </w:pict>
          </mc:Fallback>
        </mc:AlternateContent>
      </w:r>
      <w:r w:rsidR="0052630D">
        <w:rPr>
          <w:rFonts w:ascii="微軟正黑體" w:eastAsia="微軟正黑體" w:hAnsi="微軟正黑體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74" behindDoc="0" locked="0" layoutInCell="1" allowOverlap="1" wp14:anchorId="5A57BC48" wp14:editId="5F5BA12E">
                <wp:simplePos x="0" y="0"/>
                <wp:positionH relativeFrom="column">
                  <wp:posOffset>815975</wp:posOffset>
                </wp:positionH>
                <wp:positionV relativeFrom="paragraph">
                  <wp:posOffset>1183640</wp:posOffset>
                </wp:positionV>
                <wp:extent cx="124615" cy="175895"/>
                <wp:effectExtent l="57150" t="38100" r="8890" b="52705"/>
                <wp:wrapNone/>
                <wp:docPr id="302" name="筆跡 3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124615" cy="1758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404F1A" id="筆跡 302" o:spid="_x0000_s1026" type="#_x0000_t75" style="position:absolute;margin-left:63.55pt;margin-top:92.5pt;width:11.2pt;height:15.25pt;z-index:25165827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">
                <v:imagedata r:id="rId102" o:title=""/>
              </v:shape>
            </w:pict>
          </mc:Fallback>
        </mc:AlternateContent>
      </w:r>
      <w:r w:rsidR="0052630D">
        <w:rPr>
          <w:rFonts w:ascii="微軟正黑體" w:eastAsia="微軟正黑體" w:hAnsi="微軟正黑體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73" behindDoc="0" locked="0" layoutInCell="1" allowOverlap="1" wp14:anchorId="4FF7342C" wp14:editId="4CE643A0">
                <wp:simplePos x="0" y="0"/>
                <wp:positionH relativeFrom="column">
                  <wp:posOffset>795020</wp:posOffset>
                </wp:positionH>
                <wp:positionV relativeFrom="paragraph">
                  <wp:posOffset>537845</wp:posOffset>
                </wp:positionV>
                <wp:extent cx="113220" cy="168910"/>
                <wp:effectExtent l="38100" t="38100" r="20320" b="40640"/>
                <wp:wrapNone/>
                <wp:docPr id="299" name="筆跡 2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113220" cy="1689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F77059" id="筆跡 299" o:spid="_x0000_s1026" type="#_x0000_t75" style="position:absolute;margin-left:61.9pt;margin-top:41.65pt;width:10.3pt;height:14.7pt;z-index:25165827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">
                <v:imagedata r:id="rId104" o:title=""/>
              </v:shape>
            </w:pict>
          </mc:Fallback>
        </mc:AlternateContent>
      </w:r>
      <w:r w:rsidR="0052630D">
        <w:rPr>
          <w:rFonts w:ascii="微軟正黑體" w:eastAsia="微軟正黑體" w:hAnsi="微軟正黑體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71" behindDoc="0" locked="0" layoutInCell="1" allowOverlap="1" wp14:anchorId="55FDC54D" wp14:editId="2C8E07EA">
                <wp:simplePos x="0" y="0"/>
                <wp:positionH relativeFrom="column">
                  <wp:posOffset>451485</wp:posOffset>
                </wp:positionH>
                <wp:positionV relativeFrom="paragraph">
                  <wp:posOffset>223520</wp:posOffset>
                </wp:positionV>
                <wp:extent cx="161360" cy="140400"/>
                <wp:effectExtent l="57150" t="38100" r="29210" b="50165"/>
                <wp:wrapNone/>
                <wp:docPr id="295" name="筆跡 2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5">
                      <w14:nvContentPartPr>
                        <w14:cNvContentPartPr/>
                      </w14:nvContentPartPr>
                      <w14:xfrm>
                        <a:off x="0" y="0"/>
                        <a:ext cx="161360" cy="140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43EFC64" id="筆跡 295" o:spid="_x0000_s1026" type="#_x0000_t75" style="position:absolute;margin-left:34.85pt;margin-top:16.9pt;width:14.1pt;height:12.45pt;z-index:25165827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">
                <v:imagedata r:id="rId106" o:title=""/>
              </v:shape>
            </w:pict>
          </mc:Fallback>
        </mc:AlternateContent>
      </w:r>
      <w:r w:rsidR="0052630D">
        <w:rPr>
          <w:rFonts w:ascii="微軟正黑體" w:eastAsia="微軟正黑體" w:hAnsi="微軟正黑體"/>
          <w:noProof/>
          <w:sz w:val="32"/>
          <w:szCs w:val="28"/>
        </w:rPr>
        <mc:AlternateContent>
          <mc:Choice Requires="wpi">
            <w:drawing>
              <wp:anchor distT="0" distB="0" distL="114300" distR="114300" simplePos="0" relativeHeight="251658272" behindDoc="0" locked="0" layoutInCell="1" allowOverlap="1" wp14:anchorId="194F8C51" wp14:editId="0D14AEA1">
                <wp:simplePos x="0" y="0"/>
                <wp:positionH relativeFrom="column">
                  <wp:posOffset>-213360</wp:posOffset>
                </wp:positionH>
                <wp:positionV relativeFrom="paragraph">
                  <wp:posOffset>219075</wp:posOffset>
                </wp:positionV>
                <wp:extent cx="164515" cy="104040"/>
                <wp:effectExtent l="38100" t="38100" r="45085" b="48895"/>
                <wp:wrapNone/>
                <wp:docPr id="296" name="筆跡 2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7">
                      <w14:nvContentPartPr>
                        <w14:cNvContentPartPr/>
                      </w14:nvContentPartPr>
                      <w14:xfrm>
                        <a:off x="0" y="0"/>
                        <a:ext cx="164515" cy="104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D84C92" id="筆跡 296" o:spid="_x0000_s1026" type="#_x0000_t75" style="position:absolute;margin-left:-17.5pt;margin-top:16.55pt;width:14.35pt;height:9.65pt;z-index:251658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">
                <v:imagedata r:id="rId108" o:title=""/>
              </v:shape>
            </w:pict>
          </mc:Fallback>
        </mc:AlternateContent>
      </w:r>
      <w:r w:rsidR="008943BC">
        <w:rPr>
          <w:rFonts w:ascii="微軟正黑體" w:eastAsia="微軟正黑體" w:hAnsi="微軟正黑體"/>
          <w:noProof/>
          <w:sz w:val="32"/>
          <w:szCs w:val="28"/>
        </w:rPr>
        <mc:AlternateContent>
          <mc:Choice Requires="wpg">
            <w:drawing>
              <wp:anchor distT="0" distB="0" distL="114300" distR="114300" simplePos="0" relativeHeight="251658241" behindDoc="0" locked="0" layoutInCell="1" allowOverlap="1" wp14:anchorId="25A3B10B" wp14:editId="514320E5">
                <wp:simplePos x="0" y="0"/>
                <wp:positionH relativeFrom="margin">
                  <wp:posOffset>3053080</wp:posOffset>
                </wp:positionH>
                <wp:positionV relativeFrom="paragraph">
                  <wp:posOffset>137160</wp:posOffset>
                </wp:positionV>
                <wp:extent cx="3112299" cy="3076739"/>
                <wp:effectExtent l="0" t="0" r="12065" b="28575"/>
                <wp:wrapNone/>
                <wp:docPr id="37" name="群組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12299" cy="3076739"/>
                          <a:chOff x="0" y="0"/>
                          <a:chExt cx="3112299" cy="3076739"/>
                        </a:xfrm>
                      </wpg:grpSpPr>
                      <wpg:grpSp>
                        <wpg:cNvPr id="38" name="群組 38"/>
                        <wpg:cNvGrpSpPr/>
                        <wpg:grpSpPr>
                          <a:xfrm>
                            <a:off x="0" y="0"/>
                            <a:ext cx="3112299" cy="485939"/>
                            <a:chOff x="0" y="0"/>
                            <a:chExt cx="3112299" cy="485939"/>
                          </a:xfrm>
                        </wpg:grpSpPr>
                        <wps:wsp>
                          <wps:cNvPr id="39" name="橢圓 39"/>
                          <wps:cNvSpPr/>
                          <wps:spPr>
                            <a:xfrm>
                              <a:off x="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A15F31A" w14:textId="77777777" w:rsidR="008943BC" w:rsidRPr="00204C1D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0" name="橢圓 40"/>
                          <wps:cNvSpPr/>
                          <wps:spPr>
                            <a:xfrm>
                              <a:off x="66040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B5D56D8" w14:textId="77777777" w:rsidR="008943BC" w:rsidRPr="00204C1D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 w:rsidRPr="00204C1D"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1" name="橢圓 41"/>
                          <wps:cNvSpPr/>
                          <wps:spPr>
                            <a:xfrm>
                              <a:off x="131572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F3ACAC4" w14:textId="77777777" w:rsidR="008943BC" w:rsidRPr="00204C1D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2" name="橢圓 42"/>
                          <wps:cNvSpPr/>
                          <wps:spPr>
                            <a:xfrm>
                              <a:off x="197104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3D49C40" w14:textId="77777777" w:rsidR="008943BC" w:rsidRPr="00204C1D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3" name="橢圓 43"/>
                          <wps:cNvSpPr/>
                          <wps:spPr>
                            <a:xfrm>
                              <a:off x="262636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2B35D10" w14:textId="77777777" w:rsidR="008943BC" w:rsidRPr="00204C1D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44" name="群組 44"/>
                        <wpg:cNvGrpSpPr/>
                        <wpg:grpSpPr>
                          <a:xfrm>
                            <a:off x="0" y="650240"/>
                            <a:ext cx="3112299" cy="485939"/>
                            <a:chOff x="0" y="0"/>
                            <a:chExt cx="3112299" cy="485939"/>
                          </a:xfrm>
                        </wpg:grpSpPr>
                        <wps:wsp>
                          <wps:cNvPr id="45" name="橢圓 45"/>
                          <wps:cNvSpPr/>
                          <wps:spPr>
                            <a:xfrm>
                              <a:off x="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24CEBE8" w14:textId="77777777" w:rsidR="008943BC" w:rsidRPr="00204C1D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5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6" name="橢圓 46"/>
                          <wps:cNvSpPr/>
                          <wps:spPr>
                            <a:xfrm>
                              <a:off x="66040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9CC5EE6" w14:textId="77777777" w:rsidR="008943BC" w:rsidRPr="00204C1D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6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7" name="橢圓 47"/>
                          <wps:cNvSpPr/>
                          <wps:spPr>
                            <a:xfrm>
                              <a:off x="131572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6EBE6D5" w14:textId="77777777" w:rsidR="008943BC" w:rsidRPr="00204C1D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7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8" name="橢圓 48"/>
                          <wps:cNvSpPr/>
                          <wps:spPr>
                            <a:xfrm>
                              <a:off x="197104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B4725F4" w14:textId="2D11D3DE" w:rsidR="008943BC" w:rsidRPr="00204C1D" w:rsidRDefault="00265ED0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8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9" name="橢圓 49"/>
                          <wps:cNvSpPr/>
                          <wps:spPr>
                            <a:xfrm>
                              <a:off x="262636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148E956" w14:textId="77777777" w:rsidR="008943BC" w:rsidRPr="00204C1D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</w:rPr>
                                  <w:t>9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50" name="群組 50"/>
                        <wpg:cNvGrpSpPr/>
                        <wpg:grpSpPr>
                          <a:xfrm>
                            <a:off x="0" y="1295400"/>
                            <a:ext cx="3112299" cy="485939"/>
                            <a:chOff x="0" y="0"/>
                            <a:chExt cx="3112299" cy="485939"/>
                          </a:xfrm>
                        </wpg:grpSpPr>
                        <wps:wsp>
                          <wps:cNvPr id="51" name="橢圓 51"/>
                          <wps:cNvSpPr/>
                          <wps:spPr>
                            <a:xfrm>
                              <a:off x="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F51B89D" w14:textId="77777777" w:rsidR="008943BC" w:rsidRPr="00E372AB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</w:t>
                                </w: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2" name="橢圓 52"/>
                          <wps:cNvSpPr/>
                          <wps:spPr>
                            <a:xfrm>
                              <a:off x="66040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55B5071" w14:textId="77777777" w:rsidR="008943BC" w:rsidRPr="00E372AB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3" name="橢圓 53"/>
                          <wps:cNvSpPr/>
                          <wps:spPr>
                            <a:xfrm>
                              <a:off x="131572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39A04BA" w14:textId="77777777" w:rsidR="008943BC" w:rsidRPr="00E372AB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4" name="橢圓 54"/>
                          <wps:cNvSpPr/>
                          <wps:spPr>
                            <a:xfrm>
                              <a:off x="197104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5EEECF8" w14:textId="77777777" w:rsidR="008943BC" w:rsidRPr="00E372AB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5" name="橢圓 55"/>
                          <wps:cNvSpPr/>
                          <wps:spPr>
                            <a:xfrm>
                              <a:off x="262636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7C6BAD6" w14:textId="77777777" w:rsidR="008943BC" w:rsidRPr="00E372AB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56" name="群組 56"/>
                        <wpg:cNvGrpSpPr/>
                        <wpg:grpSpPr>
                          <a:xfrm>
                            <a:off x="0" y="1945640"/>
                            <a:ext cx="3112299" cy="485939"/>
                            <a:chOff x="0" y="0"/>
                            <a:chExt cx="3112299" cy="485939"/>
                          </a:xfrm>
                        </wpg:grpSpPr>
                        <wps:wsp>
                          <wps:cNvPr id="57" name="橢圓 57"/>
                          <wps:cNvSpPr/>
                          <wps:spPr>
                            <a:xfrm>
                              <a:off x="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C0A01CF" w14:textId="77777777" w:rsidR="008943BC" w:rsidRPr="00E372AB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5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8" name="橢圓 58"/>
                          <wps:cNvSpPr/>
                          <wps:spPr>
                            <a:xfrm>
                              <a:off x="66040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72B09B4" w14:textId="77777777" w:rsidR="008943BC" w:rsidRPr="00E372AB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6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9" name="橢圓 59"/>
                          <wps:cNvSpPr/>
                          <wps:spPr>
                            <a:xfrm>
                              <a:off x="131572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00938B3" w14:textId="77777777" w:rsidR="008943BC" w:rsidRPr="00E372AB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7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0" name="橢圓 60"/>
                          <wps:cNvSpPr/>
                          <wps:spPr>
                            <a:xfrm>
                              <a:off x="197104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9C009CD" w14:textId="77777777" w:rsidR="008943BC" w:rsidRPr="00E372AB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8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1" name="橢圓 61"/>
                          <wps:cNvSpPr/>
                          <wps:spPr>
                            <a:xfrm>
                              <a:off x="262636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A3B04BF" w14:textId="77777777" w:rsidR="008943BC" w:rsidRPr="00E372AB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19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62" name="群組 62"/>
                        <wpg:cNvGrpSpPr/>
                        <wpg:grpSpPr>
                          <a:xfrm>
                            <a:off x="0" y="2590800"/>
                            <a:ext cx="3112299" cy="485939"/>
                            <a:chOff x="0" y="0"/>
                            <a:chExt cx="3112299" cy="485939"/>
                          </a:xfrm>
                        </wpg:grpSpPr>
                        <wps:wsp>
                          <wps:cNvPr id="63" name="橢圓 63"/>
                          <wps:cNvSpPr/>
                          <wps:spPr>
                            <a:xfrm>
                              <a:off x="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8ED8A28" w14:textId="77777777" w:rsidR="008943BC" w:rsidRPr="00E372AB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20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4" name="橢圓 64"/>
                          <wps:cNvSpPr/>
                          <wps:spPr>
                            <a:xfrm>
                              <a:off x="66040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0DA890E" w14:textId="77777777" w:rsidR="008943BC" w:rsidRPr="00E372AB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2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5" name="橢圓 65"/>
                          <wps:cNvSpPr/>
                          <wps:spPr>
                            <a:xfrm>
                              <a:off x="131572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B29171F" w14:textId="77777777" w:rsidR="008943BC" w:rsidRPr="00E372AB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2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6" name="橢圓 66"/>
                          <wps:cNvSpPr/>
                          <wps:spPr>
                            <a:xfrm>
                              <a:off x="197104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DFC4CBE" w14:textId="77777777" w:rsidR="008943BC" w:rsidRPr="00E372AB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2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7" name="橢圓 67"/>
                          <wps:cNvSpPr/>
                          <wps:spPr>
                            <a:xfrm>
                              <a:off x="2626360" y="0"/>
                              <a:ext cx="485939" cy="485939"/>
                            </a:xfrm>
                            <a:prstGeom prst="ellipse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BEA047A" w14:textId="77777777" w:rsidR="008943BC" w:rsidRPr="00E372AB" w:rsidRDefault="008943BC" w:rsidP="008943BC">
                                <w:pPr>
                                  <w:jc w:val="center"/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</w:pPr>
                                <w:r w:rsidRPr="00E372AB">
                                  <w:rPr>
                                    <w:rFonts w:cstheme="minorHAnsi"/>
                                    <w:color w:val="000000" w:themeColor="text1"/>
                                    <w:sz w:val="22"/>
                                    <w:szCs w:val="20"/>
                                  </w:rPr>
                                  <w:t>2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25A3B10B" id="群組 37" o:spid="_x0000_s1119" style="position:absolute;left:0;text-align:left;margin-left:240.4pt;margin-top:10.8pt;width:245.05pt;height:242.25pt;z-index:251658241;mso-position-horizontal-relative:margin" coordsize="31122,307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">
                <v:group id="群組 38" o:spid="_x0000_s1120" style="position:absolute;width:31122;height:4859" coordsize="31122,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  <v:oval id="橢圓 39" o:spid="_x0000_s1121" style="position:absolute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6A15F31A" w14:textId="77777777" w:rsidR="008943BC" w:rsidRPr="00204C1D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0</w:t>
                          </w:r>
                        </w:p>
                      </w:txbxContent>
                    </v:textbox>
                  </v:oval>
                  <v:oval id="橢圓 40" o:spid="_x0000_s1122" style="position:absolute;left:6604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" filled="f" strokecolor="black [3213]" strokeweight="1pt">
                    <v:stroke joinstyle="miter"/>
                    <v:textbox>
                      <w:txbxContent>
                        <w:p w14:paraId="3B5D56D8" w14:textId="77777777" w:rsidR="008943BC" w:rsidRPr="00204C1D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 w:rsidRPr="00204C1D">
                            <w:rPr>
                              <w:rFonts w:cstheme="minorHAnsi"/>
                              <w:color w:val="000000" w:themeColor="text1"/>
                            </w:rPr>
                            <w:t>1</w:t>
                          </w:r>
                        </w:p>
                      </w:txbxContent>
                    </v:textbox>
                  </v:oval>
                  <v:oval id="橢圓 41" o:spid="_x0000_s1123" style="position:absolute;left:13157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5F3ACAC4" w14:textId="77777777" w:rsidR="008943BC" w:rsidRPr="00204C1D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2</w:t>
                          </w:r>
                        </w:p>
                      </w:txbxContent>
                    </v:textbox>
                  </v:oval>
                  <v:oval id="橢圓 42" o:spid="_x0000_s1124" style="position:absolute;left:19710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" filled="f" strokecolor="black [3213]" strokeweight="1pt">
                    <v:stroke joinstyle="miter"/>
                    <v:textbox>
                      <w:txbxContent>
                        <w:p w14:paraId="23D49C40" w14:textId="77777777" w:rsidR="008943BC" w:rsidRPr="00204C1D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3</w:t>
                          </w:r>
                        </w:p>
                      </w:txbxContent>
                    </v:textbox>
                  </v:oval>
                  <v:oval id="橢圓 43" o:spid="_x0000_s1125" style="position:absolute;left:26263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42B35D10" w14:textId="77777777" w:rsidR="008943BC" w:rsidRPr="00204C1D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4</w:t>
                          </w:r>
                        </w:p>
                      </w:txbxContent>
                    </v:textbox>
                  </v:oval>
                </v:group>
                <v:group id="群組 44" o:spid="_x0000_s1126" style="position:absolute;top:6502;width:31122;height:4859" coordsize="31122,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  <v:oval id="橢圓 45" o:spid="_x0000_s1127" style="position:absolute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" filled="f" strokecolor="black [3213]" strokeweight="1pt">
                    <v:stroke joinstyle="miter"/>
                    <v:textbox>
                      <w:txbxContent>
                        <w:p w14:paraId="624CEBE8" w14:textId="77777777" w:rsidR="008943BC" w:rsidRPr="00204C1D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5</w:t>
                          </w:r>
                        </w:p>
                      </w:txbxContent>
                    </v:textbox>
                  </v:oval>
                  <v:oval id="橢圓 46" o:spid="_x0000_s1128" style="position:absolute;left:6604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" filled="f" strokecolor="black [3213]" strokeweight="1pt">
                    <v:stroke joinstyle="miter"/>
                    <v:textbox>
                      <w:txbxContent>
                        <w:p w14:paraId="59CC5EE6" w14:textId="77777777" w:rsidR="008943BC" w:rsidRPr="00204C1D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6</w:t>
                          </w:r>
                        </w:p>
                      </w:txbxContent>
                    </v:textbox>
                  </v:oval>
                  <v:oval id="橢圓 47" o:spid="_x0000_s1129" style="position:absolute;left:13157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" filled="f" strokecolor="black [3213]" strokeweight="1pt">
                    <v:stroke joinstyle="miter"/>
                    <v:textbox>
                      <w:txbxContent>
                        <w:p w14:paraId="06EBE6D5" w14:textId="77777777" w:rsidR="008943BC" w:rsidRPr="00204C1D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7</w:t>
                          </w:r>
                        </w:p>
                      </w:txbxContent>
                    </v:textbox>
                  </v:oval>
                  <v:oval id="橢圓 48" o:spid="_x0000_s1130" style="position:absolute;left:19710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" filled="f" strokecolor="black [3213]" strokeweight="1pt">
                    <v:stroke joinstyle="miter"/>
                    <v:textbox>
                      <w:txbxContent>
                        <w:p w14:paraId="4B4725F4" w14:textId="2D11D3DE" w:rsidR="008943BC" w:rsidRPr="00204C1D" w:rsidRDefault="00265ED0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8</w:t>
                          </w:r>
                        </w:p>
                      </w:txbxContent>
                    </v:textbox>
                  </v:oval>
                  <v:oval id="橢圓 49" o:spid="_x0000_s1131" style="position:absolute;left:26263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1148E956" w14:textId="77777777" w:rsidR="008943BC" w:rsidRPr="00204C1D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</w:rPr>
                            <w:t>9</w:t>
                          </w:r>
                        </w:p>
                      </w:txbxContent>
                    </v:textbox>
                  </v:oval>
                </v:group>
                <v:group id="群組 50" o:spid="_x0000_s1132" style="position:absolute;top:12954;width:31122;height:4859" coordsize="31122,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<v:oval id="橢圓 51" o:spid="_x0000_s1133" style="position:absolute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7F51B89D" w14:textId="77777777" w:rsidR="008943BC" w:rsidRPr="00E372AB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</w:t>
                          </w: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0</w:t>
                          </w:r>
                        </w:p>
                      </w:txbxContent>
                    </v:textbox>
                  </v:oval>
                  <v:oval id="橢圓 52" o:spid="_x0000_s1134" style="position:absolute;left:6604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755B5071" w14:textId="77777777" w:rsidR="008943BC" w:rsidRPr="00E372AB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1</w:t>
                          </w:r>
                        </w:p>
                      </w:txbxContent>
                    </v:textbox>
                  </v:oval>
                  <v:oval id="橢圓 53" o:spid="_x0000_s1135" style="position:absolute;left:13157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239A04BA" w14:textId="77777777" w:rsidR="008943BC" w:rsidRPr="00E372AB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2</w:t>
                          </w:r>
                        </w:p>
                      </w:txbxContent>
                    </v:textbox>
                  </v:oval>
                  <v:oval id="橢圓 54" o:spid="_x0000_s1136" style="position:absolute;left:19710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" filled="f" strokecolor="black [3213]" strokeweight="1pt">
                    <v:stroke joinstyle="miter"/>
                    <v:textbox>
                      <w:txbxContent>
                        <w:p w14:paraId="25EEECF8" w14:textId="77777777" w:rsidR="008943BC" w:rsidRPr="00E372AB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3</w:t>
                          </w:r>
                        </w:p>
                      </w:txbxContent>
                    </v:textbox>
                  </v:oval>
                  <v:oval id="橢圓 55" o:spid="_x0000_s1137" style="position:absolute;left:26263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27C6BAD6" w14:textId="77777777" w:rsidR="008943BC" w:rsidRPr="00E372AB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4</w:t>
                          </w:r>
                        </w:p>
                      </w:txbxContent>
                    </v:textbox>
                  </v:oval>
                </v:group>
                <v:group id="群組 56" o:spid="_x0000_s1138" style="position:absolute;top:19456;width:31122;height:4859" coordsize="31122,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<v:oval id="橢圓 57" o:spid="_x0000_s1139" style="position:absolute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5C0A01CF" w14:textId="77777777" w:rsidR="008943BC" w:rsidRPr="00E372AB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5</w:t>
                          </w:r>
                        </w:p>
                      </w:txbxContent>
                    </v:textbox>
                  </v:oval>
                  <v:oval id="橢圓 58" o:spid="_x0000_s1140" style="position:absolute;left:6604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" filled="f" strokecolor="black [3213]" strokeweight="1pt">
                    <v:stroke joinstyle="miter"/>
                    <v:textbox>
                      <w:txbxContent>
                        <w:p w14:paraId="672B09B4" w14:textId="77777777" w:rsidR="008943BC" w:rsidRPr="00E372AB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6</w:t>
                          </w:r>
                        </w:p>
                      </w:txbxContent>
                    </v:textbox>
                  </v:oval>
                  <v:oval id="橢圓 59" o:spid="_x0000_s1141" style="position:absolute;left:13157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600938B3" w14:textId="77777777" w:rsidR="008943BC" w:rsidRPr="00E372AB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7</w:t>
                          </w:r>
                        </w:p>
                      </w:txbxContent>
                    </v:textbox>
                  </v:oval>
                  <v:oval id="橢圓 60" o:spid="_x0000_s1142" style="position:absolute;left:19710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" filled="f" strokecolor="black [3213]" strokeweight="1pt">
                    <v:stroke joinstyle="miter"/>
                    <v:textbox>
                      <w:txbxContent>
                        <w:p w14:paraId="59C009CD" w14:textId="77777777" w:rsidR="008943BC" w:rsidRPr="00E372AB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8</w:t>
                          </w:r>
                        </w:p>
                      </w:txbxContent>
                    </v:textbox>
                  </v:oval>
                  <v:oval id="橢圓 61" o:spid="_x0000_s1143" style="position:absolute;left:26263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" filled="f" strokecolor="black [3213]" strokeweight="1pt">
                    <v:stroke joinstyle="miter"/>
                    <v:textbox>
                      <w:txbxContent>
                        <w:p w14:paraId="6A3B04BF" w14:textId="77777777" w:rsidR="008943BC" w:rsidRPr="00E372AB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19</w:t>
                          </w:r>
                        </w:p>
                      </w:txbxContent>
                    </v:textbox>
                  </v:oval>
                </v:group>
                <v:group id="群組 62" o:spid="_x0000_s1144" style="position:absolute;top:25908;width:31122;height:4859" coordsize="31122,4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YqL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cgbPL+EHyO0/AAAA//8DAFBLAQItABQABgAIAAAAIQDb4fbL7gAAAIUBAAATAAAAAAAAAAAA&#10;AAAAAAAAAABbQ29udGVudF9UeXBlc10ueG1sUEsBAi0AFAAGAAgAAAAhAFr0LFu/AAAAFQEAAAsA&#10;AAAAAAAAAAAAAAAAHwEAAF9yZWxzLy5yZWxzUEsBAi0AFAAGAAgAAAAhACqliovEAAAA2wAAAA8A&#10;AAAAAAAAAAAAAAAABwIAAGRycy9kb3ducmV2LnhtbFBLBQYAAAAAAwADALcAAAD4AgAAAAA=&#10;">
                  <v:oval id="橢圓 63" o:spid="_x0000_s1145" style="position:absolute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18ED8A28" w14:textId="77777777" w:rsidR="008943BC" w:rsidRPr="00E372AB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20</w:t>
                          </w:r>
                        </w:p>
                      </w:txbxContent>
                    </v:textbox>
                  </v:oval>
                  <v:oval id="橢圓 64" o:spid="_x0000_s1146" style="position:absolute;left:6604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" filled="f" strokecolor="black [3213]" strokeweight="1pt">
                    <v:stroke joinstyle="miter"/>
                    <v:textbox>
                      <w:txbxContent>
                        <w:p w14:paraId="20DA890E" w14:textId="77777777" w:rsidR="008943BC" w:rsidRPr="00E372AB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21</w:t>
                          </w:r>
                        </w:p>
                      </w:txbxContent>
                    </v:textbox>
                  </v:oval>
                  <v:oval id="橢圓 65" o:spid="_x0000_s1147" style="position:absolute;left:13157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7B29171F" w14:textId="77777777" w:rsidR="008943BC" w:rsidRPr="00E372AB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22</w:t>
                          </w:r>
                        </w:p>
                      </w:txbxContent>
                    </v:textbox>
                  </v:oval>
                  <v:oval id="橢圓 66" o:spid="_x0000_s1148" style="position:absolute;left:19710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3DFC4CBE" w14:textId="77777777" w:rsidR="008943BC" w:rsidRPr="00E372AB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23</w:t>
                          </w:r>
                        </w:p>
                      </w:txbxContent>
                    </v:textbox>
                  </v:oval>
                  <v:oval id="橢圓 67" o:spid="_x0000_s1149" style="position:absolute;left:26263;width:4859;height:48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" filled="f" strokecolor="black [3213]" strokeweight="1pt">
                    <v:stroke joinstyle="miter"/>
                    <v:textbox>
                      <w:txbxContent>
                        <w:p w14:paraId="3BEA047A" w14:textId="77777777" w:rsidR="008943BC" w:rsidRPr="00E372AB" w:rsidRDefault="008943BC" w:rsidP="008943BC">
                          <w:pPr>
                            <w:jc w:val="center"/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</w:pPr>
                          <w:r w:rsidRPr="00E372AB">
                            <w:rPr>
                              <w:rFonts w:cstheme="minorHAnsi"/>
                              <w:color w:val="000000" w:themeColor="text1"/>
                              <w:sz w:val="22"/>
                              <w:szCs w:val="20"/>
                            </w:rPr>
                            <w:t>24</w:t>
                          </w:r>
                        </w:p>
                      </w:txbxContent>
                    </v:textbox>
                  </v:oval>
                </v:group>
                <w10:wrap anchorx="margin"/>
              </v:group>
            </w:pict>
          </mc:Fallback>
        </mc:AlternateContent>
      </w:r>
      <w:r w:rsidR="00D72D05">
        <w:rPr>
          <w:rFonts w:ascii="微軟正黑體" w:eastAsia="微軟正黑體" w:hAnsi="微軟正黑體"/>
          <w:sz w:val="32"/>
          <w:szCs w:val="28"/>
        </w:rPr>
        <w:br w:type="page"/>
      </w:r>
    </w:p>
    <w:p w14:paraId="54960FA8" w14:textId="6073EF83" w:rsidR="002C4529" w:rsidRPr="00FB7DAF" w:rsidRDefault="001506E3" w:rsidP="001506E3">
      <w:pPr>
        <w:widowControl/>
        <w:spacing w:line="400" w:lineRule="exact"/>
        <w:jc w:val="center"/>
        <w:rPr>
          <w:rFonts w:ascii="微軟正黑體" w:eastAsia="微軟正黑體" w:hAnsi="微軟正黑體"/>
          <w:b/>
          <w:bCs/>
          <w:sz w:val="32"/>
          <w:szCs w:val="28"/>
        </w:rPr>
      </w:pPr>
      <w:r w:rsidRPr="00FB7DAF">
        <w:rPr>
          <w:rFonts w:ascii="微軟正黑體" w:eastAsia="微軟正黑體" w:hAnsi="微軟正黑體" w:hint="eastAsia"/>
          <w:b/>
          <w:bCs/>
          <w:sz w:val="32"/>
          <w:szCs w:val="28"/>
        </w:rPr>
        <w:t>實驗結果分析</w:t>
      </w:r>
    </w:p>
    <w:p w14:paraId="69A36E39" w14:textId="26B59B1E" w:rsidR="00640A70" w:rsidRPr="003B2622" w:rsidRDefault="005A10AA" w:rsidP="003B2622">
      <w:pPr>
        <w:widowControl/>
        <w:spacing w:line="400" w:lineRule="exact"/>
        <w:rPr>
          <w:rFonts w:ascii="微軟正黑體" w:eastAsia="微軟正黑體" w:hAnsi="微軟正黑體" w:hint="eastAsia"/>
        </w:rPr>
      </w:pPr>
      <w:r>
        <w:rPr>
          <w:rFonts w:ascii="微軟正黑體" w:eastAsia="微軟正黑體" w:hAnsi="微軟正黑體" w:hint="eastAsia"/>
        </w:rPr>
        <w:t xml:space="preserve">   </w:t>
      </w:r>
      <w:r w:rsidR="003B2622" w:rsidRPr="003B2622">
        <w:rPr>
          <w:rFonts w:ascii="微軟正黑體" w:eastAsia="微軟正黑體" w:hAnsi="微軟正黑體" w:hint="eastAsia"/>
        </w:rPr>
        <w:t>在傳輸</w:t>
      </w:r>
      <w:r w:rsidR="002C4529">
        <w:rPr>
          <w:rFonts w:ascii="微軟正黑體" w:eastAsia="微軟正黑體" w:hAnsi="微軟正黑體" w:hint="eastAsia"/>
        </w:rPr>
        <w:t>一個</w:t>
      </w:r>
      <w:r w:rsidR="003B2622" w:rsidRPr="003B2622">
        <w:rPr>
          <w:rFonts w:ascii="微軟正黑體" w:eastAsia="微軟正黑體" w:hAnsi="微軟正黑體" w:hint="eastAsia"/>
        </w:rPr>
        <w:t xml:space="preserve"> packet</w:t>
      </w:r>
      <w:r w:rsidR="00054791">
        <w:rPr>
          <w:rFonts w:ascii="微軟正黑體" w:eastAsia="微軟正黑體" w:hAnsi="微軟正黑體" w:hint="eastAsia"/>
        </w:rPr>
        <w:t>時</w:t>
      </w:r>
      <w:r w:rsidR="00522EC3">
        <w:rPr>
          <w:rFonts w:ascii="微軟正黑體" w:eastAsia="微軟正黑體" w:hAnsi="微軟正黑體" w:hint="eastAsia"/>
        </w:rPr>
        <w:t>，不論flow數量是多少</w:t>
      </w:r>
      <w:r w:rsidR="003B2622" w:rsidRPr="003B2622">
        <w:rPr>
          <w:rFonts w:ascii="微軟正黑體" w:eastAsia="微軟正黑體" w:hAnsi="微軟正黑體" w:hint="eastAsia"/>
        </w:rPr>
        <w:t>，可以很明顯地看到DSDV在</w:t>
      </w:r>
      <w:r w:rsidR="00C239DD">
        <w:rPr>
          <w:rFonts w:ascii="微軟正黑體" w:eastAsia="微軟正黑體" w:hAnsi="微軟正黑體" w:hint="eastAsia"/>
        </w:rPr>
        <w:t>t</w:t>
      </w:r>
      <w:r w:rsidR="003B2622" w:rsidRPr="003B2622">
        <w:rPr>
          <w:rFonts w:ascii="微軟正黑體" w:eastAsia="微軟正黑體" w:hAnsi="微軟正黑體" w:hint="eastAsia"/>
        </w:rPr>
        <w:t>h</w:t>
      </w:r>
      <w:r w:rsidR="00054791">
        <w:rPr>
          <w:rFonts w:ascii="微軟正黑體" w:eastAsia="微軟正黑體" w:hAnsi="微軟正黑體" w:hint="eastAsia"/>
        </w:rPr>
        <w:t>r</w:t>
      </w:r>
      <w:r w:rsidR="003B2622" w:rsidRPr="003B2622">
        <w:rPr>
          <w:rFonts w:ascii="微軟正黑體" w:eastAsia="微軟正黑體" w:hAnsi="微軟正黑體" w:hint="eastAsia"/>
        </w:rPr>
        <w:t>ough</w:t>
      </w:r>
      <w:r w:rsidR="00054791">
        <w:rPr>
          <w:rFonts w:ascii="微軟正黑體" w:eastAsia="微軟正黑體" w:hAnsi="微軟正黑體"/>
        </w:rPr>
        <w:t>pu</w:t>
      </w:r>
      <w:r w:rsidR="003B2622" w:rsidRPr="003B2622">
        <w:rPr>
          <w:rFonts w:ascii="微軟正黑體" w:eastAsia="微軟正黑體" w:hAnsi="微軟正黑體" w:hint="eastAsia"/>
        </w:rPr>
        <w:t>t</w:t>
      </w:r>
      <w:r w:rsidR="00C239DD">
        <w:rPr>
          <w:rFonts w:ascii="微軟正黑體" w:eastAsia="微軟正黑體" w:hAnsi="微軟正黑體" w:hint="eastAsia"/>
        </w:rPr>
        <w:t>上比</w:t>
      </w:r>
      <w:r w:rsidR="003B2622" w:rsidRPr="003B2622">
        <w:rPr>
          <w:rFonts w:ascii="微軟正黑體" w:eastAsia="微軟正黑體" w:hAnsi="微軟正黑體" w:hint="eastAsia"/>
        </w:rPr>
        <w:t>AODV</w:t>
      </w:r>
      <w:r w:rsidR="00C239DD">
        <w:rPr>
          <w:rFonts w:ascii="微軟正黑體" w:eastAsia="微軟正黑體" w:hAnsi="微軟正黑體" w:hint="eastAsia"/>
        </w:rPr>
        <w:t>高出許多</w:t>
      </w:r>
      <w:r w:rsidR="003B2622" w:rsidRPr="003B2622">
        <w:rPr>
          <w:rFonts w:ascii="微軟正黑體" w:eastAsia="微軟正黑體" w:hAnsi="微軟正黑體" w:hint="eastAsia"/>
        </w:rPr>
        <w:t>，同時</w:t>
      </w:r>
      <w:r w:rsidR="00D0778B">
        <w:rPr>
          <w:rFonts w:ascii="微軟正黑體" w:eastAsia="微軟正黑體" w:hAnsi="微軟正黑體" w:hint="eastAsia"/>
        </w:rPr>
        <w:t>在</w:t>
      </w:r>
      <w:r w:rsidR="003B2622" w:rsidRPr="003B2622">
        <w:rPr>
          <w:rFonts w:ascii="微軟正黑體" w:eastAsia="微軟正黑體" w:hAnsi="微軟正黑體" w:hint="eastAsia"/>
        </w:rPr>
        <w:t>End-to-End delay</w:t>
      </w:r>
      <w:r w:rsidR="00D0778B">
        <w:rPr>
          <w:rFonts w:ascii="微軟正黑體" w:eastAsia="微軟正黑體" w:hAnsi="微軟正黑體" w:hint="eastAsia"/>
        </w:rPr>
        <w:t>上</w:t>
      </w:r>
      <w:r w:rsidR="003924C1">
        <w:rPr>
          <w:rFonts w:ascii="微軟正黑體" w:eastAsia="微軟正黑體" w:hAnsi="微軟正黑體" w:hint="eastAsia"/>
        </w:rPr>
        <w:t>DSDV</w:t>
      </w:r>
      <w:r w:rsidR="00D0778B">
        <w:rPr>
          <w:rFonts w:ascii="微軟正黑體" w:eastAsia="微軟正黑體" w:hAnsi="微軟正黑體" w:hint="eastAsia"/>
        </w:rPr>
        <w:t>也比</w:t>
      </w:r>
      <w:r w:rsidR="003B2622" w:rsidRPr="003B2622">
        <w:rPr>
          <w:rFonts w:ascii="微軟正黑體" w:eastAsia="微軟正黑體" w:hAnsi="微軟正黑體" w:hint="eastAsia"/>
        </w:rPr>
        <w:t>AODV</w:t>
      </w:r>
      <w:r w:rsidR="00D0778B">
        <w:rPr>
          <w:rFonts w:ascii="微軟正黑體" w:eastAsia="微軟正黑體" w:hAnsi="微軟正黑體" w:hint="eastAsia"/>
        </w:rPr>
        <w:t>低了許多</w:t>
      </w:r>
      <w:r w:rsidR="003B2622" w:rsidRPr="003B2622">
        <w:rPr>
          <w:rFonts w:ascii="微軟正黑體" w:eastAsia="微軟正黑體" w:hAnsi="微軟正黑體" w:hint="eastAsia"/>
        </w:rPr>
        <w:t>。</w:t>
      </w:r>
      <w:r w:rsidR="00D0778B">
        <w:rPr>
          <w:rFonts w:ascii="微軟正黑體" w:eastAsia="微軟正黑體" w:hAnsi="微軟正黑體" w:hint="eastAsia"/>
        </w:rPr>
        <w:t>我認為原因是</w:t>
      </w:r>
      <w:r w:rsidR="003B2622" w:rsidRPr="003B2622">
        <w:rPr>
          <w:rFonts w:ascii="微軟正黑體" w:eastAsia="微軟正黑體" w:hAnsi="微軟正黑體" w:hint="eastAsia"/>
        </w:rPr>
        <w:t>DSDV在傳送</w:t>
      </w:r>
      <w:r w:rsidR="00A94288">
        <w:rPr>
          <w:rFonts w:ascii="微軟正黑體" w:eastAsia="微軟正黑體" w:hAnsi="微軟正黑體" w:hint="eastAsia"/>
        </w:rPr>
        <w:t>d</w:t>
      </w:r>
      <w:r w:rsidR="00A94288">
        <w:rPr>
          <w:rFonts w:ascii="微軟正黑體" w:eastAsia="微軟正黑體" w:hAnsi="微軟正黑體"/>
        </w:rPr>
        <w:t xml:space="preserve">ata </w:t>
      </w:r>
      <w:r w:rsidR="003B2622" w:rsidRPr="003B2622">
        <w:rPr>
          <w:rFonts w:ascii="微軟正黑體" w:eastAsia="微軟正黑體" w:hAnsi="微軟正黑體" w:hint="eastAsia"/>
        </w:rPr>
        <w:t>packet前就已經建好</w:t>
      </w:r>
      <w:r w:rsidR="00A94288">
        <w:rPr>
          <w:rFonts w:ascii="微軟正黑體" w:eastAsia="微軟正黑體" w:hAnsi="微軟正黑體" w:hint="eastAsia"/>
        </w:rPr>
        <w:t>了</w:t>
      </w:r>
      <w:r w:rsidR="003B2622" w:rsidRPr="003B2622">
        <w:rPr>
          <w:rFonts w:ascii="微軟正黑體" w:eastAsia="微軟正黑體" w:hAnsi="微軟正黑體" w:hint="eastAsia"/>
        </w:rPr>
        <w:t>routing table，</w:t>
      </w:r>
      <w:r w:rsidR="00A94288">
        <w:rPr>
          <w:rFonts w:ascii="微軟正黑體" w:eastAsia="微軟正黑體" w:hAnsi="微軟正黑體" w:hint="eastAsia"/>
        </w:rPr>
        <w:t>而</w:t>
      </w:r>
      <w:r w:rsidR="003B2622" w:rsidRPr="003B2622">
        <w:rPr>
          <w:rFonts w:ascii="微軟正黑體" w:eastAsia="微軟正黑體" w:hAnsi="微軟正黑體" w:hint="eastAsia"/>
        </w:rPr>
        <w:t>每個node中</w:t>
      </w:r>
      <w:r w:rsidR="00A94288">
        <w:rPr>
          <w:rFonts w:ascii="微軟正黑體" w:eastAsia="微軟正黑體" w:hAnsi="微軟正黑體" w:hint="eastAsia"/>
        </w:rPr>
        <w:t>也</w:t>
      </w:r>
      <w:r w:rsidR="003B2622" w:rsidRPr="003B2622">
        <w:rPr>
          <w:rFonts w:ascii="微軟正黑體" w:eastAsia="微軟正黑體" w:hAnsi="微軟正黑體" w:hint="eastAsia"/>
        </w:rPr>
        <w:t>都有自己的routing table，紀錄</w:t>
      </w:r>
      <w:r w:rsidR="00A94288">
        <w:rPr>
          <w:rFonts w:ascii="微軟正黑體" w:eastAsia="微軟正黑體" w:hAnsi="微軟正黑體" w:hint="eastAsia"/>
        </w:rPr>
        <w:t>著</w:t>
      </w:r>
      <w:r w:rsidR="003B2622" w:rsidRPr="003B2622">
        <w:rPr>
          <w:rFonts w:ascii="微軟正黑體" w:eastAsia="微軟正黑體" w:hAnsi="微軟正黑體" w:hint="eastAsia"/>
        </w:rPr>
        <w:t>所有destination node</w:t>
      </w:r>
      <w:r w:rsidR="00A94288">
        <w:rPr>
          <w:rFonts w:ascii="微軟正黑體" w:eastAsia="微軟正黑體" w:hAnsi="微軟正黑體" w:hint="eastAsia"/>
        </w:rPr>
        <w:t>所對應的</w:t>
      </w:r>
      <w:r w:rsidR="00A94288" w:rsidRPr="003B2622">
        <w:rPr>
          <w:rFonts w:ascii="微軟正黑體" w:eastAsia="微軟正黑體" w:hAnsi="微軟正黑體" w:hint="eastAsia"/>
        </w:rPr>
        <w:t xml:space="preserve"> </w:t>
      </w:r>
      <w:r w:rsidR="003B2622" w:rsidRPr="003B2622">
        <w:rPr>
          <w:rFonts w:ascii="微軟正黑體" w:eastAsia="微軟正黑體" w:hAnsi="微軟正黑體" w:hint="eastAsia"/>
        </w:rPr>
        <w:t>next-hop是哪一個node。因此在sender</w:t>
      </w:r>
      <w:r w:rsidR="004B4E64">
        <w:rPr>
          <w:rFonts w:ascii="微軟正黑體" w:eastAsia="微軟正黑體" w:hAnsi="微軟正黑體" w:hint="eastAsia"/>
        </w:rPr>
        <w:t>收到data packet要準備轉傳時</w:t>
      </w:r>
      <w:r w:rsidR="003B2622" w:rsidRPr="003B2622">
        <w:rPr>
          <w:rFonts w:ascii="微軟正黑體" w:eastAsia="微軟正黑體" w:hAnsi="微軟正黑體" w:hint="eastAsia"/>
        </w:rPr>
        <w:t>，不需要</w:t>
      </w:r>
      <w:r w:rsidR="008D3C80">
        <w:rPr>
          <w:rFonts w:ascii="微軟正黑體" w:eastAsia="微軟正黑體" w:hAnsi="微軟正黑體" w:hint="eastAsia"/>
        </w:rPr>
        <w:t>再</w:t>
      </w:r>
      <w:r w:rsidR="003B2622" w:rsidRPr="003B2622">
        <w:rPr>
          <w:rFonts w:ascii="微軟正黑體" w:eastAsia="微軟正黑體" w:hAnsi="微軟正黑體" w:hint="eastAsia"/>
        </w:rPr>
        <w:t>去找path，直接根據</w:t>
      </w:r>
      <w:r w:rsidR="0028279F">
        <w:rPr>
          <w:rFonts w:ascii="微軟正黑體" w:eastAsia="微軟正黑體" w:hAnsi="微軟正黑體" w:hint="eastAsia"/>
        </w:rPr>
        <w:t>已經建好</w:t>
      </w:r>
      <w:r w:rsidR="003B2622" w:rsidRPr="003B2622">
        <w:rPr>
          <w:rFonts w:ascii="微軟正黑體" w:eastAsia="微軟正黑體" w:hAnsi="微軟正黑體" w:hint="eastAsia"/>
        </w:rPr>
        <w:t>的routing table就</w:t>
      </w:r>
      <w:r w:rsidR="008D3C80">
        <w:rPr>
          <w:rFonts w:ascii="微軟正黑體" w:eastAsia="微軟正黑體" w:hAnsi="微軟正黑體" w:hint="eastAsia"/>
        </w:rPr>
        <w:t>可以</w:t>
      </w:r>
      <w:r w:rsidR="003B2622" w:rsidRPr="003B2622">
        <w:rPr>
          <w:rFonts w:ascii="微軟正黑體" w:eastAsia="微軟正黑體" w:hAnsi="微軟正黑體" w:hint="eastAsia"/>
        </w:rPr>
        <w:t>將packet送</w:t>
      </w:r>
      <w:r w:rsidR="008D3C80">
        <w:rPr>
          <w:rFonts w:ascii="微軟正黑體" w:eastAsia="微軟正黑體" w:hAnsi="微軟正黑體" w:hint="eastAsia"/>
        </w:rPr>
        <w:t>到下個n</w:t>
      </w:r>
      <w:r w:rsidR="008D3C80">
        <w:rPr>
          <w:rFonts w:ascii="微軟正黑體" w:eastAsia="微軟正黑體" w:hAnsi="微軟正黑體"/>
        </w:rPr>
        <w:t>ode</w:t>
      </w:r>
      <w:r w:rsidR="003B2622" w:rsidRPr="003B2622">
        <w:rPr>
          <w:rFonts w:ascii="微軟正黑體" w:eastAsia="微軟正黑體" w:hAnsi="微軟正黑體" w:hint="eastAsia"/>
        </w:rPr>
        <w:t>。AODV</w:t>
      </w:r>
      <w:r w:rsidR="00DC5E44">
        <w:rPr>
          <w:rFonts w:ascii="微軟正黑體" w:eastAsia="微軟正黑體" w:hAnsi="微軟正黑體" w:hint="eastAsia"/>
        </w:rPr>
        <w:t>則沒有預先建立routing table</w:t>
      </w:r>
      <w:r w:rsidR="003B2622" w:rsidRPr="003B2622">
        <w:rPr>
          <w:rFonts w:ascii="微軟正黑體" w:eastAsia="微軟正黑體" w:hAnsi="微軟正黑體" w:hint="eastAsia"/>
        </w:rPr>
        <w:t>，</w:t>
      </w:r>
      <w:r w:rsidR="00845DF8">
        <w:rPr>
          <w:rFonts w:ascii="微軟正黑體" w:eastAsia="微軟正黑體" w:hAnsi="微軟正黑體" w:hint="eastAsia"/>
        </w:rPr>
        <w:t>而是在node</w:t>
      </w:r>
      <w:r w:rsidR="003B2622" w:rsidRPr="003B2622">
        <w:rPr>
          <w:rFonts w:ascii="微軟正黑體" w:eastAsia="微軟正黑體" w:hAnsi="微軟正黑體" w:hint="eastAsia"/>
        </w:rPr>
        <w:t>要送出packet時，才會開始找path。</w:t>
      </w:r>
      <w:r w:rsidR="00640A70">
        <w:rPr>
          <w:rFonts w:ascii="微軟正黑體" w:eastAsia="微軟正黑體" w:hAnsi="微軟正黑體" w:hint="eastAsia"/>
        </w:rPr>
        <w:t>因此AODV有比較高的delay，在只送一個p</w:t>
      </w:r>
      <w:r w:rsidR="00640A70">
        <w:rPr>
          <w:rFonts w:ascii="微軟正黑體" w:eastAsia="微軟正黑體" w:hAnsi="微軟正黑體"/>
        </w:rPr>
        <w:t>acket</w:t>
      </w:r>
      <w:r w:rsidR="00640A70">
        <w:rPr>
          <w:rFonts w:ascii="微軟正黑體" w:eastAsia="微軟正黑體" w:hAnsi="微軟正黑體" w:hint="eastAsia"/>
        </w:rPr>
        <w:t>的情況下造成t</w:t>
      </w:r>
      <w:r w:rsidR="00640A70">
        <w:rPr>
          <w:rFonts w:ascii="微軟正黑體" w:eastAsia="微軟正黑體" w:hAnsi="微軟正黑體"/>
        </w:rPr>
        <w:t>hroughput</w:t>
      </w:r>
      <w:r w:rsidR="00640A70">
        <w:rPr>
          <w:rFonts w:ascii="微軟正黑體" w:eastAsia="微軟正黑體" w:hAnsi="微軟正黑體" w:hint="eastAsia"/>
        </w:rPr>
        <w:t>也比較低。</w:t>
      </w:r>
    </w:p>
    <w:p w14:paraId="6072FB71" w14:textId="77777777" w:rsidR="003B2622" w:rsidRPr="003B2622" w:rsidRDefault="003B2622" w:rsidP="003B2622">
      <w:pPr>
        <w:widowControl/>
        <w:spacing w:line="400" w:lineRule="exact"/>
        <w:rPr>
          <w:rFonts w:ascii="微軟正黑體" w:eastAsia="微軟正黑體" w:hAnsi="微軟正黑體"/>
        </w:rPr>
      </w:pPr>
    </w:p>
    <w:p w14:paraId="3624F664" w14:textId="030E20A6" w:rsidR="003B2622" w:rsidRPr="003B2622" w:rsidRDefault="008449B0" w:rsidP="003B2622">
      <w:pPr>
        <w:widowControl/>
        <w:spacing w:line="400" w:lineRule="exact"/>
        <w:rPr>
          <w:rFonts w:ascii="微軟正黑體" w:eastAsia="微軟正黑體" w:hAnsi="微軟正黑體" w:hint="eastAsia"/>
        </w:rPr>
      </w:pPr>
      <w:r>
        <w:rPr>
          <w:rFonts w:ascii="微軟正黑體" w:eastAsia="微軟正黑體" w:hAnsi="微軟正黑體" w:hint="eastAsia"/>
        </w:rPr>
        <w:t xml:space="preserve">   </w:t>
      </w:r>
      <w:r w:rsidR="003B2622" w:rsidRPr="003B2622">
        <w:rPr>
          <w:rFonts w:ascii="微軟正黑體" w:eastAsia="微軟正黑體" w:hAnsi="微軟正黑體" w:hint="eastAsia"/>
        </w:rPr>
        <w:t xml:space="preserve">在10000 </w:t>
      </w:r>
      <w:r w:rsidR="007E6BA7">
        <w:rPr>
          <w:rFonts w:ascii="微軟正黑體" w:eastAsia="微軟正黑體" w:hAnsi="微軟正黑體" w:hint="eastAsia"/>
        </w:rPr>
        <w:t>個</w:t>
      </w:r>
      <w:r w:rsidR="003B2622" w:rsidRPr="003B2622">
        <w:rPr>
          <w:rFonts w:ascii="微軟正黑體" w:eastAsia="微軟正黑體" w:hAnsi="微軟正黑體" w:hint="eastAsia"/>
        </w:rPr>
        <w:t>packet</w:t>
      </w:r>
      <w:r w:rsidR="007E6BA7">
        <w:rPr>
          <w:rFonts w:ascii="微軟正黑體" w:eastAsia="微軟正黑體" w:hAnsi="微軟正黑體" w:hint="eastAsia"/>
        </w:rPr>
        <w:t>而且只有一個</w:t>
      </w:r>
      <w:r w:rsidR="003B2622" w:rsidRPr="003B2622">
        <w:rPr>
          <w:rFonts w:ascii="微軟正黑體" w:eastAsia="微軟正黑體" w:hAnsi="微軟正黑體" w:hint="eastAsia"/>
        </w:rPr>
        <w:t>flow</w:t>
      </w:r>
      <w:r w:rsidR="007E6BA7">
        <w:rPr>
          <w:rFonts w:ascii="微軟正黑體" w:eastAsia="微軟正黑體" w:hAnsi="微軟正黑體" w:hint="eastAsia"/>
        </w:rPr>
        <w:t>時</w:t>
      </w:r>
      <w:r w:rsidR="003B2622" w:rsidRPr="003B2622">
        <w:rPr>
          <w:rFonts w:ascii="微軟正黑體" w:eastAsia="微軟正黑體" w:hAnsi="微軟正黑體" w:hint="eastAsia"/>
        </w:rPr>
        <w:t>，可以看到DSDV與AODV</w:t>
      </w:r>
      <w:r w:rsidR="007E6BA7">
        <w:rPr>
          <w:rFonts w:ascii="微軟正黑體" w:eastAsia="微軟正黑體" w:hAnsi="微軟正黑體" w:hint="eastAsia"/>
        </w:rPr>
        <w:t>在throughput、</w:t>
      </w:r>
      <w:r w:rsidR="00C52C14" w:rsidRPr="003B2622">
        <w:rPr>
          <w:rFonts w:ascii="微軟正黑體" w:eastAsia="微軟正黑體" w:hAnsi="微軟正黑體" w:hint="eastAsia"/>
        </w:rPr>
        <w:t>End-to-End delay</w:t>
      </w:r>
      <w:r w:rsidR="00C52C14">
        <w:rPr>
          <w:rFonts w:ascii="微軟正黑體" w:eastAsia="微軟正黑體" w:hAnsi="微軟正黑體" w:hint="eastAsia"/>
        </w:rPr>
        <w:t>與PDR都</w:t>
      </w:r>
      <w:r w:rsidR="00D13A3F">
        <w:rPr>
          <w:rFonts w:ascii="微軟正黑體" w:eastAsia="微軟正黑體" w:hAnsi="微軟正黑體" w:hint="eastAsia"/>
        </w:rPr>
        <w:t>幾乎一樣</w:t>
      </w:r>
      <w:r w:rsidR="00D52429">
        <w:rPr>
          <w:rFonts w:ascii="微軟正黑體" w:eastAsia="微軟正黑體" w:hAnsi="微軟正黑體" w:hint="eastAsia"/>
        </w:rPr>
        <w:t>。我認為這是因為</w:t>
      </w:r>
      <w:r w:rsidR="003B2622" w:rsidRPr="003B2622">
        <w:rPr>
          <w:rFonts w:ascii="微軟正黑體" w:eastAsia="微軟正黑體" w:hAnsi="微軟正黑體" w:hint="eastAsia"/>
        </w:rPr>
        <w:t>AODV</w:t>
      </w:r>
      <w:r w:rsidR="00C01980">
        <w:rPr>
          <w:rFonts w:ascii="微軟正黑體" w:eastAsia="微軟正黑體" w:hAnsi="微軟正黑體"/>
        </w:rPr>
        <w:t xml:space="preserve"> node</w:t>
      </w:r>
      <w:r w:rsidR="00C01980">
        <w:rPr>
          <w:rFonts w:ascii="微軟正黑體" w:eastAsia="微軟正黑體" w:hAnsi="微軟正黑體" w:hint="eastAsia"/>
        </w:rPr>
        <w:t>只有</w:t>
      </w:r>
      <w:r w:rsidR="003B2622" w:rsidRPr="003B2622">
        <w:rPr>
          <w:rFonts w:ascii="微軟正黑體" w:eastAsia="微軟正黑體" w:hAnsi="微軟正黑體" w:hint="eastAsia"/>
        </w:rPr>
        <w:t>在</w:t>
      </w:r>
      <w:r w:rsidR="00C01980">
        <w:rPr>
          <w:rFonts w:ascii="微軟正黑體" w:eastAsia="微軟正黑體" w:hAnsi="微軟正黑體" w:hint="eastAsia"/>
        </w:rPr>
        <w:t>第一次</w:t>
      </w:r>
      <w:r w:rsidR="003B2622" w:rsidRPr="003B2622">
        <w:rPr>
          <w:rFonts w:ascii="微軟正黑體" w:eastAsia="微軟正黑體" w:hAnsi="微軟正黑體" w:hint="eastAsia"/>
        </w:rPr>
        <w:t>發送</w:t>
      </w:r>
      <w:r w:rsidR="00EA72AC">
        <w:rPr>
          <w:rFonts w:ascii="微軟正黑體" w:eastAsia="微軟正黑體" w:hAnsi="微軟正黑體" w:hint="eastAsia"/>
        </w:rPr>
        <w:t>d</w:t>
      </w:r>
      <w:r w:rsidR="00EA72AC">
        <w:rPr>
          <w:rFonts w:ascii="微軟正黑體" w:eastAsia="微軟正黑體" w:hAnsi="微軟正黑體"/>
        </w:rPr>
        <w:t xml:space="preserve">ata </w:t>
      </w:r>
      <w:r w:rsidR="003B2622" w:rsidRPr="003B2622">
        <w:rPr>
          <w:rFonts w:ascii="微軟正黑體" w:eastAsia="微軟正黑體" w:hAnsi="微軟正黑體" w:hint="eastAsia"/>
        </w:rPr>
        <w:t>packet</w:t>
      </w:r>
      <w:r w:rsidR="00F024CF">
        <w:rPr>
          <w:rFonts w:ascii="微軟正黑體" w:eastAsia="微軟正黑體" w:hAnsi="微軟正黑體" w:hint="eastAsia"/>
        </w:rPr>
        <w:t>時</w:t>
      </w:r>
      <w:r w:rsidR="003B2622" w:rsidRPr="003B2622">
        <w:rPr>
          <w:rFonts w:ascii="微軟正黑體" w:eastAsia="微軟正黑體" w:hAnsi="微軟正黑體" w:hint="eastAsia"/>
        </w:rPr>
        <w:t>才</w:t>
      </w:r>
      <w:r w:rsidR="00F024CF">
        <w:rPr>
          <w:rFonts w:ascii="微軟正黑體" w:eastAsia="微軟正黑體" w:hAnsi="微軟正黑體" w:hint="eastAsia"/>
        </w:rPr>
        <w:t>需要</w:t>
      </w:r>
      <w:r w:rsidR="003B2622" w:rsidRPr="003B2622">
        <w:rPr>
          <w:rFonts w:ascii="微軟正黑體" w:eastAsia="微軟正黑體" w:hAnsi="微軟正黑體" w:hint="eastAsia"/>
        </w:rPr>
        <w:t>找path，但當發送出第一個</w:t>
      </w:r>
      <w:r w:rsidR="00EA72AC">
        <w:rPr>
          <w:rFonts w:ascii="微軟正黑體" w:eastAsia="微軟正黑體" w:hAnsi="微軟正黑體" w:hint="eastAsia"/>
        </w:rPr>
        <w:t>d</w:t>
      </w:r>
      <w:r w:rsidR="00EA72AC">
        <w:rPr>
          <w:rFonts w:ascii="微軟正黑體" w:eastAsia="微軟正黑體" w:hAnsi="微軟正黑體"/>
        </w:rPr>
        <w:t xml:space="preserve">ata </w:t>
      </w:r>
      <w:r w:rsidR="003B2622" w:rsidRPr="003B2622">
        <w:rPr>
          <w:rFonts w:ascii="微軟正黑體" w:eastAsia="微軟正黑體" w:hAnsi="微軟正黑體" w:hint="eastAsia"/>
        </w:rPr>
        <w:t>packet後，在forward path中的所有node</w:t>
      </w:r>
      <w:r w:rsidR="00EA72AC">
        <w:rPr>
          <w:rFonts w:ascii="微軟正黑體" w:eastAsia="微軟正黑體" w:hAnsi="微軟正黑體" w:hint="eastAsia"/>
        </w:rPr>
        <w:t>就會記錄</w:t>
      </w:r>
      <w:r w:rsidR="00A93500">
        <w:rPr>
          <w:rFonts w:ascii="微軟正黑體" w:eastAsia="微軟正黑體" w:hAnsi="微軟正黑體" w:hint="eastAsia"/>
        </w:rPr>
        <w:t>這個找到的p</w:t>
      </w:r>
      <w:r w:rsidR="00A93500">
        <w:rPr>
          <w:rFonts w:ascii="微軟正黑體" w:eastAsia="微軟正黑體" w:hAnsi="微軟正黑體"/>
        </w:rPr>
        <w:t>ath</w:t>
      </w:r>
      <w:r w:rsidR="00A93500">
        <w:rPr>
          <w:rFonts w:ascii="微軟正黑體" w:eastAsia="微軟正黑體" w:hAnsi="微軟正黑體" w:hint="eastAsia"/>
        </w:rPr>
        <w:t>中自己的</w:t>
      </w:r>
      <w:r w:rsidR="003B2622" w:rsidRPr="003B2622">
        <w:rPr>
          <w:rFonts w:ascii="微軟正黑體" w:eastAsia="微軟正黑體" w:hAnsi="微軟正黑體" w:hint="eastAsia"/>
        </w:rPr>
        <w:t>next-hop是誰</w:t>
      </w:r>
      <w:r w:rsidR="00CD00D7">
        <w:rPr>
          <w:rFonts w:ascii="微軟正黑體" w:eastAsia="微軟正黑體" w:hAnsi="微軟正黑體" w:hint="eastAsia"/>
        </w:rPr>
        <w:t>，</w:t>
      </w:r>
      <w:r w:rsidR="003B2622" w:rsidRPr="003B2622">
        <w:rPr>
          <w:rFonts w:ascii="微軟正黑體" w:eastAsia="微軟正黑體" w:hAnsi="微軟正黑體" w:hint="eastAsia"/>
        </w:rPr>
        <w:t>因此</w:t>
      </w:r>
      <w:r w:rsidR="00CD00D7">
        <w:rPr>
          <w:rFonts w:ascii="微軟正黑體" w:eastAsia="微軟正黑體" w:hAnsi="微軟正黑體" w:hint="eastAsia"/>
        </w:rPr>
        <w:t>之後再收到相同目的地的node就</w:t>
      </w:r>
      <w:r w:rsidR="003B2622" w:rsidRPr="003B2622">
        <w:rPr>
          <w:rFonts w:ascii="微軟正黑體" w:eastAsia="微軟正黑體" w:hAnsi="微軟正黑體" w:hint="eastAsia"/>
        </w:rPr>
        <w:t>不用在重新找path</w:t>
      </w:r>
      <w:r w:rsidR="00CD00D7">
        <w:rPr>
          <w:rFonts w:ascii="微軟正黑體" w:eastAsia="微軟正黑體" w:hAnsi="微軟正黑體" w:hint="eastAsia"/>
        </w:rPr>
        <w:t>，所以在多個packet的情況下</w:t>
      </w:r>
      <w:r w:rsidR="00B02E95">
        <w:rPr>
          <w:rFonts w:ascii="微軟正黑體" w:eastAsia="微軟正黑體" w:hAnsi="微軟正黑體" w:hint="eastAsia"/>
        </w:rPr>
        <w:t>DSDV與AODV的效能是差不多的</w:t>
      </w:r>
      <w:r w:rsidR="005B42C0">
        <w:rPr>
          <w:rFonts w:ascii="微軟正黑體" w:eastAsia="微軟正黑體" w:hAnsi="微軟正黑體" w:hint="eastAsia"/>
        </w:rPr>
        <w:t>。</w:t>
      </w:r>
    </w:p>
    <w:p w14:paraId="430D3A16" w14:textId="77777777" w:rsidR="003B2622" w:rsidRPr="003B2622" w:rsidRDefault="003B2622" w:rsidP="003B2622">
      <w:pPr>
        <w:widowControl/>
        <w:spacing w:line="400" w:lineRule="exact"/>
        <w:rPr>
          <w:rFonts w:ascii="微軟正黑體" w:eastAsia="微軟正黑體" w:hAnsi="微軟正黑體"/>
        </w:rPr>
      </w:pPr>
    </w:p>
    <w:p w14:paraId="64EF42A8" w14:textId="66629391" w:rsidR="00D72D05" w:rsidRPr="004D42AC" w:rsidRDefault="00EA4FEE" w:rsidP="003B2622">
      <w:pPr>
        <w:widowControl/>
        <w:spacing w:line="40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   </w:t>
      </w:r>
      <w:r w:rsidR="003B2622" w:rsidRPr="003B2622">
        <w:rPr>
          <w:rFonts w:ascii="微軟正黑體" w:eastAsia="微軟正黑體" w:hAnsi="微軟正黑體" w:hint="eastAsia"/>
        </w:rPr>
        <w:t>在10000 packets</w:t>
      </w:r>
      <w:r>
        <w:rPr>
          <w:rFonts w:ascii="微軟正黑體" w:eastAsia="微軟正黑體" w:hAnsi="微軟正黑體" w:hint="eastAsia"/>
        </w:rPr>
        <w:t>而且有兩個</w:t>
      </w:r>
      <w:r w:rsidR="003B2622" w:rsidRPr="003B2622">
        <w:rPr>
          <w:rFonts w:ascii="微軟正黑體" w:eastAsia="微軟正黑體" w:hAnsi="微軟正黑體" w:hint="eastAsia"/>
        </w:rPr>
        <w:t xml:space="preserve"> flow</w:t>
      </w:r>
      <w:r>
        <w:rPr>
          <w:rFonts w:ascii="微軟正黑體" w:eastAsia="微軟正黑體" w:hAnsi="微軟正黑體" w:hint="eastAsia"/>
        </w:rPr>
        <w:t>時</w:t>
      </w:r>
      <w:r w:rsidR="003B2622" w:rsidRPr="003B2622">
        <w:rPr>
          <w:rFonts w:ascii="微軟正黑體" w:eastAsia="微軟正黑體" w:hAnsi="微軟正黑體" w:hint="eastAsia"/>
        </w:rPr>
        <w:t>，可以看到DSDV</w:t>
      </w:r>
      <w:r w:rsidR="005E14F4">
        <w:rPr>
          <w:rFonts w:ascii="微軟正黑體" w:eastAsia="微軟正黑體" w:hAnsi="微軟正黑體" w:hint="eastAsia"/>
        </w:rPr>
        <w:t xml:space="preserve"> </w:t>
      </w:r>
      <w:r w:rsidR="003B2622" w:rsidRPr="003B2622">
        <w:rPr>
          <w:rFonts w:ascii="微軟正黑體" w:eastAsia="微軟正黑體" w:hAnsi="微軟正黑體" w:hint="eastAsia"/>
        </w:rPr>
        <w:t>flow1與flow2的</w:t>
      </w:r>
      <w:r w:rsidR="005E14F4">
        <w:rPr>
          <w:rFonts w:ascii="微軟正黑體" w:eastAsia="微軟正黑體" w:hAnsi="微軟正黑體" w:hint="eastAsia"/>
        </w:rPr>
        <w:t>throughput、</w:t>
      </w:r>
      <w:r w:rsidR="005E14F4" w:rsidRPr="003B2622">
        <w:rPr>
          <w:rFonts w:ascii="微軟正黑體" w:eastAsia="微軟正黑體" w:hAnsi="微軟正黑體" w:hint="eastAsia"/>
        </w:rPr>
        <w:t>End-to-End delay</w:t>
      </w:r>
      <w:r w:rsidR="005E14F4">
        <w:rPr>
          <w:rFonts w:ascii="微軟正黑體" w:eastAsia="微軟正黑體" w:hAnsi="微軟正黑體" w:hint="eastAsia"/>
        </w:rPr>
        <w:t>與PDR</w:t>
      </w:r>
      <w:r w:rsidR="003B2622" w:rsidRPr="003B2622">
        <w:rPr>
          <w:rFonts w:ascii="微軟正黑體" w:eastAsia="微軟正黑體" w:hAnsi="微軟正黑體" w:hint="eastAsia"/>
        </w:rPr>
        <w:t>效能差</w:t>
      </w:r>
      <w:r w:rsidR="005E14F4">
        <w:rPr>
          <w:rFonts w:ascii="微軟正黑體" w:eastAsia="微軟正黑體" w:hAnsi="微軟正黑體" w:hint="eastAsia"/>
        </w:rPr>
        <w:t>異</w:t>
      </w:r>
      <w:r w:rsidR="003103A5">
        <w:rPr>
          <w:rFonts w:ascii="微軟正黑體" w:eastAsia="微軟正黑體" w:hAnsi="微軟正黑體" w:hint="eastAsia"/>
        </w:rPr>
        <w:t>較</w:t>
      </w:r>
      <w:r w:rsidR="003B2622" w:rsidRPr="003B2622">
        <w:rPr>
          <w:rFonts w:ascii="微軟正黑體" w:eastAsia="微軟正黑體" w:hAnsi="微軟正黑體" w:hint="eastAsia"/>
        </w:rPr>
        <w:t>大，</w:t>
      </w:r>
      <w:r w:rsidR="003103A5">
        <w:rPr>
          <w:rFonts w:ascii="微軟正黑體" w:eastAsia="微軟正黑體" w:hAnsi="微軟正黑體" w:hint="eastAsia"/>
        </w:rPr>
        <w:t>而</w:t>
      </w:r>
      <w:r w:rsidR="003B2622" w:rsidRPr="003B2622">
        <w:rPr>
          <w:rFonts w:ascii="微軟正黑體" w:eastAsia="微軟正黑體" w:hAnsi="微軟正黑體" w:hint="eastAsia"/>
        </w:rPr>
        <w:t>AODV</w:t>
      </w:r>
      <w:r w:rsidR="003103A5">
        <w:rPr>
          <w:rFonts w:ascii="微軟正黑體" w:eastAsia="微軟正黑體" w:hAnsi="微軟正黑體" w:hint="eastAsia"/>
        </w:rPr>
        <w:t xml:space="preserve"> </w:t>
      </w:r>
      <w:r w:rsidR="003B2622" w:rsidRPr="003B2622">
        <w:rPr>
          <w:rFonts w:ascii="微軟正黑體" w:eastAsia="微軟正黑體" w:hAnsi="微軟正黑體" w:hint="eastAsia"/>
        </w:rPr>
        <w:t>flow1與flow2</w:t>
      </w:r>
      <w:r w:rsidR="003103A5">
        <w:rPr>
          <w:rFonts w:ascii="微軟正黑體" w:eastAsia="微軟正黑體" w:hAnsi="微軟正黑體" w:hint="eastAsia"/>
        </w:rPr>
        <w:t>的throughput、</w:t>
      </w:r>
      <w:r w:rsidR="003103A5" w:rsidRPr="003B2622">
        <w:rPr>
          <w:rFonts w:ascii="微軟正黑體" w:eastAsia="微軟正黑體" w:hAnsi="微軟正黑體" w:hint="eastAsia"/>
        </w:rPr>
        <w:t>End-to-End delay</w:t>
      </w:r>
      <w:r w:rsidR="003103A5">
        <w:rPr>
          <w:rFonts w:ascii="微軟正黑體" w:eastAsia="微軟正黑體" w:hAnsi="微軟正黑體" w:hint="eastAsia"/>
        </w:rPr>
        <w:t>與PDR</w:t>
      </w:r>
      <w:r w:rsidR="003103A5" w:rsidRPr="003B2622">
        <w:rPr>
          <w:rFonts w:ascii="微軟正黑體" w:eastAsia="微軟正黑體" w:hAnsi="微軟正黑體" w:hint="eastAsia"/>
        </w:rPr>
        <w:t>效能差</w:t>
      </w:r>
      <w:r w:rsidR="003103A5">
        <w:rPr>
          <w:rFonts w:ascii="微軟正黑體" w:eastAsia="微軟正黑體" w:hAnsi="微軟正黑體" w:hint="eastAsia"/>
        </w:rPr>
        <w:t>異較小</w:t>
      </w:r>
      <w:r w:rsidR="003B2622" w:rsidRPr="003B2622">
        <w:rPr>
          <w:rFonts w:ascii="微軟正黑體" w:eastAsia="微軟正黑體" w:hAnsi="微軟正黑體" w:hint="eastAsia"/>
        </w:rPr>
        <w:t>。</w:t>
      </w:r>
      <w:r w:rsidR="003103A5">
        <w:rPr>
          <w:rFonts w:ascii="微軟正黑體" w:eastAsia="微軟正黑體" w:hAnsi="微軟正黑體" w:hint="eastAsia"/>
        </w:rPr>
        <w:t>我認為</w:t>
      </w:r>
      <w:r w:rsidR="003B2622" w:rsidRPr="003B2622">
        <w:rPr>
          <w:rFonts w:ascii="微軟正黑體" w:eastAsia="微軟正黑體" w:hAnsi="微軟正黑體" w:hint="eastAsia"/>
        </w:rPr>
        <w:t>這是因為AODV在發送</w:t>
      </w:r>
      <w:r w:rsidR="00282B90">
        <w:rPr>
          <w:rFonts w:ascii="微軟正黑體" w:eastAsia="微軟正黑體" w:hAnsi="微軟正黑體" w:hint="eastAsia"/>
        </w:rPr>
        <w:t>d</w:t>
      </w:r>
      <w:r w:rsidR="00282B90">
        <w:rPr>
          <w:rFonts w:ascii="微軟正黑體" w:eastAsia="微軟正黑體" w:hAnsi="微軟正黑體"/>
        </w:rPr>
        <w:t xml:space="preserve">ata </w:t>
      </w:r>
      <w:r w:rsidR="003B2622" w:rsidRPr="003B2622">
        <w:rPr>
          <w:rFonts w:ascii="微軟正黑體" w:eastAsia="微軟正黑體" w:hAnsi="微軟正黑體" w:hint="eastAsia"/>
        </w:rPr>
        <w:t>packet時才會尋找path，這樣可以</w:t>
      </w:r>
      <w:r w:rsidR="00282B90">
        <w:rPr>
          <w:rFonts w:ascii="微軟正黑體" w:eastAsia="微軟正黑體" w:hAnsi="微軟正黑體" w:hint="eastAsia"/>
        </w:rPr>
        <w:t>有辦法</w:t>
      </w:r>
      <w:r w:rsidR="003B2622" w:rsidRPr="003B2622">
        <w:rPr>
          <w:rFonts w:ascii="微軟正黑體" w:eastAsia="微軟正黑體" w:hAnsi="微軟正黑體" w:hint="eastAsia"/>
        </w:rPr>
        <w:t>使flow1與flow2在傳輸的路徑上</w:t>
      </w:r>
      <w:r w:rsidR="00282B90">
        <w:rPr>
          <w:rFonts w:ascii="微軟正黑體" w:eastAsia="微軟正黑體" w:hAnsi="微軟正黑體" w:hint="eastAsia"/>
        </w:rPr>
        <w:t>可以盡量不重疊，也就是盡量不經過</w:t>
      </w:r>
      <w:r w:rsidR="003B2622" w:rsidRPr="003B2622">
        <w:rPr>
          <w:rFonts w:ascii="微軟正黑體" w:eastAsia="微軟正黑體" w:hAnsi="微軟正黑體" w:hint="eastAsia"/>
        </w:rPr>
        <w:t>相同的node。而DSDV</w:t>
      </w:r>
      <w:r w:rsidR="00282B90">
        <w:rPr>
          <w:rFonts w:ascii="微軟正黑體" w:eastAsia="微軟正黑體" w:hAnsi="微軟正黑體" w:hint="eastAsia"/>
        </w:rPr>
        <w:t>因為在發送前就尋找path，</w:t>
      </w:r>
      <w:r w:rsidR="00BF5B69">
        <w:rPr>
          <w:rFonts w:ascii="微軟正黑體" w:eastAsia="微軟正黑體" w:hAnsi="微軟正黑體" w:hint="eastAsia"/>
        </w:rPr>
        <w:t>因此</w:t>
      </w:r>
      <w:r w:rsidR="003B2622" w:rsidRPr="003B2622">
        <w:rPr>
          <w:rFonts w:ascii="微軟正黑體" w:eastAsia="微軟正黑體" w:hAnsi="微軟正黑體" w:hint="eastAsia"/>
        </w:rPr>
        <w:t>造成flow1與flow2在傳輸的路徑上</w:t>
      </w:r>
      <w:r w:rsidR="00BF5B69">
        <w:rPr>
          <w:rFonts w:ascii="微軟正黑體" w:eastAsia="微軟正黑體" w:hAnsi="微軟正黑體" w:hint="eastAsia"/>
        </w:rPr>
        <w:t>很容易經過</w:t>
      </w:r>
      <w:r w:rsidR="003B2622" w:rsidRPr="003B2622">
        <w:rPr>
          <w:rFonts w:ascii="微軟正黑體" w:eastAsia="微軟正黑體" w:hAnsi="微軟正黑體" w:hint="eastAsia"/>
        </w:rPr>
        <w:t>相同的node，</w:t>
      </w:r>
      <w:r w:rsidR="00710122">
        <w:rPr>
          <w:rFonts w:ascii="微軟正黑體" w:eastAsia="微軟正黑體" w:hAnsi="微軟正黑體" w:hint="eastAsia"/>
        </w:rPr>
        <w:t>也就更</w:t>
      </w:r>
      <w:r w:rsidR="003B2622" w:rsidRPr="003B2622">
        <w:rPr>
          <w:rFonts w:ascii="微軟正黑體" w:eastAsia="微軟正黑體" w:hAnsi="微軟正黑體" w:hint="eastAsia"/>
        </w:rPr>
        <w:t>容易</w:t>
      </w:r>
      <w:r w:rsidR="00710122">
        <w:rPr>
          <w:rFonts w:ascii="微軟正黑體" w:eastAsia="微軟正黑體" w:hAnsi="微軟正黑體" w:hint="eastAsia"/>
        </w:rPr>
        <w:t>造成</w:t>
      </w:r>
      <w:r w:rsidR="003B2622" w:rsidRPr="003B2622">
        <w:rPr>
          <w:rFonts w:ascii="微軟正黑體" w:eastAsia="微軟正黑體" w:hAnsi="微軟正黑體" w:hint="eastAsia"/>
        </w:rPr>
        <w:t>壅塞，導致其中一個flow</w:t>
      </w:r>
      <w:r w:rsidR="00525456">
        <w:rPr>
          <w:rFonts w:ascii="微軟正黑體" w:eastAsia="微軟正黑體" w:hAnsi="微軟正黑體" w:hint="eastAsia"/>
        </w:rPr>
        <w:t>先佔住n</w:t>
      </w:r>
      <w:r w:rsidR="00525456">
        <w:rPr>
          <w:rFonts w:ascii="微軟正黑體" w:eastAsia="微軟正黑體" w:hAnsi="微軟正黑體"/>
        </w:rPr>
        <w:t>ode</w:t>
      </w:r>
      <w:r w:rsidR="00525456">
        <w:rPr>
          <w:rFonts w:ascii="微軟正黑體" w:eastAsia="微軟正黑體" w:hAnsi="微軟正黑體" w:hint="eastAsia"/>
        </w:rPr>
        <w:t>的資源</w:t>
      </w:r>
      <w:r w:rsidR="003B2622" w:rsidRPr="003B2622">
        <w:rPr>
          <w:rFonts w:ascii="微軟正黑體" w:eastAsia="微軟正黑體" w:hAnsi="微軟正黑體" w:hint="eastAsia"/>
        </w:rPr>
        <w:t>，使兩個flow得到的結果相差較大。</w:t>
      </w:r>
      <w:r w:rsidR="00701EEF">
        <w:rPr>
          <w:rFonts w:ascii="微軟正黑體" w:eastAsia="微軟正黑體" w:hAnsi="微軟正黑體" w:hint="eastAsia"/>
        </w:rPr>
        <w:t>這個現象也可以從</w:t>
      </w:r>
      <w:r w:rsidR="00AD3C24">
        <w:rPr>
          <w:rFonts w:ascii="微軟正黑體" w:eastAsia="微軟正黑體" w:hAnsi="微軟正黑體" w:hint="eastAsia"/>
        </w:rPr>
        <w:t>r</w:t>
      </w:r>
      <w:r w:rsidR="00AD3C24">
        <w:rPr>
          <w:rFonts w:ascii="微軟正黑體" w:eastAsia="微軟正黑體" w:hAnsi="微軟正黑體"/>
        </w:rPr>
        <w:t>ou</w:t>
      </w:r>
      <w:r w:rsidR="00AD3C24">
        <w:rPr>
          <w:rFonts w:ascii="微軟正黑體" w:eastAsia="微軟正黑體" w:hAnsi="微軟正黑體" w:hint="eastAsia"/>
        </w:rPr>
        <w:t>t</w:t>
      </w:r>
      <w:r w:rsidR="00AD3C24">
        <w:rPr>
          <w:rFonts w:ascii="微軟正黑體" w:eastAsia="微軟正黑體" w:hAnsi="微軟正黑體"/>
        </w:rPr>
        <w:t xml:space="preserve">es </w:t>
      </w:r>
      <w:r w:rsidR="00AD3C24">
        <w:rPr>
          <w:rFonts w:ascii="微軟正黑體" w:eastAsia="微軟正黑體" w:hAnsi="微軟正黑體" w:hint="eastAsia"/>
        </w:rPr>
        <w:t>結果看到，在兩個flow時，DSDV有比較多重疊的node，A</w:t>
      </w:r>
      <w:r w:rsidR="00AD3C24">
        <w:rPr>
          <w:rFonts w:ascii="微軟正黑體" w:eastAsia="微軟正黑體" w:hAnsi="微軟正黑體"/>
        </w:rPr>
        <w:t>OD</w:t>
      </w:r>
      <w:r w:rsidR="004D42AC">
        <w:rPr>
          <w:rFonts w:ascii="微軟正黑體" w:eastAsia="微軟正黑體" w:hAnsi="微軟正黑體"/>
        </w:rPr>
        <w:t>V</w:t>
      </w:r>
      <w:r w:rsidR="004D42AC">
        <w:rPr>
          <w:rFonts w:ascii="微軟正黑體" w:eastAsia="微軟正黑體" w:hAnsi="微軟正黑體" w:hint="eastAsia"/>
        </w:rPr>
        <w:t>則比較少。</w:t>
      </w:r>
    </w:p>
    <w:sectPr w:rsidR="00D72D05" w:rsidRPr="004D42AC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MzA0MzMyMDYysTBT0lEKTi0uzszPAykwrwUAWgwy6ywAAAA="/>
  </w:docVars>
  <w:rsids>
    <w:rsidRoot w:val="00D3722D"/>
    <w:rsid w:val="000112B7"/>
    <w:rsid w:val="00012C0E"/>
    <w:rsid w:val="00054791"/>
    <w:rsid w:val="00056AD5"/>
    <w:rsid w:val="000763E9"/>
    <w:rsid w:val="000B65CB"/>
    <w:rsid w:val="000B689A"/>
    <w:rsid w:val="000E5106"/>
    <w:rsid w:val="000E6056"/>
    <w:rsid w:val="000F185A"/>
    <w:rsid w:val="000F594A"/>
    <w:rsid w:val="000F59B9"/>
    <w:rsid w:val="0010696F"/>
    <w:rsid w:val="00140E4B"/>
    <w:rsid w:val="0014447C"/>
    <w:rsid w:val="001506E3"/>
    <w:rsid w:val="00156029"/>
    <w:rsid w:val="00157C71"/>
    <w:rsid w:val="00190DFD"/>
    <w:rsid w:val="001A7BCF"/>
    <w:rsid w:val="001B0802"/>
    <w:rsid w:val="001E1F36"/>
    <w:rsid w:val="00204C1D"/>
    <w:rsid w:val="00250A58"/>
    <w:rsid w:val="00265ED0"/>
    <w:rsid w:val="002810B4"/>
    <w:rsid w:val="0028279F"/>
    <w:rsid w:val="00282B90"/>
    <w:rsid w:val="002B0D15"/>
    <w:rsid w:val="002C4529"/>
    <w:rsid w:val="002C4EC8"/>
    <w:rsid w:val="002C6C21"/>
    <w:rsid w:val="002D0E2C"/>
    <w:rsid w:val="002E44FA"/>
    <w:rsid w:val="002E78FF"/>
    <w:rsid w:val="002F5572"/>
    <w:rsid w:val="0030430E"/>
    <w:rsid w:val="003103A5"/>
    <w:rsid w:val="00325122"/>
    <w:rsid w:val="00350B44"/>
    <w:rsid w:val="003554F6"/>
    <w:rsid w:val="0036794B"/>
    <w:rsid w:val="003924C1"/>
    <w:rsid w:val="003971D3"/>
    <w:rsid w:val="003A01B0"/>
    <w:rsid w:val="003B2622"/>
    <w:rsid w:val="003B35EE"/>
    <w:rsid w:val="003D1522"/>
    <w:rsid w:val="003D34C4"/>
    <w:rsid w:val="003E77C4"/>
    <w:rsid w:val="00414489"/>
    <w:rsid w:val="00416EF5"/>
    <w:rsid w:val="00420FAB"/>
    <w:rsid w:val="00442DB2"/>
    <w:rsid w:val="0046553B"/>
    <w:rsid w:val="004709BA"/>
    <w:rsid w:val="004758A0"/>
    <w:rsid w:val="00476FE3"/>
    <w:rsid w:val="00482DAC"/>
    <w:rsid w:val="00486DF9"/>
    <w:rsid w:val="004B4E64"/>
    <w:rsid w:val="004C1078"/>
    <w:rsid w:val="004C5E26"/>
    <w:rsid w:val="004D0F8F"/>
    <w:rsid w:val="004D42AC"/>
    <w:rsid w:val="004F33A7"/>
    <w:rsid w:val="004F7508"/>
    <w:rsid w:val="005136E3"/>
    <w:rsid w:val="005174EB"/>
    <w:rsid w:val="005202A5"/>
    <w:rsid w:val="00522EC3"/>
    <w:rsid w:val="00525456"/>
    <w:rsid w:val="0052630D"/>
    <w:rsid w:val="00533339"/>
    <w:rsid w:val="005502A6"/>
    <w:rsid w:val="005502E1"/>
    <w:rsid w:val="0055349C"/>
    <w:rsid w:val="00576C6F"/>
    <w:rsid w:val="005A10AA"/>
    <w:rsid w:val="005A121D"/>
    <w:rsid w:val="005A39E0"/>
    <w:rsid w:val="005B0694"/>
    <w:rsid w:val="005B42C0"/>
    <w:rsid w:val="005C6A56"/>
    <w:rsid w:val="005C6C78"/>
    <w:rsid w:val="005E14F4"/>
    <w:rsid w:val="0060001A"/>
    <w:rsid w:val="00611BE1"/>
    <w:rsid w:val="00614181"/>
    <w:rsid w:val="0061627B"/>
    <w:rsid w:val="0062797A"/>
    <w:rsid w:val="00640A70"/>
    <w:rsid w:val="0065294E"/>
    <w:rsid w:val="00665E95"/>
    <w:rsid w:val="00673A71"/>
    <w:rsid w:val="0068063F"/>
    <w:rsid w:val="006A24B9"/>
    <w:rsid w:val="006C5B43"/>
    <w:rsid w:val="006D000F"/>
    <w:rsid w:val="006D5DC3"/>
    <w:rsid w:val="006E6910"/>
    <w:rsid w:val="006E75B7"/>
    <w:rsid w:val="006E7B5C"/>
    <w:rsid w:val="00700406"/>
    <w:rsid w:val="00701EEF"/>
    <w:rsid w:val="00703DFA"/>
    <w:rsid w:val="00705AE7"/>
    <w:rsid w:val="00710122"/>
    <w:rsid w:val="007131EF"/>
    <w:rsid w:val="00720349"/>
    <w:rsid w:val="00731777"/>
    <w:rsid w:val="00737685"/>
    <w:rsid w:val="007418B0"/>
    <w:rsid w:val="007450C3"/>
    <w:rsid w:val="00756FE1"/>
    <w:rsid w:val="00765D78"/>
    <w:rsid w:val="00781794"/>
    <w:rsid w:val="007C0E41"/>
    <w:rsid w:val="007C10FE"/>
    <w:rsid w:val="007C4031"/>
    <w:rsid w:val="007D13E7"/>
    <w:rsid w:val="007E2E20"/>
    <w:rsid w:val="007E6BA7"/>
    <w:rsid w:val="007F269F"/>
    <w:rsid w:val="008256CA"/>
    <w:rsid w:val="00827B90"/>
    <w:rsid w:val="00840E64"/>
    <w:rsid w:val="008449B0"/>
    <w:rsid w:val="00845DF8"/>
    <w:rsid w:val="00867BE9"/>
    <w:rsid w:val="00872285"/>
    <w:rsid w:val="008943BC"/>
    <w:rsid w:val="008A67C4"/>
    <w:rsid w:val="008C088E"/>
    <w:rsid w:val="008D3C80"/>
    <w:rsid w:val="008E5B1E"/>
    <w:rsid w:val="008F22CA"/>
    <w:rsid w:val="0092146F"/>
    <w:rsid w:val="0092447B"/>
    <w:rsid w:val="00942903"/>
    <w:rsid w:val="0094674D"/>
    <w:rsid w:val="00947ABA"/>
    <w:rsid w:val="00950954"/>
    <w:rsid w:val="00953396"/>
    <w:rsid w:val="0095635B"/>
    <w:rsid w:val="009578AE"/>
    <w:rsid w:val="00960A05"/>
    <w:rsid w:val="00965A5D"/>
    <w:rsid w:val="00981DDB"/>
    <w:rsid w:val="0099178C"/>
    <w:rsid w:val="009A67D3"/>
    <w:rsid w:val="009D60CE"/>
    <w:rsid w:val="009F06A7"/>
    <w:rsid w:val="00A15C79"/>
    <w:rsid w:val="00A171AA"/>
    <w:rsid w:val="00A17D32"/>
    <w:rsid w:val="00A2019F"/>
    <w:rsid w:val="00A323DE"/>
    <w:rsid w:val="00A3325F"/>
    <w:rsid w:val="00A37AFB"/>
    <w:rsid w:val="00A439EA"/>
    <w:rsid w:val="00A443B4"/>
    <w:rsid w:val="00A5079B"/>
    <w:rsid w:val="00A74434"/>
    <w:rsid w:val="00A93500"/>
    <w:rsid w:val="00A94288"/>
    <w:rsid w:val="00A9546E"/>
    <w:rsid w:val="00AD3C24"/>
    <w:rsid w:val="00AE4AC9"/>
    <w:rsid w:val="00B02E95"/>
    <w:rsid w:val="00B0673E"/>
    <w:rsid w:val="00B069A0"/>
    <w:rsid w:val="00B106ED"/>
    <w:rsid w:val="00B130EA"/>
    <w:rsid w:val="00B217D8"/>
    <w:rsid w:val="00B223CE"/>
    <w:rsid w:val="00B2411E"/>
    <w:rsid w:val="00B31C75"/>
    <w:rsid w:val="00B34379"/>
    <w:rsid w:val="00B51B2C"/>
    <w:rsid w:val="00B96E3F"/>
    <w:rsid w:val="00BB18F0"/>
    <w:rsid w:val="00BE45E2"/>
    <w:rsid w:val="00BE6EDB"/>
    <w:rsid w:val="00BE7952"/>
    <w:rsid w:val="00BF016D"/>
    <w:rsid w:val="00BF5B69"/>
    <w:rsid w:val="00C005BD"/>
    <w:rsid w:val="00C00CCD"/>
    <w:rsid w:val="00C01980"/>
    <w:rsid w:val="00C033F1"/>
    <w:rsid w:val="00C05D4B"/>
    <w:rsid w:val="00C0703B"/>
    <w:rsid w:val="00C07B5F"/>
    <w:rsid w:val="00C239DD"/>
    <w:rsid w:val="00C27EF4"/>
    <w:rsid w:val="00C500B8"/>
    <w:rsid w:val="00C52C14"/>
    <w:rsid w:val="00C63FFA"/>
    <w:rsid w:val="00CA5272"/>
    <w:rsid w:val="00CB182D"/>
    <w:rsid w:val="00CD00D7"/>
    <w:rsid w:val="00CD1522"/>
    <w:rsid w:val="00CE7590"/>
    <w:rsid w:val="00D0013E"/>
    <w:rsid w:val="00D02035"/>
    <w:rsid w:val="00D0778B"/>
    <w:rsid w:val="00D13A3F"/>
    <w:rsid w:val="00D162DF"/>
    <w:rsid w:val="00D17556"/>
    <w:rsid w:val="00D23E98"/>
    <w:rsid w:val="00D26DB8"/>
    <w:rsid w:val="00D3722D"/>
    <w:rsid w:val="00D43758"/>
    <w:rsid w:val="00D43DA7"/>
    <w:rsid w:val="00D52429"/>
    <w:rsid w:val="00D5545B"/>
    <w:rsid w:val="00D559B3"/>
    <w:rsid w:val="00D6399C"/>
    <w:rsid w:val="00D72D05"/>
    <w:rsid w:val="00D86203"/>
    <w:rsid w:val="00DB0D84"/>
    <w:rsid w:val="00DC48C5"/>
    <w:rsid w:val="00DC5E44"/>
    <w:rsid w:val="00DE28F8"/>
    <w:rsid w:val="00E17470"/>
    <w:rsid w:val="00E26F65"/>
    <w:rsid w:val="00E30EF2"/>
    <w:rsid w:val="00E372AB"/>
    <w:rsid w:val="00E47F54"/>
    <w:rsid w:val="00E5508A"/>
    <w:rsid w:val="00E55434"/>
    <w:rsid w:val="00E6578A"/>
    <w:rsid w:val="00E74ADB"/>
    <w:rsid w:val="00E86031"/>
    <w:rsid w:val="00EA01CD"/>
    <w:rsid w:val="00EA4FEE"/>
    <w:rsid w:val="00EA72AC"/>
    <w:rsid w:val="00EC1CA9"/>
    <w:rsid w:val="00EC3CE8"/>
    <w:rsid w:val="00EF4AF7"/>
    <w:rsid w:val="00F024CF"/>
    <w:rsid w:val="00F176E7"/>
    <w:rsid w:val="00F2317F"/>
    <w:rsid w:val="00F27CF1"/>
    <w:rsid w:val="00F60A41"/>
    <w:rsid w:val="00F66FC5"/>
    <w:rsid w:val="00F67C9A"/>
    <w:rsid w:val="00F820BD"/>
    <w:rsid w:val="00F953E1"/>
    <w:rsid w:val="00FA2F92"/>
    <w:rsid w:val="00FB7DAF"/>
    <w:rsid w:val="00FC31C2"/>
    <w:rsid w:val="00FE3529"/>
    <w:rsid w:val="00FE4229"/>
    <w:rsid w:val="00FE7F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CCA382"/>
  <w15:chartTrackingRefBased/>
  <w15:docId w15:val="{E474A1F5-3908-4C71-B565-E94258A8E7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1522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unhideWhenUsed/>
    <w:rsid w:val="00D26DB8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1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9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2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9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7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5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56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1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0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5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0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2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png"/><Relationship Id="rId21" Type="http://schemas.openxmlformats.org/officeDocument/2006/relationships/customXml" Target="ink/ink9.xml"/><Relationship Id="rId42" Type="http://schemas.openxmlformats.org/officeDocument/2006/relationships/image" Target="media/image19.png"/><Relationship Id="rId47" Type="http://schemas.openxmlformats.org/officeDocument/2006/relationships/customXml" Target="ink/ink22.xml"/><Relationship Id="rId63" Type="http://schemas.openxmlformats.org/officeDocument/2006/relationships/customXml" Target="ink/ink30.xml"/><Relationship Id="rId68" Type="http://schemas.openxmlformats.org/officeDocument/2006/relationships/image" Target="media/image32.png"/><Relationship Id="rId84" Type="http://schemas.openxmlformats.org/officeDocument/2006/relationships/image" Target="media/image40.png"/><Relationship Id="rId89" Type="http://schemas.openxmlformats.org/officeDocument/2006/relationships/customXml" Target="ink/ink43.xml"/><Relationship Id="rId16" Type="http://schemas.openxmlformats.org/officeDocument/2006/relationships/image" Target="media/image6.png"/><Relationship Id="rId107" Type="http://schemas.openxmlformats.org/officeDocument/2006/relationships/customXml" Target="ink/ink52.xml"/><Relationship Id="rId11" Type="http://schemas.openxmlformats.org/officeDocument/2006/relationships/customXml" Target="ink/ink4.xml"/><Relationship Id="rId32" Type="http://schemas.openxmlformats.org/officeDocument/2006/relationships/image" Target="media/image14.png"/><Relationship Id="rId37" Type="http://schemas.openxmlformats.org/officeDocument/2006/relationships/customXml" Target="ink/ink17.xml"/><Relationship Id="rId53" Type="http://schemas.openxmlformats.org/officeDocument/2006/relationships/customXml" Target="ink/ink25.xml"/><Relationship Id="rId58" Type="http://schemas.openxmlformats.org/officeDocument/2006/relationships/image" Target="media/image27.png"/><Relationship Id="rId74" Type="http://schemas.openxmlformats.org/officeDocument/2006/relationships/image" Target="media/image35.png"/><Relationship Id="rId79" Type="http://schemas.openxmlformats.org/officeDocument/2006/relationships/customXml" Target="ink/ink38.xml"/><Relationship Id="rId102" Type="http://schemas.openxmlformats.org/officeDocument/2006/relationships/image" Target="media/image49.png"/><Relationship Id="rId5" Type="http://schemas.openxmlformats.org/officeDocument/2006/relationships/customXml" Target="ink/ink1.xml"/><Relationship Id="rId90" Type="http://schemas.openxmlformats.org/officeDocument/2006/relationships/image" Target="media/image43.png"/><Relationship Id="rId95" Type="http://schemas.openxmlformats.org/officeDocument/2006/relationships/customXml" Target="ink/ink46.xml"/><Relationship Id="rId22" Type="http://schemas.openxmlformats.org/officeDocument/2006/relationships/image" Target="media/image9.png"/><Relationship Id="rId27" Type="http://schemas.openxmlformats.org/officeDocument/2006/relationships/customXml" Target="ink/ink12.xml"/><Relationship Id="rId43" Type="http://schemas.openxmlformats.org/officeDocument/2006/relationships/customXml" Target="ink/ink20.xml"/><Relationship Id="rId48" Type="http://schemas.openxmlformats.org/officeDocument/2006/relationships/image" Target="media/image22.png"/><Relationship Id="rId64" Type="http://schemas.openxmlformats.org/officeDocument/2006/relationships/image" Target="media/image30.png"/><Relationship Id="rId69" Type="http://schemas.openxmlformats.org/officeDocument/2006/relationships/customXml" Target="ink/ink33.xml"/><Relationship Id="rId80" Type="http://schemas.openxmlformats.org/officeDocument/2006/relationships/image" Target="media/image38.png"/><Relationship Id="rId85" Type="http://schemas.openxmlformats.org/officeDocument/2006/relationships/customXml" Target="ink/ink41.xml"/><Relationship Id="rId12" Type="http://schemas.openxmlformats.org/officeDocument/2006/relationships/image" Target="media/image4.png"/><Relationship Id="rId17" Type="http://schemas.openxmlformats.org/officeDocument/2006/relationships/customXml" Target="ink/ink7.xml"/><Relationship Id="rId33" Type="http://schemas.openxmlformats.org/officeDocument/2006/relationships/customXml" Target="ink/ink15.xml"/><Relationship Id="rId38" Type="http://schemas.openxmlformats.org/officeDocument/2006/relationships/image" Target="media/image17.png"/><Relationship Id="rId59" Type="http://schemas.openxmlformats.org/officeDocument/2006/relationships/customXml" Target="ink/ink28.xml"/><Relationship Id="rId103" Type="http://schemas.openxmlformats.org/officeDocument/2006/relationships/customXml" Target="ink/ink50.xml"/><Relationship Id="rId108" Type="http://schemas.openxmlformats.org/officeDocument/2006/relationships/image" Target="media/image52.png"/><Relationship Id="rId54" Type="http://schemas.openxmlformats.org/officeDocument/2006/relationships/image" Target="media/image25.png"/><Relationship Id="rId70" Type="http://schemas.openxmlformats.org/officeDocument/2006/relationships/image" Target="media/image33.png"/><Relationship Id="rId75" Type="http://schemas.openxmlformats.org/officeDocument/2006/relationships/customXml" Target="ink/ink36.xml"/><Relationship Id="rId91" Type="http://schemas.openxmlformats.org/officeDocument/2006/relationships/customXml" Target="ink/ink44.xml"/><Relationship Id="rId96" Type="http://schemas.openxmlformats.org/officeDocument/2006/relationships/image" Target="media/image46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5" Type="http://schemas.openxmlformats.org/officeDocument/2006/relationships/customXml" Target="ink/ink6.xml"/><Relationship Id="rId23" Type="http://schemas.openxmlformats.org/officeDocument/2006/relationships/customXml" Target="ink/ink10.xml"/><Relationship Id="rId28" Type="http://schemas.openxmlformats.org/officeDocument/2006/relationships/image" Target="media/image12.png"/><Relationship Id="rId36" Type="http://schemas.openxmlformats.org/officeDocument/2006/relationships/image" Target="media/image16.png"/><Relationship Id="rId49" Type="http://schemas.openxmlformats.org/officeDocument/2006/relationships/customXml" Target="ink/ink23.xml"/><Relationship Id="rId57" Type="http://schemas.openxmlformats.org/officeDocument/2006/relationships/customXml" Target="ink/ink27.xml"/><Relationship Id="rId106" Type="http://schemas.openxmlformats.org/officeDocument/2006/relationships/image" Target="media/image51.png"/><Relationship Id="rId10" Type="http://schemas.openxmlformats.org/officeDocument/2006/relationships/image" Target="media/image3.png"/><Relationship Id="rId31" Type="http://schemas.openxmlformats.org/officeDocument/2006/relationships/customXml" Target="ink/ink14.xml"/><Relationship Id="rId44" Type="http://schemas.openxmlformats.org/officeDocument/2006/relationships/image" Target="media/image20.png"/><Relationship Id="rId52" Type="http://schemas.openxmlformats.org/officeDocument/2006/relationships/image" Target="media/image24.png"/><Relationship Id="rId60" Type="http://schemas.openxmlformats.org/officeDocument/2006/relationships/image" Target="media/image28.png"/><Relationship Id="rId65" Type="http://schemas.openxmlformats.org/officeDocument/2006/relationships/customXml" Target="ink/ink31.xml"/><Relationship Id="rId73" Type="http://schemas.openxmlformats.org/officeDocument/2006/relationships/customXml" Target="ink/ink35.xml"/><Relationship Id="rId78" Type="http://schemas.openxmlformats.org/officeDocument/2006/relationships/image" Target="media/image37.png"/><Relationship Id="rId81" Type="http://schemas.openxmlformats.org/officeDocument/2006/relationships/customXml" Target="ink/ink39.xml"/><Relationship Id="rId86" Type="http://schemas.openxmlformats.org/officeDocument/2006/relationships/image" Target="media/image41.png"/><Relationship Id="rId94" Type="http://schemas.openxmlformats.org/officeDocument/2006/relationships/image" Target="media/image45.png"/><Relationship Id="rId99" Type="http://schemas.openxmlformats.org/officeDocument/2006/relationships/customXml" Target="ink/ink48.xml"/><Relationship Id="rId101" Type="http://schemas.openxmlformats.org/officeDocument/2006/relationships/customXml" Target="ink/ink49.xml"/><Relationship Id="rId4" Type="http://schemas.openxmlformats.org/officeDocument/2006/relationships/webSettings" Target="webSettings.xml"/><Relationship Id="rId9" Type="http://schemas.openxmlformats.org/officeDocument/2006/relationships/customXml" Target="ink/ink3.xml"/><Relationship Id="rId13" Type="http://schemas.openxmlformats.org/officeDocument/2006/relationships/customXml" Target="ink/ink5.xml"/><Relationship Id="rId18" Type="http://schemas.openxmlformats.org/officeDocument/2006/relationships/image" Target="media/image7.png"/><Relationship Id="rId39" Type="http://schemas.openxmlformats.org/officeDocument/2006/relationships/customXml" Target="ink/ink18.xml"/><Relationship Id="rId109" Type="http://schemas.openxmlformats.org/officeDocument/2006/relationships/fontTable" Target="fontTable.xml"/><Relationship Id="rId34" Type="http://schemas.openxmlformats.org/officeDocument/2006/relationships/image" Target="media/image15.png"/><Relationship Id="rId50" Type="http://schemas.openxmlformats.org/officeDocument/2006/relationships/image" Target="media/image23.png"/><Relationship Id="rId55" Type="http://schemas.openxmlformats.org/officeDocument/2006/relationships/customXml" Target="ink/ink26.xml"/><Relationship Id="rId76" Type="http://schemas.openxmlformats.org/officeDocument/2006/relationships/image" Target="media/image36.png"/><Relationship Id="rId97" Type="http://schemas.openxmlformats.org/officeDocument/2006/relationships/customXml" Target="ink/ink47.xml"/><Relationship Id="rId104" Type="http://schemas.openxmlformats.org/officeDocument/2006/relationships/image" Target="media/image50.png"/><Relationship Id="rId7" Type="http://schemas.openxmlformats.org/officeDocument/2006/relationships/customXml" Target="ink/ink2.xml"/><Relationship Id="rId71" Type="http://schemas.openxmlformats.org/officeDocument/2006/relationships/customXml" Target="ink/ink34.xml"/><Relationship Id="rId92" Type="http://schemas.openxmlformats.org/officeDocument/2006/relationships/image" Target="media/image44.png"/><Relationship Id="rId2" Type="http://schemas.openxmlformats.org/officeDocument/2006/relationships/styles" Target="styles.xml"/><Relationship Id="rId29" Type="http://schemas.openxmlformats.org/officeDocument/2006/relationships/customXml" Target="ink/ink13.xml"/><Relationship Id="rId24" Type="http://schemas.openxmlformats.org/officeDocument/2006/relationships/image" Target="media/image10.png"/><Relationship Id="rId40" Type="http://schemas.openxmlformats.org/officeDocument/2006/relationships/image" Target="media/image18.png"/><Relationship Id="rId45" Type="http://schemas.openxmlformats.org/officeDocument/2006/relationships/customXml" Target="ink/ink21.xml"/><Relationship Id="rId66" Type="http://schemas.openxmlformats.org/officeDocument/2006/relationships/image" Target="media/image31.png"/><Relationship Id="rId87" Type="http://schemas.openxmlformats.org/officeDocument/2006/relationships/customXml" Target="ink/ink42.xml"/><Relationship Id="rId110" Type="http://schemas.openxmlformats.org/officeDocument/2006/relationships/theme" Target="theme/theme1.xml"/><Relationship Id="rId61" Type="http://schemas.openxmlformats.org/officeDocument/2006/relationships/customXml" Target="ink/ink29.xml"/><Relationship Id="rId82" Type="http://schemas.openxmlformats.org/officeDocument/2006/relationships/image" Target="media/image39.png"/><Relationship Id="rId19" Type="http://schemas.openxmlformats.org/officeDocument/2006/relationships/customXml" Target="ink/ink8.xml"/><Relationship Id="rId14" Type="http://schemas.openxmlformats.org/officeDocument/2006/relationships/image" Target="media/image5.png"/><Relationship Id="rId30" Type="http://schemas.openxmlformats.org/officeDocument/2006/relationships/image" Target="media/image13.png"/><Relationship Id="rId35" Type="http://schemas.openxmlformats.org/officeDocument/2006/relationships/customXml" Target="ink/ink16.xml"/><Relationship Id="rId56" Type="http://schemas.openxmlformats.org/officeDocument/2006/relationships/image" Target="media/image26.png"/><Relationship Id="rId77" Type="http://schemas.openxmlformats.org/officeDocument/2006/relationships/customXml" Target="ink/ink37.xml"/><Relationship Id="rId100" Type="http://schemas.openxmlformats.org/officeDocument/2006/relationships/image" Target="media/image48.png"/><Relationship Id="rId105" Type="http://schemas.openxmlformats.org/officeDocument/2006/relationships/customXml" Target="ink/ink51.xml"/><Relationship Id="rId8" Type="http://schemas.openxmlformats.org/officeDocument/2006/relationships/image" Target="media/image2.png"/><Relationship Id="rId51" Type="http://schemas.openxmlformats.org/officeDocument/2006/relationships/customXml" Target="ink/ink24.xml"/><Relationship Id="rId72" Type="http://schemas.openxmlformats.org/officeDocument/2006/relationships/image" Target="media/image34.png"/><Relationship Id="rId93" Type="http://schemas.openxmlformats.org/officeDocument/2006/relationships/customXml" Target="ink/ink45.xml"/><Relationship Id="rId98" Type="http://schemas.openxmlformats.org/officeDocument/2006/relationships/image" Target="media/image47.png"/><Relationship Id="rId3" Type="http://schemas.openxmlformats.org/officeDocument/2006/relationships/settings" Target="settings.xml"/><Relationship Id="rId25" Type="http://schemas.openxmlformats.org/officeDocument/2006/relationships/customXml" Target="ink/ink11.xml"/><Relationship Id="rId46" Type="http://schemas.openxmlformats.org/officeDocument/2006/relationships/image" Target="media/image21.png"/><Relationship Id="rId67" Type="http://schemas.openxmlformats.org/officeDocument/2006/relationships/customXml" Target="ink/ink32.xml"/><Relationship Id="rId20" Type="http://schemas.openxmlformats.org/officeDocument/2006/relationships/image" Target="media/image8.png"/><Relationship Id="rId41" Type="http://schemas.openxmlformats.org/officeDocument/2006/relationships/customXml" Target="ink/ink19.xml"/><Relationship Id="rId62" Type="http://schemas.openxmlformats.org/officeDocument/2006/relationships/image" Target="media/image29.png"/><Relationship Id="rId83" Type="http://schemas.openxmlformats.org/officeDocument/2006/relationships/customXml" Target="ink/ink40.xml"/><Relationship Id="rId88" Type="http://schemas.openxmlformats.org/officeDocument/2006/relationships/image" Target="media/image42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9:37.926"/>
    </inkml:context>
    <inkml:brush xml:id="br0">
      <inkml:brushProperty name="width" value="0.05" units="cm"/>
      <inkml:brushProperty name="height" value="0.05" units="cm"/>
      <inkml:brushProperty name="color" value="#33CCFF"/>
    </inkml:brush>
  </inkml:definitions>
  <inkml:trace contextRef="#ctx0" brushRef="#br0">24 348 96 0 0,'-3'0'185'0'0,"-9"0"6"0"0,9 0 0 0 0,-2-1 4009 0 0,5 0-4120 0 0,1 0 1 0 0,-1 0-1 0 0,1 0 1 0 0,0 1-1 0 0,-1-1 1 0 0,1 0-1 0 0,0 0 1 0 0,0 1 0 0 0,-1-1-1 0 0,1 0 1 0 0,0 1-1 0 0,0-1 1 0 0,0 1-1 0 0,0-1 1 0 0,0 1-1 0 0,0 0 1 0 0,0-1-1 0 0,0 1 1 0 0,0 0 0 0 0,0-1-1 0 0,0 1 1 0 0,0 0-1 0 0,0 0 1 0 0,2 0-1 0 0,4 0 483 0 0,0 0-1 0 0,11 2 0 0 0,-12-1-423 0 0,58 3 248 0 0,26 3-132 0 0,-77-6-226 0 0,24 0 1 0 0,-24-2 61 0 0,24 3 0 0 0,-34-1-18 0 0,-2-1-36 0 0,0 0 1 0 0,0 1 0 0 0,0-1-1 0 0,0 0 1 0 0,0 0-1 0 0,0 0 1 0 0,0 0 0 0 0,1 0-1 0 0,-1 0 1 0 0,0 0 0 0 0,0 0-1 0 0,0 0 1 0 0,0-1-1 0 0,0 1 1 0 0,0 0 0 0 0,0-1-1 0 0,0 1 1 0 0,0-1-1 0 0,0 1 1 0 0,1-2 0 0 0,2-3 74 0 0</inkml:trace>
  <inkml:trace contextRef="#ctx0" brushRef="#br0" timeOffset="381.5">297 211 12664 0 0,'3'0'278'0'0,"13"1"60"0"0,0 2-1 0 0,0-1 1 0 0,21 8 0 0 0,-35-10-315 0 0,0 1 54 0 0,0-1 0 0 0,0 1 0 0 0,0 0 0 0 0,-1 0 0 0 0,1 0 0 0 0,0 0 0 0 0,0 0 0 0 0,-1 0 0 0 0,1 0 0 0 0,0 0 0 0 0,-1 1 0 0 0,1-1 0 0 0,-1 1 0 0 0,0-1-1 0 0,0 1 1 0 0,1 0 0 0 0,-1-1 0 0 0,0 1 0 0 0,0 0 0 0 0,-1 0 0 0 0,2 3 0 0 0,0 0 18 0 0,-1 0-1 0 0,0-1 0 0 0,-1 1 0 0 0,1 0 0 0 0,-1 0 0 0 0,0-1 1 0 0,0 1-1 0 0,-2 7 0 0 0,1-8-14 0 0,1-1-1 0 0,-2 1 1 0 0,1 0 0 0 0,0 0-1 0 0,-1 0 1 0 0,0-1 0 0 0,0 1-1 0 0,-3 5 1 0 0,-3 1 97 0 0,-12 13 0 0 0,9-11-63 0 0,1-2-12 0 0,-1 0-1 0 0,0-1 1 0 0,-23 15 0 0 0,33-24-97 0 0,-15 5-1905 0 0</inkml:trace>
  <inkml:trace contextRef="#ctx0" brushRef="#br0" timeOffset="803.28">709 464 14672 0 0,'-18'-27'332'0'0,"15"21"-226"0"0,0 0 0 0 0,0-1 0 0 0,0 1 0 0 0,1-1 1 0 0,-2-9-1 0 0,-2-23 430 0 0,-2-71 1 0 0,7 98-370 0 0,1 3 42 0 0,0 1 0 0 0,1-1 0 0 0,-1 0 0 0 0,4-13 0 0 0,-3 18-150 0 0,0 0 0 0 0,1 1 0 0 0,-1-1 0 0 0,1 0 0 0 0,-1 1 0 0 0,1-1 0 0 0,0 1 0 0 0,1-1 0 0 0,-1 1 0 0 0,1 0 0 0 0,-1 0 0 0 0,4-3 0 0 0,-5 5-9 0 0,0 1 0 0 0,1-1 0 0 0,-1 0 0 0 0,1 0 0 0 0,-1 0 0 0 0,1 1 0 0 0,-1-1-1 0 0,1 1 1 0 0,-1-1 0 0 0,1 1 0 0 0,-1 0 0 0 0,1 0 0 0 0,2-1 0 0 0,24 4 358 0 0,-14-1-282 0 0,-13-2-116 0 0,7 0 65 0 0,0 1-1 0 0,15 4 0 0 0,-21-4-61 0 0,0-1 0 0 0,0 1 0 0 0,0 0 0 0 0,0 0 0 0 0,0 0 0 0 0,0 0 0 0 0,0 0-1 0 0,0 1 1 0 0,0-1 0 0 0,-1 1 0 0 0,1-1 0 0 0,0 1 0 0 0,-1-1 0 0 0,0 1 0 0 0,3 3 0 0 0,-4-2 18 0 0,1 0-1 0 0,-1 1 0 0 0,1-1 1 0 0,-1 0-1 0 0,0 1 1 0 0,-1 4-1 0 0,-1-1-8 0 0,1-6 0 0 0</inkml:trace>
  <inkml:trace contextRef="#ctx0" brushRef="#br0" timeOffset="1256.05">576 331 15680 0 0,'0'0'0'0'0,"21"-5"0"0"0,10-2 232 0 0,1 0 0 0 0,-1 0 8 0 0,-2 2-1 0 0,-5 1-135 0 0,-3-1 8 0 0,0 0-8 0 0,0 1 16 0 0,-3 1 160 0 0,-2 1 0 0 0,-3-1 0 0 0,-2-6 128 0 0,-5 6-296 0 0</inkml:trace>
  <inkml:trace contextRef="#ctx0" brushRef="#br0" timeOffset="1257.05">901 183 15472 0 0,'-6'34'160'0'0,"1"18"61"0"0,0 0-82 0 0,3-35 177 0 0,0 0 0 0 0,2 0 0 0 0,1 34 1 0 0,3-25 1145 0 0</inkml:trace>
  <inkml:trace contextRef="#ctx0" brushRef="#br0" timeOffset="1633.28">981 512 14672 0 0,'26'-9'488'0'0,"-23"6"-342"0"0,18-37 492 0 0,-20 38-591 0 0,0 0 0 0 0,0-1 1 0 0,-1 0-1 0 0,1 1 1 0 0,0-1-1 0 0,-1 1 1 0 0,0-1-1 0 0,1 0 1 0 0,-1 1-1 0 0,0-1 1 0 0,0 0-1 0 0,-1 1 1 0 0,1-1-1 0 0,-1 0 1 0 0,1 1-1 0 0,-1-1 1 0 0,0 1-1 0 0,0-1 1 0 0,0 1-1 0 0,0-1 1 0 0,0 1-1 0 0,0 0 1 0 0,-1 0-1 0 0,1-1 1 0 0,-1 1-1 0 0,0 0 1 0 0,1 0-1 0 0,-1 0 1 0 0,0 1-1 0 0,0-1 1 0 0,-1 0-1 0 0,1 1 1 0 0,-3-3-1 0 0,3 4-6 0 0,-1 0 0 0 0,1 0 1 0 0,0-1-1 0 0,0 1 0 0 0,0 0 0 0 0,0 1 0 0 0,0-1 1 0 0,0 0-1 0 0,0 1 0 0 0,-4 0 0 0 0,4 0-5 0 0,1-1-19 0 0,0 1-1 0 0,0-1 0 0 0,0 1 1 0 0,-1-1-1 0 0,2 1 1 0 0,-1 0-1 0 0,0-1 0 0 0,0 1 1 0 0,0 0-1 0 0,-1 1 0 0 0,-6 4 38 0 0,7-5-42 0 0,1-1 0 0 0,-1 1 0 0 0,0-1 0 0 0,0 1 0 0 0,1-1 0 0 0,-1 1 0 0 0,0 0 1 0 0,0-1-1 0 0,1 1 0 0 0,-1 0 0 0 0,1-1 0 0 0,-1 1 0 0 0,0 1 0 0 0,0-1 71 0 0,1 6 135 0 0</inkml:trace>
  <inkml:trace contextRef="#ctx0" brushRef="#br0" timeOffset="2147.09">1076 419 14776 0 0,'0'0'233'0'0,"3"1"4"0"0,17 7 350 0 0,-19-7-497 0 0,0-1 0 0 0,1 0 0 0 0,-1 0 0 0 0,0 1 0 0 0,0-1 0 0 0,0 0 0 0 0,0 0 0 0 0,1 0 0 0 0,-1 0 0 0 0,0 0 0 0 0,2-1 0 0 0,-3 1-27 0 0,1 0-1 0 0,-1 0 1 0 0,1 0 0 0 0,0 0-1 0 0,-1 0 1 0 0,1-1 0 0 0,-1 1-1 0 0,1 0 1 0 0,0 0-1 0 0,-1-1 1 0 0,1 1 0 0 0,-1-1-1 0 0,1 1 1 0 0,-1 0 0 0 0,0-1-1 0 0,1 1 1 0 0,-1-1 0 0 0,1 1-1 0 0,-1-1 1 0 0,0 1 0 0 0,1-1-1 0 0,-1 1 1 0 0,1-1 0 0 0,11-45 862 0 0,-12 45-793 0 0,1 1-118 0 0,0 0-1 0 0,0 1 0 0 0,1 0 1 0 0,-1-1-1 0 0,0 1 1 0 0,0 0-1 0 0,0-1 1 0 0,0 1-1 0 0,0 0 1 0 0,0 0-1 0 0,0 0 1 0 0,-1 0-1 0 0,1 0 1 0 0,0 0-1 0 0,0 0 1 0 0,0 2-1 0 0,13 21 41 0 0,-13-23-45 0 0,32 76 154 0 0,-33-77-160 0 0,1 1 1 0 0,-1-1 0 0 0,0 1-1 0 0,1-1 1 0 0,-1 0 0 0 0,0 1-1 0 0,1-1 1 0 0,-1 1 0 0 0,0-1-1 0 0,1 0 1 0 0,-1 1 0 0 0,1-1-1 0 0,-1 0 1 0 0,0 1 0 0 0,1-1-1 0 0,-1 0 1 0 0,1 0 0 0 0,-1 1-1 0 0,1-1 1 0 0,0 0 0 0 0,-1 0-1 0 0,1 0 1 0 0,-1 0 0 0 0,1 0-1 0 0,-1 0 1 0 0,1 0 0 0 0,0 0-1 0 0,0 0 15 0 0,5-5 20 0 0,-4 3-29 0 0,-1 0 0 0 0,0-1-1 0 0,0 1 1 0 0,0-1 0 0 0,0 1-1 0 0,1-6 1 0 0,2-4 4 0 0,4-9 13 0 0,0 0 0 0 0,-2-1 0 0 0,6-30 0 0 0,-10 39 6 0 0,2-1 0 0 0,5-16 0 0 0,-8 29 53 0 0,-1 5-73 0 0,1-4-10 0 0,-1 0-1 0 0,0 1 0 0 0,0-1 1 0 0,0 0-1 0 0,0 1 0 0 0,0-1 0 0 0,0 0 1 0 0,-1 1-1 0 0,1-1 0 0 0,0 0 1 0 0,0 0-1 0 0,0 1 0 0 0,0-1 0 0 0,0 0 1 0 0,0 1-1 0 0,0-1 0 0 0,-1 0 1 0 0,1 0-1 0 0,0 1 0 0 0,0-1 0 0 0,0 0 1 0 0,-1 0-1 0 0,1 1 0 0 0,0-1 0 0 0,0 0 1 0 0,-1 0-1 0 0,1 0 0 0 0,0 0 1 0 0,0 1-1 0 0,-1-1 0 0 0,1 0 0 0 0,0 0 1 0 0,-1 0-1 0 0,-4 4-2558 0 0</inkml:trace>
  <inkml:trace contextRef="#ctx0" brushRef="#br0" timeOffset="2523.55">1399 2 15272 0 0,'4'0'289'0'0,"24"-1"368"0"0,-8 0-282 0 0,23 2-1 0 0,-28 0-150 0 0,-11-1-117 0 0,0 0 1 0 0,0 1 0 0 0,-1-1-1 0 0,1 1 1 0 0,0-1-1 0 0,-1 1 1 0 0,1 0-1 0 0,0 0 1 0 0,-1 1 0 0 0,5 1-1 0 0,-5-1-18 0 0,0 0-1 0 0,1 1 1 0 0,-1-1-1 0 0,0 0 1 0 0,5 6-1 0 0,-7-6-9 0 0,0 0-1 0 0,0-1 1 0 0,0 1 0 0 0,0 0-1 0 0,-1 0 1 0 0,1 0-1 0 0,-1-1 1 0 0,1 1-1 0 0,-1 0 1 0 0,1 0-1 0 0,-1 0 1 0 0,0 0-1 0 0,0 4 1 0 0,-1 0-30 0 0,0 1 0 0 0,0-1-1 0 0,0 1 1 0 0,-1-1 0 0 0,0 1 0 0 0,-1-1 0 0 0,1 0 0 0 0,-1 0 0 0 0,0 0 0 0 0,-5 6 0 0 0,-6 13 7 0 0,-34 66 136 0 0,42-79-169 0 0,-2 2 7 0 0,1-2 33 0 0,0 0 1 0 0,-4 14-1 0 0,11-25-51 0 0,-1 1 0 0 0,1 0 0 0 0,0-1 0 0 0,0 1-1 0 0,0 0 1 0 0,0-1 0 0 0,0 1 0 0 0,0 0 0 0 0,0-1 0 0 0,1 1 0 0 0,0 2 0 0 0,-1-3 36 0 0,0 0-38 0 0,0-1 0 0 0,0 1 0 0 0,0-1 0 0 0,0 0-1 0 0,1 1 1 0 0,-1-1 0 0 0,0 1 0 0 0,0-1 0 0 0,0 1 0 0 0,0-1 0 0 0,1 0 0 0 0,-1 1 0 0 0,0-1 0 0 0,1 1 0 0 0,-1-1 0 0 0,1 1 0 0 0,1 0 10 0 0,-2 0-13 0 0,1-1 0 0 0,0 1 0 0 0,0-1 0 0 0,0 1 0 0 0,0-1 1 0 0,0 1-1 0 0,0-1 0 0 0,0 1 0 0 0,0-1 0 0 0,0 0 0 0 0,0 0 1 0 0,0 1-1 0 0,1-1 0 0 0,19 0 56 0 0,0-1 0 0 0,0-1 1 0 0,-1 0-1 0 0,33-10 0 0 0,-46 10-29 0 0,1 0 0 0 0,-2 0 0 0 0,1-1 0 0 0,0 0 0 0 0,0-1-1 0 0,6-4 1 0 0,-7 4 68 0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7:47.23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63 1 15072 0 0,'-3'24'837'0'0,"1"0"0"0"0,2 40 0 0 0,7 67 851 0 0,-5-73-1354 0 0,-2-12 212 0 0,-2 30 285 0 0,-2-42-431 0 0,4-32-277 0 0,-5-2-38 0 0,5 0-79 0 0,-1 1-1 0 0,1-1 0 0 0,-1 0 1 0 0,1 0-1 0 0,0 0 0 0 0,-1 0 1 0 0,1 0-1 0 0,-1 0 0 0 0,1 0 0 0 0,-1 0 1 0 0,1 0-1 0 0,0 0 0 0 0,-1-1 1 0 0,1 1-1 0 0,-1 0 0 0 0,1 0 1 0 0,0 0-1 0 0,-1 0 0 0 0,1-1 1 0 0,0 1-1 0 0,-1 0 0 0 0,1 0 1 0 0,0-1-1 0 0,-1 1 0 0 0,1 0 1 0 0,0 0-1 0 0,-1-1 0 0 0,1 1 1 0 0,0-1-1 0 0,-14-13 63 0 0,2 0 0 0 0,-18-27 0 0 0,-2-4 69 0 0,18 25 24 0 0,-21-36 1 0 0,27 42 175 0 0</inkml:trace>
  <inkml:trace contextRef="#ctx0" brushRef="#br0" timeOffset="377.64">178 373 16184 0 0,'15'-16'74'0'0,"10"-8"226"0"0,13-14 191 0 0,-34 34-423 0 0,7-9 164 0 0,22-20 0 0 0,-12 11-34 0 0,-14 15 36 0 0,1 0 0 0 0,7-6 0 0 0,-13 11-162 0 0,0 0 1 0 0,0 0 0 0 0,0 0-1 0 0,0 0 1 0 0,0-1-1 0 0,0 1 1 0 0,1-3-1 0 0,3-5 138 0 0,-5 8-83 0 0,-1-4-2351 0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7:34.97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17 0 15176 0 0,'0'0'326'0'0,"1"3"-4"0"0,5 26 226 0 0,1-3 107 0 0,-2 1 0 0 0,0 0 1 0 0,0 33-1 0 0,-3-10-417 0 0,-1 21 266 0 0,-2-46-47 0 0,3 33 0 0 0,-1-43-310 0 0,-2 16 0 0 0,0-16-6 0 0,1 17 0 0 0,0 6 96 0 0,0-37-21 0 0,-1-2-161 0 0,-2-2-32 0 0,0 0-1 0 0,1 0 1 0 0,-1-1 0 0 0,1 1 0 0 0,0-1 0 0 0,0 1 0 0 0,1-1 0 0 0,-3-6 0 0 0,-1-2 12 0 0,-30-65 146 0 0,-38-79 230 0 0,66 139-303 0 0,6 16 76 0 0,0 2-152 0 0,-3 4 5 0 0</inkml:trace>
  <inkml:trace contextRef="#ctx0" brushRef="#br0" timeOffset="358.94">151 475 16575 0 0,'0'0'648'0'0,"4"-6"-326"0"0,12-14-104 0 0,84-111 448 0 0,-35 38 891 0 0,-49 75-1350 0 0,-13 14-145 0 0,1 1 0 0 0,-1-1 0 0 0,5-8 0 0 0,11-25 482 0 0,-18 36-328 0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8:23.109"/>
    </inkml:context>
    <inkml:brush xml:id="br0">
      <inkml:brushProperty name="width" value="0.05" units="cm"/>
      <inkml:brushProperty name="height" value="0.05" units="cm"/>
      <inkml:brushProperty name="color" value="#33CCFF"/>
    </inkml:brush>
  </inkml:definitions>
  <inkml:trace contextRef="#ctx0" brushRef="#br0">116 442 9944 0 0,'0'0'1177'0'0,"1"-3"-1025"0"0,6-20 320 0 0,-7 21 144 0 0,1 1 100 0 0,1-3-551 0 0,-1-1 1 0 0,1 0-1 0 0,-1 1 0 0 0,0-1 1 0 0,-1 0-1 0 0,1 0 1 0 0,-1 1-1 0 0,0-1 0 0 0,0 0 1 0 0,-1-5-1 0 0,1-6 60 0 0,1-36 565 0 0,-1-36 500 0 0,4-24-852 0 0,0 24 1985 0 0,-6 88-2348 0 0,-8 2 223 0 0,3 8-216 0 0,-11 32 201 0 0,-3 5-20 0 0,8-20-133 0 0,9-18-38 0 0,-1 0 0 0 0,-10 16 0 0 0,8-14 6 0 0,5-8-56 0 0,0 0 0 0 0,-1 1-1 0 0,1-1 1 0 0,-1 0-1 0 0,1 0 1 0 0,-1 0 0 0 0,0-1-1 0 0,0 1 1 0 0,-5 3-1 0 0,8-6-36 0 0,0 0 0 0 0,0 0 0 0 0,-1 0-1 0 0,1 0 1 0 0,0 0 0 0 0,0 0 0 0 0,0 0-1 0 0,-1 0 1 0 0,1 1 0 0 0,0-1 0 0 0,0 0-1 0 0,0 0 1 0 0,-1 0 0 0 0,1 0 0 0 0,0 0 0 0 0,0 0-1 0 0,-1 0 1 0 0,1-1 0 0 0,0 1 0 0 0,0 0-1 0 0,0 0 1 0 0,-1 0 0 0 0,1 0 0 0 0,0 0-1 0 0,0 0 1 0 0,0 0 0 0 0,-1 0 0 0 0,1 0-1 0 0,0-1 1 0 0,0 1 0 0 0,0 0 0 0 0,0 0 0 0 0,-1 0-1 0 0,1 0 1 0 0,0-1 0 0 0,0 1 0 0 0,0 0-1 0 0,0 0 1 0 0,0 0 0 0 0,0-1 0 0 0,-1 1-1 0 0,1 0 1 0 0,0 0 0 0 0,0 0 0 0 0,0-1-1 0 0,0 1 1 0 0,0 0 0 0 0,0 0 0 0 0,0 0 0 0 0,0-1-1 0 0,2-15 145 0 0,4-21-29 0 0,-3 16-56 0 0</inkml:trace>
  <inkml:trace contextRef="#ctx0" brushRef="#br0" timeOffset="560.58">157 56 17287 0 0,'0'0'0'0'0,"6"2"0"0"0,12 3 0 0 0,4 3 504 0 0,-1-1 0 0 0,4-5-8 0 0,-2-2 8 0 0,-3 1-360 0 0,-2 1 0 0 0,0-2 0 0 0,3-5 0 0 0,-5 2 272 0 0,-1 1 0 0 0,-5-1 0 0 0,2-5 8 0 0,-5 0-160 0 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7:48.25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71 0 15272 0 0,'-2'59'669'0'0,"9"30"100"0"0,-3-38-280 0 0,-3-37-248 0 0,1 10 252 0 0,-2 28 0 0 0,-2-14-286 0 0,-8 80 1006 0 0,10-116-1183 0 0,-1-1 1 0 0,1 1-1 0 0,-1-1 1 0 0,1 0-1 0 0,-1 1 0 0 0,0-1 1 0 0,0 0-1 0 0,0 1 0 0 0,-1 1 1 0 0,0-1 2 0 0,1-1 39 0 0,0-2-54 0 0,-1 1 0 0 0,0 0 0 0 0,0-1-1 0 0,0 0 1 0 0,1 1 0 0 0,-1-1 0 0 0,0 0-1 0 0,0 0 1 0 0,1 0 0 0 0,-1 0-1 0 0,1 0 1 0 0,-1-1 0 0 0,1 1 0 0 0,0 0-1 0 0,-2-3 1 0 0,-20-25 56 0 0,21 27-62 0 0,-13-20 40 0 0,0 1 0 0 0,2-2 0 0 0,-19-42 0 0 0,19 37-8 0 0,8 20-26 0 0,2 0 0 0 0,-1 0 1 0 0,-2-9-1 0 0,6 14-5 0 0,-1-1 0 0 0,1 1 1 0 0,-1-1-1 0 0,1 0 0 0 0,0 1 0 0 0,1-1 0 0 0,0-3 0 0 0,-1 5 51 0 0</inkml:trace>
  <inkml:trace contextRef="#ctx0" brushRef="#br0" timeOffset="405.24">160 442 16184 0 0,'32'-27'669'0'0,"17"-11"-121"0"0,-8 9 223 0 0,50-26-1 0 0,-75 45-420 0 0,-12 7-516 0 0,0 1 1 0 0,0 0 0 0 0,0-1-1 0 0,1 1 1 0 0,-1 0 0 0 0,0 1-1 0 0,1-1 1 0 0,6 0-1 0 0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7:36.02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03 1 14272 0 0,'0'0'640'0'0,"1"3"-543"0"0,11 43 614 0 0,-1 1-1 0 0,-3 1 1 0 0,3 60-1 0 0,-6-56-51 0 0,2 26 217 0 0,-6-23-559 0 0,-2 58-43 0 0,0-109-257 0 0,0-1 1 0 0,1 1-1 0 0,-1-1 0 0 0,-1 0 1 0 0,1 1-1 0 0,-2 3 1 0 0,0-1 66 0 0,2-5-2 0 0,-2 0 33 0 0,2-1-108 0 0,1 0 0 0 0,0 0-1 0 0,-1 0 1 0 0,1 1 0 0 0,0-1 0 0 0,0 0 0 0 0,-1 0-1 0 0,1 0 1 0 0,0 0 0 0 0,-1 0 0 0 0,1 0 0 0 0,0 0-1 0 0,-1 0 1 0 0,1 0 0 0 0,0-1 0 0 0,-1 1 0 0 0,1 0-1 0 0,0 0 1 0 0,0 0 0 0 0,-1 0 0 0 0,1 0 0 0 0,0 0-1 0 0,-1-1 1 0 0,1 1 0 0 0,0 0 0 0 0,-6-5 41 0 0,1 0 0 0 0,-1-1 1 0 0,1 1-1 0 0,1-1 0 0 0,-1 0 1 0 0,1 0-1 0 0,-5-9 1 0 0,5 9-32 0 0,-57-107 447 0 0,53 94-352 0 0,7 14-43 0 0,-1 0 1 0 0,0 1-1 0 0,0-1 0 0 0,-1 1 0 0 0,-3-6 1 0 0,5 9 536 0 0</inkml:trace>
  <inkml:trace contextRef="#ctx0" brushRef="#br0" timeOffset="379.05">169 545 16575 0 0,'2'-2'424'0'0,"2"-2"-268"0"0,-2 2-58 0 0,0-1 0 0 0,0 1 1 0 0,0-1-1 0 0,0 1 0 0 0,-1-1 0 0 0,2-3 0 0 0,17-31 546 0 0,1 2-1 0 0,48-60 1 0 0,-48 68 79 0 0,-17 21-618 0 0,0 0 0 0 0,1 0 0 0 0,0 0 0 0 0,0 0 0 0 0,0 1 0 0 0,0 0 0 0 0,1 0 0 0 0,7-4 0 0 0,-6 7 211 0 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8:21.766"/>
    </inkml:context>
    <inkml:brush xml:id="br0">
      <inkml:brushProperty name="width" value="0.05" units="cm"/>
      <inkml:brushProperty name="height" value="0.05" units="cm"/>
      <inkml:brushProperty name="color" value="#33CCFF"/>
    </inkml:brush>
  </inkml:definitions>
  <inkml:trace contextRef="#ctx0" brushRef="#br0">0 109 16687 0 0,'0'0'362'0'0,"2"-3"4"0"0,1 0-269 0 0,1-1-1 0 0,-1 0 0 0 0,1 1 0 0 0,0-1 0 0 0,0 1 0 0 0,0 0 0 0 0,0 0 1 0 0,1 1-1 0 0,-1-1 0 0 0,1 1 0 0 0,-1 0 0 0 0,1 0 0 0 0,0 1 0 0 0,0-1 1 0 0,0 1-1 0 0,0 0 0 0 0,0 0 0 0 0,8 0 0 0 0,124-7 2053 0 0,-85 5-1458 0 0,65 5 0 0 0,-97-3-557 0 0,-17 0-120 0 0,-1 1 1 0 0,1 0-1 0 0,-1-1 1 0 0,1 1-1 0 0,-1 0 1 0 0,1 1-1 0 0,-1-1 1 0 0,1 0-1 0 0,-1 1 1 0 0,1-1-1 0 0,-1 1 1 0 0,1 0-1 0 0,2 1 1 0 0,-3-1 16 0 0,0 1 0 0 0,1-1-1 0 0,-1 0 1 0 0,1 0 0 0 0,-1 0 0 0 0,1 0 0 0 0,-1-1-1 0 0,1 1 1 0 0,4 0 37 0 0</inkml:trace>
  <inkml:trace contextRef="#ctx0" brushRef="#br0" timeOffset="518.98">417 1 15776 0 0,'0'0'1654'0'0,"2"1"-1525"0"0,1 1-62 0 0,24 13 1918 0 0,-21-13-1878 0 0,1 1-1 0 0,-1 0 0 0 0,0 0 0 0 0,0 1 0 0 0,0 0 0 0 0,0 0 1 0 0,0 0-1 0 0,-1 1 0 0 0,0 0 0 0 0,7 8 0 0 0,-9-10-59 0 0,-1 1 0 0 0,0-1-1 0 0,0 0 1 0 0,0 1 0 0 0,0-1-1 0 0,-1 1 1 0 0,1-1 0 0 0,-1 1-1 0 0,0 0 1 0 0,0 0 0 0 0,0-1-1 0 0,-1 1 1 0 0,1 0 0 0 0,-1 0-1 0 0,0 0 1 0 0,0 0 0 0 0,0 0-1 0 0,-1 0 1 0 0,1-1 0 0 0,-3 8-1 0 0,2-5-17 0 0,-1 0 0 0 0,0 0-1 0 0,-1 1 1 0 0,1-2 0 0 0,-1 1-1 0 0,0 0 1 0 0,-1-1 0 0 0,1 1-1 0 0,-9 9 1 0 0,6-9-1 0 0,0 0 9 0 0,1-1 0 0 0,-1 0 0 0 0,0 0 0 0 0,-6 5 0 0 0,11-10-31 0 0,0 1 1 0 0,0 0 0 0 0,0-1 0 0 0,0 1 0 0 0,0-1 0 0 0,0 1 0 0 0,0-1 0 0 0,0 0 0 0 0,0 1 0 0 0,-1-1 0 0 0,1 0 0 0 0,0 0 0 0 0,0 0 0 0 0,0 1 0 0 0,0-1 0 0 0,0 0 0 0 0,-1-1 0 0 0,1 1 0 0 0,0 0 0 0 0,0 0 0 0 0,0 0 0 0 0,0-1 0 0 0,0 1 0 0 0,0-1 0 0 0,0 1 0 0 0,0-1 0 0 0,0 1 0 0 0,0-1-1 0 0,0 1 1 0 0,0-1 0 0 0,0 0 0 0 0,0 0 0 0 0,-1-1 0 0 0,0 0 17 0 0,1 0 0 0 0,0 0-1 0 0,0 0 1 0 0,0 0 0 0 0,-1-5 0 0 0,-2-4 21 0 0,-12-20-555 0 0,12 24-1737 0 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8:20.855"/>
    </inkml:context>
    <inkml:brush xml:id="br0">
      <inkml:brushProperty name="width" value="0.05" units="cm"/>
      <inkml:brushProperty name="height" value="0.05" units="cm"/>
      <inkml:brushProperty name="color" value="#33CCFF"/>
    </inkml:brush>
  </inkml:definitions>
  <inkml:trace contextRef="#ctx0" brushRef="#br0">0 122 16479 0 0,'0'0'423'0'0,"2"-2"-4"0"0,4-9 3 0 0,-5 10-387 0 0,0 0-1 0 0,-1 0 0 0 0,1 1 0 0 0,0-1 0 0 0,0 0 0 0 0,0 1 0 0 0,0-1 0 0 0,0 0 0 0 0,0 1 0 0 0,0 0 0 0 0,0-1 1 0 0,0 1-1 0 0,0-1 0 0 0,1 1 0 0 0,-1 0 0 0 0,0 0 0 0 0,0 0 0 0 0,0 0 0 0 0,0 0 0 0 0,0 0 0 0 0,0 0 0 0 0,1 0 0 0 0,-1 0 1 0 0,1 1-1 0 0,4-1 143 0 0,21 1 877 0 0,53 10 0 0 0,-54-6-679 0 0,53 2 0 0 0,-46-6 183 0 0,-15 0-328 0 0,0-1 1 0 0,20-3 0 0 0,3 1-5 0 0,-31 2-156 0 0,6-6 208 0 0</inkml:trace>
  <inkml:trace contextRef="#ctx0" brushRef="#br0" timeOffset="361.01">374 0 17487 0 0,'0'0'320'0'0,"2"3"2"0"0,7 5-119 0 0,0-2 0 0 0,0 1 0 0 0,12 6 0 0 0,-11-7 107 0 0,0 0 0 0 0,0 1 1 0 0,16 15-1 0 0,-23-20-226 0 0,-1 0 0 0 0,-1 1 0 0 0,1-1 0 0 0,0 1 0 0 0,0-1 1 0 0,-1 1-1 0 0,0 0 0 0 0,1 0 0 0 0,-1-1 0 0 0,0 1 0 0 0,-1 0 0 0 0,1 0 0 0 0,0 0 0 0 0,0 4 0 0 0,-1-2-12 0 0,0-1 0 0 0,-1 0 0 0 0,1 0 0 0 0,-1 0-1 0 0,0 0 1 0 0,0 0 0 0 0,0 0 0 0 0,0 0 0 0 0,-4 6 0 0 0,2-3-11 0 0,-2 1 1 0 0,1-1 0 0 0,-1 0-1 0 0,0-1 1 0 0,-1 0-1 0 0,1 1 1 0 0,-1-2 0 0 0,0 1-1 0 0,-13 8 1 0 0,-8 6 81 0 0,18-13-69 0 0,-1 0 0 0 0,-15 8 0 0 0,22-13-58 0 0,0-1 0 0 0,0 0 0 0 0,0 0 0 0 0,0 0 0 0 0,-1-1 0 0 0,1 1 0 0 0,0-1 0 0 0,-1 1-1 0 0,1-1 1 0 0,0 0 0 0 0,-1 0 0 0 0,1-1 0 0 0,-6 0 0 0 0,8 0-8 0 0,1-1-1 0 0,-1 1 1 0 0,0 0 0 0 0,1 0-1 0 0,-1 0 1 0 0,1 0-1 0 0,-1-1 1 0 0,1 1 0 0 0,0 0-1 0 0,-1-2 1 0 0,1 2-1 0 0,0-1-84 0 0,-1-1 0 0 0,1 1-1 0 0,0-1 1 0 0,0 1 0 0 0,0-5 0 0 0,0 2-2328 0 0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8:19.954"/>
    </inkml:context>
    <inkml:brush xml:id="br0">
      <inkml:brushProperty name="width" value="0.05" units="cm"/>
      <inkml:brushProperty name="height" value="0.05" units="cm"/>
      <inkml:brushProperty name="color" value="#33CCFF"/>
    </inkml:brush>
  </inkml:definitions>
  <inkml:trace contextRef="#ctx0" brushRef="#br0">1 76 15272 0 0,'102'2'1068'0'0,"99"-3"402"0"0,-195 0-1424 0 0,58 0 290 0 0,-54 1-205 0 0,0 1 1 0 0,0 0-1 0 0,0 0 0 0 0,11 4 1 0 0,-18-4-49 0 0,0 0 1 0 0,0 0-1 0 0,0 0 1 0 0,0 1 0 0 0,0-1-1 0 0,-1 1 1 0 0,1-1-1 0 0,3 4 1 0 0,-12 1-2347 0 0</inkml:trace>
  <inkml:trace contextRef="#ctx0" brushRef="#br0" timeOffset="386.69">374 0 15472 0 0,'3'0'457'0'0,"105"4"1277"0"0,-78-4-1443 0 0,-26 0-139 0 0,0 0-1 0 0,0 0 1 0 0,0 1-1 0 0,0-1 1 0 0,-1 1-1 0 0,1 0 1 0 0,0 0 0 0 0,0 1-1 0 0,0-1 1 0 0,-1 1-1 0 0,1 0 1 0 0,-1 0-1 0 0,6 4 1 0 0,-7-4-86 0 0,1 0 0 0 0,-1 0 0 0 0,0 1 0 0 0,0-1 0 0 0,0 1 0 0 0,0-1 1 0 0,0 1-1 0 0,-1 0 0 0 0,1 0 0 0 0,-1 0 0 0 0,0 0 0 0 0,0 0 0 0 0,0 0 0 0 0,0 0 0 0 0,0 0 0 0 0,0 6 0 0 0,0 1 15 0 0,-1 0 0 0 0,0-1 0 0 0,0 1-1 0 0,-1 0 1 0 0,-1 0 0 0 0,1 0 0 0 0,-2-1-1 0 0,1 1 1 0 0,-1-1 0 0 0,-1 1 0 0 0,0-1-1 0 0,0 0 1 0 0,0-1 0 0 0,-1 1 0 0 0,-1-1-1 0 0,0 0 1 0 0,0 0 0 0 0,0 0 0 0 0,-1-1-1 0 0,0 0 1 0 0,0-1 0 0 0,-10 8 0 0 0,13-12-66 0 0,1 0 0 0 0,-1-1 0 0 0,1 1 0 0 0,-1-1 0 0 0,0 1 0 0 0,-4-1 0 0 0,-5 4 86 0 0,12-6-92 0 0,1 1-1 0 0,-1 0 1 0 0,1 0-1 0 0,-1 0 1 0 0,1 0-1 0 0,-1 0 1 0 0,1-1-1 0 0,0 1 0 0 0,-1 0 1 0 0,1-1-1 0 0,-1 1 1 0 0,1 0-1 0 0,0 0 1 0 0,-1-1-1 0 0,1 1 1 0 0,0-1-1 0 0,0 1 1 0 0,-1 0-1 0 0,1-1 1 0 0,0 0-1 0 0,-4-5 40 0 0,-1-4-1038 0 0,5 7-888 0 0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8:19.023"/>
    </inkml:context>
    <inkml:brush xml:id="br0">
      <inkml:brushProperty name="width" value="0.05" units="cm"/>
      <inkml:brushProperty name="height" value="0.05" units="cm"/>
      <inkml:brushProperty name="color" value="#33CCFF"/>
    </inkml:brush>
  </inkml:definitions>
  <inkml:trace contextRef="#ctx0" brushRef="#br0">1 94 6224 0 0,'0'0'4857'0'0,"2"0"-4756"0"0,55 2 3180 0 0,-29-1-2734 0 0,1 0 0 0 0,31-5 0 0 0,9 0 879 0 0,-30 2-1111 0 0,30 4 9 0 0,-68-2-142 0 0</inkml:trace>
  <inkml:trace contextRef="#ctx0" brushRef="#br0" timeOffset="377.62">322 1 15776 0 0,'9'1'221'0'0,"0"0"0"0"0,0 0 0 0 0,-1 1 0 0 0,1 0 0 0 0,11 5 1 0 0,18 4 510 0 0,-34-9-581 0 0,1-1 0 0 0,-1 0-1 0 0,0 1 1 0 0,0 0-1 0 0,0 0 1 0 0,0 0 0 0 0,0 0-1 0 0,0 1 1 0 0,0-1-1 0 0,6 7 1 0 0,-8-7-94 0 0,-1 0 0 0 0,1 0 0 0 0,0 0 0 0 0,-1 0 1 0 0,1 0-1 0 0,-1 1 0 0 0,0-1 0 0 0,1 0 0 0 0,-1 1 0 0 0,0-1 0 0 0,0 1 0 0 0,-1-1 0 0 0,1 1 0 0 0,-1 0 1 0 0,1-1-1 0 0,-1 1 0 0 0,0 0 0 0 0,0-1 0 0 0,0 6 0 0 0,-1-1-6 0 0,0-1 0 0 0,0 1-1 0 0,-1 0 1 0 0,1 0 0 0 0,-2 0 0 0 0,1-1 0 0 0,-1 1-1 0 0,0-1 1 0 0,0 0 0 0 0,-8 11 0 0 0,6-10-16 0 0,0-1-1 0 0,-1 0 1 0 0,0 0 0 0 0,0 0 0 0 0,-9 5 0 0 0,11-8-19 0 0,0-1 0 0 0,1 0 0 0 0,-1 0 0 0 0,0-1 0 0 0,0 1 0 0 0,0-1 0 0 0,0 0 0 0 0,-1 0 0 0 0,1 0 0 0 0,0 0 0 0 0,-8 0 0 0 0,11-2-44 0 0,-1 1 1 0 0,0 0-1 0 0,1 0 0 0 0,-1-1 1 0 0,0 1-1 0 0,1-1 0 0 0,-4-1 1 0 0,1 0-2401 0 0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8:14.69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3 1 9848 0 0,'0'0'3136'0'0,"2"2"-2992"0"0,7 7 221 0 0,0 0 0 0 0,-1 0 1 0 0,0 1-1 0 0,0 0 0 0 0,10 20 1 0 0,-15-25-253 0 0,0 0 1 0 0,0 1 0 0 0,7 8 0 0 0,-5-7 25 0 0,0 5 235 0 0,-4-10-288 0 0,-1 0 1 0 0,1 0 0 0 0,0 0 0 0 0,-1 0 0 0 0,0 0-1 0 0,1 1 1 0 0,-1 3 0 0 0,-1-5-60 0 0,1 1 0 0 0,-1-1 0 0 0,1 0 0 0 0,-1 0 0 0 0,1 1 0 0 0,-1-1 0 0 0,0 0-1 0 0,1 0 1 0 0,-1 0 0 0 0,0 0 0 0 0,0 0 0 0 0,-2 2 0 0 0,-15 14 312 0 0,12-11-265 0 0,1-1 12 0 0,0-1 0 0 0,0 1 0 0 0,-1-1 0 0 0,1 0 0 0 0,-1 0 0 0 0,0-1 0 0 0,-12 6 0 0 0,12-9 80 0 0,6 0-324 0 0,-1 0-1 0 0,0 0 0 0 0,0 0 1 0 0,0 0-1 0 0,0 0 0 0 0,1 0 1 0 0,-1 0-1 0 0,0 1 0 0 0,0-1 1 0 0,0 0-1 0 0,-1 1 0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9:31.67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2 227 96 0 0,'0'0'223'0'0,"-3"1"-189"0"0,-9 7 4038 0 0,11-7-3970 0 0,1-1-1 0 0,0 1 0 0 0,0-1 1 0 0,-1 1-1 0 0,1-1 0 0 0,0 1 1 0 0,-1-1-1 0 0,1 1 0 0 0,0-1 1 0 0,-1 1-1 0 0,1-1 0 0 0,0 0 1 0 0,-1 1-1 0 0,1-1 0 0 0,-1 0 1 0 0,1 0-1 0 0,-1 1 0 0 0,0-1 1 0 0,0 1-76 0 0,1-1 1 0 0,-1 0-1 0 0,1 0 0 0 0,-1 1 1 0 0,1-1-1 0 0,-1 0 1 0 0,1 1-1 0 0,-1-1 1 0 0,1 1-1 0 0,-1-1 1 0 0,1 1-1 0 0,0-1 1 0 0,-1 1-1 0 0,1-1 1 0 0,-1 1-1 0 0,1-1 0 0 0,0 1 1 0 0,0-1-1 0 0,-1 2 1 0 0,1-1-11 0 0,0-1-1 0 0,0 1 1 0 0,0 0 0 0 0,0 0 0 0 0,1-1 0 0 0,-1 1 0 0 0,0 0 0 0 0,0-1-1 0 0,1 1 1 0 0,-1 0 0 0 0,0-1 0 0 0,1 1 0 0 0,-1 0 0 0 0,0-1 0 0 0,1 1-1 0 0,-1-1 1 0 0,1 1 0 0 0,-1-1 0 0 0,1 1 0 0 0,-1-1 0 0 0,1 1-1 0 0,0-1 1 0 0,-1 0 0 0 0,2 1 0 0 0,18 6 717 0 0,-5-3-629 0 0,-7-2 236 0 0,0 0-1 0 0,0-1 1 0 0,0 0 0 0 0,1 0-1 0 0,-1-1 1 0 0,11 0-1 0 0,-7 0-285 0 0,3-1 217 0 0,-1 0 1 0 0,1-1-1 0 0,-1 0 1 0 0,21-7-1 0 0,4-3 852 0 0,-28 9-942 0 0,-5 1 104 0 0,0 0 0 0 0,0 1 0 0 0,10-1 0 0 0,7-4 634 0 0,4 6 1023 0 0,-26 0-1889 0 0,-1-1 0 0 0,1 1-1 0 0,-1 0 1 0 0,1-1 0 0 0,-1 1-1 0 0,1-1 1 0 0,-1 1 0 0 0,0-1 0 0 0,1 1-1 0 0,-1-1 1 0 0,0 1 0 0 0,1-1 0 0 0,-1 1-1 0 0,0-1 1 0 0,0 1 0 0 0,1-1-1 0 0,-1 0 1 0 0,0 1 0 0 0,0-1 0 0 0,0 0-1 0 0,0 1 1 0 0,0-1 0 0 0,0 0-1 0 0,0 0 236 0 0,0-5 1 0 0</inkml:trace>
  <inkml:trace contextRef="#ctx0" brushRef="#br0" timeOffset="605.23">322 99 13464 0 0,'0'0'1568'0'0,"-2"3"-1439"0"0,0-1-62 0 0,-6 9 873 0 0,17-7-113 0 0,2 2-575 0 0,2 0 212 0 0,21 14 0 0 0,-30-18-410 0 0,-1 1 0 0 0,0-1 0 0 0,0 1 0 0 0,0 0 0 0 0,0 0 0 0 0,0 0 0 0 0,-1 1 0 0 0,1-1 0 0 0,-1 1 0 0 0,3 6 0 0 0,1 1 47 0 0,-4-7-64 0 0,0 0-1 0 0,-1 0 0 0 0,1 1 0 0 0,-1-1 0 0 0,2 9 0 0 0,-1 2 31 0 0,-1 0 0 0 0,0 0 0 0 0,-2 24-1 0 0,0-31-44 0 0,0-1-1 0 0,-1 1 0 0 0,0-1 1 0 0,0 1-1 0 0,0-1 0 0 0,-1 1 1 0 0,0-1-1 0 0,-1 0 0 0 0,-4 7 0 0 0,-17 12 83 0 0,24-25-98 0 0,-1 0 0 0 0,1 1 0 0 0,-1-1 0 0 0,0 0-1 0 0,1 0 1 0 0,-1-1 0 0 0,0 1 0 0 0,0 0 0 0 0,0 0-1 0 0,1-1 1 0 0,-1 1 0 0 0,0-1 0 0 0,-3 1 0 0 0,4-1 0 0 0,0-1-1 0 0,1 1 1 0 0,-1 0 0 0 0,0 0 0 0 0,1 0 0 0 0,-1 0 0 0 0,0-1 0 0 0,1 1 0 0 0,-1 0-1 0 0,0-1 1 0 0,1 1 0 0 0,-1 0 0 0 0,1-1 0 0 0,-1 1 0 0 0,1-1 0 0 0,-1 1-1 0 0,1-1 1 0 0,-1 1 0 0 0,0-2 0 0 0,-5-7 85 0 0</inkml:trace>
  <inkml:trace contextRef="#ctx0" brushRef="#br0" timeOffset="1659.74">787 504 13864 0 0,'0'0'306'0'0,"-1"-3"9"0"0,-2-9-130 0 0,1 0 0 0 0,1-1 0 0 0,0 1 0 0 0,0 0 1 0 0,2-18-1 0 0,0 1 228 0 0,3-196 1840 0 0,-3 211-2117 0 0,0 1 0 0 0,0 0 1 0 0,1 0-1 0 0,1-1 0 0 0,1 1 0 0 0,7-20 0 0 0,-10 31-124 0 0,0 1-1 0 0,0-1 0 0 0,0 1 0 0 0,0 0 0 0 0,0-1 1 0 0,0 1-1 0 0,1 0 0 0 0,-1 0 0 0 0,0 0 1 0 0,1 0-1 0 0,-1 0 0 0 0,1 0 0 0 0,-1 0 0 0 0,1 0 1 0 0,-1 1-1 0 0,1-1 0 0 0,0 0 0 0 0,-1 1 1 0 0,1 0-1 0 0,0-1 0 0 0,-1 1 0 0 0,1 0 0 0 0,0 0 1 0 0,0 0-1 0 0,-1 0 0 0 0,1 0 0 0 0,0 0 0 0 0,0 0 1 0 0,3 2-1 0 0,-1-1 5 0 0,0 0 1 0 0,1 0 0 0 0,-1 1-1 0 0,0-1 1 0 0,0 1-1 0 0,0 0 1 0 0,0 1-1 0 0,0-1 1 0 0,0 1 0 0 0,5 4-1 0 0,-3 0 9 0 0,0-1 1 0 0,5 9-1 0 0,-9-12-14 0 0,0-1 1 0 0,-1 0-1 0 0,0 1 1 0 0,1-1 0 0 0,-1 1-1 0 0,0 0 1 0 0,0-1-1 0 0,0 1 1 0 0,-1 0-1 0 0,2 4 1 0 0,-5-1 35 0 0,2-5-40 0 0,1 0 17 0 0</inkml:trace>
  <inkml:trace contextRef="#ctx0" brushRef="#br0" timeOffset="2032.74">626 230 15776 0 0,'4'-1'289'0'0,"91"-8"709"0"0,-76 7-768 0 0,1 0 0 0 0,35 3 0 0 0,-23-1 304 0 0,-25-1-439 0 0,0 1 0 0 0,0 0 0 0 0,0 0 0 0 0,0 1 0 0 0,1-1 1 0 0,-1 2-1 0 0,0-1 0 0 0,0 1 0 0 0,10 4 0 0 0,-16-5-57 0 0,0 0 0 0 0,0-1 0 0 0,-1 1 0 0 0,1 0 0 0 0,0 0 0 0 0,-1 0 1 0 0,1 0-1 0 0,-1 0 0 0 0,1 0 0 0 0,-1 0 0 0 0,1 0 0 0 0,-1 0 0 0 0,1 0 0 0 0,-1 0 0 0 0,0 0 0 0 0,0 0 0 0 0,0 0 0 0 0,1 0 0 0 0,-1 2 0 0 0,0-2 50 0 0</inkml:trace>
  <inkml:trace contextRef="#ctx0" brushRef="#br0" timeOffset="2434.02">983 77 16184 0 0,'-2'46'173'0'0,"-4"23"355"0"0,3-35-363 0 0,-15 134 1800 0 0,18-149-1360 0 0,0-18-574 0 0,1 0 0 0 0,-1 0-1 0 0,0 0 1 0 0,1 0 0 0 0,-1 0 0 0 0,0 0 0 0 0,1 0-1 0 0,-1 0 1 0 0,1 0 0 0 0,0-1 0 0 0,-1 1 0 0 0,1 0-1 0 0,-1 0 1 0 0,1-1 0 0 0,1 2 0 0 0,0-1 358 0 0,1-9 212 0 0</inkml:trace>
  <inkml:trace contextRef="#ctx0" brushRef="#br0" timeOffset="2435.02">1062 421 15176 0 0,'4'0'108'0'0,"0"-1"1"0"0,1 0 0 0 0,-1 0-1 0 0,0 0 1 0 0,1-1-1 0 0,-1 1 1 0 0,0-1 0 0 0,0 0-1 0 0,0 0 1 0 0,0-1 0 0 0,-1 1-1 0 0,8-7 1 0 0,-9 7 19 0 0,1 0 0 0 0,-1 0 0 0 0,0-1 0 0 0,0 0 0 0 0,0 1-1 0 0,0-1 1 0 0,0 0 0 0 0,-1 0 0 0 0,1 0 0 0 0,-1 0 0 0 0,0 0 0 0 0,0 0 0 0 0,0 0 0 0 0,0 0 0 0 0,-1 0-1 0 0,1 0 1 0 0,-1-1 0 0 0,0-3 0 0 0,0 6-93 0 0,0-1 0 0 0,0 1 0 0 0,-1-1-1 0 0,1 1 1 0 0,-1-1 0 0 0,1 1 0 0 0,-1-1 0 0 0,0 1 0 0 0,1-1 0 0 0,-1 1-1 0 0,0 0 1 0 0,0-1 0 0 0,0 1 0 0 0,0 0 0 0 0,0 0 0 0 0,0 0-1 0 0,-1 0 1 0 0,1 0 0 0 0,0 0 0 0 0,0 0 0 0 0,-1 0 0 0 0,1 0 0 0 0,-1 1-1 0 0,1-1 1 0 0,-1 1 0 0 0,1-1 0 0 0,-1 1 0 0 0,-2-1 0 0 0,0 0 10 0 0,-1 0 0 0 0,1 1 1 0 0,0-1-1 0 0,0 1 0 0 0,-1 0 1 0 0,1 0-1 0 0,0 1 0 0 0,0-1 1 0 0,0 1-1 0 0,-5 1 0 0 0,4 0-10 0 0,-1 0 0 0 0,1 0-1 0 0,0 1 1 0 0,0 0 0 0 0,-5 3-1 0 0,8-5-21 0 0,0 1 0 0 0,0-1 1 0 0,1 1-1 0 0,-1-1 0 0 0,1 1 0 0 0,-1 0 0 0 0,1-1 0 0 0,0 1 0 0 0,0 0 0 0 0,0 0 0 0 0,0 0 0 0 0,0 0 1 0 0,0 0-1 0 0,0 0 0 0 0,1 0 0 0 0,-2 2 0 0 0,2-3 30 0 0,1 1 44 0 0,-1-1-80 0 0,0-1-1 0 0,0 1 0 0 0,0-1 1 0 0,1 1-1 0 0,-1-1 1 0 0,0 1-1 0 0,0-1 1 0 0,0 1-1 0 0,1-1 0 0 0,-1 1 1 0 0,0-1-1 0 0,0 1 1 0 0,1-1-1 0 0,-1 1 1 0 0,0-1-1 0 0,1 0 0 0 0,-1 1 1 0 0,1-1-1 0 0,-1 0 1 0 0,1 1-1 0 0,-1-1 1 0 0,0 0-1 0 0,1 0 1 0 0,-1 1-1 0 0,2-1 0 0 0,5 0 26 0 0</inkml:trace>
  <inkml:trace contextRef="#ctx0" brushRef="#br0" timeOffset="2832.15">1149 329 15976 0 0,'1'6'139'0'0,"0"0"1"0"0,0 0 0 0 0,1-1-1 0 0,0 1 1 0 0,0-1 0 0 0,1 1-1 0 0,-1-1 1 0 0,1 0 0 0 0,0 0-1 0 0,1 0 1 0 0,-1 0 0 0 0,8 7-1 0 0,-7-8 378 0 0,6 5 174 0 0,-10-9-681 0 0,0 0 1 0 0,0 1-1 0 0,0-1 1 0 0,1 0-1 0 0,-1 0 0 0 0,0 0 1 0 0,0 0-1 0 0,1 0 0 0 0,-1 0 1 0 0,0 0-1 0 0,0 1 0 0 0,0-1 1 0 0,1 0-1 0 0,-1 0 0 0 0,0 0 1 0 0,0 0-1 0 0,1 0 1 0 0,-1 0-1 0 0,0 0 0 0 0,0 0 1 0 0,1 0-1 0 0,-1 0 0 0 0,0 0 1 0 0,0-1-1 0 0,1 1 0 0 0,-1 0 1 0 0,0 0-1 0 0,0 0 0 0 0,0 0 1 0 0,1 0-1 0 0,-1 0 0 0 0,0 0 1 0 0,0-1-1 0 0,0 1 1 0 0,1 0-1 0 0,-1 0 0 0 0,0 0 1 0 0,0 0-1 0 0,0-1 0 0 0,0 1 1 0 0,1 0-1 0 0,0-4 108 0 0,1 0 1 0 0,-1 1-1 0 0,1-1 0 0 0,0-8 0 0 0,-1 8-35 0 0,0-1-1 0 0,0 1 1 0 0,1 0-1 0 0,3-8 1 0 0,-4 10-49 0 0,0 0-1 0 0,0 0 1 0 0,0-1-1 0 0,0 1 1 0 0,0 0-1 0 0,-1 0 1 0 0,1-1-1 0 0,-1 1 1 0 0,1 0 0 0 0,-1-1-1 0 0,0-3 1 0 0,0 6-25 0 0,0 0-1 0 0,0 0 1 0 0,0-1 0 0 0,0 1 0 0 0,1 0 0 0 0,-1 0 0 0 0,0 0 0 0 0,0 0 0 0 0,0-1-1 0 0,1 1 1 0 0,-1 0 0 0 0,0 0 0 0 0,0 0 0 0 0,0 0 0 0 0,1 0 0 0 0,-1 0 0 0 0,0 0-1 0 0,0 0 1 0 0,1 0 0 0 0,-1 0 0 0 0,0 0 0 0 0,0 0 0 0 0,1 0 0 0 0,-1 0 0 0 0,0 0-1 0 0,0 0 1 0 0,1 0 0 0 0,-1 0 0 0 0,10 26 131 0 0,-6-16-114 0 0,0 0 1 0 0,8 15 0 0 0,6 0 96 0 0,-17-24-89 0 0,0-1-1 0 0,-1 0-30 0 0,0 0 0 0 0,1 0-1 0 0,-1 0 1 0 0,0 0 0 0 0,0 0-1 0 0,1 0 1 0 0,-1 0 0 0 0,0 0-1 0 0,0 0 1 0 0,1 0 0 0 0,-1 0-1 0 0,0 0 1 0 0,0 0 0 0 0,1 0-1 0 0,-1 0 1 0 0,0 0 0 0 0,0 0 0 0 0,0 0-1 0 0,1 0 1 0 0,-1-1 0 0 0,0 1-1 0 0,0 0 1 0 0,0 0 0 0 0,1 0-1 0 0,-1-1 1 0 0,3-4 21 0 0,0 0 0 0 0,-1 0 0 0 0,0 0 0 0 0,0-1 0 0 0,0 1 0 0 0,0-1 0 0 0,0-8-1 0 0,2-1 7 0 0,1-20 70 0 0,-2 6 52 0 0,-2 24-89 0 0,1-1 1 0 0,0 1-1 0 0,4-10 0 0 0,-4 11-8 0 0,-2 3 73 0 0</inkml:trace>
  <inkml:trace contextRef="#ctx0" brushRef="#br0" timeOffset="3651.19">1552 35 16575 0 0,'0'0'1338'0'0,"3"-2"-938"0"0,2-2-229 0 0,0 0 0 0 0,0 1 0 0 0,1-1 0 0 0,-1 1 0 0 0,1 1 0 0 0,0-1 0 0 0,-1 1 0 0 0,1 0 0 0 0,9-2 0 0 0,-13 4-94 0 0,-1-1-1 0 0,1 1 0 0 0,-1 0 0 0 0,1 0 0 0 0,-1 0 0 0 0,1 0 1 0 0,0 0-1 0 0,-1 0 0 0 0,1 0 0 0 0,-1 0 0 0 0,1 1 0 0 0,-1-1 1 0 0,1 1-1 0 0,2 0 0 0 0,-3 0 164 0 0,0 9-13 0 0,2 230 499 0 0,-2-126-700 0 0,-1-50-29 0 0,0-63-4 0 0,-1-1-1 0 0,-5 1 0 0 0,6 0 8 0 0,0-1-1 0 0,-1 0 0 0 0,1 0 0 0 0,-1 0 1 0 0,1 0-1 0 0,0 0 0 0 0,-1 0 0 0 0,1 0 1 0 0,0 0-1 0 0,-1 0 0 0 0,1 0 0 0 0,-1-1 1 0 0,1 1-1 0 0,0 0 0 0 0,-1 0 0 0 0,1 0 1 0 0,-1-1-1 0 0,-1 1-2 0 0,-4-3-5 0 0</inkml:trace>
  <inkml:trace contextRef="#ctx0" brushRef="#br0" timeOffset="4108.89">1527 516 16983 0 0,'6'0'69'0'0,"1"-1"-1"0"0,-1 1 0 0 0,0-1 1 0 0,9-3-1 0 0,2-2 483 0 0,24-11 1 0 0,2-2-45 0 0,12-7 207 0 0,10-4 874 0 0,-64 30-1455 0 0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7:51.88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244 16479 0 0,'0'0'1112'0'0,"4"-3"-552"0"0,-1 1-482 0 0,1-1-1 0 0,0 0 0 0 0,0 1 0 0 0,0 0 0 0 0,0 0 0 0 0,0 0 0 0 0,0 0 0 0 0,1 1 0 0 0,-1 0 0 0 0,9-2 0 0 0,73-3 929 0 0,18-2 906 0 0,-46 3-1589 0 0,21-3 36 0 0,57-12 908 0 0,-80 15-916 0 0,-52 4-334 0 0,0 1 0 0 0,1 1 0 0 0,-1-1 0 0 0,0 0 0 0 0,7 3 0 0 0,-9-3 13 0 0,-1-1-9 0 0,3-5 8 0 0</inkml:trace>
  <inkml:trace contextRef="#ctx0" brushRef="#br0" timeOffset="403.74">490 1 15072 0 0,'0'0'1450'0'0,"2"0"-1017"0"0,9 3-235 0 0,-9-3-56 0 0,5 7 820 0 0,3 5-366 0 0,-2 1 0 0 0,1 0 1 0 0,-2 1-1 0 0,12 27 0 0 0,-17-34-362 0 0,1 0-1 0 0,-1-1 1 0 0,-1 2 0 0 0,0-1-1 0 0,1 12 1 0 0,-1-2-42 0 0,-2 21-1 0 0,-1-28-155 0 0,0 1 0 0 0,-1-1 0 0 0,0 0 0 0 0,0 0 0 0 0,-8 15 0 0 0,7-18 0 0 0,0 0 0 0 0,0 0 0 0 0,0 0 0 0 0,-1-1 0 0 0,0 1 0 0 0,-1-1-1 0 0,1-1 1 0 0,-1 1 0 0 0,-1-1 0 0 0,-8 7 0 0 0,9-9-3 0 0,0 1 0 0 0,0-1 0 0 0,0 0 1 0 0,-8 2-1 0 0,11-4-16 0 0,1 0 1 0 0,0-1 0 0 0,-1 1-1 0 0,1-1 1 0 0,-1 0 0 0 0,1 0-1 0 0,-1 0 1 0 0,1 0 0 0 0,-1 0-1 0 0,1 0 1 0 0,-1 0 0 0 0,1-1-1 0 0,0 1 1 0 0,-4-2 0 0 0,3 0 0 0 0,1 1 0 0 0,-1-1 1 0 0,1 0-1 0 0,0 1 0 0 0,0-1 0 0 0,0 0 1 0 0,0 0-1 0 0,0-1 0 0 0,0 1 1 0 0,-2-4-1 0 0,-10-11 59 0 0,-1 1-3077 0 0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7:50.85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32 16072 0 0,'0'0'344'0'0,"3"0"-2"0"0,94 4 981 0 0,-57-4-542 0 0,-30 0-393 0 0,20-3 1 0 0,-20 1-253 0 0,0 1 0 0 0,15 0 0 0 0,-14 2 24 0 0,0-1-1 0 0,1 0 1 0 0,-1-1-1 0 0,0 0 1 0 0,0 0-1 0 0,14-5 0 0 0,-20 5-36 0 0,-1 0 0 0 0,0 0 0 0 0,9-1 64 0 0</inkml:trace>
  <inkml:trace contextRef="#ctx0" brushRef="#br0" timeOffset="483.25">274 1 15880 0 0,'4'1'385'0'0,"6"3"-94"0"0,0-1 0 0 0,1-1 0 0 0,0 0 0 0 0,18 1-1 0 0,-21-2-125 0 0,0 0-1 0 0,0 0 0 0 0,0 1 0 0 0,8 2 0 0 0,8 2 817 0 0,-20-5-892 0 0,0 0 1 0 0,-1 0-1 0 0,1 1 0 0 0,-1-1 1 0 0,1 1-1 0 0,-1 0 0 0 0,0 0 1 0 0,0 0-1 0 0,0 0 1 0 0,4 4-1 0 0,-5-5-40 0 0,-1 1-1 0 0,0-1 1 0 0,1 1 0 0 0,-1-1-1 0 0,0 1 1 0 0,0-1 0 0 0,0 1-1 0 0,0 0 1 0 0,0-1 0 0 0,0 1-1 0 0,-1 0 1 0 0,1 0 0 0 0,-1-1-1 0 0,1 1 1 0 0,-1 0 0 0 0,0 0-1 0 0,1 0 1 0 0,-1 0 0 0 0,0 0-1 0 0,0 0 1 0 0,0 0 0 0 0,-1 3-1 0 0,-2 7 19 0 0,-1 0-1 0 0,0-1 1 0 0,0 1 0 0 0,-1-1-1 0 0,-1 0 1 0 0,0-1-1 0 0,0 1 1 0 0,-1-1-1 0 0,0-1 1 0 0,-1 1-1 0 0,-17 16 1 0 0,9-11-14 0 0,10-9-24 0 0,1-1-1 0 0,-1 0 0 0 0,0 0 1 0 0,0 0-1 0 0,0-1 1 0 0,-1 1-1 0 0,1-2 1 0 0,-15 7-1 0 0,20-10-24 0 0,1 1 0 0 0,-1-1-1 0 0,0 0 1 0 0,0 0 0 0 0,0 1 0 0 0,1-1-1 0 0,-1 0 1 0 0,0 0 0 0 0,0 0-1 0 0,0 0 1 0 0,0 0 0 0 0,1 0-1 0 0,-1 0 1 0 0,0-1 0 0 0,0 1 0 0 0,0 0-1 0 0,0 0 1 0 0,1-1 0 0 0,-1 1-1 0 0,0 0 1 0 0,0-1 0 0 0,1 1 0 0 0,-1-1-1 0 0,0 1 1 0 0,1-1 0 0 0,-1 1-1 0 0,0-1 1 0 0,1 1 0 0 0,-1-1 0 0 0,1 0-1 0 0,-1 1 1 0 0,1-1 0 0 0,-1 0-1 0 0,1 0 1 0 0,-1 1 0 0 0,1-1-1 0 0,0 0 1 0 0,0 0 0 0 0,-1 1 0 0 0,1-1-1 0 0,0 0 1 0 0,0-1 0 0 0,-1-4 19 0 0,0 0-1 0 0,1 1 1 0 0,0-1 0 0 0,1-11 0 0 0,0 14-23 0 0,4-28-69 0 0,-2 20-2698 0 0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7:49.94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33 17383 0 0,'63'-12'1323'0'0,"31"2"-742"0"0,-46 6-107 0 0,-25 2-39 0 0,-1 0 0 0 0,1 2 1 0 0,42 4-1 0 0,-45-2-286 0 0,9 1 85 0 0,-27-3-195 0 0,-1 0 0 0 0,1 1 0 0 0,0-1 1 0 0,-1 1-1 0 0,1-1 0 0 0,-1 1 0 0 0,1 0 0 0 0,-1 0 0 0 0,0 0 0 0 0,1 0 0 0 0,-1 0 0 0 0,0 0 1 0 0,2 1-1 0 0,-1 5 282 0 0,-1-6-212 0 0</inkml:trace>
  <inkml:trace contextRef="#ctx0" brushRef="#br0" timeOffset="435.86">316 0 16072 0 0,'38'8'580'0'0,"20"5"305"0"0,-55-12-810 0 0,0 0 0 0 0,-1 0 0 0 0,1 1 1 0 0,-1-1-1 0 0,0 1 0 0 0,1-1 0 0 0,-1 1 0 0 0,0 0 0 0 0,0 0 1 0 0,0 0-1 0 0,0 0 0 0 0,0 0 0 0 0,-1 0 0 0 0,1 1 0 0 0,2 4 1 0 0,-2-3 48 0 0,0 0 0 0 0,0 0 0 0 0,0 1 0 0 0,-1-1 0 0 0,1 1 0 0 0,-1-1 0 0 0,-1 1 1 0 0,2 9-1 0 0,-2 0 19 0 0,-1 0 0 0 0,-1 0 1 0 0,0 0-1 0 0,0 0 0 0 0,-2 0 0 0 0,1-1 1 0 0,-2 1-1 0 0,0-1 0 0 0,-1 0 0 0 0,-7 12 1 0 0,10-20-114 0 0,0-1 0 0 0,0 1 0 0 0,0-1 0 0 0,-1-1 1 0 0,0 1-1 0 0,0 0 0 0 0,-8 5 0 0 0,9-7-15 0 0,1-1-1 0 0,-1 1 0 0 0,1-1 0 0 0,-1 0 0 0 0,1 0 1 0 0,-1 0-1 0 0,0 0 0 0 0,0 0 0 0 0,1-1 1 0 0,-1 1-1 0 0,0-1 0 0 0,0 0 0 0 0,0 1 1 0 0,0-2-1 0 0,-4 1 0 0 0,4-1-72 0 0,-1-1-1 0 0,1 1 1 0 0,0-1-1 0 0,0 0 1 0 0,0 0-1 0 0,0 0 1 0 0,0 0 0 0 0,0-1-1 0 0,1 1 1 0 0,-3-4-1 0 0,1 2-1935 0 0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7:49.03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25 15880 0 0,'2'-1'369'0'0,"5"0"-183"0"0,-1 0-1 0 0,0 0 1 0 0,1 1 0 0 0,-1 0-1 0 0,1 0 1 0 0,6 1 0 0 0,19 0 24 0 0,0-2 124 0 0,11 0 819 0 0,62 5 0 0 0,-78-1-692 0 0,0-2-1 0 0,43-2 1 0 0,-38 2-137 0 0,-12 1 162 0 0,-26-2-438 0 0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7:41.92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65 14672 0 0,'0'0'2191'0'0,"2"0"-2047"0"0,9-1 258 0 0,-1 0-1 0 0,1 1 0 0 0,-1 1 0 0 0,20 3 0 0 0,-2-1 181 0 0,16 2-319 0 0,-15-2 156 0 0,-1 0 0 0 0,1-2 0 0 0,47-4 0 0 0,43-14 184 0 0,-63 7-339 0 0,-48 10 158 0 0</inkml:trace>
  <inkml:trace contextRef="#ctx0" brushRef="#br0" timeOffset="378.47">332 1 15976 0 0,'0'0'394'0'0,"3"1"9"0"0,60 24 1342 0 0,-14-1-400 0 0,-35-17-1204 0 0,-11-5-48 0 0,1-1-1 0 0,-1 1 0 0 0,0 0 1 0 0,4 4-1 0 0,-6-5-43 0 0,0 0-1 0 0,0 0 1 0 0,0 0-1 0 0,0 0 1 0 0,0 1-1 0 0,0-1 1 0 0,0 1-1 0 0,-1-1 1 0 0,1 0-1 0 0,0 1 1 0 0,-1-1-1 0 0,1 1 1 0 0,-1-1-1 0 0,1 3 1 0 0,0 3 8 0 0,-1 1-1 0 0,1-1 1 0 0,-1 1 0 0 0,-1-1 0 0 0,1 1-1 0 0,-1-1 1 0 0,-1 1 0 0 0,1-1-1 0 0,-1 0 1 0 0,-1 1 0 0 0,1-1 0 0 0,-4 7-1 0 0,0-2-32 0 0,-25 54 103 0 0,24-54-97 0 0,0-1 1 0 0,0 1 0 0 0,-13 13 0 0 0,17-22-25 0 0,-39 41 87 0 0,37-39-77 0 0,-1-1-1 0 0,0 0 0 0 0,0 0 1 0 0,0 0-1 0 0,0-1 0 0 0,-10 4 0 0 0,15-6-7 0 0,0-1-1 0 0,0 1 1 0 0,0-1-1 0 0,0 0 1 0 0,0 1-1 0 0,0-1 0 0 0,0 0 1 0 0,0 0-1 0 0,0 0 1 0 0,0 0-1 0 0,-1 0 1 0 0,1 0-1 0 0,0 0 1 0 0,0 0-1 0 0,0 0 1 0 0,0-1-1 0 0,0 1 0 0 0,0 0 1 0 0,0-1-1 0 0,0 1 1 0 0,0-1-1 0 0,0 1 1 0 0,0-1-1 0 0,0 1 1 0 0,1-1-1 0 0,-1 0 0 0 0,0 1 1 0 0,0-1-1 0 0,0 0 1 0 0,1 0-1 0 0,-1 0 1 0 0,0 1-1 0 0,1-1 1 0 0,-1 0-1 0 0,1 0 1 0 0,-1 0-1 0 0,1 0 0 0 0,0 0 1 0 0,-1 0-1 0 0,1 0 1 0 0,0 0-1 0 0,-1-2 1 0 0,0-4-509 0 0,0 1 1 0 0,0-1-1 0 0,1 1 1 0 0,0-13-1 0 0,0 17-6 0 0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7:39.76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52 16879 0 0,'51'-6'661'0'0,"26"0"216"0"0,-16 2-605 0 0,-33 3 449 0 0,39 3 0 0 0,-20 0 6 0 0,-37 0-570 0 0,1-1-1 0 0,-1 1 1 0 0,0 1-1 0 0,13 4 1 0 0,-22-7-141 0 0,-1 0 1 0 0,0 1-1 0 0,1-1 1 0 0,-1 0-1 0 0,0 0 1 0 0,0 0-1 0 0,1 0 1 0 0,-1 1 0 0 0,0-1-1 0 0,1 0 1 0 0,-1 0-1 0 0,0 1 1 0 0,0-1-1 0 0,0 0 1 0 0,1 0-1 0 0,-1 1 1 0 0,0-1-1 0 0,0 0 1 0 0,0 1 0 0 0,0-1-1 0 0,1 0 1 0 0,-1 1-1 0 0,0-1 1 0 0,0 0-1 0 0,0 1 1 0 0,0 0-1 0 0,-2 4 72 0 0</inkml:trace>
  <inkml:trace contextRef="#ctx0" brushRef="#br0" timeOffset="393.72">350 1 17079 0 0,'16'2'495'0'0,"22"-1"0"0"0,-26-1-343 0 0,1 0 0 0 0,0 1 1 0 0,12 3-1 0 0,-22-3-75 0 0,-1-1 1 0 0,1 1-1 0 0,0 0 0 0 0,-1 0 1 0 0,1 0-1 0 0,-1 0 0 0 0,1 0 1 0 0,-1 0-1 0 0,0 1 0 0 0,0-1 1 0 0,1 1-1 0 0,-1 0 0 0 0,0-1 1 0 0,0 1-1 0 0,0 0 0 0 0,-1 0 1 0 0,1 1-1 0 0,0-1 0 0 0,-1 0 1 0 0,0 0-1 0 0,1 1 0 0 0,-1-1 1 0 0,0 1-1 0 0,0-1 0 0 0,1 5 1 0 0,-1-1-9 0 0,0-1-1 0 0,0 1 1 0 0,0-1 0 0 0,0 1 0 0 0,-1-1 0 0 0,0 1 0 0 0,0 0-1 0 0,-1-1 1 0 0,1 1 0 0 0,-1-1 0 0 0,-1 1 0 0 0,1-1 0 0 0,-1 1 0 0 0,0-1-1 0 0,0 0 1 0 0,-4 8 0 0 0,-5 6 191 0 0,-1 0 1 0 0,-28 32-1 0 0,29-38-229 0 0,-5 7 90 0 0,-2 0-1 0 0,-23 20 1 0 0,40-39-111 0 0,-1 1 1 0 0,1-1 0 0 0,0 0-1 0 0,-1 0 1 0 0,1 0 0 0 0,-1 0-1 0 0,1 0 1 0 0,-1 0 0 0 0,0-1-1 0 0,1 1 1 0 0,-1-1 0 0 0,0 1-1 0 0,1-1 1 0 0,-3 1 0 0 0,5-4-252 0 0,0 0 0 0 0,-1 0 0 0 0,1-1 0 0 0,0-4-1 0 0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7:38.83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212 16687 0 0,'3'-3'403'0'0,"1"0"-271"0"0,1 1-1 0 0,-1-1 0 0 0,0 1 1 0 0,1-1-1 0 0,-1 1 1 0 0,1 1-1 0 0,0-1 0 0 0,8-1 1 0 0,2 0-4 0 0,-1 0 2 0 0,1 0 0 0 0,0 1 0 0 0,24 0 0 0 0,-9 2 469 0 0,-16 0 23 0 0,26 3-1 0 0,2 0-252 0 0,-12-1-100 0 0,-22-2-116 0 0,-1 0 0 0 0,0-1 1 0 0,0 0-1 0 0,0 0 0 0 0,12-3 1 0 0,-18 3-52 0 0</inkml:trace>
  <inkml:trace contextRef="#ctx0" brushRef="#br0" timeOffset="382.07">237 0 16687 0 0,'0'0'339'0'0,"3"1"9"0"0,21 9 310 0 0,-13-4-395 0 0,1-2-1 0 0,0 1 1 0 0,0-1 0 0 0,0-1 0 0 0,17 2 0 0 0,-18-3-31 0 0,0 0 0 0 0,-1 0 0 0 0,1 1 0 0 0,-1 0 1 0 0,1 1-1 0 0,11 6 0 0 0,-20-9-180 0 0,0 0 0 0 0,0 1 1 0 0,0-1-1 0 0,0 1 0 0 0,0-1 0 0 0,0 1 0 0 0,0 0 1 0 0,-1-1-1 0 0,1 1 0 0 0,-1 0 0 0 0,1 0 0 0 0,-1 0 1 0 0,0 0-1 0 0,0 1 0 0 0,0-1 0 0 0,0 0 0 0 0,0 0 1 0 0,0 1-1 0 0,-1-1 0 0 0,1 0 0 0 0,-1 1 0 0 0,1-1 1 0 0,-1 1-1 0 0,0-1 0 0 0,0 3 0 0 0,-2 5 20 0 0,0 1-2 0 0,-1 0 1 0 0,0 0-1 0 0,0-1 0 0 0,-10 20 0 0 0,10-24-51 0 0,0-1 0 0 0,0 1 0 0 0,-1-1 0 0 0,1 0 1 0 0,-1 0-1 0 0,0-1 0 0 0,-1 1 0 0 0,-4 3 0 0 0,4-4 0 0 0,-4 3 27 0 0,0 0 1 0 0,-14 8-1 0 0,20-14-35 0 0,1 0 1 0 0,-1 0-1 0 0,1 0 1 0 0,-1 0-1 0 0,0 0 1 0 0,1 0-1 0 0,-1-1 1 0 0,0 1-1 0 0,0-1 0 0 0,1 0 1 0 0,-1 1-1 0 0,0-1 1 0 0,0-1-1 0 0,0 1 1 0 0,-3-1-1 0 0,-1-12 121 0 0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7:37.93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98 10040 0 0,'0'0'2762'0'0,"3"2"-2044"0"0,4 2-408 0 0,0 0 0 0 0,1-1 1 0 0,-1 0-1 0 0,1 0 1 0 0,0 0-1 0 0,0-1 0 0 0,0 0 1 0 0,13 1-1 0 0,71 2 434 0 0,111-7 1397 0 0,-195 1-2116 0 0,36 1 60 0 0,-40 0-53 0 0,1 0 0 0 0,-1 1-1 0 0,0-1 1 0 0,1 1-1 0 0,-1 0 1 0 0,0 0-1 0 0,5 3 1 0 0,-9-4-26 0 0,1 0 0 0 0,-1 0 0 0 0,0 0 0 0 0,0 0 1 0 0,0 0-1 0 0,0 0 0 0 0,0 0 0 0 0,0 1 0 0 0,1-1 1 0 0,-1 0-1 0 0,0 0 0 0 0,0 0 0 0 0,0 0 0 0 0,0 0 1 0 0,0 0-1 0 0,0 1 0 0 0,0-1 0 0 0,0 0 0 0 0,0 0 0 0 0,0 0 1 0 0,0 0-1 0 0,0 0 0 0 0,0 1 0 0 0,0-1 0 0 0,0 0 1 0 0,0 0-1 0 0,0 0 0 0 0,0 0 0 0 0,0 0 0 0 0,0 1 1 0 0,0-1-1 0 0,0 0 0 0 0,0 0 0 0 0,0 0 0 0 0,0 0 0 0 0,0 0 1 0 0,0 0-1 0 0,0 1 0 0 0,0-1 0 0 0,0 0 0 0 0,0 0 1 0 0,0 0-1 0 0,0 0 0 0 0,-1 0 0 0 0,1 0 0 0 0,0 1 1 0 0,0-1-1 0 0,-5 4 161 0 0,4-4-89 0 0</inkml:trace>
  <inkml:trace contextRef="#ctx0" brushRef="#br0" timeOffset="375.25">312 1 16280 0 0,'37'13'809'0'0,"20"1"205"0"0,-53-13-918 0 0,1 0-1 0 0,-1 0 0 0 0,0 0 0 0 0,0 0 0 0 0,0 1 0 0 0,-1 0 0 0 0,1-1 1 0 0,0 2-1 0 0,-1-1 0 0 0,1 0 0 0 0,-1 1 0 0 0,1-1 0 0 0,-1 1 0 0 0,0 0 1 0 0,0 0-1 0 0,-1 0 0 0 0,1 0 0 0 0,0 1 0 0 0,-1-1 0 0 0,0 1 0 0 0,0 0 1 0 0,0 0-1 0 0,0-1 0 0 0,-1 1 0 0 0,0 0 0 0 0,1 0 0 0 0,0 9 0 0 0,-1-9-23 0 0,-1-1 1 0 0,0 1-1 0 0,0 0 0 0 0,0 0 0 0 0,0 0 0 0 0,0 0 0 0 0,-1 0 0 0 0,1 0 0 0 0,-1-1 0 0 0,0 1 0 0 0,-1 0 0 0 0,1 0 0 0 0,0-1 1 0 0,-4 6-1 0 0,-1 2 9 0 0,2-3-1 0 0,0 1 0 0 0,0-2-1 0 0,-10 13 1 0 0,3-7-29 0 0,8-8-28 0 0,-1-1 0 0 0,1 1 0 0 0,-1-1 0 0 0,-1 0-1 0 0,1 0 1 0 0,0-1 0 0 0,-1 1 0 0 0,0-1 0 0 0,-8 5 0 0 0,4-4 8 0 0,5-2-17 0 0,1 0 0 0 0,-1-1 0 0 0,1 1 0 0 0,-1-1 0 0 0,0 0 0 0 0,1 0 0 0 0,-1 0 1 0 0,0 0-1 0 0,0 0 0 0 0,0-1 0 0 0,-6 0 0 0 0,-12-1 82 0 0,21 1-196 0 0,1 0 0 0 0,-1 0 0 0 0,1-1 0 0 0,0 1 0 0 0,-1 0 0 0 0,1 0 0 0 0,-1 0 0 0 0,1-1 1 0 0,-1 1-1 0 0,1 0 0 0 0,0-1 0 0 0,-1 1 0 0 0,1 0 0 0 0,-1-1 0 0 0,1 1 0 0 0,0 0 0 0 0,-1-1 1 0 0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4:26.892"/>
    </inkml:context>
    <inkml:brush xml:id="br0">
      <inkml:brushProperty name="width" value="0.05" units="cm"/>
      <inkml:brushProperty name="height" value="0.05" units="cm"/>
      <inkml:brushProperty name="color" value="#33CCFF"/>
    </inkml:brush>
  </inkml:definitions>
  <inkml:trace contextRef="#ctx0" brushRef="#br0">148 454 10952 0 0,'0'-12'219'0'0,"-2"-7"441"0"0,-1-13 165 0 0,-3-22 685 0 0,-3-110 50 0 0,7 122-1284 0 0,2 29-182 0 0,-1 0 0 0 0,-2-15 0 0 0,-4-19 127 0 0,6 26-60 0 0,1 20-126 0 0,-2-3-24 0 0,2 4 10 0 0,0 0 1 0 0,0 0 0 0 0,0 0-1 0 0,0 0 1 0 0,0-1 0 0 0,0 1-1 0 0,0 0 1 0 0,0 0 0 0 0,0 0-1 0 0,0 0 1 0 0,0-1 0 0 0,0 1-1 0 0,-1 0 1 0 0,1 0-1 0 0,0 0 1 0 0,0 0 0 0 0,0 0-1 0 0,0-1 1 0 0,0 1 0 0 0,0 0-1 0 0,0 0 1 0 0,-1 0 0 0 0,1 0-1 0 0,0 0 1 0 0,0 0 0 0 0,0 0-1 0 0,0 0 1 0 0,-1-1 0 0 0,1 1-1 0 0,0 0 1 0 0,0 0 0 0 0,0 0-1 0 0,-2 1-9 0 0,1-1-1 0 0,0 1 0 0 0,0 0 1 0 0,0 0-1 0 0,0-1 0 0 0,0 1 1 0 0,0 0-1 0 0,0 0 1 0 0,0 0-1 0 0,0 0 0 0 0,1 0 1 0 0,-1 0-1 0 0,0 0 0 0 0,1 0 1 0 0,-1 0-1 0 0,1 0 1 0 0,-1 1-1 0 0,0 0 0 0 0,-6 27 147 0 0,4-14-68 0 0,2-12-86 0 0,-16 52 440 0 0,14-49-391 0 0,1-1 0 0 0,-1 1-1 0 0,0-1 1 0 0,0 0 0 0 0,0 1-1 0 0,-1-1 1 0 0,-5 5-1 0 0,8-9-33 0 0,0 1 0 0 0,-1 0 0 0 0,1-1 0 0 0,0 1 0 0 0,0 0 0 0 0,-1 3 0 0 0,1-4 2 0 0,0 1 1 0 0,0 0-1 0 0,0-1 0 0 0,0 1 1 0 0,0-1-1 0 0,0 1 1 0 0,0-1-1 0 0,0 1 1 0 0,-1-1-1 0 0,-2 2 0 0 0,4-2-4 0 0,-1-1 0 0 0,0 1-1 0 0,1-1 1 0 0,-1 1 0 0 0,0-1-1 0 0,1 1 1 0 0,-1-1 0 0 0,1 1-1 0 0,-1 0 1 0 0,1 0 0 0 0,-1-1-1 0 0,1 1 1 0 0,-1 0 0 0 0,1 0-1 0 0,0-1 1 0 0,-1 1 0 0 0,1 0-1 0 0,0 0 1 0 0,0 0 0 0 0,-1-1-1 0 0,1 3 1 0 0,0-2 16 0 0</inkml:trace>
  <inkml:trace contextRef="#ctx0" brushRef="#br0" timeOffset="402.91">126 68 12552 0 0,'0'0'400'0'0,"4"2"-202"0"0,11 5 5 0 0,-1 1 0 0 0,21 14-1 0 0,-10-3 96 0 0,18 15 276 0 0,-29-22-453 0 0,-11-9-82 0 0,1-1 0 0 0,-1 1 0 0 0,0 0 0 0 0,0 1 0 0 0,0-1 0 0 0,0 0 0 0 0,2 5 1 0 0,-4-7-25 0 0,0 1 0 0 0,0-1 0 0 0,0 0 1 0 0,0 1-1 0 0,1-1 0 0 0,-1 0 1 0 0,0 0-1 0 0,1 0 0 0 0,2 2 0 0 0,-2-1 17 0 0,-1-1 14 0 0,3 5 188 0 0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4:25.658"/>
    </inkml:context>
    <inkml:brush xml:id="br0">
      <inkml:brushProperty name="width" value="0.05" units="cm"/>
      <inkml:brushProperty name="height" value="0.05" units="cm"/>
      <inkml:brushProperty name="color" value="#33CCFF"/>
    </inkml:brush>
  </inkml:definitions>
  <inkml:trace contextRef="#ctx0" brushRef="#br0">189 514 9440 0 0,'0'0'288'0'0,"-1"-4"-143"0"0,1 1-103 0 0,-1 1-15 0 0,1 0 0 0 0,-1-1 0 0 0,1 1 0 0 0,-1 0 0 0 0,0 0 0 0 0,-1-4 0 0 0,1 4 31 0 0,0-1 1 0 0,1 1-1 0 0,-1 0 1 0 0,1 0 0 0 0,-1-1-1 0 0,1-3 1 0 0,-1-3 340 0 0,0-3 482 0 0,-2-24 0 0 0,2 7-684 0 0,-2-37 682 0 0,-1-15 560 0 0,3 50-1184 0 0,1 25-237 0 0,1 1 0 0 0,-1 0 0 0 0,-1 0 1 0 0,1-1-1 0 0,-1 1 0 0 0,0 0 0 0 0,0 0 1 0 0,-3-10-1 0 0,1 8 38 0 0,1 1 0 0 0,-1-1-1 0 0,2 0 1 0 0,-3-13 0 0 0,3 12 72 0 0,-1-1 0 0 0,-3-10 0 0 0,0-5 356 0 0,3 10-111 0 0,2 11-379 0 0,0 2 60 0 0,0 0-1 0 0,-1-1 1 0 0,1 1-1 0 0,0-1 1 0 0,-1 1-1 0 0,1 0 1 0 0,-1 0-1 0 0,1-1 1 0 0,-1 1-1 0 0,-1-2 0 0 0,1 2 51 0 0,1 1-67 0 0,0-1 0 0 0,0 1 0 0 0,0 0-1 0 0,0 0 1 0 0,0 0 0 0 0,0-1 0 0 0,0 1-1 0 0,0 0 1 0 0,0 0 0 0 0,0 0-1 0 0,0-1 1 0 0,0 1 0 0 0,0 0 0 0 0,0 0-1 0 0,0 0 1 0 0,0-1 0 0 0,0 1 0 0 0,0 0-1 0 0,-1 0 1 0 0,1 0 0 0 0,0 0 0 0 0,0-1-1 0 0,0 1 1 0 0,0 0 0 0 0,0 0-1 0 0,-1 0 1 0 0,1 0 0 0 0,0 0 0 0 0,0 0-1 0 0,0-1 1 0 0,0 1 0 0 0,-1 0 0 0 0,1 0-1 0 0,0 0 1 0 0,-7 3 214 0 0,-8 12-252 0 0,-13 30 282 0 0,20-30-14 0 0,-19 24 1 0 0,4-5 172 0 0,19-29-370 0 0,3-4-40 0 0,1 0 0 0 0,-1 0 0 0 0,0 0 0 0 0,0 0 0 0 0,1 0 0 0 0,-1 0 0 0 0,1 0 0 0 0,-1 0 0 0 0,0 2 0 0 0,1-2 24 0 0,1 0 2 0 0,5-1 0 0 0</inkml:trace>
  <inkml:trace contextRef="#ctx0" brushRef="#br0" timeOffset="383.82">133 60 13464 0 0,'0'0'544'0'0,"1"1"-264"0"0,3 0-205 0 0,-1 0 1 0 0,1 0 0 0 0,0 0-1 0 0,-1 0 1 0 0,6 0-1 0 0,14 3 102 0 0,21 6 304 0 0,-31-8-243 0 0,0 0-1 0 0,0 2 0 0 0,0-1 1 0 0,0 2-1 0 0,-1-1 0 0 0,22 13 1 0 0,-28-14-105 0 0,-1-1 0 0 0,0 0 0 0 0,1 0 0 0 0,6 2 0 0 0,-2-1 54 0 0,-2-2 107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8:25.986"/>
    </inkml:context>
    <inkml:brush xml:id="br0">
      <inkml:brushProperty name="width" value="0.05" units="cm"/>
      <inkml:brushProperty name="height" value="0.05" units="cm"/>
      <inkml:brushProperty name="color" value="#33CCFF"/>
    </inkml:brush>
  </inkml:definitions>
  <inkml:trace contextRef="#ctx0" brushRef="#br0">182 1 13168 0 0,'0'0'1384'0'0,"1"3"-975"0"0,4 12-137 0 0,-1 1 1 0 0,0 0-1 0 0,-1 0 0 0 0,1 25 1 0 0,-3 71 1686 0 0,-2-84-1720 0 0,-17 222 1627 0 0,10-198-1058 0 0,35-216-444 0 0,-18 96-265 0 0,-6 45-54 0 0</inkml:trace>
  <inkml:trace contextRef="#ctx0" brushRef="#br0" timeOffset="422.81">165 57 16072 0 0,'-4'3'400'0'0,"-3"4"-110"0"0,1 0 1 0 0,-1 0 0 0 0,-5 10 0 0 0,9-13-233 0 0,-1 0-1 0 0,1 0 1 0 0,-1-1-1 0 0,1 1 0 0 0,-1-1 1 0 0,0 0-1 0 0,-6 3 0 0 0,-4 4 146 0 0,6-4 336 0 0,0-1-1 0 0,-1-1 1 0 0,-17 8 0 0 0,21-10-440 0 0,-16 3 353 0 0,20-4 56 0 0,0-2-242 0 0,1 0-239 0 0,0 1 0 0 0,0-1-1 0 0,0 1 1 0 0,0-1 0 0 0,-1 1 0 0 0,1 0 0 0 0,0-1 0 0 0,0 1 0 0 0,0-1 0 0 0,0 1 0 0 0,0-1 0 0 0,0 1 0 0 0,0-1 0 0 0,0 1 0 0 0,0-1-1 0 0,0 1 1 0 0,0-1 0 0 0,1 1 0 0 0,-1 0 0 0 0,0-1 0 0 0,0 1 0 0 0,0-1 0 0 0,0 1 0 0 0,1-1 0 0 0,-1 1 0 0 0,0 0 0 0 0,1-1 0 0 0,-1 1-1 0 0,1-1 1 0 0,1-3-53 0 0,-1 3 75 0 0</inkml:trace>
  <inkml:trace contextRef="#ctx0" brushRef="#br0" timeOffset="423.81">307 94 16983 0 0,'0'0'0'0'0,"24"14"0"0"0,-5-4 312 0 0,-2-5 8 0 0,0-1 8 0 0,0 5-8 0 0,-4-4-192 0 0,0-2 0 0 0,1 1-8 0 0,2 4 8 0 0,-1-1 264 0 0,-5-2 16 0 0,-1-3-16 0 0,-2-2 16 0 0,-2 0-144 0 0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4:23.104"/>
    </inkml:context>
    <inkml:brush xml:id="br0">
      <inkml:brushProperty name="width" value="0.05" units="cm"/>
      <inkml:brushProperty name="height" value="0.05" units="cm"/>
      <inkml:brushProperty name="color" value="#33CCFF"/>
    </inkml:brush>
  </inkml:definitions>
  <inkml:trace contextRef="#ctx0" brushRef="#br0">85 1 96 0 0,'0'0'6705'0'0,"2"3"-6176"0"0,27 43 143 0 0,41 60 1103 0 0,-63-90-867 0 0,-2-3-296 0 0,-4-11-450 0 0,-1 0 0 0 0,1 1 1 0 0,-1-1-1 0 0,0 0 0 0 0,0 1 0 0 0,0 3 0 0 0,0-4-145 0 0,0-1 41 0 0,0 0-1 0 0,0 1 1 0 0,-1-1 0 0 0,1 0-1 0 0,0 0 1 0 0,-1 0 0 0 0,1 0 0 0 0,-1 0-1 0 0,1 0 1 0 0,-1 0 0 0 0,0 0-1 0 0,1 0 1 0 0,-1 0 0 0 0,0 0 0 0 0,0 0-1 0 0,0-1 1 0 0,1 1 0 0 0,-1 0-1 0 0,-2 0 1 0 0,-24 14 502 0 0,13-8-370 0 0,5 0-64 0 0,-1 0 0 0 0,2 0 0 0 0,-10 9 1 0 0,9-8 80 0 0,0 0 1 0 0,-15 10 0 0 0,12-8-1 0 0,10-8-144 0 0,0 0 1 0 0,0-1-1 0 0,0 1 1 0 0,0-1-1 0 0,0 0 1 0 0,0 0-1 0 0,0 1 0 0 0,0-1 1 0 0,-4 1-1 0 0,-17 6-1952 0 0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3:54.176"/>
    </inkml:context>
    <inkml:brush xml:id="br0">
      <inkml:brushProperty name="width" value="0.05" units="cm"/>
      <inkml:brushProperty name="height" value="0.05" units="cm"/>
      <inkml:brushProperty name="color" value="#33CCFF"/>
    </inkml:brush>
  </inkml:definitions>
  <inkml:trace contextRef="#ctx0" brushRef="#br0">119 0 16479 0 0,'0'3'440'0'0,"9"48"817"0"0,3 27-770 0 0,1 96 2273 0 0,-13-136-2044 0 0,8 52 0 0 0,-5-84-32 0 0,0-9-514 0 0,1-10-118 0 0,2-79 162 0 0,-6 64-174 0 0</inkml:trace>
  <inkml:trace contextRef="#ctx0" brushRef="#br0" timeOffset="416.34">76 112 17887 0 0,'-5'4'104'0'0,"2"-2"0"0"0,0 0 1 0 0,0 0-1 0 0,0-1 0 0 0,-1 1 0 0 0,1 0 1 0 0,-7 1-1 0 0,7-2 16 0 0,0 0 0 0 0,0 1 0 0 0,0-1 0 0 0,0 1 0 0 0,0 0 1 0 0,0 0-1 0 0,-3 4 0 0 0,-8 4 1819 0 0,17-38-1226 0 0,0 14-592 0 0</inkml:trace>
  <inkml:trace contextRef="#ctx0" brushRef="#br0" timeOffset="417.34">166 19 17183 0 0,'24'13'141'0'0,"-16"-10"-4"0"0,1 1 0 0 0,13 2-1 0 0,-1 1 215 0 0,-19-5-312 0 0,1-1 1 0 0,-1 0-1 0 0,1 0 0 0 0,0 0 1 0 0,-1 0-1 0 0,1-1 1 0 0,0 1-1 0 0,0-1 0 0 0,-1 0 1 0 0,6 0-1 0 0,11 1 229 0 0,-17-1-137 0 0,1 1 0 0 0,-1-1-1 0 0,0 0 1 0 0,1 0 0 0 0,-1 0 0 0 0,0 0 0 0 0,1-1 0 0 0,-1 1 0 0 0,4-2 0 0 0,20-6 1117 0 0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3:53.305"/>
    </inkml:context>
    <inkml:brush xml:id="br0">
      <inkml:brushProperty name="width" value="0.05" units="cm"/>
      <inkml:brushProperty name="height" value="0.05" units="cm"/>
      <inkml:brushProperty name="color" value="#33CCFF"/>
    </inkml:brush>
  </inkml:definitions>
  <inkml:trace contextRef="#ctx0" brushRef="#br0">0 119 16983 0 0,'0'0'464'0'0,"4"-1"-232"0"0,55-10 508 0 0,-33 7-129 0 0,-1 1-1 0 0,1 1 0 0 0,27 2 0 0 0,6-1-272 0 0,-20 2 220 0 0,-26 0-271 0 0,0-1 0 0 0,17-2 0 0 0,12 0 185 0 0,-37 2-418 0 0,-4 0 58 0 0</inkml:trace>
  <inkml:trace contextRef="#ctx0" brushRef="#br0" timeOffset="388.69">294 0 17383 0 0,'4'4'354'0'0,"0"0"-227"0"0,-2-2-82 0 0,-1-1 1 0 0,1 1-1 0 0,-1-1 1 0 0,1 0-1 0 0,0 1 1 0 0,-1-1-1 0 0,1 0 1 0 0,0 0-1 0 0,0 0 1 0 0,0 0-1 0 0,0-1 1 0 0,4 2-1 0 0,24 5 350 0 0,-16-4-73 0 0,26 9 1 0 0,-36-10-174 0 0,1 0 0 0 0,-1 0 1 0 0,0 0-1 0 0,0 1 0 0 0,0-1 0 0 0,-1 1 1 0 0,1 0-1 0 0,-1 0 0 0 0,1 0 0 0 0,2 5 1 0 0,-4-6-113 0 0,-1 0 1 0 0,0 0-1 0 0,0 0 1 0 0,0 1-1 0 0,0-1 1 0 0,-1 0-1 0 0,1 0 1 0 0,-1 1-1 0 0,1-1 1 0 0,-1 0-1 0 0,0 1 1 0 0,0-1-1 0 0,0 0 1 0 0,0 1-1 0 0,0-1 1 0 0,-1 0-1 0 0,1 1 1 0 0,-1-1-1 0 0,1 0 1 0 0,-1 0-1 0 0,-1 4 1 0 0,-2 2 81 0 0,0 0 0 0 0,0 0 0 0 0,0 0 0 0 0,-8 9 0 0 0,1-1-5 0 0,-2 0-1 0 0,0 0 1 0 0,0-1 0 0 0,-22 17 0 0 0,33-30-97 0 0,0-1 1 0 0,0 1-1 0 0,0-1 0 0 0,0 0 1 0 0,0 0-1 0 0,0 0 0 0 0,-1 0 1 0 0,1 0-1 0 0,0-1 0 0 0,-1 1 1 0 0,1-1-1 0 0,0 1 0 0 0,-1-1 1 0 0,1 0-1 0 0,0 0 0 0 0,-1 0 1 0 0,-4-1-1 0 0,1-5 110 0 0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3:56.672"/>
    </inkml:context>
    <inkml:brush xml:id="br0">
      <inkml:brushProperty name="width" value="0.05" units="cm"/>
      <inkml:brushProperty name="height" value="0.05" units="cm"/>
      <inkml:brushProperty name="color" value="#33CCFF"/>
    </inkml:brush>
  </inkml:definitions>
  <inkml:trace contextRef="#ctx0" brushRef="#br0">0 8 13560 0 0,'0'0'961'0'0,"6"0"-476"0"0,51 1 150 0 0,64 2 1053 0 0,-97 0-909 0 0,-15-2-654 0 0,1 0 0 0 0,-1 0 1 0 0,0-1-1 0 0,1 0 0 0 0,-1-1 0 0 0,0 0 0 0 0,1 0 0 0 0,15-5 0 0 0,-23 6-116 0 0,4-2 21 0 0,1-4-16 0 0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3:51.455"/>
    </inkml:context>
    <inkml:brush xml:id="br0">
      <inkml:brushProperty name="width" value="0.05" units="cm"/>
      <inkml:brushProperty name="height" value="0.05" units="cm"/>
      <inkml:brushProperty name="color" value="#33CCFF"/>
    </inkml:brush>
  </inkml:definitions>
  <inkml:trace contextRef="#ctx0" brushRef="#br0">200 550 14368 0 0,'0'0'942'0'0,"0"-3"-467"0"0,8-115 1197 0 0,-3 71-714 0 0,-3 12-390 0 0,-2-40 0 0 0,-7 13 455 0 0,-1-12-371 0 0,3-10-304 0 0,5 40-131 0 0,0 42-153 0 0,-1-3 808 0 0,-3 12-805 0 0,1 0 0 0 0,0 0-1 0 0,0 1 1 0 0,-2 11 0 0 0,-8 19 13 0 0,12-35-63 0 0,-1 0 0 0 0,0 1 0 0 0,1-1 0 0 0,-2 0 0 0 0,1 0 0 0 0,0 0 0 0 0,0-1 0 0 0,-6 6 0 0 0,-18 18 104 0 0,19-19-80 0 0,-13 13 0 0 0,7-9 33 0 0,-12 15 1 0 0,15-15 58 0 0,-21 17-1 0 0,25-20-56 0 0,5-7-61 0 0,0 1 430 0 0</inkml:trace>
  <inkml:trace contextRef="#ctx0" brushRef="#br0" timeOffset="386.01">186 108 18991 0 0,'7'5'131'0'0,"1"1"0"0"0,9 3 0 0 0,36 14 1106 0 0,-16-7-745 0 0,27 13 458 0 0,-61-28-819 0 0,-1 0 0 0 0,1 0 1 0 0,0 0-1 0 0,0-1 0 0 0,-1 1 0 0 0,1-1 0 0 0,0 1 0 0 0,0-1 0 0 0,0 0 0 0 0,0 0 0 0 0,-1-1 0 0 0,4 0 0 0 0,-1-4 160 0 0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3:49.174"/>
    </inkml:context>
    <inkml:brush xml:id="br0">
      <inkml:brushProperty name="width" value="0.05" units="cm"/>
      <inkml:brushProperty name="height" value="0.05" units="cm"/>
      <inkml:brushProperty name="color" value="#33CCFF"/>
    </inkml:brush>
  </inkml:definitions>
  <inkml:trace contextRef="#ctx0" brushRef="#br0">1 146 13968 0 0,'0'0'938'0'0,"2"-2"-831"0"0,2 0-49 0 0,-1-1 1 0 0,1 1-1 0 0,0 0 1 0 0,0 1-1 0 0,0-1 0 0 0,0 1 1 0 0,0-1-1 0 0,0 1 1 0 0,0 0-1 0 0,0 1 1 0 0,7-1-1 0 0,11-1 409 0 0,22 3-1 0 0,-16 0-295 0 0,0-2 134 0 0,-1-1 0 0 0,0-1 0 0 0,0-2 0 0 0,0 0 0 0 0,32-12-1 0 0,1 3 51 0 0,-59 13-254 0 0</inkml:trace>
  <inkml:trace contextRef="#ctx0" brushRef="#br0" timeOffset="396.74">318 0 15976 0 0,'2'0'458'0'0,"60"3"1355"0"0,-51-3-1734 0 0,0 0 489 0 0,0 0 1 0 0,0 0-1 0 0,0 1 0 0 0,18 4 0 0 0,-29-4-550 0 0,0-1 0 0 0,1 0 0 0 0,-1 1-1 0 0,0-1 1 0 0,1 0 0 0 0,-1 1 0 0 0,0-1 0 0 0,0 1-1 0 0,1-1 1 0 0,-1 1 0 0 0,0-1 0 0 0,0 1 0 0 0,0-1-1 0 0,0 0 1 0 0,1 1 0 0 0,-1-1 0 0 0,0 1-1 0 0,0-1 1 0 0,0 1 0 0 0,0-1 0 0 0,0 1 0 0 0,0 0 18 0 0,0 2 52 0 0,0 1 0 0 0,0-1 0 0 0,0 0 0 0 0,0 1 0 0 0,0-1 0 0 0,-1 1 0 0 0,0-1 0 0 0,0 0 0 0 0,0 1 0 0 0,0-1 0 0 0,0 0 0 0 0,-2 3 0 0 0,-3 6 3 0 0,-14 18 1 0 0,11-17 11 0 0,0-1-45 0 0,0 0 1 0 0,-1-1-1 0 0,0-1 0 0 0,-1 0 1 0 0,-15 11-1 0 0,25-20-42 0 0,0 0-1 0 0,-1 1 0 0 0,1-1 1 0 0,-1 0-1 0 0,1 0 0 0 0,-1-1 1 0 0,1 1-1 0 0,-1 0 0 0 0,0 0 1 0 0,1-1-1 0 0,-1 1 0 0 0,0-1 1 0 0,1 1-1 0 0,-1-1 0 0 0,-2 0 1 0 0,-2-5 98 0 0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3:48.227"/>
    </inkml:context>
    <inkml:brush xml:id="br0">
      <inkml:brushProperty name="width" value="0.05" units="cm"/>
      <inkml:brushProperty name="height" value="0.05" units="cm"/>
      <inkml:brushProperty name="color" value="#33CCFF"/>
    </inkml:brush>
  </inkml:definitions>
  <inkml:trace contextRef="#ctx0" brushRef="#br0">0 72 12256 0 0,'0'0'408'0'0,"24"1"-8"0"0,-3 2 256 0 0,3-1 8 0 0,8-4-200 0 0,2 1 0 0 0,-2-1-216 0 0,0 2 8 0 0,-2 2-88 0 0,-4-2 0 0 0,-7-3-80 0 0,-5-1 0 0 0,-3-1-24 0 0,-3 1-9 0 0</inkml:trace>
  <inkml:trace contextRef="#ctx0" brushRef="#br0" timeOffset="500.97">285 1 11352 0 0,'25'3'410'0'0,"-17"-3"-180"0"0,-1 1-1 0 0,1 0 1 0 0,-1 0 0 0 0,1 1 0 0 0,12 4 0 0 0,-18-5-201 0 0,0 0-1 0 0,0 0 1 0 0,0 0-1 0 0,-1 1 1 0 0,1-1-1 0 0,-1 0 1 0 0,1 1-1 0 0,-1-1 1 0 0,1 1-1 0 0,-1-1 1 0 0,0 1-1 0 0,0 0 1 0 0,1 0 0 0 0,-1-1-1 0 0,0 1 1 0 0,-1 0-1 0 0,1 0 1 0 0,0 0-1 0 0,-1 0 1 0 0,1 0-1 0 0,-1 0 1 0 0,1 0-1 0 0,-1 0 1 0 0,0 0-1 0 0,0 0 1 0 0,0 3 0 0 0,0-1 13 0 0,-1 1 0 0 0,1-1 1 0 0,-1 1-1 0 0,0-1 1 0 0,0 0-1 0 0,-1 1 0 0 0,1-1 1 0 0,-1 0-1 0 0,0 0 1 0 0,-4 6-1 0 0,-2 3 237 0 0,-19 20-1 0 0,4-5 164 0 0,8-11 23 0 0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3:39.97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84 16479 0 0,'3'-1'584'0'0,"8"-2"-219"0"0,0 1-1 0 0,1 0 0 0 0,-1 0 0 0 0,16 1 1 0 0,-5 0-291 0 0,36-4 132 0 0,64-5 1911 0 0,-58 11-1185 0 0,-22 0-149 0 0,-41-1-389 0 0</inkml:trace>
  <inkml:trace contextRef="#ctx0" brushRef="#br0" timeOffset="520.29">302 0 15776 0 0,'0'0'873'0'0,"4"3"-608"0"0,12 3-144 0 0,40 21 337 0 0,-41-19-125 0 0,-12-7-224 0 0,-1 0-1 0 0,1 1 1 0 0,0-1-1 0 0,0 1 1 0 0,-1-1-1 0 0,1 1 1 0 0,-1 0-1 0 0,0 0 1 0 0,5 5-1 0 0,-4-2 15 0 0,0 0-1 0 0,0 1 0 0 0,0-1 0 0 0,-1 1 1 0 0,0 0-1 0 0,0 0 0 0 0,0 0 0 0 0,-1 0 1 0 0,0 0-1 0 0,0 0 0 0 0,0 0 0 0 0,-1 12 1 0 0,-1-12-47 0 0,0-1 1 0 0,0 1 0 0 0,-1 0 0 0 0,0-1 0 0 0,0 0-1 0 0,0 1 1 0 0,0-1 0 0 0,-6 9 0 0 0,3-6-15 0 0,1 0-10 0 0,-1 0 1 0 0,0-1-1 0 0,-1 0 0 0 0,1 0 0 0 0,-1 0 1 0 0,-8 6-1 0 0,11-10-32 0 0,-1 1-1 0 0,0-1 1 0 0,0 0-1 0 0,-1-1 1 0 0,1 1 0 0 0,-1-1-1 0 0,1 0 1 0 0,-1 0 0 0 0,0 0-1 0 0,1 0 1 0 0,-11 1-1 0 0,14-3-11 0 0,0 0 0 0 0,0 0-1 0 0,0 0 1 0 0,0 0 0 0 0,0 0-1 0 0,1-1 1 0 0,-1 1-1 0 0,0 0 1 0 0,0 0 0 0 0,0-1-1 0 0,0 1 1 0 0,1 0 0 0 0,-1-1-1 0 0,0 1 1 0 0,0-1 0 0 0,1 1-1 0 0,-1-1 1 0 0,0 0-1 0 0,1 1 1 0 0,-1-1 0 0 0,0 1-1 0 0,0-2 1 0 0,-10-20 110 0 0,2 7-2900 0 0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3:39.13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22 15880 0 0,'3'0'273'0'0,"76"-5"797"0"0,-55 3-563 0 0,30 0-1 0 0,-15 1 473 0 0,16 2-207 0 0,-35 0-419 0 0,0-1 0 0 0,37-5 0 0 0,-48 3-186 0 0,0 1 0 0 0,0 0 1 0 0,0 0-1 0 0,0 1 0 0 0,0 0 0 0 0,12 2 1 0 0,-12 1 118 0 0</inkml:trace>
  <inkml:trace contextRef="#ctx0" brushRef="#br0" timeOffset="403.91">385 1 17687 0 0,'63'12'1296'0'0,"-39"-8"-868"0"0,-1 1-1 0 0,35 11 0 0 0,-56-15-363 0 0,0 0-1 0 0,1 0 1 0 0,-1 0 0 0 0,0 0 0 0 0,0 1 0 0 0,0-1-1 0 0,0 1 1 0 0,0-1 0 0 0,0 1 0 0 0,-1 0 0 0 0,1 0-1 0 0,0-1 1 0 0,-1 1 0 0 0,0 0 0 0 0,1 1 0 0 0,-1-1-1 0 0,0 0 1 0 0,0 0 0 0 0,0 0 0 0 0,0 1 0 0 0,-1-1 0 0 0,1 1-1 0 0,0-1 1 0 0,-1 0 0 0 0,0 1 0 0 0,0-1 0 0 0,1 1-1 0 0,-2-1 1 0 0,1 1 0 0 0,0 2 0 0 0,-1 2 23 0 0,-1 0-1 0 0,1 0 1 0 0,-1 0 0 0 0,0 0 0 0 0,-1 0 0 0 0,0-1 0 0 0,0 0 0 0 0,0 1-1 0 0,-6 8 1 0 0,2-7-15 0 0,0 0 1 0 0,0 0-1 0 0,0-1 0 0 0,-1 1 0 0 0,0-2 0 0 0,-1 1 0 0 0,1-1 1 0 0,-1 0-1 0 0,-1-1 0 0 0,-10 5 0 0 0,15-8-50 0 0,-1 0 0 0 0,0 0 0 0 0,1 0 0 0 0,-1-1 0 0 0,0 0 1 0 0,0 0-1 0 0,0-1 0 0 0,-10 0 0 0 0,12 0-9 0 0,0-1 0 0 0,0 1 0 0 0,0-1 1 0 0,0 0-1 0 0,0-1 0 0 0,0 1 0 0 0,0-1 0 0 0,0 1 1 0 0,1-1-1 0 0,-1 0 0 0 0,1-1 0 0 0,-1 1 0 0 0,-4-5 1 0 0,1-1-3025 0 0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3:38.21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33 15680 0 0,'3'0'640'0'0,"4"1"-271"0"0,0 0 0 0 0,0-1 0 0 0,1 0 1 0 0,-1 0-1 0 0,14-2 0 0 0,72-10 1318 0 0,-53 4-866 0 0,1 1 1 0 0,0 3-1 0 0,48 0 0 0 0,-48 7-257 0 0,-32-1-476 0 0</inkml:trace>
  <inkml:trace contextRef="#ctx0" brushRef="#br0" timeOffset="502.68">399 1 15272 0 0,'0'0'1638'0'0,"3"1"-1159"0"0,10 4-236 0 0,0 0 0 0 0,14 2 0 0 0,-12-3 198 0 0,-1 0 1 0 0,17 7-1 0 0,-16-4-67 0 0,-11-6-322 0 0,0 0 0 0 0,0 1 0 0 0,0 0 0 0 0,0 0-1 0 0,0 0 1 0 0,-1 1 0 0 0,1-1 0 0 0,-1 1 0 0 0,6 6 0 0 0,-4-4 41 0 0,-1 0-1 0 0,-1 1 0 0 0,1-1 0 0 0,-1 1 0 0 0,0 0 1 0 0,-1 0-1 0 0,3 8 0 0 0,-4-10-50 0 0,0 1 0 0 0,0-1-1 0 0,-1 0 1 0 0,1 1 0 0 0,-1-1-1 0 0,0 1 1 0 0,-1-1 0 0 0,1 0 0 0 0,-1 1-1 0 0,0-1 1 0 0,0 0 0 0 0,-2 7-1 0 0,-3 3 2 0 0,0 1-1 0 0,-1-2 0 0 0,0 1 0 0 0,-1-1 1 0 0,-1 0-1 0 0,0-1 0 0 0,0 0 1 0 0,-2 0-1 0 0,1-1 0 0 0,-1 0 0 0 0,-1-1 1 0 0,0 0-1 0 0,-14 8 0 0 0,24-17-15 0 0,1 0-1 0 0,-1 0 1 0 0,0 0-1 0 0,0-1 1 0 0,0 1-1 0 0,0 0 0 0 0,0-1 1 0 0,0 1-1 0 0,0-1 1 0 0,0 0-1 0 0,0 0 1 0 0,-3 0-1 0 0,4 0-167 0 0,0 0 1 0 0,0 0-1 0 0,0 0 0 0 0,0-1 0 0 0,0 1 1 0 0,0 0-1 0 0,0-1 0 0 0,0 1 0 0 0,0-1 1 0 0,0 1-1 0 0,0-1 0 0 0,0 0 0 0 0,0 1 1 0 0,0-1-1 0 0,0 0 0 0 0,1 0 0 0 0,-1 1 1 0 0,0-1-1 0 0,1 0 0 0 0,-2-1 0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7:45.16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50 0 9536 0 0,'0'0'273'0'0,"0"4"58"0"0,6 63 1258 0 0,0-16-1066 0 0,1 167 275 0 0,-7-214-775 0 0,1 13 217 0 0,-1-1-1 0 0,-5 29 1 0 0,5-44-219 0 0,0 0 0 0 0,0-1 1 0 0,-1 1-1 0 0,1 0 1 0 0,0 0-1 0 0,-1 0 0 0 0,1 0 1 0 0,0 0-1 0 0,-1-1 1 0 0,0 1-1 0 0,1 0 0 0 0,-1 0 1 0 0,1-1-1 0 0,-1 1 1 0 0,0 0-1 0 0,1-1 0 0 0,-1 1 1 0 0,0-1-1 0 0,0 1 1 0 0,1-1-1 0 0,-2 1 0 0 0,0 0 2 0 0,0 0 1 0 0,0-1-1 0 0,0 0 0 0 0,0 1 0 0 0,0-1 0 0 0,0 0 0 0 0,0 0 0 0 0,0 0 0 0 0,-3 0 1 0 0,-2-2 16 0 0,-1 1 0 0 0,1-1 1 0 0,0 0-1 0 0,-8-4 1 0 0,10 3-18 0 0,0 0 1 0 0,0 0-1 0 0,0 0 1 0 0,1-1-1 0 0,-1 1 1 0 0,1-1 0 0 0,0 0-1 0 0,0-1 1 0 0,0 1-1 0 0,-4-8 1 0 0,3 5 14 0 0,1 0 1 0 0,0-1-1 0 0,0 0 0 0 0,0 0 1 0 0,1 0-1 0 0,-3-11 1 0 0,3-11-1675 0 0</inkml:trace>
  <inkml:trace contextRef="#ctx0" brushRef="#br0" timeOffset="376.11">225 432 11256 0 0,'8'-6'0'0'0,"8"-9"40"0"0,2-7 8 0 0,4-6 8 0 0,0-4-8 0 0,-4 0 336 0 0,-1 0 0 0 0,-5 6-192 0 0,-3 7 16 0 0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3:37.36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24 16479 0 0,'3'0'506'0'0,"48"3"973"0"0,10 0-1142 0 0,-2-4-35 0 0,-26 2 366 0 0,1-2 0 0 0,0-2 0 0 0,42-8 0 0 0,-74 11-664 0 0,0 0 1 0 0,0-1-1 0 0,0 0 0 0 0,0 0 0 0 0,0 1 0 0 0,0-1 0 0 0,0 0 1 0 0,0 0-1 0 0,-1-1 0 0 0,1 1 0 0 0,0 0 0 0 0,0-1 0 0 0,-1 1 1 0 0,1-1-1 0 0,-1 1 0 0 0,2-3 0 0 0,-1-7-92 0 0</inkml:trace>
  <inkml:trace contextRef="#ctx0" brushRef="#br0" timeOffset="416.25">375 1 14672 0 0,'25'5'1110'0'0,"-16"-4"-893"0"0,-1 1 1 0 0,1 0 0 0 0,-1 0-1 0 0,14 6 1 0 0,-20-7-100 0 0,0 0 1 0 0,0 0-1 0 0,0 0 1 0 0,0 1-1 0 0,-1-1 1 0 0,1 1-1 0 0,0-1 1 0 0,0 1-1 0 0,-1 0 1 0 0,1 0-1 0 0,-1-1 1 0 0,0 1-1 0 0,1 0 1 0 0,-1 0-1 0 0,0 1 1 0 0,0-1-1 0 0,0 0 1 0 0,-1 0-1 0 0,1 0 1 0 0,0 1-1 0 0,-1-1 1 0 0,1 3-1 0 0,-1 4 22 0 0,-1 0 0 0 0,1 1 0 0 0,-2-1 0 0 0,1 0 0 0 0,-1 0 0 0 0,-6 17 0 0 0,1-4 444 0 0,-19 40-1 0 0,23-56-531 0 0,-1 1 0 0 0,0-1 0 0 0,-1 1 0 0 0,1-2 0 0 0,-1 1 0 0 0,0 0 0 0 0,-1-1 0 0 0,1 0 0 0 0,-11 7 0 0 0,15-11-16 0 0,0 0 0 0 0,0-1 0 0 0,-1 1-1 0 0,1-1 1 0 0,0 0 0 0 0,-1 1 0 0 0,1-1 0 0 0,0 0 0 0 0,-1 1-1 0 0,-1-1 1 0 0,3 0-112 0 0,-1 0 1 0 0,1 0-1 0 0,0 0 0 0 0,-1 0 1 0 0,1 0-1 0 0,0 0 0 0 0,-1 0 0 0 0,1 0 1 0 0,-1 0-1 0 0,1 0 0 0 0,0-1 0 0 0,-1 1 1 0 0,1 0-1 0 0,0 0 0 0 0,-1 0 0 0 0,1 0 1 0 0,0 0-1 0 0,-1-1 0 0 0,1 1 0 0 0,0 0 1 0 0,-1 0-1 0 0,1-1 0 0 0,0 1 0 0 0,0 0 1 0 0,-1 0-1 0 0,1-1 0 0 0,0 1 0 0 0,0 0 1 0 0,0-1-1 0 0,-1 1 0 0 0,1 0 0 0 0,0-1 1 0 0,0 1-1 0 0,0 0 0 0 0,0-1 1 0 0,0 1-1 0 0,0-1 0 0 0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3:36.36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61 0 16184 0 0,'0'0'914'0'0,"-2"3"-631"0"0,1-1-252 0 0,0-1-12 0 0,0 1-1 0 0,0-1 1 0 0,0 0-1 0 0,1 0 1 0 0,-1 0-1 0 0,0 1 1 0 0,1-1-1 0 0,0 0 1 0 0,-1 0-1 0 0,1 1 1 0 0,-1-1-1 0 0,1 0 1 0 0,0 1-1 0 0,0-1 1 0 0,0 1-1 0 0,0-1 1 0 0,0 0-1 0 0,0 1 1 0 0,1 2-1 0 0,8 35 859 0 0,-5-22-24 0 0,4 33 0 0 0,0 46-149 0 0,1 21 1084 0 0,-6-7-1308 0 0,-4-72-417 0 0,0-26-31 0 0,1 20-1 0 0,1-23 21 0 0,-1 0 0 0 0,0 0 0 0 0,0 1 0 0 0,-1-1 0 0 0,-3 12 0 0 0,3-19-23 0 0,1-1 1 0 0,0 1-1 0 0,-1-1 0 0 0,1 1 0 0 0,-1-1 0 0 0,0 1 1 0 0,1-1-1 0 0,-1 1 0 0 0,0-1 0 0 0,0 0 0 0 0,0 1 0 0 0,0-1 1 0 0,0 0-1 0 0,0 0 0 0 0,0 0 0 0 0,-2 2 0 0 0,1-2 61 0 0,2-1-83 0 0,0 0 1 0 0,-1 0-1 0 0,1 1 1 0 0,0-1-1 0 0,0 0 1 0 0,-1 0-1 0 0,1 0 1 0 0,0 0 0 0 0,0 0-1 0 0,-1 0 1 0 0,1 1-1 0 0,0-1 1 0 0,-1 0-1 0 0,1 0 1 0 0,0 0-1 0 0,-1 0 1 0 0,1 0 0 0 0,0 0-1 0 0,0 0 1 0 0,-1 0-1 0 0,1 0 1 0 0,0 0-1 0 0,-1 0 1 0 0,1-1-1 0 0,0 1 1 0 0,-1 0 0 0 0,-7-2 57 0 0,8 2-62 0 0,-6-3 52 0 0,0 0 1 0 0,0-1 0 0 0,1 0 0 0 0,0 0-1 0 0,-9-10 1 0 0,-3-1 40 0 0,10 8-54 0 0,0 0-1 0 0,1-1 0 0 0,-1 0 0 0 0,2 0 1 0 0,-1-1-1 0 0,-6-12 0 0 0,-5-8 105 0 0,12 19-81 0 0,0 1 0 0 0,1-1 0 0 0,-4-13 0 0 0,7 19-25 0 0,1 3 12 0 0,-3-7 257 0 0</inkml:trace>
  <inkml:trace contextRef="#ctx0" brushRef="#br0" timeOffset="370.68">215 606 19703 0 0,'10'-23'127'0'0,"5"-11"411"0"0,30-46 957 0 0,-35 67-1008 0 0,1-1 0 0 0,0 2-1 0 0,0 0 1 0 0,21-17 0 0 0,-19 22-137 0 0,-12 6 362 0 0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3:35.27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13 1 16479 0 0,'0'0'395'0'0,"0"3"8"0"0,-2 26 479 0 0,1-1 0 0 0,2 1 0 0 0,7 49 0 0 0,0 13-120 0 0,1 2 149 0 0,0 28 417 0 0,-9-120-1123 0 0,-2-1-120 0 0,2 0-80 0 0,0 0-1 0 0,0 0 0 0 0,-1 0 1 0 0,1 0-1 0 0,0 0 0 0 0,0 0 1 0 0,-1 0-1 0 0,1 0 0 0 0,0 0 1 0 0,-1 0-1 0 0,1 0 0 0 0,0 0 1 0 0,0 0-1 0 0,-1 0 1 0 0,1 0-1 0 0,0 0 0 0 0,0 0 1 0 0,-1 0-1 0 0,1 0 0 0 0,0 0 1 0 0,0-1-1 0 0,-1 1 0 0 0,1 0 1 0 0,-19-38 231 0 0,-35-51 1 0 0,46 77-154 0 0,-36-45 334 0 0,33 40-262 0 0,10 15 123 0 0</inkml:trace>
  <inkml:trace contextRef="#ctx0" brushRef="#br0" timeOffset="393.57">163 361 18895 0 0,'16'-22'127'0'0,"10"-11"399"0"0,-8 12 112 0 0,37-34-1 0 0,-53 52-463 0 0,1 1-1 0 0,0 0 1 0 0,0 0-1 0 0,0 0 1 0 0,0 0 0 0 0,0 0-1 0 0,1 1 1 0 0,-1-1-1 0 0,0 1 1 0 0,1 0-1 0 0,-1 0 1 0 0,8-1-1 0 0,-11 2-208 0 0,1 0 0 0 0,-1 0 0 0 0,0 0 1 0 0,1 0-1 0 0,-1 0 0 0 0,0 0 0 0 0,1 0 0 0 0,-1 0 0 0 0,0 0 0 0 0,1 0 0 0 0,-1 1 0 0 0,0-1 0 0 0,0 0 0 0 0,1 0 0 0 0,-1 0 0 0 0,0 0 0 0 0,1 1 0 0 0,-1-1 0 0 0,0 0 0 0 0,0 0 1 0 0,1 0-1 0 0,-1 1 0 0 0,0-1 0 0 0,0 0 0 0 0,0 0 0 0 0,0 1 0 0 0,1-1 0 0 0,-1 0 0 0 0,0 1 0 0 0,0-1 0 0 0,0 0 0 0 0,0 1 0 0 0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3:34.22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42 0 12960 0 0,'0'0'4143'0'0,"2"4"-3447"0"0,1 5-543 0 0,0 1-1 0 0,0-1 0 0 0,-1 1 0 0 0,0 0 0 0 0,-1-1 1 0 0,0 1-1 0 0,-1 19 0 0 0,2 25 566 0 0,-1-38-450 0 0,0 0-1 0 0,-4 27 1 0 0,0 7-20 0 0,0 109 223 0 0,3-86-319 0 0,-2-42-48 0 0,-2 20 158 0 0,4-45-259 0 0,0-6 8 0 0,0 1 0 0 0,0-1 1 0 0,0 0-1 0 0,0 0 1 0 0,0 1-1 0 0,0-1 0 0 0,0 0 1 0 0,0 1-1 0 0,0-1 1 0 0,0 0-1 0 0,0 0 0 0 0,0 1 1 0 0,0-1-1 0 0,0 0 1 0 0,0 0-1 0 0,0 1 0 0 0,0-1 1 0 0,0 0-1 0 0,0 0 1 0 0,-1 1-1 0 0,1-1 0 0 0,0 0 1 0 0,0 0-1 0 0,0 1 1 0 0,0-1-1 0 0,-1 0 0 0 0,1 0 1 0 0,0 0-1 0 0,0 1 1 0 0,-1-1-1 0 0,1 0 0 0 0,0 0 1 0 0,0 0-1 0 0,-1 0 1 0 0,1 0-1 0 0,0 0 0 0 0,0 0 1 0 0,-1 1-1 0 0,1-1 1 0 0,0 0-1 0 0,0 0 0 0 0,-1 0 1 0 0,1 0-1 0 0,-1 0-6 0 0,1-1-1 0 0,0 1 1 0 0,-1 0-1 0 0,1 0 1 0 0,0 0 0 0 0,0-1-1 0 0,-1 1 1 0 0,1 0-1 0 0,0-1 1 0 0,0 1-1 0 0,0 0 1 0 0,-1 0-1 0 0,1-1 1 0 0,0 1-1 0 0,0 0 1 0 0,0-1-1 0 0,0 1 1 0 0,0 0 0 0 0,-1-1-1 0 0,1-1 13 0 0,-15-29 151 0 0,-15-44-1 0 0,22 53-128 0 0,-15-31 137 0 0,20 45-119 0 0,-2 1 0 0 0,1-1 1 0 0,-1 1-1 0 0,-8-10 0 0 0,12 16-22 0 0,0 0-1 0 0,0 0 0 0 0,0 0 1 0 0,-1 0-1 0 0,1-1 1 0 0,0 2-1 0 0,-1-1 0 0 0,1 0 1 0 0,-1 0-1 0 0,1 0 1 0 0,-1 1-1 0 0,1-1 0 0 0,-1 1 1 0 0,1-1-1 0 0,-1 1 0 0 0,0 0 1 0 0,1-1-1 0 0,-3 1 1 0 0,3 0 55 0 0</inkml:trace>
  <inkml:trace contextRef="#ctx0" brushRef="#br0" timeOffset="409.67">141 565 17687 0 0,'12'-19'109'0'0,"8"-10"330"0"0,-7 11-31 0 0,11-21 0 0 0,-6 7-187 0 0,9-18 166 0 0,-15 26 212 0 0,-8 19-329 0 0,-1-1 1 0 0,0 0-1 0 0,3-8 0 0 0,-5 10-168 0 0,1 0 0 0 0,-1 1 0 0 0,1-1 0 0 0,0 1 0 0 0,3-5 0 0 0,-4 6 266 0 0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3:33.06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84 0 14464 0 0,'0'0'1306'0'0,"0"3"-1147"0"0,7 16 245 0 0,-3-11 274 0 0,-1 1 0 0 0,4 15-1 0 0,-2 22 365 0 0,-1 89 0 0 0,-4-58 61 0 0,-5 43-522 0 0,5-119-559 0 0,0 0 1 0 0,0-1-1 0 0,-1 1 1 0 0,1 0-1 0 0,0-1 0 0 0,0 1 1 0 0,-1-1-1 0 0,1 1 0 0 0,0 0 1 0 0,-1-1-1 0 0,1 1 1 0 0,0-1-1 0 0,-1 1 0 0 0,1-1 1 0 0,-1 1-1 0 0,1-1 1 0 0,-1 1-1 0 0,1-1 0 0 0,-1 1 1 0 0,1-1-1 0 0,-1 0 1 0 0,0 1-1 0 0,0-1 0 0 0,-1 1 42 0 0,-7-7 74 0 0,5 0-72 0 0,1 1 1 0 0,-1-1 0 0 0,1 0 0 0 0,0-1 0 0 0,1 1 0 0 0,-3-9-1 0 0,1 6-25 0 0,-6-19 47 0 0,-26-64 337 0 0,36 91-377 0 0,0 0-21 0 0,-1 0 0 0 0,1 0 1 0 0,0 0-1 0 0,-1 1 0 0 0,1-1 1 0 0,-1 0-1 0 0,1 0 0 0 0,-1 1 0 0 0,1-1 1 0 0,-1 0-1 0 0,1 0 0 0 0,-1 1 1 0 0,0-1-1 0 0,-1 0 0 0 0,2 2 37 0 0,-4 5 0 0 0</inkml:trace>
  <inkml:trace contextRef="#ctx0" brushRef="#br0" timeOffset="522.22">131 469 18191 0 0,'61'-51'887'0'0,"-39"32"-562"0"0,37-44 1 0 0,-35 35 25 0 0,-17 21-170 0 0,0 0-1 0 0,-1 0 1 0 0,0 0-1 0 0,-1-1 1 0 0,0 0 0 0 0,0 0-1 0 0,7-16 1 0 0,-11 18-48 0 0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3:30.56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75 1 15176 0 0,'0'0'342'0'0,"0"3"-3"0"0,3 52 935 0 0,3 31 1002 0 0,5 62-1108 0 0,-7-5-40 0 0,-4-127-1036 0 0,-1 0-1 0 0,-1 0 0 0 0,-6 30 1 0 0,8-46-87 0 0,-1 0 1 0 0,1 1 0 0 0,0-1 0 0 0,0 1-1 0 0,0-1 1 0 0,0 1 0 0 0,-1-1-1 0 0,1 0 1 0 0,0 1 0 0 0,0-1 0 0 0,-1 1-1 0 0,1-1 1 0 0,0 0 0 0 0,-1 1-1 0 0,1-1 1 0 0,0 0 0 0 0,-1 0 0 0 0,1 1-1 0 0,0-1 1 0 0,-1 0 0 0 0,1 0-1 0 0,-1 1 1 0 0,1-1 0 0 0,0 0 0 0 0,-1 0-1 0 0,1 0 1 0 0,-1 0 0 0 0,1 0-1 0 0,-1 0 1 0 0,1 0 0 0 0,-1 0 0 0 0,1 0-1 0 0,-1 0 1 0 0,1 0 0 0 0,0 0-1 0 0,-1 0 1 0 0,1 0 0 0 0,-1 0 0 0 0,1 0-1 0 0,-1 0 1 0 0,1 0 0 0 0,-1-1-1 0 0,1 1 1 0 0,0 0 0 0 0,-1-1 0 0 0,-2 0 22 0 0,0-1 1 0 0,1 0-1 0 0,-1 1 1 0 0,-4-5-1 0 0,-7-8 97 0 0,-23-31 0 0 0,5 6 105 0 0,-14-15 250 0 0,45 54-473 0 0,1-1 0 0 0,-1 1 0 0 0,1-1 0 0 0,-1 1 0 0 0,0 0 0 0 0,1-1 0 0 0,-1 1 0 0 0,0-1 0 0 0,0 1 1 0 0,1 0-1 0 0,-1 0 0 0 0,-1-1 0 0 0,2 1 0 0 0,-1 0 1 0 0,1 0-1 0 0,-1 0 1 0 0,0 0 0 0 0,1-1-1 0 0,-1 1 1 0 0,0 0-1 0 0,1-1 1 0 0,-1 1-1 0 0,1 0 1 0 0,-1-1 0 0 0,1 1-1 0 0,-1-1 1 0 0,1 1-1 0 0,-1-1 1 0 0,1 1-1 0 0,-1-2 1 0 0,-2-3 313 0 0</inkml:trace>
  <inkml:trace contextRef="#ctx0" brushRef="#br0" timeOffset="385.31">237 528 17487 0 0,'27'-33'318'0'0,"16"-17"412"0"0,-36 42-603 0 0,11-16 0 0 0,-13 16-29 0 0,1 0-1 0 0,8-8 0 0 0,-8 9 159 0 0,-1 0 1 0 0,1 0 0 0 0,-1 0-1 0 0,6-14 1 0 0,5-7 260 0 0,-15 26-463 0 0,0 0-1 0 0,0 0 1 0 0,0 0 0 0 0,0 0 0 0 0,-1 0 0 0 0,1-1 0 0 0,-1 1 0 0 0,1 0 0 0 0,-1 0 0 0 0,0-3 0 0 0,0 3-411 0 0,0-1 1 0 0,1 1 0 0 0,-1 0-1 0 0,0 0 1 0 0,1 0 0 0 0,1-4-1 0 0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3:29.23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70 0 18591 0 0,'-2'4'181'0'0,"1"1"0"0"0,0-1 0 0 0,0 0-1 0 0,-1 7 1 0 0,1 33 982 0 0,2-25-998 0 0,4 152 2824 0 0,-4-129-2682 0 0,-4 25 186 0 0,0-7 288 0 0,3-47-616 0 0,0 9 79 0 0,0-1 0 0 0,-5 24 0 0 0,5-45-233 0 0,0 1 0 0 0,0 0 0 0 0,0-1 0 0 0,0 1 0 0 0,0 0-1 0 0,0-1 1 0 0,-1 1 0 0 0,1 0 0 0 0,0-1 0 0 0,-1 1 0 0 0,1-1 0 0 0,0 1 0 0 0,-1 0 0 0 0,1-1 0 0 0,-1 1 0 0 0,1-1 0 0 0,0 1 0 0 0,-1-1 0 0 0,1 0 0 0 0,-1 1 0 0 0,0-1 0 0 0,1 1-1 0 0,-1-1 1 0 0,1 0 0 0 0,-1 0 0 0 0,0 1 0 0 0,1-1 0 0 0,-1 0 0 0 0,1 0 0 0 0,-1 0 0 0 0,0 1 0 0 0,1-1 0 0 0,-1 0 0 0 0,0 0 0 0 0,1 0 0 0 0,-1 0 0 0 0,0 0 0 0 0,1-1-1 0 0,-1 1 1 0 0,-1 0 0 0 0,-2-1 17 0 0,0-1 0 0 0,0 0 0 0 0,0 1 0 0 0,0-1 0 0 0,-4-3 0 0 0,1 1 3 0 0,-51-24 454 0 0,56 26-467 0 0,0 0 0 0 0,0 0 0 0 0,0 0 0 0 0,1 0 0 0 0,-1 0 0 0 0,0-1 0 0 0,1 1 0 0 0,0-1 0 0 0,-1 1-1 0 0,1-1 1 0 0,-1-3 0 0 0,-5-9 45 0 0,3 7-48 0 0,-2-2 24 0 0,0-1 0 0 0,1 0 0 0 0,-5-15 0 0 0,-6-15 55 0 0,11 29-59 0 0,0-1 0 0 0,-5-21 0 0 0,8 27-26 0 0,0 0-1 0 0,0 0 1 0 0,-1 0 0 0 0,-5-8 0 0 0,4 8 3 0 0,1 1-1 0 0,0-1 1 0 0,0 0 0 0 0,1 0 0 0 0,-2-8-1 0 0,4 14-8 0 0,-1-1 0 0 0,1 0 0 0 0,0 1 0 0 0,-1-1 0 0 0,1 1 0 0 0,-1-1 0 0 0,0 1 0 0 0,0-1 0 0 0,-1-2 0 0 0,-5-1 6 0 0</inkml:trace>
  <inkml:trace contextRef="#ctx0" brushRef="#br0" timeOffset="404.78">172 578 18895 0 0,'6'-4'334'0'0,"0"0"-1"0"0,0-1 1 0 0,9-9 0 0 0,6-5 325 0 0,31-28-246 0 0,-36 32 231 0 0,0 0-1 0 0,37-25 1 0 0,-45 36-483 0 0,-1-1 1 0 0,0 0-1 0 0,1 0 1 0 0,-2-1-1 0 0,1 0 1 0 0,-1 0 0 0 0,0 0-1 0 0,0-1 1 0 0,0 0-1 0 0,6-12 1 0 0,-10 17-67 0 0,4-2-9 0 0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3:28.19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81 16687 0 0,'0'0'618'0'0,"3"-3"3"0"0,3-1-469 0 0,0 0 0 0 0,0 1 1 0 0,1-1-1 0 0,-1 1 0 0 0,1 0 0 0 0,0 1 0 0 0,0 0 0 0 0,0 0 0 0 0,14-2 0 0 0,5 2 377 0 0,1 1 0 0 0,0 1 0 0 0,0 1 0 0 0,0 1 0 0 0,-1 1 0 0 0,38 10 0 0 0,-61-12-511 0 0,52 11 326 0 0,-48-12-274 0 0,-1 1-1 0 0,0 0 1 0 0,1-1-1 0 0,-1-1 1 0 0,0 1 0 0 0,10-2-1 0 0,-14 1 259 0 0</inkml:trace>
  <inkml:trace contextRef="#ctx0" brushRef="#br0" timeOffset="370.71">301 0 16072 0 0,'3'3'470'0'0,"3"1"-199"0"0,0-1-1 0 0,0 1 0 0 0,0-1 1 0 0,11 4-1 0 0,43 19 446 0 0,-53-24-391 0 0,0 1-1 0 0,-1 0 1 0 0,0 0-1 0 0,1 1 1 0 0,-1 0 0 0 0,6 5-1 0 0,-8-6-254 0 0,-1 0 0 0 0,0 0-1 0 0,0 0 1 0 0,0 0 0 0 0,-1 1 0 0 0,1-1 0 0 0,-1 1-1 0 0,1-1 1 0 0,-1 1 0 0 0,-1 0 0 0 0,3 6-1 0 0,-1 0 106 0 0,0 0 0 0 0,-1 0 0 0 0,-1 1 0 0 0,1 15 0 0 0,-2-19-102 0 0,0 0 1 0 0,-1 0 0 0 0,0 0 0 0 0,0 0 0 0 0,-1 0 0 0 0,0 0 0 0 0,-5 11 0 0 0,-3 5 108 0 0,-16 25 1 0 0,22-41-142 0 0,-1 0 0 0 0,1-1 0 0 0,-2 1 0 0 0,1-1 0 0 0,-1 0 0 0 0,0 0 0 0 0,-11 8 0 0 0,15-13-27 0 0,-1 0 1 0 0,0 1-1 0 0,1-1 1 0 0,-1 0-1 0 0,0-1 1 0 0,1 1-1 0 0,-5 0 1 0 0,-6 2 72 0 0,12-3-74 0 0,1 0 0 0 0,-1 0 0 0 0,1 0 0 0 0,0-1 0 0 0,-1 1 0 0 0,1 0 0 0 0,-1 0 0 0 0,1-1 0 0 0,0 1 0 0 0,-1 0 0 0 0,1-1 1 0 0,0 1-1 0 0,-1 0 0 0 0,1-1 0 0 0,0 1 0 0 0,-1 0 0 0 0,1-1 0 0 0,0 1 0 0 0,0-1 0 0 0,0 1 0 0 0,-1-1 0 0 0,1 1 0 0 0,0 0 1 0 0,0-1-1 0 0,0 1 0 0 0,0-2 0 0 0,-3-3-3188 0 0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3:25.28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65 17079 0 0,'0'0'1176'0'0,"7"-3"-584"0"0,160-37 655 0 0,-145 35-721 0 0,-3 1 379 0 0,23-7 0 0 0,-23 6-660 0 0,-14 5-198 0 0,-1-1 1 0 0,0 0 0 0 0,0-1 0 0 0,0 1-1 0 0,-1-1 1 0 0,1 1 0 0 0,4-4 0 0 0,-7 4-60 0 0,1 0 0 0 0,0 0 0 0 0,-1 0 0 0 0,1 0 0 0 0,0 0 0 0 0,0 1 0 0 0,-1-1 0 0 0,1 0 0 0 0,0 1 0 0 0,0-1 0 0 0,3 1 0 0 0</inkml:trace>
  <inkml:trace contextRef="#ctx0" brushRef="#br0" timeOffset="408.29">314 0 15880 0 0,'17'2'711'0'0,"8"1"214"0"0,-10 1-532 0 0,-1-1-1 0 0,17 8 1 0 0,-30-10-328 0 0,0-1 0 0 0,0 1 0 0 0,1-1 0 0 0,-1 1 0 0 0,0 0 0 0 0,0 0 0 0 0,0 0 1 0 0,0-1-1 0 0,-1 1 0 0 0,1 0 0 0 0,0 0 0 0 0,0 0 0 0 0,0 0 0 0 0,-1 1 0 0 0,1-1 0 0 0,-1 0 0 0 0,1 0 0 0 0,-1 0 0 0 0,1 3 0 0 0,1 1 87 0 0,-1 0 1 0 0,-1 1-1 0 0,1 7 1 0 0,-1-5-151 0 0,0-3 52 0 0,0 1-1 0 0,-1 0 0 0 0,1 0 1 0 0,-1-1-1 0 0,-1 1 1 0 0,1-1-1 0 0,-1 1 0 0 0,-2 4 1 0 0,-2 4 267 0 0,-16 24 0 0 0,1-6 102 0 0,-42 46-1 0 0,47-63-298 0 0,15-15-118 0 0,1 0 0 0 0,-1 1 1 0 0,1-1-1 0 0,-1 0 0 0 0,1 1 0 0 0,-1-1 0 0 0,0 0 0 0 0,1 0 0 0 0,-1 0 1 0 0,1 1-1 0 0,-1-1 0 0 0,0 0 0 0 0,1 0 0 0 0,-1 0 0 0 0,1 0 0 0 0,-1 0 1 0 0,0 0-1 0 0,1 0 0 0 0,-1 0 0 0 0,1 0 0 0 0,-1-1 0 0 0,0 1 1 0 0,1 0-1 0 0,-1 0 0 0 0,1 0 0 0 0,-1-1 0 0 0,0 1 0 0 0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3:23.50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13 1 16072 0 0,'0'0'1145'0'0,"1"3"-804"0"0,18 84 1515 0 0,-8-3-278 0 0,-5-31-1269 0 0,0 45 847 0 0,-4-39-772 0 0,-1-50-329 0 0,-1 0 0 0 0,0 0 0 0 0,0 0 0 0 0,-1 0 0 0 0,0 0 0 0 0,-1 0 0 0 0,-3 12 0 0 0,-3-1 234 0 0,7-21-275 0 0,1 0 0 0 0,-1 0 0 0 0,0 0 0 0 0,0 0 0 0 0,0 0 0 0 0,0 1 0 0 0,0-1 0 0 0,0 0 0 0 0,0 0 0 0 0,0 1 0 0 0,0-1 0 0 0,0 0 0 0 0,-2 0 0 0 0,-3-3 14 0 0,1-1-4 0 0,0 0 0 0 0,0-1 1 0 0,1 0-1 0 0,0 0 0 0 0,-5-10 0 0 0,-3-4 28 0 0,2 3 32 0 0,0 0 0 0 0,-10-30 1 0 0,11 28 122 0 0,-15-30 0 0 0,23 48-201 0 0,1 1 0 0 0,0 0 1 0 0,-1 0-1 0 0,1-1 0 0 0,0 1 1 0 0,0 0-1 0 0,-1-1 0 0 0,1 1 0 0 0,0 0 1 0 0,0-1-1 0 0,0 1 0 0 0,0 0 1 0 0,0-1-1 0 0,-1 1 0 0 0,1 0 0 0 0,0-1 1 0 0,0 1-1 0 0,0-1 0 0 0,0 1 1 0 0,0 0-1 0 0,0-1 0 0 0,0 1 0 0 0,0 0 1 0 0,0-1-1 0 0,0 1 0 0 0,0 0 1 0 0,1-1-1 0 0,0-4 183 0 0</inkml:trace>
  <inkml:trace contextRef="#ctx0" brushRef="#br0" timeOffset="368.91">179 466 17887 0 0,'14'-10'398'0'0,"6"-9"501"0"0,-6 5-564 0 0,1-2-155 0 0,-10 11-126 0 0,-1 1 1 0 0,1-1-1 0 0,0 1 0 0 0,6-5 0 0 0,-6 6-39 0 0,-2 1 103 0 0,0 1 1 0 0,0-1-1 0 0,-1 0 1 0 0,1 0-1 0 0,0 0 1 0 0,-1 0 0 0 0,0 0-1 0 0,0-1 1 0 0,1 1-1 0 0,-1-1 1 0 0,1-2-1 0 0,-2 3 12 0 0,1 0-1 0 0,-1 0 0 0 0,0 1 0 0 0,1-1 0 0 0,-1 1 0 0 0,1-1 1 0 0,0 1-1 0 0,-1 0 0 0 0,1-1 0 0 0,3 0 0 0 0,-4 1-102 0 0,7-10 387 0 0,-5 6-165 0 0,-2 5-206 0 0,0-1 0 0 0,-1 0 1 0 0,1 1-1 0 0,-1-1 0 0 0,1 0 0 0 0,-1 1 0 0 0,0-1 1 0 0,1 0-1 0 0,-1 1 0 0 0,0-1 0 0 0,1 0 0 0 0,-1 0 1 0 0,0 0-1 0 0,0 1 0 0 0,0-1 0 0 0,0 0 0 0 0,0 0 1 0 0,0-1-1 0 0,0 1-48 0 0,0-1 110 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7:32.61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30 0 4616 0 0,'0'0'4257'0'0,"2"4"-3774"0"0,1 4-375 0 0,0 1 1 0 0,-1-1 0 0 0,0 1-1 0 0,-1 0 1 0 0,1 11 0 0 0,6 56-67 0 0,-4-44 240 0 0,-1 1 0 0 0,-3 54 0 0 0,0-75-149 0 0,0 1 1 0 0,1-1 0 0 0,3 18 0 0 0,-1-15 203 0 0,0 22 0 0 0,-1 15 1414 0 0,-2-51-1415 0 0,-1 0-285 0 0,1-1 0 0 0,0 0 0 0 0,-1 0 0 0 0,1 1 0 0 0,-1-1 1 0 0,1 0-1 0 0,0 0 0 0 0,-1 0 0 0 0,1 0 0 0 0,-1 0 0 0 0,1 0 0 0 0,-1 1 1 0 0,1-1-1 0 0,-1 0 0 0 0,1 0 0 0 0,-1 0 0 0 0,1-1 0 0 0,-1 1 1 0 0,-11-11 106 0 0,1 0 0 0 0,0-1 0 0 0,-15-24 1 0 0,-23-45 364 0 0,43 69-391 0 0,0 0 1 0 0,-5-17 0 0 0,9 23-74 0 0,-14-30 375 0 0,15 35-332 0 0,1 1-81 0 0,-1-1 0 0 0,1 1 1 0 0,0 0-1 0 0,-1 0 0 0 0,1 0 1 0 0,-1 0-1 0 0,1 0 0 0 0,-1 0 1 0 0,1 0-1 0 0,0 1 0 0 0,-1-1 1 0 0,1 0-1 0 0,-1 0 0 0 0,1 0 1 0 0,0 0-1 0 0,-1 0 0 0 0,0 1 1 0 0,-3 11 274 0 0,4-11-194 0 0</inkml:trace>
  <inkml:trace contextRef="#ctx0" brushRef="#br0" timeOffset="372.79">157 369 15272 0 0,'16'-23'303'0'0,"10"-8"276"0"0,-14 13-428 0 0,1 0-10 0 0,-12 17-103 0 0,0 0 0 0 0,0 0 0 0 0,0 0 0 0 0,0 0 0 0 0,0 0 0 0 0,0 1 0 0 0,0-1 0 0 0,0 0 0 0 0,0 1 0 0 0,0-1 0 0 0,1 1 0 0 0,-1-1 0 0 0,0 1 0 0 0,2-1-1 0 0,15-9-322 0 0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3:22.44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92 1 15976 0 0,'0'0'879'0'0,"1"4"-439"0"0,9 24 229 0 0,-1 0-1 0 0,9 55 0 0 0,2 66 1246 0 0,-19-138-1913 0 0,3 78 1105 0 0,-4-51-787 0 0,0-34-286 0 0,0-1-1 0 0,0 0 1 0 0,-1 0-1 0 0,0 0 1 0 0,0 0 0 0 0,0 0-1 0 0,0 0 1 0 0,0 0-1 0 0,-2 4 1 0 0,2-6 151 0 0,1 0-181 0 0,0-1 0 0 0,0 0 0 0 0,-1 0 0 0 0,1 0 0 0 0,0 0 0 0 0,0 1 0 0 0,0-1 0 0 0,0 0 1 0 0,0 0-1 0 0,-1 0 0 0 0,1 0 0 0 0,0 0 0 0 0,0 0 0 0 0,0 0 0 0 0,0 1 0 0 0,-1-1 0 0 0,1 0 0 0 0,0 0 0 0 0,0 0 0 0 0,0 0 0 0 0,-1 0 0 0 0,1 0 0 0 0,0 0 1 0 0,0 0-1 0 0,0 0 0 0 0,-1 0 0 0 0,1 0 0 0 0,0 0 0 0 0,0 0 0 0 0,0 0 0 0 0,-1 0 0 0 0,1 0 0 0 0,0 0 0 0 0,0 0 0 0 0,0 0 0 0 0,0-1 0 0 0,-1 1 0 0 0,1 0 0 0 0,0 0 1 0 0,0 0-1 0 0,0 0 0 0 0,0 0 0 0 0,-1 0 0 0 0,1-1 0 0 0,0 1 0 0 0,0 0 0 0 0,-8-5 41 0 0,-17-22 121 0 0,19 19-136 0 0,-14-11 0 0 0,4 3 19 0 0,-7-4 40 0 0,19 16-65 0 0,0 0 0 0 0,0 0 0 0 0,1 0 0 0 0,-1-1 1 0 0,1 1-1 0 0,0-1 0 0 0,-3-6 0 0 0,0 1 33 0 0,5 8-11 0 0,3-4 43 0 0</inkml:trace>
  <inkml:trace contextRef="#ctx0" brushRef="#br0" timeOffset="418.8">191 411 17487 0 0,'8'-16'68'0'0,"5"-9"218"0"0,19-35 476 0 0,-20 38-595 0 0,-9 15-92 0 0,0 0 0 0 0,1 0 0 0 0,0 1 0 0 0,9-12 0 0 0,0-2 360 0 0,-12 18-343 0 0,1-1 1 0 0,-1 1-1 0 0,1 0 1 0 0,-1-1-1 0 0,1 1 0 0 0,0 0 1 0 0,0 0-1 0 0,2-2 0 0 0,-4 3-173 0 0,1 1-1 0 0,-1-1 0 0 0,0 0 0 0 0,0 0 0 0 0,0 1 1 0 0,0-1-1 0 0,0 0 0 0 0,1 0 0 0 0,-1 1 0 0 0,0-1 1 0 0,-1 0-1 0 0,1 0 0 0 0,0 1 0 0 0,0-1 0 0 0,0 0 1 0 0,0 1-1 0 0,-1-1 0 0 0,1-1 0 0 0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3:20.28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229 15272 0 0,'12'0'209'0'0,"1"0"0"0"0,0 0 0 0 0,17-4 0 0 0,-11 2-101 0 0,7-2 38 0 0,31-8 0 0 0,-10 1 63 0 0,-8 2 200 0 0,-23 5-104 0 0,0 0 0 0 0,21-1 0 0 0,-10 0-110 0 0,-24 4-160 0 0,1 0 1 0 0,-1 0-1 0 0,1 1 1 0 0,-1-1-1 0 0,1 1 1 0 0,-1 0-1 0 0,1 0 1 0 0,-1 0-1 0 0,1 0 1 0 0,5 1-1 0 0,-5 1 109 0 0,-1-2-1 0 0,1 1 1 0 0,0 0-1 0 0,-1-1 1 0 0,6 1-1 0 0,-8-1-125 0 0,-1 0-1 0 0,0 0 0 0 0,1 0 0 0 0,-1 0 0 0 0,0 0 1 0 0,0 1-1 0 0,1-1 0 0 0,-1 0 0 0 0,0 0 1 0 0,0 0-1 0 0,1 1 0 0 0,-1-1 0 0 0,0 0 0 0 0,0 0 1 0 0,0 1-1 0 0,1-1 0 0 0,-1 0 0 0 0,0 0 1 0 0,0 1-1 0 0,0-1 0 0 0,0 0 0 0 0,0 1 0 0 0,0-1 1 0 0,0 0-1 0 0,0 1 0 0 0,1-1 0 0 0,-1 0 1 0 0,0 1-1 0 0,0 10 250 0 0,-3-4-194 0 0,-1 0-9 0 0</inkml:trace>
  <inkml:trace contextRef="#ctx0" brushRef="#br0" timeOffset="364.47">282 0 17287 0 0,'0'0'312'0'0,"3"2"2"0"0,11 5-40 0 0,0-1 0 0 0,16 5 0 0 0,-13-5 466 0 0,29 14 0 0 0,-43-18-632 0 0,-1 0-1 0 0,1 0 1 0 0,-1 0-1 0 0,1 0 1 0 0,-1 0-1 0 0,0 0 1 0 0,0 0-1 0 0,0 1 1 0 0,0-1-1 0 0,0 1 1 0 0,-1 0-1 0 0,2 2 1 0 0,0 0-12 0 0,-2 1 0 0 0,1-1 0 0 0,0 0 0 0 0,-1 0 1 0 0,0 1-1 0 0,1 7 0 0 0,-2-3 14 0 0,0 0 0 0 0,-1 0 0 0 0,1 0 0 0 0,-2 0 0 0 0,0 0 0 0 0,0 0 0 0 0,-4 11 0 0 0,-36 78 371 0 0,39-93-448 0 0,-1 0-1 0 0,0 0 0 0 0,0-1 1 0 0,0 1-1 0 0,-10 7 0 0 0,11-9-10 0 0,-1-1 1 0 0,1 0-1 0 0,-1 0 0 0 0,0-1 0 0 0,0 1 0 0 0,-1-1 1 0 0,1 0-1 0 0,0 0 0 0 0,-6 2 0 0 0,10-4-5 0 0,-1 0 0 0 0,0 0 0 0 0,1 0 0 0 0,-1 0 0 0 0,0 0 0 0 0,1 0 0 0 0,-1-1 0 0 0,0 1 0 0 0,1 0 0 0 0,-1 0 0 0 0,0 0 0 0 0,1-1 0 0 0,-1 1 0 0 0,1 0 0 0 0,-1-1 0 0 0,0 1 0 0 0,1 0 0 0 0,-1-1 0 0 0,1 1-1 0 0,-1-1 1 0 0,1 1 0 0 0,0-1 0 0 0,-1 0 0 0 0,0 0-259 0 0,0 0 0 0 0,0 0-1 0 0,1 0 1 0 0,-1 0-1 0 0,1 0 1 0 0,-1 0 0 0 0,1 0-1 0 0,-1-1 1 0 0,1 1-1 0 0,0 0 1 0 0,-1 0 0 0 0,1-2-1 0 0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43:19.24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18 11352 0 0,'0'0'528'0'0,"18"3"16"0"0,-3-6 480 0 0,9-1-8 0 0,6 3-336 0 0,5-1-8 0 0,2-3-432 0 0,1-1 16 0 0,-1 1-73 0 0,-4 4 9 0 0,-6 2-48 0 0,-7 0 0 0 0,-7-2-48 0 0,-7 1 152 0 0</inkml:trace>
  <inkml:trace contextRef="#ctx0" brushRef="#br0" timeOffset="403.91">284 1 10752 0 0,'4'1'295'0'0,"1"-1"1"0"0,-1 1 0 0 0,1-1 0 0 0,-1 1 0 0 0,1-1-1 0 0,7-1 1 0 0,12 0 603 0 0,-15 2-601 0 0,1-1-98 0 0,0 1 0 0 0,0 0-1 0 0,18 6 1 0 0,-25-6-165 0 0,-1-1 0 0 0,0 1 0 0 0,0 0 0 0 0,0 0 0 0 0,1 0 1 0 0,-1 1-1 0 0,0-1 0 0 0,0 1 0 0 0,-1-1 0 0 0,1 1 0 0 0,0-1 0 0 0,0 1 0 0 0,-1 0 0 0 0,1 0 0 0 0,-1 0 1 0 0,1 0-1 0 0,-1 0 0 0 0,0 0 0 0 0,0 0 0 0 0,0 1 0 0 0,1 3 0 0 0,-1 2 65 0 0,0 1 0 0 0,0-1 0 0 0,-1 1-1 0 0,0-1 1 0 0,-1 1 0 0 0,0-1 0 0 0,0 1-1 0 0,-3 10 1 0 0,1-5 27 0 0,1-1-13 0 0,-1 0 0 0 0,0-1-1 0 0,-1 1 1 0 0,-1-1-1 0 0,1 0 1 0 0,-2 0 0 0 0,0 0-1 0 0,0-1 1 0 0,-12 15-1 0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8:24.926"/>
    </inkml:context>
    <inkml:brush xml:id="br0">
      <inkml:brushProperty name="width" value="0.05" units="cm"/>
      <inkml:brushProperty name="height" value="0.05" units="cm"/>
      <inkml:brushProperty name="color" value="#33CCFF"/>
    </inkml:brush>
  </inkml:definitions>
  <inkml:trace contextRef="#ctx0" brushRef="#br0">217 1 12664 0 0,'0'0'784'0'0,"1"3"-546"0"0,5 15-52 0 0,-1-1 1 0 0,-1 1-1 0 0,2 23 0 0 0,0 58 1063 0 0,-4-56-798 0 0,-3-1 0 0 0,-1 0 0 0 0,-9 52 1 0 0,7-76-38 0 0,1 0-1 0 0,-1 29 1 0 0,10-75-249 0 0,-3 9-137 0 0,-1 1-4 0 0</inkml:trace>
  <inkml:trace contextRef="#ctx0" brushRef="#br0" timeOffset="451.06">153 62 15376 0 0,'-28'14'379'0'0,"-13"9"169"0"0,-9 4-20 0 0,46-25-228 0 0,0 0-1 0 0,-1-1 1 0 0,1 0-1 0 0,-6 1 1 0 0,9-2-167 0 0,1-1-4 0 0,-3-13 174 0 0,0 8-134 0 0</inkml:trace>
  <inkml:trace contextRef="#ctx0" brushRef="#br0" timeOffset="452.06">211 16 15272 0 0,'15'5'1'0'0,"7"2"72"0"0,12 4 157 0 0,-18-7-34 0 0,22 4 0 0 0,-31-6-139 0 0,-1-1 0 0 0,12 5 1 0 0,-15-4 44 0 0,0 0 0 0 0,1-1 1 0 0,-1 0-1 0 0,1 0 1 0 0,-1 0-1 0 0,1 0 1 0 0,-1-1-1 0 0,1 1 1 0 0,0-1-1 0 0,-1 0 1 0 0,1 0-1 0 0,0 0 1 0 0,-1-1-1 0 0,6 0 1 0 0,-9 1-83 0 0,1-1-1 0 0,-1 1 1 0 0,1 0 0 0 0,-1 0 0 0 0,1-1-1 0 0,-1 1 1 0 0,0-1 0 0 0,1 1 0 0 0,-1 0-1 0 0,1-1 1 0 0,-1 1 0 0 0,0-1 0 0 0,1 1-1 0 0,-1-1 1 0 0,0 1 0 0 0,0-1 0 0 0,1 1-1 0 0,-1-1 1 0 0,0 1 0 0 0,0-1 0 0 0,1 0-1 0 0,-1 0-19 0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7:46.20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10 0 7832 0 0,'0'0'3968'0'0,"0"5"-3824"0"0,4 157 2250 0 0,0-60-1724 0 0,-2-59-640 0 0,0 26-7 0 0,-2 15 26 0 0,-1-82-16 0 0,1 0 1 0 0,0 1-1 0 0,0-1 0 0 0,0 0 0 0 0,0 0 0 0 0,0 0 0 0 0,2 4 1 0 0,-2-5-9 0 0,0-1 1 0 0,-1 1 0 0 0,1 0 0 0 0,0-1 0 0 0,0 1 0 0 0,0-1 0 0 0,0 1 0 0 0,-1 0 0 0 0,1-1 0 0 0,0 1 0 0 0,-1-1 0 0 0,1 1 0 0 0,-1 0 0 0 0,-1 4 256 0 0,-8-25 274 0 0,-13-31 0 0 0,14 28-369 0 0,-15-26-1 0 0,11 25 205 0 0,-9-13 238 0 0,20 34-573 0 0,1 2 5 0 0,0 0 1 0 0,0-1-1 0 0,0 1 0 0 0,0-1 1 0 0,0 0-1 0 0,1 1 0 0 0,-2-4 1 0 0,-4 4 840 0 0</inkml:trace>
  <inkml:trace contextRef="#ctx0" brushRef="#br0" timeOffset="371.59">151 439 16072 0 0,'8'-18'257'0'0,"18"-28"0"0"0,38-41 1348 0 0,-24 36-1019 0 0,-34 42-278 0 0,1 1 0 0 0,0 0 0 0 0,10-8 0 0 0,-17 15-320 0 0,0 1 0 0 0,0 0 0 0 0,0 0 0 0 0,0-1 0 0 0,0 1 0 0 0,0 0-1 0 0,0 0 1 0 0,0-1 0 0 0,0 1 0 0 0,0 0 0 0 0,0 0 0 0 0,0 0 0 0 0,0-1 0 0 0,0 1 0 0 0,0 0 0 0 0,0 0 0 0 0,0-1 0 0 0,0 1 0 0 0,0 0 0 0 0,0 0 0 0 0,-1 0 0 0 0,1-1 0 0 0,0 1 0 0 0,0 0 0 0 0,0 0 0 0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7:33.89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24 0 10152 0 0,'0'0'186'0'0,"0"3"12"0"0,7 140 2859 0 0,0 8-1330 0 0,-2-3-467 0 0,0 0-959 0 0,-4-130-256 0 0,0-15-20 0 0,-1-1 0 0 0,0 1 0 0 0,0 0 0 0 0,0 0 0 0 0,0 0 0 0 0,0 0 0 0 0,-1-1 0 0 0,0 5 0 0 0,0 6 284 0 0,1-11-153 0 0,1-6-45 0 0,-1 3 16 0 0,-2-2-3 0 0,-10-23 68 0 0,-16-53 0 0 0,1 4 79 0 0,22 61-188 0 0,-1 0 0 0 0,-1 1 0 0 0,0 0 1 0 0,-14-20-1 0 0,-11-7 419 0 0,32 39 114 0 0</inkml:trace>
  <inkml:trace contextRef="#ctx0" brushRef="#br0" timeOffset="359.85">183 454 15680 0 0,'0'0'0'0'0,"8"-32"0"0"0,3 7 232 0 0,0 5 0 0 0,1 0 8 0 0,2 5-1 0 0,-6 0-135 0 0,-1 1 8 0 0,-1 4-8 0 0,2 2 16 0 0,-3-1 104 0 0,-3 3 8 0 0,-2-1 232 0 0,0-1-248 0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12-12T06:38:24.069"/>
    </inkml:context>
    <inkml:brush xml:id="br0">
      <inkml:brushProperty name="width" value="0.05" units="cm"/>
      <inkml:brushProperty name="height" value="0.05" units="cm"/>
      <inkml:brushProperty name="color" value="#33CCFF"/>
    </inkml:brush>
  </inkml:definitions>
  <inkml:trace contextRef="#ctx0" brushRef="#br0">157 1 12960 0 0,'0'0'1824'0'0,"0"3"-1690"0"0,4 13 498 0 0,-1 1 0 0 0,2 29 0 0 0,-4 38 159 0 0,-1-57-741 0 0,-2 14 697 0 0,-14 72 0 0 0,12-89-543 0 0,-2 11-47 0 0,-13 106 347 0 0,21-117-376 0 0,5-46 97 0 0,2-13-59 0 0,0-9-98 0 0,-4 4-6 0 0</inkml:trace>
  <inkml:trace contextRef="#ctx0" brushRef="#br0" timeOffset="405.62">126 84 14568 0 0,'-32'18'704'0'0,"-3"1"145"0"0,29-15-601 0 0,0-1-1 0 0,1 1 1 0 0,-1 1 0 0 0,1-1-1 0 0,0 1 1 0 0,0 0 0 0 0,1 0 0 0 0,-1 0-1 0 0,-6 11 1 0 0,11-14 481 0 0</inkml:trace>
  <inkml:trace contextRef="#ctx0" brushRef="#br0" timeOffset="406.62">269 115 15472 0 0,'0'0'0'0'0,"20"16"0"0"0,-2-8 224 0 0,-1-3 8 0 0,-2 0 8 0 0,-1 2-8 0 0,-2-6-129 0 0,-1-2 9 0 0,-1-3-8 0 0,-2 4 352 0 0,-3-5-104 0 0</inkml:trace>
</inkml:ink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8</TotalTime>
  <Pages>1</Pages>
  <Words>286</Words>
  <Characters>1636</Characters>
  <Application>Microsoft Office Word</Application>
  <DocSecurity>4</DocSecurity>
  <Lines>13</Lines>
  <Paragraphs>3</Paragraphs>
  <ScaleCrop>false</ScaleCrop>
  <Company/>
  <LinksUpToDate>false</LinksUpToDate>
  <CharactersWithSpaces>1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30950</dc:creator>
  <cp:keywords/>
  <dc:description/>
  <cp:lastModifiedBy>130950</cp:lastModifiedBy>
  <cp:revision>232</cp:revision>
  <dcterms:created xsi:type="dcterms:W3CDTF">2022-11-15T04:29:00Z</dcterms:created>
  <dcterms:modified xsi:type="dcterms:W3CDTF">2022-12-12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775fab5c8be8c06839423521b165c4da0219dc13bb7ba260c58d45cec3e581</vt:lpwstr>
  </property>
</Properties>
</file>